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A2DA5" w14:textId="77777777" w:rsidR="00323E1F" w:rsidRPr="00EF5A9A" w:rsidRDefault="00323E1F" w:rsidP="00323E1F">
      <w:pPr>
        <w:spacing w:after="160" w:line="259" w:lineRule="auto"/>
        <w:jc w:val="center"/>
        <w:rPr>
          <w:sz w:val="24"/>
          <w:szCs w:val="24"/>
        </w:rPr>
      </w:pPr>
    </w:p>
    <w:p w14:paraId="5265D1E1" w14:textId="77777777" w:rsidR="00323E1F" w:rsidRPr="000F70D1" w:rsidRDefault="00323E1F" w:rsidP="00323E1F">
      <w:pPr>
        <w:widowControl/>
        <w:spacing w:after="120" w:line="240" w:lineRule="auto"/>
        <w:jc w:val="center"/>
        <w:rPr>
          <w:rFonts w:eastAsia="Calibri"/>
          <w:sz w:val="28"/>
          <w:szCs w:val="28"/>
        </w:rPr>
      </w:pPr>
      <w:r w:rsidRPr="000F70D1">
        <w:rPr>
          <w:rFonts w:eastAsia="Calibri"/>
          <w:sz w:val="28"/>
          <w:szCs w:val="28"/>
        </w:rPr>
        <w:t>User Guide</w:t>
      </w:r>
    </w:p>
    <w:p w14:paraId="273194C2" w14:textId="77777777" w:rsidR="00323E1F" w:rsidRPr="000F70D1" w:rsidRDefault="00323E1F" w:rsidP="00323E1F">
      <w:pPr>
        <w:widowControl/>
        <w:spacing w:after="120" w:line="240" w:lineRule="auto"/>
        <w:jc w:val="center"/>
        <w:rPr>
          <w:rFonts w:eastAsia="Calibri"/>
          <w:sz w:val="28"/>
          <w:szCs w:val="28"/>
        </w:rPr>
      </w:pPr>
    </w:p>
    <w:p w14:paraId="34249F28" w14:textId="77777777" w:rsidR="00323E1F" w:rsidRPr="000F70D1" w:rsidRDefault="00323E1F" w:rsidP="00323E1F">
      <w:pPr>
        <w:widowControl/>
        <w:spacing w:after="120" w:line="240" w:lineRule="auto"/>
        <w:jc w:val="center"/>
        <w:rPr>
          <w:rFonts w:eastAsia="Calibri"/>
          <w:sz w:val="28"/>
          <w:szCs w:val="28"/>
        </w:rPr>
      </w:pPr>
    </w:p>
    <w:p w14:paraId="7BFAA2B6" w14:textId="77777777" w:rsidR="00323E1F" w:rsidRPr="000F70D1" w:rsidRDefault="00323E1F" w:rsidP="00323E1F">
      <w:pPr>
        <w:widowControl/>
        <w:spacing w:after="120" w:line="240" w:lineRule="auto"/>
        <w:jc w:val="center"/>
        <w:rPr>
          <w:rFonts w:eastAsia="Calibri"/>
          <w:sz w:val="28"/>
          <w:szCs w:val="28"/>
        </w:rPr>
      </w:pPr>
      <w:r w:rsidRPr="000F70D1">
        <w:rPr>
          <w:rFonts w:eastAsia="Calibri"/>
          <w:sz w:val="28"/>
          <w:szCs w:val="28"/>
        </w:rPr>
        <w:t>Virtual Letter of Life (VLOL) Application</w:t>
      </w:r>
    </w:p>
    <w:p w14:paraId="59411082" w14:textId="582A3903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126FDB9B">
        <w:rPr>
          <w:rFonts w:eastAsia="Calibri"/>
          <w:sz w:val="24"/>
          <w:szCs w:val="24"/>
        </w:rPr>
        <w:t xml:space="preserve">Version </w:t>
      </w:r>
      <w:r w:rsidR="000F08F6" w:rsidRPr="126FDB9B">
        <w:rPr>
          <w:rFonts w:eastAsia="Calibri"/>
          <w:sz w:val="24"/>
          <w:szCs w:val="24"/>
        </w:rPr>
        <w:t>2</w:t>
      </w:r>
      <w:r w:rsidRPr="126FDB9B">
        <w:rPr>
          <w:rFonts w:eastAsia="Calibri"/>
          <w:sz w:val="24"/>
          <w:szCs w:val="24"/>
        </w:rPr>
        <w:t>.</w:t>
      </w:r>
      <w:r w:rsidR="29384964" w:rsidRPr="126FDB9B">
        <w:rPr>
          <w:rFonts w:eastAsia="Calibri"/>
          <w:sz w:val="24"/>
          <w:szCs w:val="24"/>
        </w:rPr>
        <w:t>1</w:t>
      </w:r>
    </w:p>
    <w:p w14:paraId="302336C0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</w:p>
    <w:p w14:paraId="51F83053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</w:p>
    <w:p w14:paraId="6057ED15" w14:textId="77777777" w:rsidR="000F08F6" w:rsidRPr="000F08F6" w:rsidRDefault="000F08F6" w:rsidP="000F08F6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000F08F6">
        <w:rPr>
          <w:rFonts w:eastAsia="Calibri"/>
          <w:sz w:val="24"/>
          <w:szCs w:val="24"/>
        </w:rPr>
        <w:t>Michael Shaw </w:t>
      </w:r>
    </w:p>
    <w:p w14:paraId="282F33BE" w14:textId="77777777" w:rsidR="000F08F6" w:rsidRPr="000F08F6" w:rsidRDefault="000F08F6" w:rsidP="000F08F6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000F08F6">
        <w:rPr>
          <w:rFonts w:eastAsia="Calibri"/>
          <w:sz w:val="24"/>
          <w:szCs w:val="24"/>
        </w:rPr>
        <w:t>Michael </w:t>
      </w:r>
      <w:proofErr w:type="spellStart"/>
      <w:r w:rsidRPr="000F08F6">
        <w:rPr>
          <w:rFonts w:eastAsia="Calibri"/>
          <w:sz w:val="24"/>
          <w:szCs w:val="24"/>
        </w:rPr>
        <w:t>Marcucci</w:t>
      </w:r>
      <w:proofErr w:type="spellEnd"/>
      <w:r w:rsidRPr="000F08F6">
        <w:rPr>
          <w:rFonts w:eastAsia="Calibri"/>
          <w:sz w:val="24"/>
          <w:szCs w:val="24"/>
        </w:rPr>
        <w:t> </w:t>
      </w:r>
    </w:p>
    <w:p w14:paraId="35E0D631" w14:textId="77777777" w:rsidR="000F08F6" w:rsidRPr="000F08F6" w:rsidRDefault="000F08F6" w:rsidP="000F08F6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000F08F6">
        <w:rPr>
          <w:rFonts w:eastAsia="Calibri"/>
          <w:sz w:val="24"/>
          <w:szCs w:val="24"/>
        </w:rPr>
        <w:t>Kimberly Van Allen </w:t>
      </w:r>
    </w:p>
    <w:p w14:paraId="0D85EB4C" w14:textId="77777777" w:rsidR="000F08F6" w:rsidRPr="000F08F6" w:rsidRDefault="000F08F6" w:rsidP="000F08F6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000F08F6">
        <w:rPr>
          <w:rFonts w:eastAsia="Calibri"/>
          <w:sz w:val="24"/>
          <w:szCs w:val="24"/>
        </w:rPr>
        <w:t>Andrew Coleman </w:t>
      </w:r>
    </w:p>
    <w:p w14:paraId="65A07FC0" w14:textId="77777777" w:rsidR="000F08F6" w:rsidRPr="000F08F6" w:rsidRDefault="000F08F6" w:rsidP="000F08F6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000F08F6">
        <w:rPr>
          <w:rFonts w:eastAsia="Calibri"/>
          <w:sz w:val="24"/>
          <w:szCs w:val="24"/>
        </w:rPr>
        <w:t>Heather Barnes </w:t>
      </w:r>
    </w:p>
    <w:p w14:paraId="5951CAFB" w14:textId="77777777" w:rsidR="000F08F6" w:rsidRPr="000F08F6" w:rsidRDefault="000F08F6" w:rsidP="000F08F6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proofErr w:type="spellStart"/>
      <w:r w:rsidRPr="000F08F6">
        <w:rPr>
          <w:rFonts w:eastAsia="Calibri"/>
          <w:sz w:val="24"/>
          <w:szCs w:val="24"/>
        </w:rPr>
        <w:t>Panhavorn</w:t>
      </w:r>
      <w:proofErr w:type="spellEnd"/>
      <w:r w:rsidRPr="000F08F6">
        <w:rPr>
          <w:rFonts w:eastAsia="Calibri"/>
          <w:sz w:val="24"/>
          <w:szCs w:val="24"/>
        </w:rPr>
        <w:t> </w:t>
      </w:r>
      <w:proofErr w:type="spellStart"/>
      <w:r w:rsidRPr="000F08F6">
        <w:rPr>
          <w:rFonts w:eastAsia="Calibri"/>
          <w:sz w:val="24"/>
          <w:szCs w:val="24"/>
        </w:rPr>
        <w:t>Hok</w:t>
      </w:r>
      <w:proofErr w:type="spellEnd"/>
      <w:r w:rsidRPr="000F08F6">
        <w:rPr>
          <w:rFonts w:eastAsia="Calibri"/>
          <w:sz w:val="24"/>
          <w:szCs w:val="24"/>
        </w:rPr>
        <w:t> </w:t>
      </w:r>
    </w:p>
    <w:p w14:paraId="3E441078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</w:p>
    <w:p w14:paraId="5438AE33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</w:p>
    <w:p w14:paraId="1D7FB5DE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</w:p>
    <w:p w14:paraId="4770C93C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</w:p>
    <w:p w14:paraId="4CE4D67E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sz w:val="24"/>
          <w:szCs w:val="24"/>
        </w:rPr>
      </w:pPr>
      <w:r w:rsidRPr="00EF5A9A">
        <w:rPr>
          <w:rFonts w:eastAsia="Calibri"/>
          <w:sz w:val="24"/>
          <w:szCs w:val="24"/>
        </w:rPr>
        <w:t>SWEN 670 Software Engineering Project</w:t>
      </w:r>
    </w:p>
    <w:p w14:paraId="0205757F" w14:textId="77777777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bCs/>
          <w:sz w:val="24"/>
          <w:szCs w:val="24"/>
        </w:rPr>
      </w:pPr>
      <w:r w:rsidRPr="00EF5A9A">
        <w:rPr>
          <w:rFonts w:eastAsia="Calibri"/>
          <w:bCs/>
          <w:sz w:val="24"/>
          <w:szCs w:val="24"/>
        </w:rPr>
        <w:t>University of Maryland Global Campus</w:t>
      </w:r>
    </w:p>
    <w:p w14:paraId="267934D2" w14:textId="2F62FDA2" w:rsidR="00323E1F" w:rsidRPr="00EF5A9A" w:rsidRDefault="00323E1F" w:rsidP="00323E1F">
      <w:pPr>
        <w:widowControl/>
        <w:spacing w:after="120" w:line="240" w:lineRule="auto"/>
        <w:jc w:val="center"/>
        <w:rPr>
          <w:rFonts w:eastAsia="Calibri"/>
          <w:bCs/>
          <w:sz w:val="24"/>
          <w:szCs w:val="24"/>
        </w:rPr>
      </w:pPr>
      <w:r w:rsidRPr="00EF5A9A">
        <w:rPr>
          <w:rFonts w:eastAsia="Calibri"/>
          <w:bCs/>
          <w:sz w:val="24"/>
          <w:szCs w:val="24"/>
        </w:rPr>
        <w:t xml:space="preserve">Date: </w:t>
      </w:r>
      <w:r w:rsidR="000F08F6">
        <w:rPr>
          <w:rFonts w:eastAsia="Calibri"/>
          <w:bCs/>
          <w:sz w:val="24"/>
          <w:szCs w:val="24"/>
        </w:rPr>
        <w:fldChar w:fldCharType="begin"/>
      </w:r>
      <w:r w:rsidR="000F08F6">
        <w:rPr>
          <w:rFonts w:eastAsia="Calibri"/>
          <w:bCs/>
          <w:sz w:val="24"/>
          <w:szCs w:val="24"/>
        </w:rPr>
        <w:instrText xml:space="preserve"> DATE \@ "M/d/yyyy" </w:instrText>
      </w:r>
      <w:r w:rsidR="000F08F6">
        <w:rPr>
          <w:rFonts w:eastAsia="Calibri"/>
          <w:bCs/>
          <w:sz w:val="24"/>
          <w:szCs w:val="24"/>
        </w:rPr>
        <w:fldChar w:fldCharType="separate"/>
      </w:r>
      <w:r w:rsidR="002D717E">
        <w:rPr>
          <w:rFonts w:eastAsia="Calibri"/>
          <w:bCs/>
          <w:noProof/>
          <w:sz w:val="24"/>
          <w:szCs w:val="24"/>
        </w:rPr>
        <w:t>10/17/2021</w:t>
      </w:r>
      <w:r w:rsidR="000F08F6">
        <w:rPr>
          <w:rFonts w:eastAsia="Calibri"/>
          <w:bCs/>
          <w:sz w:val="24"/>
          <w:szCs w:val="24"/>
        </w:rPr>
        <w:fldChar w:fldCharType="end"/>
      </w:r>
    </w:p>
    <w:p w14:paraId="12EC322A" w14:textId="77777777" w:rsidR="00323E1F" w:rsidRPr="00EF5A9A" w:rsidRDefault="00323E1F" w:rsidP="00323E1F">
      <w:pPr>
        <w:widowControl/>
        <w:spacing w:after="160" w:line="259" w:lineRule="auto"/>
        <w:jc w:val="center"/>
        <w:rPr>
          <w:rFonts w:eastAsia="Calibri"/>
          <w:bCs/>
          <w:sz w:val="24"/>
          <w:szCs w:val="24"/>
        </w:rPr>
      </w:pPr>
      <w:r w:rsidRPr="00EF5A9A">
        <w:rPr>
          <w:rFonts w:eastAsia="Calibri"/>
          <w:bCs/>
          <w:sz w:val="24"/>
          <w:szCs w:val="24"/>
        </w:rPr>
        <w:br w:type="page"/>
      </w:r>
    </w:p>
    <w:p w14:paraId="0A4D1F85" w14:textId="77777777" w:rsidR="00323E1F" w:rsidRPr="00EF5A9A" w:rsidRDefault="00323E1F" w:rsidP="00323E1F">
      <w:pPr>
        <w:widowControl/>
        <w:spacing w:after="160" w:line="259" w:lineRule="auto"/>
        <w:jc w:val="center"/>
        <w:rPr>
          <w:rFonts w:eastAsia="Calibri"/>
          <w:bCs/>
          <w:sz w:val="24"/>
          <w:szCs w:val="24"/>
        </w:rPr>
      </w:pPr>
    </w:p>
    <w:p w14:paraId="4BBEF5E0" w14:textId="77777777" w:rsidR="00323E1F" w:rsidRPr="00EF5A9A" w:rsidRDefault="00323E1F" w:rsidP="00323E1F">
      <w:pPr>
        <w:widowControl/>
        <w:spacing w:after="160" w:line="259" w:lineRule="auto"/>
        <w:jc w:val="center"/>
        <w:rPr>
          <w:rFonts w:eastAsia="Calibri"/>
          <w:b/>
          <w:sz w:val="24"/>
          <w:szCs w:val="24"/>
        </w:rPr>
      </w:pPr>
      <w:r w:rsidRPr="00EF5A9A">
        <w:rPr>
          <w:rFonts w:eastAsia="Calibri"/>
          <w:b/>
          <w:sz w:val="24"/>
          <w:szCs w:val="24"/>
        </w:rPr>
        <w:t xml:space="preserve"> REVISION HISTORY</w:t>
      </w:r>
    </w:p>
    <w:p w14:paraId="77EB73EE" w14:textId="77777777" w:rsidR="00323E1F" w:rsidRPr="00EF5A9A" w:rsidRDefault="00323E1F" w:rsidP="00323E1F">
      <w:pPr>
        <w:spacing w:line="240" w:lineRule="auto"/>
        <w:jc w:val="center"/>
        <w:rPr>
          <w:b/>
          <w:sz w:val="24"/>
          <w:szCs w:val="24"/>
        </w:rPr>
      </w:pPr>
    </w:p>
    <w:tbl>
      <w:tblPr>
        <w:tblW w:w="98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1260"/>
        <w:gridCol w:w="7130"/>
      </w:tblGrid>
      <w:tr w:rsidR="00323E1F" w:rsidRPr="00EF5A9A" w14:paraId="236ED980" w14:textId="77777777" w:rsidTr="0022769D">
        <w:trPr>
          <w:trHeight w:val="407"/>
        </w:trPr>
        <w:tc>
          <w:tcPr>
            <w:tcW w:w="1458" w:type="dxa"/>
          </w:tcPr>
          <w:p w14:paraId="1ECB5E56" w14:textId="77777777" w:rsidR="00323E1F" w:rsidRPr="00EF5A9A" w:rsidRDefault="00323E1F" w:rsidP="0022769D">
            <w:pPr>
              <w:keepLines/>
              <w:spacing w:after="120"/>
              <w:jc w:val="center"/>
              <w:rPr>
                <w:b/>
                <w:sz w:val="24"/>
                <w:szCs w:val="24"/>
              </w:rPr>
            </w:pPr>
            <w:r w:rsidRPr="00EF5A9A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1260" w:type="dxa"/>
          </w:tcPr>
          <w:p w14:paraId="7AEEB9DE" w14:textId="77777777" w:rsidR="00323E1F" w:rsidRPr="00EF5A9A" w:rsidRDefault="00323E1F" w:rsidP="0022769D">
            <w:pPr>
              <w:keepLines/>
              <w:spacing w:after="120"/>
              <w:jc w:val="center"/>
              <w:rPr>
                <w:b/>
                <w:sz w:val="24"/>
                <w:szCs w:val="24"/>
              </w:rPr>
            </w:pPr>
            <w:r w:rsidRPr="00EF5A9A">
              <w:rPr>
                <w:b/>
                <w:sz w:val="24"/>
                <w:szCs w:val="24"/>
              </w:rPr>
              <w:t>Version</w:t>
            </w:r>
          </w:p>
        </w:tc>
        <w:tc>
          <w:tcPr>
            <w:tcW w:w="7130" w:type="dxa"/>
          </w:tcPr>
          <w:p w14:paraId="335D756E" w14:textId="77777777" w:rsidR="00323E1F" w:rsidRPr="00EF5A9A" w:rsidRDefault="00323E1F" w:rsidP="0022769D">
            <w:pPr>
              <w:keepLines/>
              <w:spacing w:after="120"/>
              <w:jc w:val="center"/>
              <w:rPr>
                <w:b/>
                <w:sz w:val="24"/>
                <w:szCs w:val="24"/>
              </w:rPr>
            </w:pPr>
            <w:r w:rsidRPr="00EF5A9A">
              <w:rPr>
                <w:b/>
                <w:sz w:val="24"/>
                <w:szCs w:val="24"/>
              </w:rPr>
              <w:t>Description</w:t>
            </w:r>
          </w:p>
        </w:tc>
      </w:tr>
      <w:tr w:rsidR="00323E1F" w:rsidRPr="00EF5A9A" w14:paraId="0CFF5038" w14:textId="77777777" w:rsidTr="0022769D">
        <w:trPr>
          <w:trHeight w:val="407"/>
        </w:trPr>
        <w:tc>
          <w:tcPr>
            <w:tcW w:w="1458" w:type="dxa"/>
          </w:tcPr>
          <w:p w14:paraId="6E9AC37C" w14:textId="77777777" w:rsidR="00323E1F" w:rsidRPr="00EF5A9A" w:rsidRDefault="00590055" w:rsidP="00590055">
            <w:pPr>
              <w:keepLines/>
              <w:spacing w:after="120"/>
              <w:rPr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>08/04</w:t>
            </w:r>
            <w:r w:rsidR="00323E1F" w:rsidRPr="00EF5A9A">
              <w:rPr>
                <w:color w:val="0D0D0D" w:themeColor="text1" w:themeTint="F2"/>
                <w:sz w:val="24"/>
                <w:szCs w:val="24"/>
              </w:rPr>
              <w:t>/2020</w:t>
            </w:r>
          </w:p>
        </w:tc>
        <w:tc>
          <w:tcPr>
            <w:tcW w:w="1260" w:type="dxa"/>
          </w:tcPr>
          <w:p w14:paraId="424A70E5" w14:textId="77777777" w:rsidR="00323E1F" w:rsidRPr="00EF5A9A" w:rsidRDefault="00323E1F" w:rsidP="0022769D">
            <w:pPr>
              <w:keepLines/>
              <w:spacing w:after="120"/>
              <w:rPr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>1.0</w:t>
            </w:r>
          </w:p>
        </w:tc>
        <w:tc>
          <w:tcPr>
            <w:tcW w:w="7130" w:type="dxa"/>
          </w:tcPr>
          <w:p w14:paraId="087C9411" w14:textId="77777777" w:rsidR="00323E1F" w:rsidRPr="00EF5A9A" w:rsidRDefault="00323E1F" w:rsidP="002F7C5E">
            <w:pPr>
              <w:keepLines/>
              <w:spacing w:after="120"/>
              <w:rPr>
                <w:color w:val="0D0D0D" w:themeColor="text1" w:themeTint="F2"/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 xml:space="preserve">Initial </w:t>
            </w:r>
            <w:r w:rsidR="006902A3" w:rsidRPr="00EF5A9A">
              <w:rPr>
                <w:color w:val="0D0D0D" w:themeColor="text1" w:themeTint="F2"/>
                <w:sz w:val="24"/>
                <w:szCs w:val="24"/>
              </w:rPr>
              <w:t>User Guide</w:t>
            </w:r>
            <w:r w:rsidRPr="00EF5A9A">
              <w:rPr>
                <w:color w:val="0D0D0D" w:themeColor="text1" w:themeTint="F2"/>
                <w:sz w:val="24"/>
                <w:szCs w:val="24"/>
              </w:rPr>
              <w:t xml:space="preserve"> Document </w:t>
            </w:r>
            <w:r w:rsidR="00102FBF" w:rsidRPr="00EF5A9A">
              <w:rPr>
                <w:color w:val="0D0D0D" w:themeColor="text1" w:themeTint="F2"/>
                <w:sz w:val="24"/>
                <w:szCs w:val="24"/>
              </w:rPr>
              <w:t xml:space="preserve">Release </w:t>
            </w:r>
          </w:p>
          <w:p w14:paraId="3CD9DCFB" w14:textId="6EB2AEFB" w:rsidR="00102FBF" w:rsidRPr="00EF5A9A" w:rsidRDefault="00102FBF" w:rsidP="002F7C5E">
            <w:pPr>
              <w:keepLines/>
              <w:spacing w:after="120"/>
              <w:rPr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 xml:space="preserve">Reviewed by </w:t>
            </w:r>
            <w:proofErr w:type="spellStart"/>
            <w:r w:rsidRPr="00EF5A9A">
              <w:rPr>
                <w:color w:val="0D0D0D" w:themeColor="text1" w:themeTint="F2"/>
                <w:sz w:val="24"/>
                <w:szCs w:val="24"/>
              </w:rPr>
              <w:t>EMSPlus</w:t>
            </w:r>
            <w:proofErr w:type="spellEnd"/>
            <w:r w:rsidRPr="00EF5A9A">
              <w:rPr>
                <w:color w:val="0D0D0D" w:themeColor="text1" w:themeTint="F2"/>
                <w:sz w:val="24"/>
                <w:szCs w:val="24"/>
              </w:rPr>
              <w:t xml:space="preserve"> internal team</w:t>
            </w:r>
          </w:p>
        </w:tc>
      </w:tr>
      <w:tr w:rsidR="00323E1F" w:rsidRPr="00EF5A9A" w14:paraId="71B8670D" w14:textId="77777777" w:rsidTr="0022769D">
        <w:trPr>
          <w:trHeight w:val="413"/>
        </w:trPr>
        <w:tc>
          <w:tcPr>
            <w:tcW w:w="1458" w:type="dxa"/>
          </w:tcPr>
          <w:p w14:paraId="39B52F50" w14:textId="3EFBF00E" w:rsidR="00323E1F" w:rsidRPr="00EF5A9A" w:rsidRDefault="00620207" w:rsidP="0022769D">
            <w:pPr>
              <w:keepLines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9C60A5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/</w:t>
            </w:r>
            <w:r w:rsidR="009C60A5">
              <w:rPr>
                <w:sz w:val="24"/>
                <w:szCs w:val="24"/>
              </w:rPr>
              <w:t>31/</w:t>
            </w:r>
            <w:r>
              <w:rPr>
                <w:sz w:val="24"/>
                <w:szCs w:val="24"/>
              </w:rPr>
              <w:t>2020</w:t>
            </w:r>
          </w:p>
        </w:tc>
        <w:tc>
          <w:tcPr>
            <w:tcW w:w="1260" w:type="dxa"/>
          </w:tcPr>
          <w:p w14:paraId="76E4E806" w14:textId="3661FB22" w:rsidR="00323E1F" w:rsidRPr="00EF5A9A" w:rsidRDefault="000F08F6" w:rsidP="0022769D">
            <w:pPr>
              <w:keepLines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0</w:t>
            </w:r>
          </w:p>
        </w:tc>
        <w:tc>
          <w:tcPr>
            <w:tcW w:w="7130" w:type="dxa"/>
          </w:tcPr>
          <w:p w14:paraId="46A637D3" w14:textId="4EEE09F9" w:rsidR="00323E1F" w:rsidRPr="00EF5A9A" w:rsidRDefault="000F08F6" w:rsidP="00590055">
            <w:pPr>
              <w:keepLines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ed and approved by VLOL Team</w:t>
            </w:r>
          </w:p>
        </w:tc>
      </w:tr>
      <w:tr w:rsidR="00EE1C02" w:rsidRPr="00EF5A9A" w14:paraId="5840D58C" w14:textId="77777777" w:rsidTr="0022769D">
        <w:trPr>
          <w:trHeight w:val="413"/>
        </w:trPr>
        <w:tc>
          <w:tcPr>
            <w:tcW w:w="1458" w:type="dxa"/>
          </w:tcPr>
          <w:p w14:paraId="46867196" w14:textId="50712F16" w:rsidR="00EE1C02" w:rsidRDefault="009C60A5" w:rsidP="0022769D">
            <w:pPr>
              <w:keepLines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02/2020</w:t>
            </w:r>
          </w:p>
        </w:tc>
        <w:tc>
          <w:tcPr>
            <w:tcW w:w="1260" w:type="dxa"/>
          </w:tcPr>
          <w:p w14:paraId="2EC05EA3" w14:textId="27E4FD5F" w:rsidR="00EE1C02" w:rsidRDefault="009C60A5" w:rsidP="0022769D">
            <w:pPr>
              <w:keepLines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</w:tc>
        <w:tc>
          <w:tcPr>
            <w:tcW w:w="7130" w:type="dxa"/>
          </w:tcPr>
          <w:p w14:paraId="24FB5035" w14:textId="095BC767" w:rsidR="00EE1C02" w:rsidRDefault="009C60A5" w:rsidP="00590055">
            <w:pPr>
              <w:keepLines/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d with feedback from Roy Gordon</w:t>
            </w:r>
          </w:p>
        </w:tc>
      </w:tr>
    </w:tbl>
    <w:p w14:paraId="2549C5ED" w14:textId="77777777" w:rsidR="00323E1F" w:rsidRPr="00EF5A9A" w:rsidRDefault="00323E1F" w:rsidP="00323E1F">
      <w:pPr>
        <w:widowControl/>
        <w:spacing w:after="160" w:line="259" w:lineRule="auto"/>
        <w:rPr>
          <w:rFonts w:eastAsia="Calibri"/>
          <w:bCs/>
          <w:sz w:val="24"/>
          <w:szCs w:val="24"/>
        </w:rPr>
      </w:pPr>
      <w:r w:rsidRPr="00EF5A9A">
        <w:rPr>
          <w:rFonts w:eastAsia="Calibri"/>
          <w:bCs/>
          <w:sz w:val="24"/>
          <w:szCs w:val="24"/>
        </w:rPr>
        <w:br w:type="page"/>
      </w:r>
    </w:p>
    <w:p w14:paraId="1A3AE9B2" w14:textId="77777777" w:rsidR="00323E1F" w:rsidRPr="00EF5A9A" w:rsidRDefault="00323E1F" w:rsidP="00323E1F">
      <w:pPr>
        <w:pStyle w:val="Title"/>
        <w:rPr>
          <w:rFonts w:ascii="Times New Roman" w:hAnsi="Times New Roman"/>
          <w:color w:val="0D0D0D" w:themeColor="text1" w:themeTint="F2"/>
          <w:sz w:val="24"/>
          <w:szCs w:val="24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140232571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0075EFF" w14:textId="2C8FF586" w:rsidR="002F0651" w:rsidRPr="00057570" w:rsidRDefault="002F0651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057570">
            <w:rPr>
              <w:rFonts w:ascii="Times New Roman" w:hAnsi="Times New Roman" w:cs="Times New Roman"/>
              <w:color w:val="auto"/>
              <w:sz w:val="24"/>
              <w:szCs w:val="24"/>
            </w:rPr>
            <w:t>Table of Contents</w:t>
          </w:r>
        </w:p>
        <w:p w14:paraId="14BD84CD" w14:textId="24C42B60" w:rsidR="00435AFB" w:rsidRPr="00C85EA0" w:rsidRDefault="002F0651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r w:rsidRPr="00C85EA0">
            <w:fldChar w:fldCharType="begin"/>
          </w:r>
          <w:r w:rsidRPr="00C85EA0">
            <w:instrText xml:space="preserve"> TOC \o "1-3" \h \z \u </w:instrText>
          </w:r>
          <w:r w:rsidRPr="00C85EA0">
            <w:fldChar w:fldCharType="separate"/>
          </w:r>
          <w:hyperlink w:anchor="_Toc54690072" w:history="1">
            <w:r w:rsidR="00435AFB" w:rsidRPr="00C85EA0">
              <w:rPr>
                <w:rStyle w:val="Hyperlink"/>
                <w:noProof/>
              </w:rPr>
              <w:t>1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Introduction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2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59C74B4" w14:textId="7F062D01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73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Overview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3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E35FB21" w14:textId="2BBB59C2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74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Intended Audienc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4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7EFDD62" w14:textId="68E101EE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75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Additional Documentation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5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80CBB83" w14:textId="604663A5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76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4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Acronyms and Abbreviation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6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B82724C" w14:textId="13B0685B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077" w:history="1">
            <w:r w:rsidR="00435AFB" w:rsidRPr="00C85EA0">
              <w:rPr>
                <w:rStyle w:val="Hyperlink"/>
                <w:noProof/>
              </w:rPr>
              <w:t>2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System Overview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7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667A20D" w14:textId="0ADC967A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78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Workstation Requirement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8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30C0C1C3" w14:textId="5FE4442A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079" w:history="1">
            <w:r w:rsidR="00435AFB" w:rsidRPr="00C85EA0">
              <w:rPr>
                <w:rStyle w:val="Hyperlink"/>
                <w:noProof/>
              </w:rPr>
              <w:t>3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Common Feature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79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DD62509" w14:textId="7FE42C01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0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Home Pag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0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B57CA3F" w14:textId="5C35643E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1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Contact Pag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1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9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01F6B605" w14:textId="760AE1F0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2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About Pag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2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0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70B19D34" w14:textId="01089D73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3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New User Registration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3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1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8E8C75B" w14:textId="2ADA0E4A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4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5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New Provider Registration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4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534DB61" w14:textId="56A83F4E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5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6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VLOL Log in/ Logout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5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5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7D0F29B" w14:textId="3076E819" w:rsidR="00435AFB" w:rsidRPr="00C85EA0" w:rsidRDefault="00DD243F">
          <w:pPr>
            <w:pStyle w:val="TOC3"/>
            <w:tabs>
              <w:tab w:val="left" w:pos="1320"/>
              <w:tab w:val="right" w:pos="9350"/>
            </w:tabs>
            <w:rPr>
              <w:rFonts w:eastAsiaTheme="minorEastAsia"/>
              <w:noProof/>
            </w:rPr>
          </w:pPr>
          <w:hyperlink w:anchor="_Toc54690086" w:history="1">
            <w:r w:rsidR="00435AFB" w:rsidRPr="00C85EA0">
              <w:rPr>
                <w:rStyle w:val="Hyperlink"/>
                <w:iCs/>
                <w:noProof/>
              </w:rPr>
              <w:t xml:space="preserve">3.6.1. 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Log in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6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5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5F7DA08" w14:textId="7D275691" w:rsidR="00435AFB" w:rsidRPr="00C85EA0" w:rsidRDefault="00DD243F">
          <w:pPr>
            <w:pStyle w:val="TOC3"/>
            <w:tabs>
              <w:tab w:val="left" w:pos="1320"/>
              <w:tab w:val="right" w:pos="9350"/>
            </w:tabs>
            <w:rPr>
              <w:rFonts w:eastAsiaTheme="minorEastAsia"/>
              <w:noProof/>
            </w:rPr>
          </w:pPr>
          <w:hyperlink w:anchor="_Toc54690087" w:history="1">
            <w:r w:rsidR="00435AFB" w:rsidRPr="00C85EA0">
              <w:rPr>
                <w:rStyle w:val="Hyperlink"/>
                <w:iCs/>
                <w:noProof/>
              </w:rPr>
              <w:t xml:space="preserve">3.6.2. 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Logou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7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6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07447D0" w14:textId="6CA60B43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088" w:history="1">
            <w:r w:rsidR="00435AFB" w:rsidRPr="00C85EA0">
              <w:rPr>
                <w:rStyle w:val="Hyperlink"/>
                <w:noProof/>
              </w:rPr>
              <w:t>4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Program Participant Gui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8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7F3C76A" w14:textId="353341C8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89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 View My Account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89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7E35E09B" w14:textId="1CFD2516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0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Profile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0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73F695DD" w14:textId="2BA6C474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1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Allergie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1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19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5E02D5B" w14:textId="4DEA219C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2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Vaccine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2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21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438CF75" w14:textId="3578D50C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3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Medication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3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22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27B7559" w14:textId="59324852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4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6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Condition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4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24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3551B9DD" w14:textId="52259957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5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7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Advance Directive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5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26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B5427A8" w14:textId="58C67116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6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8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Document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6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2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06821FBE" w14:textId="19C76598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7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9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Authorized User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7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0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90868FB" w14:textId="0AE900F0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098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0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Regenerate/View QR Co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8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2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2B03E6C" w14:textId="7E22D1CB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099" w:history="1">
            <w:r w:rsidR="00435AFB" w:rsidRPr="00C85EA0">
              <w:rPr>
                <w:rStyle w:val="Hyperlink"/>
                <w:noProof/>
              </w:rPr>
              <w:t>5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Authorized User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099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4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E579BE3" w14:textId="7C24EECC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00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Manage Other Users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0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4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22042776" w14:textId="12C02B34" w:rsidR="00435AFB" w:rsidRPr="00C85EA0" w:rsidRDefault="00DD243F">
          <w:pPr>
            <w:pStyle w:val="TOC3"/>
            <w:tabs>
              <w:tab w:val="right" w:pos="9350"/>
            </w:tabs>
            <w:rPr>
              <w:rFonts w:eastAsiaTheme="minorEastAsia"/>
              <w:noProof/>
            </w:rPr>
          </w:pPr>
          <w:hyperlink w:anchor="_Toc54690101" w:history="1">
            <w:r w:rsidR="00435AFB" w:rsidRPr="00C85EA0">
              <w:rPr>
                <w:rStyle w:val="Hyperlink"/>
                <w:iCs/>
                <w:noProof/>
              </w:rPr>
              <w:t>5.1.1 Edit an existing Program Participa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1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6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46AA519" w14:textId="61E80B16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02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Filter a Program Participa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2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6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A4C71A5" w14:textId="666929F9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103" w:history="1">
            <w:r w:rsidR="00435AFB" w:rsidRPr="00C85EA0">
              <w:rPr>
                <w:rStyle w:val="Hyperlink"/>
                <w:noProof/>
              </w:rPr>
              <w:t>6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Provider Gui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3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1B09E4F" w14:textId="2D3CC2F3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04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Accou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4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2FB60E99" w14:textId="52A77749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05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Edit/View Profile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5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765ACB83" w14:textId="4C95D381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06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User Search Page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6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39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43E48D1" w14:textId="3AFC9013" w:rsidR="00435AFB" w:rsidRPr="00C85EA0" w:rsidRDefault="00DD243F">
          <w:pPr>
            <w:pStyle w:val="TOC3"/>
            <w:tabs>
              <w:tab w:val="left" w:pos="1320"/>
              <w:tab w:val="right" w:pos="9350"/>
            </w:tabs>
            <w:rPr>
              <w:rFonts w:eastAsiaTheme="minorEastAsia"/>
              <w:noProof/>
            </w:rPr>
          </w:pPr>
          <w:hyperlink w:anchor="_Toc54690107" w:history="1">
            <w:r w:rsidR="00435AFB" w:rsidRPr="00C85EA0">
              <w:rPr>
                <w:rStyle w:val="Hyperlink"/>
                <w:iCs/>
                <w:noProof/>
              </w:rPr>
              <w:t xml:space="preserve">6.3.1.  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Export Fil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7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0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347C46E1" w14:textId="14E62D4D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08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Search for an existing Program Participa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8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1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EB7EE1F" w14:textId="1CEE7143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09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View an existing Program Participa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09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2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136E093" w14:textId="41697E4C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10" w:history="1">
            <w:r w:rsidR="00435AFB" w:rsidRPr="00C85EA0">
              <w:rPr>
                <w:rStyle w:val="Hyperlink"/>
                <w:iCs/>
                <w:noProof/>
              </w:rPr>
              <w:t xml:space="preserve">6.3.4 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Edit an existing Program Participa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0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01521B8E" w14:textId="576FB01C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11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.5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Filter a Program Participant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1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5F7DA3F" w14:textId="65155FF2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12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4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Capture QR Co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2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07C7D8D" w14:textId="0F58506B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113" w:history="1">
            <w:r w:rsidR="00435AFB" w:rsidRPr="00C85EA0">
              <w:rPr>
                <w:rStyle w:val="Hyperlink"/>
                <w:noProof/>
              </w:rPr>
              <w:t>7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System Admins Gui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3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6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2E96748" w14:textId="141F41B9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14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User Manager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4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7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F2C25EC" w14:textId="6834CB15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15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.1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Add a new User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5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3BB7B6BC" w14:textId="2310380A" w:rsidR="00435AFB" w:rsidRPr="00C85EA0" w:rsidRDefault="00DD243F">
          <w:pPr>
            <w:pStyle w:val="TOC3"/>
            <w:tabs>
              <w:tab w:val="right" w:pos="9350"/>
            </w:tabs>
            <w:rPr>
              <w:rFonts w:eastAsiaTheme="minorEastAsia"/>
              <w:noProof/>
            </w:rPr>
          </w:pPr>
          <w:hyperlink w:anchor="_Toc54690116" w:history="1">
            <w:r w:rsidR="00435AFB" w:rsidRPr="00C85EA0">
              <w:rPr>
                <w:rStyle w:val="Hyperlink"/>
                <w:iCs/>
                <w:noProof/>
              </w:rPr>
              <w:t>7.1.2 Export Fil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6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9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11EA28A2" w14:textId="6DC02F80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17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Search for an existing User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7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49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F259CA0" w14:textId="574DB63A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18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.4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View an existing User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8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0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0F694CB" w14:textId="6DB770D4" w:rsidR="00435AFB" w:rsidRPr="00C85EA0" w:rsidRDefault="00DD243F">
          <w:pPr>
            <w:pStyle w:val="TOC3"/>
            <w:tabs>
              <w:tab w:val="left" w:pos="1100"/>
              <w:tab w:val="right" w:pos="9350"/>
            </w:tabs>
            <w:rPr>
              <w:rFonts w:eastAsiaTheme="minorEastAsia"/>
              <w:noProof/>
            </w:rPr>
          </w:pPr>
          <w:hyperlink w:anchor="_Toc54690119" w:history="1">
            <w:r w:rsidR="00435AFB" w:rsidRPr="00C85EA0">
              <w:rPr>
                <w:rStyle w:val="Hyperlink"/>
                <w:iCs/>
                <w:noProof/>
              </w:rPr>
              <w:t xml:space="preserve">7.1.5 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iCs/>
                <w:noProof/>
              </w:rPr>
              <w:t>Edit an existing User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19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2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4EB71473" w14:textId="002FF0BB" w:rsidR="00435AFB" w:rsidRPr="00C85EA0" w:rsidRDefault="00DD243F">
          <w:pPr>
            <w:pStyle w:val="TOC3"/>
            <w:tabs>
              <w:tab w:val="right" w:pos="9350"/>
            </w:tabs>
            <w:rPr>
              <w:rFonts w:eastAsiaTheme="minorEastAsia"/>
              <w:noProof/>
            </w:rPr>
          </w:pPr>
          <w:hyperlink w:anchor="_Toc54690120" w:history="1">
            <w:r w:rsidR="00435AFB" w:rsidRPr="00C85EA0">
              <w:rPr>
                <w:rStyle w:val="Hyperlink"/>
                <w:iCs/>
                <w:noProof/>
              </w:rPr>
              <w:t>7.1.6. Delete an existing User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20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60985E69" w14:textId="077A1DD6" w:rsidR="00435AFB" w:rsidRPr="00C85EA0" w:rsidRDefault="00DD243F">
          <w:pPr>
            <w:pStyle w:val="TOC3"/>
            <w:tabs>
              <w:tab w:val="right" w:pos="9350"/>
            </w:tabs>
            <w:rPr>
              <w:rFonts w:eastAsiaTheme="minorEastAsia"/>
              <w:noProof/>
            </w:rPr>
          </w:pPr>
          <w:hyperlink w:anchor="_Toc54690121" w:history="1">
            <w:r w:rsidR="00435AFB" w:rsidRPr="00C85EA0">
              <w:rPr>
                <w:rStyle w:val="Hyperlink"/>
                <w:iCs/>
                <w:noProof/>
              </w:rPr>
              <w:t>7.1.7. Filter a User: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21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06ACBCB" w14:textId="49659381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22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2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API Key Co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22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3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2C1908EF" w14:textId="44F11CE2" w:rsidR="00435AFB" w:rsidRPr="00C85EA0" w:rsidRDefault="00DD243F">
          <w:pPr>
            <w:pStyle w:val="TOC2"/>
            <w:tabs>
              <w:tab w:val="left" w:pos="1100"/>
            </w:tabs>
            <w:rPr>
              <w:rFonts w:eastAsiaTheme="minorEastAsia"/>
              <w:noProof/>
            </w:rPr>
          </w:pPr>
          <w:hyperlink w:anchor="_Toc54690123" w:history="1">
            <w:r w:rsidR="00435AFB" w:rsidRPr="00C85EA0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3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Capture QR Code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23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5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577878A9" w14:textId="5F9C6D90" w:rsidR="00435AFB" w:rsidRPr="00C85EA0" w:rsidRDefault="00DD243F">
          <w:pPr>
            <w:pStyle w:val="TOC1"/>
            <w:tabs>
              <w:tab w:val="left" w:pos="432"/>
            </w:tabs>
            <w:rPr>
              <w:rFonts w:eastAsiaTheme="minorEastAsia"/>
              <w:noProof/>
            </w:rPr>
          </w:pPr>
          <w:hyperlink w:anchor="_Toc54690124" w:history="1">
            <w:r w:rsidR="00435AFB" w:rsidRPr="00C85EA0">
              <w:rPr>
                <w:rStyle w:val="Hyperlink"/>
                <w:noProof/>
              </w:rPr>
              <w:t>8.</w:t>
            </w:r>
            <w:r w:rsidR="00435AFB" w:rsidRPr="00C85EA0">
              <w:rPr>
                <w:rFonts w:eastAsiaTheme="minorEastAsia"/>
                <w:noProof/>
              </w:rPr>
              <w:tab/>
            </w:r>
            <w:r w:rsidR="00435AFB" w:rsidRPr="00C85EA0">
              <w:rPr>
                <w:rStyle w:val="Hyperlink"/>
                <w:noProof/>
              </w:rPr>
              <w:t>Support</w:t>
            </w:r>
            <w:r w:rsidR="00435AFB" w:rsidRPr="00C85EA0">
              <w:rPr>
                <w:noProof/>
                <w:webHidden/>
              </w:rPr>
              <w:tab/>
            </w:r>
            <w:r w:rsidR="00435AFB" w:rsidRPr="00C85EA0">
              <w:rPr>
                <w:noProof/>
                <w:webHidden/>
              </w:rPr>
              <w:fldChar w:fldCharType="begin"/>
            </w:r>
            <w:r w:rsidR="00435AFB" w:rsidRPr="00C85EA0">
              <w:rPr>
                <w:noProof/>
                <w:webHidden/>
              </w:rPr>
              <w:instrText xml:space="preserve"> PAGEREF _Toc54690124 \h </w:instrText>
            </w:r>
            <w:r w:rsidR="00435AFB" w:rsidRPr="00C85EA0">
              <w:rPr>
                <w:noProof/>
                <w:webHidden/>
              </w:rPr>
            </w:r>
            <w:r w:rsidR="00435AFB" w:rsidRPr="00C85EA0">
              <w:rPr>
                <w:noProof/>
                <w:webHidden/>
              </w:rPr>
              <w:fldChar w:fldCharType="separate"/>
            </w:r>
            <w:r w:rsidR="009C60A5">
              <w:rPr>
                <w:noProof/>
                <w:webHidden/>
              </w:rPr>
              <w:t>58</w:t>
            </w:r>
            <w:r w:rsidR="00435AFB" w:rsidRPr="00C85EA0">
              <w:rPr>
                <w:noProof/>
                <w:webHidden/>
              </w:rPr>
              <w:fldChar w:fldCharType="end"/>
            </w:r>
          </w:hyperlink>
        </w:p>
        <w:p w14:paraId="05D41DC1" w14:textId="11C64596" w:rsidR="002F0651" w:rsidRPr="00990A89" w:rsidRDefault="002F0651">
          <w:pPr>
            <w:rPr>
              <w:noProof/>
            </w:rPr>
          </w:pPr>
          <w:r w:rsidRPr="00C85EA0">
            <w:rPr>
              <w:noProof/>
            </w:rPr>
            <w:fldChar w:fldCharType="end"/>
          </w:r>
        </w:p>
      </w:sdtContent>
    </w:sdt>
    <w:p w14:paraId="7D4AA5DB" w14:textId="1088CB19" w:rsidR="00AA4ACF" w:rsidRPr="00A5070F" w:rsidRDefault="00AA4ACF">
      <w:pPr>
        <w:pStyle w:val="TableofFigures"/>
        <w:tabs>
          <w:tab w:val="right" w:leader="dot" w:pos="9350"/>
        </w:tabs>
        <w:rPr>
          <w:rFonts w:ascii="Times New Roman" w:hAnsi="Times New Roman" w:cs="Times New Roman"/>
          <w:b/>
          <w:sz w:val="24"/>
          <w:szCs w:val="24"/>
        </w:rPr>
      </w:pPr>
      <w:r w:rsidRPr="00A5070F">
        <w:rPr>
          <w:rFonts w:ascii="Times New Roman" w:hAnsi="Times New Roman" w:cs="Times New Roman"/>
          <w:b/>
          <w:sz w:val="24"/>
          <w:szCs w:val="24"/>
        </w:rPr>
        <w:t>Table of Figures</w:t>
      </w:r>
    </w:p>
    <w:p w14:paraId="3FAD81CD" w14:textId="7F00528F" w:rsidR="00435AFB" w:rsidRPr="00435AFB" w:rsidRDefault="002F0651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r w:rsidRPr="00EA090E">
        <w:rPr>
          <w:rFonts w:ascii="Times New Roman" w:hAnsi="Times New Roman" w:cs="Times New Roman"/>
          <w:sz w:val="24"/>
          <w:szCs w:val="24"/>
        </w:rPr>
        <w:fldChar w:fldCharType="begin"/>
      </w:r>
      <w:r w:rsidRPr="00EA090E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EA090E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5468986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: Home Pag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6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E597321" w14:textId="50B4A48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: Contact U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8A2BB23" w14:textId="629C0A02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: Abou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5F21B30" w14:textId="48DCA76F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: Registration Step 1(a)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409C260" w14:textId="66F9581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:Registration Step 1(b)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572B0B9" w14:textId="28B56B6E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:Registration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BF2667F" w14:textId="6C538BC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: New Provider Registrati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D53064E" w14:textId="4185CC28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: Provider Registration Butt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525B508" w14:textId="36DF386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: Provider Registration Pag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29EAD74" w14:textId="0EA35898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0:Login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C7101CC" w14:textId="3582A791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7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1:Login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7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65ED3F6" w14:textId="2613230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2:Logou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EF67117" w14:textId="52E1957E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3:Program Participant Administration Menu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F5D4857" w14:textId="67699F25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4: My Accou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8ACE1F0" w14:textId="14B95C45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5: Edit Program Participant Account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B646DBB" w14:textId="749E8E1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6:Edit Program Participant Profile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6D28BF5" w14:textId="3AD65E5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7:Edit Program Participant Profile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1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64FF491" w14:textId="7A10402D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8:Edit/View Program Participant Allergi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4665237" w14:textId="7425F2B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9: Program Participant Saved Allergi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46CE543" w14:textId="3BB5572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0: Program Participant Edit or Delete Allergy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0A44104" w14:textId="0A3B704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8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1: Program Participant Add an Allergy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8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85EEBBB" w14:textId="54FA9418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2: Program Participant Add Allergy Nam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C861E08" w14:textId="36D1A5CD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3:Edit/View Program Participant Vaccin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03ADC1F" w14:textId="1CE677D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4: Program Participant Saved Vaccin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D1B421D" w14:textId="0A7111A3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5: Program Participant Edit or Delete Vaccin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9C43CDC" w14:textId="647A307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6: Program Participant Add a Vaccin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85FA28F" w14:textId="4092802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7: Add Vaccine Name and Dat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7EC0B3C" w14:textId="6B0039D6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8:Edit/View Program Participant Medication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577DAFC" w14:textId="2FC8924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29:Edit/View Program Participant Medicati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218B563" w14:textId="0D95F2DD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0: Program Participant Edit/Delete Medicati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8F36782" w14:textId="2EA97B8E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89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1: Program Participant Add a Medicati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89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CD6F08C" w14:textId="2C7CF035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2: Program Participant Add Medication Detail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CD6EA53" w14:textId="06E3C580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3: Edit/View Program Participant Condition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BE84638" w14:textId="5980D61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4: Program Participant Saved Condition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8DACAE7" w14:textId="59209741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5: Program Participant Edit or Delete Conditi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CA6E3CD" w14:textId="5B8BC815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6: Program Participant Add a Condition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97DE7D1" w14:textId="228CD7F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7: Program Participant Add Condition Nam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E332D8A" w14:textId="51656D3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8:Edit/View Program Participant Advance Directiv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C6707A3" w14:textId="269074BF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39: Program Participant Saved Advance Directiv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79CBF78" w14:textId="5712B90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0: Program Participant View, Edit or Delete Advance Directiv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36A54D5" w14:textId="594E480E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0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1: Program Participant Add an Advance Directiv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0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1453AFC" w14:textId="77A452B0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2: Program Participant Add Advance Directive and Fil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7F49397" w14:textId="57DA45B3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3:Edit/View Program Participant Document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CCECA9D" w14:textId="0DA2622E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4: Program Participant Saved Document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43FE32B" w14:textId="177874D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5: Program Participant View, Edit or Delete Docume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1FAC575" w14:textId="3EF38E4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6: Program Participant Add a Docume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2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C75F55D" w14:textId="79B7562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7: Program Participant Add Document and Fil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452E526" w14:textId="083C0D3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8:Edit/View Program Participant Authorized User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B2DC018" w14:textId="423206D5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49: Program Participant Saved Authorized User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52F11A9" w14:textId="51C88A60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0: Program Participant Edit or Delete Authorized User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9C58266" w14:textId="0BE1C97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1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1: Program Participant Add Authorized User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1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9283C3A" w14:textId="211622E5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2: Program Participant Add Authorized Username and Email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79B4740" w14:textId="3A72B3E7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3: Program Participant Regenerate/View Program Participant QR Cod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B093558" w14:textId="261912F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4: Program Participant QR Cod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B505BAC" w14:textId="35ADC072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5: Program Participant Print or Regenerate QR Cod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4D97BC6" w14:textId="28D8DE27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6: Authorized User Administrative Menu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66E2DCD" w14:textId="5D0D36A2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7: View Program Participant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BDFE745" w14:textId="131564D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8: View Program Participant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7B7F4B8" w14:textId="1B47AE9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59:Edit Program Participant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7340897" w14:textId="6063AD9F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0: Filter Program Participa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23A6938" w14:textId="7B90F95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2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1:Provider Administration Menu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2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5E32D16" w14:textId="71981CB2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2: My Accou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745711F" w14:textId="250C0B28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3: Edit Provider Accou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E1191B8" w14:textId="5CA69E6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4:Edit Provider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310296C" w14:textId="4C26E16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5:Edit Provider Accou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3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E11C516" w14:textId="117E48D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6:User Search Pag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AC2C751" w14:textId="3897096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7:User Management Page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D653EAC" w14:textId="07D7953D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8:Export Fil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0223AEF" w14:textId="1D0CDD11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69:Search Program Participant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C3B8C43" w14:textId="6759240E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0:Search Program Participant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380AAF9" w14:textId="1EB9862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3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1:View Program Participant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3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A2BFAFB" w14:textId="4750F640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2:View Program Participant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44857EE" w14:textId="133218C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3:Edit Program Participant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662431E" w14:textId="5ECF1FE3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4:Filter Program Participant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2B5A0D4" w14:textId="58FF2753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5:Capture QR Code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CE7B111" w14:textId="0D493411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6:Capture QR Code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F80C106" w14:textId="723985B2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7:Capture QR Code Step 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979F9F1" w14:textId="5F13CB4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8:Capture QR Code Step 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77668A5" w14:textId="71104F63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79:Capture QR Code Step 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4995078" w14:textId="14C0136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0:System Admin Administration Menu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8B0CCDA" w14:textId="5010E6F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4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1:User Manager Page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4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1AFCF6B" w14:textId="34EB9E61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2:User Manager Menu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0B4F80A" w14:textId="17EB763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3:Add User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99C6C00" w14:textId="0B069AF0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4:Add User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0E82A13" w14:textId="2475161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5:Export Role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49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5A2C7EF" w14:textId="50E6EFC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6:Search User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0DCFC09" w14:textId="017589B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7:Search User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0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28BDACE7" w14:textId="6867F60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8:View User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F9EE646" w14:textId="1717810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89:View User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DF4C26D" w14:textId="2667F732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0:Edit User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1D3B5E1" w14:textId="267D91AF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5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1:Edit User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5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1F529E5" w14:textId="4449D0A6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2:Delete User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554EFAA" w14:textId="01EAA09C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3:Filter User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167B0C74" w14:textId="6A70D11A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2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4: API Key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2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09997165" w14:textId="64B4A23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3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5: View Saved API Keys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3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5E9FEC75" w14:textId="198A7EE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4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6: Edit or Delete API Key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4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83F2A42" w14:textId="40A504E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5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7: Add New API Key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5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A44F313" w14:textId="20716083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6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8: Enter new API Key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6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22E1C95" w14:textId="49ED7E5B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7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99:Capture QR Code Step 1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7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6E0B638E" w14:textId="1447D709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8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00:Capture QR Code Step 2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8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5F74049" w14:textId="37FF03AF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69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01:Capture QR Code Step 3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69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6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96A1A8B" w14:textId="15DD3944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70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02:Capture QR Code Step 4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70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7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36892129" w14:textId="6E5594CD" w:rsidR="00435AFB" w:rsidRPr="00435AFB" w:rsidRDefault="00DD243F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hyperlink w:anchor="_Toc54689971" w:history="1">
        <w:r w:rsidR="00435AFB" w:rsidRPr="00435AFB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Figure 103:Capture QR Code Step 5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4689971 \h </w:instrTex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58</w:t>
        </w:r>
        <w:r w:rsidR="00435AFB" w:rsidRPr="00435AFB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4EFD916F" w14:textId="45C9F37E" w:rsidR="0030046C" w:rsidRPr="00A5070F" w:rsidRDefault="002F0651">
      <w:pPr>
        <w:widowControl/>
        <w:spacing w:after="160" w:line="259" w:lineRule="auto"/>
        <w:rPr>
          <w:rFonts w:eastAsia="Calibri"/>
          <w:sz w:val="24"/>
          <w:szCs w:val="24"/>
        </w:rPr>
      </w:pPr>
      <w:r w:rsidRPr="00EA090E">
        <w:rPr>
          <w:rFonts w:eastAsia="Calibri"/>
          <w:sz w:val="24"/>
          <w:szCs w:val="24"/>
        </w:rPr>
        <w:fldChar w:fldCharType="end"/>
      </w:r>
    </w:p>
    <w:p w14:paraId="5131D384" w14:textId="77777777" w:rsidR="0030046C" w:rsidRPr="00A5070F" w:rsidRDefault="0030046C">
      <w:pPr>
        <w:widowControl/>
        <w:spacing w:after="160" w:line="259" w:lineRule="auto"/>
        <w:rPr>
          <w:rFonts w:eastAsia="Calibri"/>
          <w:sz w:val="24"/>
          <w:szCs w:val="24"/>
        </w:rPr>
      </w:pPr>
    </w:p>
    <w:p w14:paraId="0D21376C" w14:textId="77777777" w:rsidR="00323E1F" w:rsidRPr="00A5070F" w:rsidRDefault="00323E1F" w:rsidP="00323E1F">
      <w:pPr>
        <w:pStyle w:val="TOCHead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5070F">
        <w:rPr>
          <w:rFonts w:ascii="Times New Roman" w:eastAsiaTheme="minorHAnsi" w:hAnsi="Times New Roman" w:cs="Times New Roman"/>
          <w:b/>
          <w:color w:val="auto"/>
          <w:sz w:val="24"/>
          <w:szCs w:val="24"/>
        </w:rPr>
        <w:t xml:space="preserve">Table of </w:t>
      </w:r>
      <w:r w:rsidRPr="00A5070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bles</w:t>
      </w:r>
    </w:p>
    <w:p w14:paraId="4E57DDDC" w14:textId="77777777" w:rsidR="00156B8F" w:rsidRPr="00EA090E" w:rsidRDefault="00156B8F" w:rsidP="00156B8F"/>
    <w:p w14:paraId="01880DBE" w14:textId="240A13B8" w:rsidR="009C60A5" w:rsidRPr="009C60A5" w:rsidRDefault="009C60A5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  <w:sz w:val="20"/>
          <w:szCs w:val="20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55218452" w:history="1">
        <w:r w:rsidRPr="009C60A5">
          <w:rPr>
            <w:rStyle w:val="Hyperlink"/>
            <w:rFonts w:ascii="Times New Roman" w:hAnsi="Times New Roman" w:cs="Times New Roman"/>
            <w:noProof/>
            <w:sz w:val="20"/>
            <w:szCs w:val="20"/>
          </w:rPr>
          <w:t>Table 1: Intended Audience</w:t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ab/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begin"/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  <w:instrText xml:space="preserve"> PAGEREF _Toc55218452 \h </w:instrText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separate"/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  <w:t>7</w:t>
        </w:r>
        <w:r w:rsidRPr="009C60A5">
          <w:rPr>
            <w:rFonts w:ascii="Times New Roman" w:hAnsi="Times New Roman" w:cs="Times New Roman"/>
            <w:noProof/>
            <w:webHidden/>
            <w:sz w:val="20"/>
            <w:szCs w:val="20"/>
          </w:rPr>
          <w:fldChar w:fldCharType="end"/>
        </w:r>
      </w:hyperlink>
    </w:p>
    <w:p w14:paraId="77955D65" w14:textId="5B83EC77" w:rsidR="00156B8F" w:rsidRPr="00EF5A9A" w:rsidRDefault="009C60A5" w:rsidP="00A5070F">
      <w:pPr>
        <w:widowControl/>
        <w:spacing w:after="160" w:line="259" w:lineRule="auto"/>
        <w:rPr>
          <w:sz w:val="24"/>
          <w:szCs w:val="24"/>
        </w:rPr>
      </w:pPr>
      <w:r>
        <w:fldChar w:fldCharType="end"/>
      </w:r>
      <w:r w:rsidR="00A5070F">
        <w:rPr>
          <w:sz w:val="24"/>
          <w:szCs w:val="24"/>
        </w:rPr>
        <w:br w:type="page"/>
      </w:r>
    </w:p>
    <w:p w14:paraId="729A8E5D" w14:textId="32660046" w:rsidR="00323E1F" w:rsidRPr="00EF5A9A" w:rsidRDefault="00323E1F" w:rsidP="00323E1F">
      <w:pPr>
        <w:pStyle w:val="Heading1"/>
        <w:rPr>
          <w:rFonts w:ascii="Times New Roman" w:hAnsi="Times New Roman"/>
          <w:color w:val="0D0D0D" w:themeColor="text1" w:themeTint="F2"/>
          <w:szCs w:val="24"/>
        </w:rPr>
      </w:pPr>
      <w:bookmarkStart w:id="0" w:name="_Toc455818116"/>
      <w:bookmarkStart w:id="1" w:name="_Toc54690072"/>
      <w:r w:rsidRPr="00EF5A9A">
        <w:rPr>
          <w:rFonts w:ascii="Times New Roman" w:hAnsi="Times New Roman"/>
          <w:color w:val="0D0D0D" w:themeColor="text1" w:themeTint="F2"/>
          <w:szCs w:val="24"/>
        </w:rPr>
        <w:lastRenderedPageBreak/>
        <w:t>Introduction</w:t>
      </w:r>
      <w:bookmarkEnd w:id="0"/>
      <w:bookmarkEnd w:id="1"/>
    </w:p>
    <w:p w14:paraId="2E548D2F" w14:textId="43E3EB51" w:rsidR="002E6F25" w:rsidRPr="00EF5A9A" w:rsidRDefault="00A56C41" w:rsidP="002F0651">
      <w:pPr>
        <w:rPr>
          <w:sz w:val="24"/>
          <w:szCs w:val="24"/>
        </w:rPr>
      </w:pPr>
      <w:r w:rsidRPr="00EF5A9A">
        <w:rPr>
          <w:sz w:val="24"/>
          <w:szCs w:val="24"/>
        </w:rPr>
        <w:t>The purpose of this document is to provide</w:t>
      </w:r>
      <w:r w:rsidR="002E6F25" w:rsidRPr="00EF5A9A">
        <w:rPr>
          <w:sz w:val="24"/>
          <w:szCs w:val="24"/>
        </w:rPr>
        <w:t xml:space="preserve"> guidance </w:t>
      </w:r>
      <w:r w:rsidR="0031281C" w:rsidRPr="00EF5A9A">
        <w:rPr>
          <w:sz w:val="24"/>
          <w:szCs w:val="24"/>
        </w:rPr>
        <w:t xml:space="preserve">on how to </w:t>
      </w:r>
      <w:r w:rsidR="0032402D" w:rsidRPr="00EF5A9A">
        <w:rPr>
          <w:sz w:val="24"/>
          <w:szCs w:val="24"/>
        </w:rPr>
        <w:t>utilize</w:t>
      </w:r>
      <w:r w:rsidR="002E6F25" w:rsidRPr="00EF5A9A">
        <w:rPr>
          <w:sz w:val="24"/>
          <w:szCs w:val="24"/>
        </w:rPr>
        <w:t xml:space="preserve"> the </w:t>
      </w:r>
      <w:r w:rsidR="0032402D" w:rsidRPr="00EF5A9A">
        <w:rPr>
          <w:sz w:val="24"/>
          <w:szCs w:val="24"/>
        </w:rPr>
        <w:t xml:space="preserve">different functionalities and features of </w:t>
      </w:r>
      <w:r w:rsidR="00832A4A">
        <w:rPr>
          <w:sz w:val="24"/>
          <w:szCs w:val="24"/>
        </w:rPr>
        <w:t xml:space="preserve">the </w:t>
      </w:r>
      <w:r w:rsidR="002E6F25" w:rsidRPr="00EF5A9A">
        <w:rPr>
          <w:sz w:val="24"/>
          <w:szCs w:val="24"/>
        </w:rPr>
        <w:t>Virtual Li</w:t>
      </w:r>
      <w:r w:rsidR="001F3DFD" w:rsidRPr="00EF5A9A">
        <w:rPr>
          <w:sz w:val="24"/>
          <w:szCs w:val="24"/>
        </w:rPr>
        <w:t>fe of Letter (VLOL</w:t>
      </w:r>
      <w:r w:rsidR="00450FF8" w:rsidRPr="00EF5A9A">
        <w:rPr>
          <w:sz w:val="24"/>
          <w:szCs w:val="24"/>
        </w:rPr>
        <w:t xml:space="preserve">) </w:t>
      </w:r>
      <w:r w:rsidR="0032402D" w:rsidRPr="00EF5A9A">
        <w:rPr>
          <w:sz w:val="24"/>
          <w:szCs w:val="24"/>
        </w:rPr>
        <w:t>system</w:t>
      </w:r>
      <w:r w:rsidR="00A244AC" w:rsidRPr="00EF5A9A">
        <w:rPr>
          <w:sz w:val="24"/>
          <w:szCs w:val="24"/>
        </w:rPr>
        <w:t>.</w:t>
      </w:r>
      <w:r w:rsidR="00C85D98" w:rsidRPr="00EF5A9A">
        <w:rPr>
          <w:sz w:val="24"/>
          <w:szCs w:val="24"/>
        </w:rPr>
        <w:t xml:space="preserve"> </w:t>
      </w:r>
      <w:r w:rsidR="00A244AC" w:rsidRPr="00EF5A9A">
        <w:rPr>
          <w:sz w:val="24"/>
          <w:szCs w:val="24"/>
        </w:rPr>
        <w:t xml:space="preserve">The Virtual Letter of Life is a web-based application that makes </w:t>
      </w:r>
      <w:r w:rsidR="00832A4A">
        <w:rPr>
          <w:sz w:val="24"/>
          <w:szCs w:val="24"/>
        </w:rPr>
        <w:t xml:space="preserve">the </w:t>
      </w:r>
      <w:r w:rsidR="00A244AC" w:rsidRPr="00EF5A9A">
        <w:rPr>
          <w:sz w:val="24"/>
          <w:szCs w:val="24"/>
        </w:rPr>
        <w:t>patient</w:t>
      </w:r>
      <w:r w:rsidR="00832A4A">
        <w:rPr>
          <w:sz w:val="24"/>
          <w:szCs w:val="24"/>
        </w:rPr>
        <w:t>'</w:t>
      </w:r>
      <w:r w:rsidR="00A244AC" w:rsidRPr="00EF5A9A">
        <w:rPr>
          <w:sz w:val="24"/>
          <w:szCs w:val="24"/>
        </w:rPr>
        <w:t xml:space="preserve">s Letter of Life information accessible online to be used during an emergency. The Letter of Life is a document that contains </w:t>
      </w:r>
      <w:r w:rsidR="00832A4A">
        <w:rPr>
          <w:sz w:val="24"/>
          <w:szCs w:val="24"/>
        </w:rPr>
        <w:t xml:space="preserve">the </w:t>
      </w:r>
      <w:r w:rsidR="00A244AC" w:rsidRPr="00EF5A9A">
        <w:rPr>
          <w:sz w:val="24"/>
          <w:szCs w:val="24"/>
        </w:rPr>
        <w:t xml:space="preserve">participant’s medical information, such as </w:t>
      </w:r>
      <w:r w:rsidR="00832A4A">
        <w:rPr>
          <w:sz w:val="24"/>
          <w:szCs w:val="24"/>
        </w:rPr>
        <w:t xml:space="preserve">a </w:t>
      </w:r>
      <w:r w:rsidR="00A244AC" w:rsidRPr="00EF5A9A">
        <w:rPr>
          <w:sz w:val="24"/>
          <w:szCs w:val="24"/>
        </w:rPr>
        <w:t>list of allergies, medications,</w:t>
      </w:r>
      <w:r w:rsidR="002B6EEB">
        <w:rPr>
          <w:sz w:val="24"/>
          <w:szCs w:val="24"/>
        </w:rPr>
        <w:t xml:space="preserve"> vaccinations</w:t>
      </w:r>
      <w:r w:rsidR="00832A4A">
        <w:rPr>
          <w:sz w:val="24"/>
          <w:szCs w:val="24"/>
        </w:rPr>
        <w:t>,</w:t>
      </w:r>
      <w:r w:rsidR="00A244AC" w:rsidRPr="00EF5A9A">
        <w:rPr>
          <w:sz w:val="24"/>
          <w:szCs w:val="24"/>
        </w:rPr>
        <w:t xml:space="preserve"> and medical conditions. </w:t>
      </w:r>
      <w:r w:rsidR="00986F0D" w:rsidRPr="00EF5A9A">
        <w:rPr>
          <w:sz w:val="24"/>
          <w:szCs w:val="24"/>
        </w:rPr>
        <w:t xml:space="preserve">The user guide is </w:t>
      </w:r>
      <w:r w:rsidR="00A244AC" w:rsidRPr="00EF5A9A">
        <w:rPr>
          <w:sz w:val="24"/>
          <w:szCs w:val="24"/>
        </w:rPr>
        <w:t xml:space="preserve">used </w:t>
      </w:r>
      <w:r w:rsidR="00986F0D" w:rsidRPr="00EF5A9A">
        <w:rPr>
          <w:sz w:val="24"/>
          <w:szCs w:val="24"/>
        </w:rPr>
        <w:t>to support various</w:t>
      </w:r>
      <w:r w:rsidR="0032402D" w:rsidRPr="00EF5A9A">
        <w:rPr>
          <w:sz w:val="24"/>
          <w:szCs w:val="24"/>
        </w:rPr>
        <w:t xml:space="preserve"> types of</w:t>
      </w:r>
      <w:r w:rsidR="00986F0D" w:rsidRPr="00EF5A9A">
        <w:rPr>
          <w:sz w:val="24"/>
          <w:szCs w:val="24"/>
        </w:rPr>
        <w:t xml:space="preserve"> users with different user roles and permission. </w:t>
      </w:r>
      <w:r w:rsidR="001F3DFD" w:rsidRPr="00EF5A9A">
        <w:rPr>
          <w:sz w:val="24"/>
          <w:szCs w:val="24"/>
        </w:rPr>
        <w:t xml:space="preserve"> </w:t>
      </w:r>
    </w:p>
    <w:p w14:paraId="7CB9003D" w14:textId="77777777" w:rsidR="008847CC" w:rsidRPr="00EF5A9A" w:rsidRDefault="008847CC" w:rsidP="00323E1F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2" w:name="_Toc54690073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Overview</w:t>
      </w:r>
      <w:bookmarkEnd w:id="2"/>
    </w:p>
    <w:p w14:paraId="604B1EE4" w14:textId="19C76482" w:rsidR="00871648" w:rsidRPr="00EF5A9A" w:rsidRDefault="00871648" w:rsidP="002F0651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is section </w:t>
      </w:r>
      <w:r w:rsidR="002E6F25" w:rsidRPr="00EF5A9A">
        <w:rPr>
          <w:sz w:val="24"/>
          <w:szCs w:val="24"/>
        </w:rPr>
        <w:t xml:space="preserve">presents </w:t>
      </w:r>
      <w:r w:rsidR="00BE5CAF" w:rsidRPr="00EF5A9A">
        <w:rPr>
          <w:sz w:val="24"/>
          <w:szCs w:val="24"/>
        </w:rPr>
        <w:t>an</w:t>
      </w:r>
      <w:r w:rsidRPr="00EF5A9A">
        <w:rPr>
          <w:sz w:val="24"/>
          <w:szCs w:val="24"/>
        </w:rPr>
        <w:t xml:space="preserve"> </w:t>
      </w:r>
      <w:r w:rsidR="00986F0D" w:rsidRPr="00EF5A9A">
        <w:rPr>
          <w:sz w:val="24"/>
          <w:szCs w:val="24"/>
        </w:rPr>
        <w:t>outline</w:t>
      </w:r>
      <w:r w:rsidRPr="00EF5A9A">
        <w:rPr>
          <w:sz w:val="24"/>
          <w:szCs w:val="24"/>
        </w:rPr>
        <w:t xml:space="preserve"> of the entire document and a brief introduction for the </w:t>
      </w:r>
      <w:r w:rsidR="000D2EF6" w:rsidRPr="00EF5A9A">
        <w:rPr>
          <w:sz w:val="24"/>
          <w:szCs w:val="24"/>
        </w:rPr>
        <w:t>upcoming sections</w:t>
      </w:r>
      <w:r w:rsidRPr="00EF5A9A">
        <w:rPr>
          <w:sz w:val="24"/>
          <w:szCs w:val="24"/>
        </w:rPr>
        <w:t>:</w:t>
      </w:r>
    </w:p>
    <w:p w14:paraId="3CECFF0C" w14:textId="0F8D5D71" w:rsidR="0098799A" w:rsidRPr="00EF5A9A" w:rsidRDefault="00871648" w:rsidP="00871648">
      <w:pPr>
        <w:ind w:left="1440"/>
        <w:rPr>
          <w:sz w:val="24"/>
          <w:szCs w:val="24"/>
        </w:rPr>
      </w:pPr>
      <w:r w:rsidRPr="00EF5A9A">
        <w:rPr>
          <w:b/>
          <w:sz w:val="24"/>
          <w:szCs w:val="24"/>
        </w:rPr>
        <w:t>Section 1:</w:t>
      </w:r>
      <w:r w:rsidRPr="00EF5A9A">
        <w:rPr>
          <w:sz w:val="24"/>
          <w:szCs w:val="24"/>
        </w:rPr>
        <w:t xml:space="preserve"> This section </w:t>
      </w:r>
      <w:r w:rsidR="004460FB" w:rsidRPr="00EF5A9A">
        <w:rPr>
          <w:sz w:val="24"/>
          <w:szCs w:val="24"/>
        </w:rPr>
        <w:t>introduces</w:t>
      </w:r>
      <w:r w:rsidR="002E6F25" w:rsidRPr="00EF5A9A">
        <w:rPr>
          <w:sz w:val="24"/>
          <w:szCs w:val="24"/>
        </w:rPr>
        <w:t xml:space="preserve"> the</w:t>
      </w:r>
      <w:r w:rsidRPr="00EF5A9A">
        <w:rPr>
          <w:sz w:val="24"/>
          <w:szCs w:val="24"/>
        </w:rPr>
        <w:t xml:space="preserve"> document, </w:t>
      </w:r>
      <w:r w:rsidR="002E6F25" w:rsidRPr="00EF5A9A">
        <w:rPr>
          <w:sz w:val="24"/>
          <w:szCs w:val="24"/>
        </w:rPr>
        <w:t xml:space="preserve">presents </w:t>
      </w:r>
      <w:r w:rsidRPr="00EF5A9A">
        <w:rPr>
          <w:sz w:val="24"/>
          <w:szCs w:val="24"/>
        </w:rPr>
        <w:t>the intended audiences</w:t>
      </w:r>
      <w:r w:rsidR="002E6F25" w:rsidRPr="00EF5A9A">
        <w:rPr>
          <w:sz w:val="24"/>
          <w:szCs w:val="24"/>
        </w:rPr>
        <w:t xml:space="preserve">, additional supporting </w:t>
      </w:r>
      <w:r w:rsidR="004460FB" w:rsidRPr="00EF5A9A">
        <w:rPr>
          <w:sz w:val="24"/>
          <w:szCs w:val="24"/>
        </w:rPr>
        <w:t>documents,</w:t>
      </w:r>
      <w:r w:rsidRPr="00EF5A9A">
        <w:rPr>
          <w:sz w:val="24"/>
          <w:szCs w:val="24"/>
        </w:rPr>
        <w:t xml:space="preserve"> and acronyms/abbreviations. </w:t>
      </w:r>
      <w:r w:rsidR="0098799A" w:rsidRPr="00EF5A9A">
        <w:rPr>
          <w:sz w:val="24"/>
          <w:szCs w:val="24"/>
        </w:rPr>
        <w:t xml:space="preserve"> </w:t>
      </w:r>
    </w:p>
    <w:p w14:paraId="6B01509D" w14:textId="4F77B23D" w:rsidR="00871648" w:rsidRPr="00EF5A9A" w:rsidRDefault="00871648" w:rsidP="00871648">
      <w:pPr>
        <w:ind w:left="1440"/>
        <w:rPr>
          <w:sz w:val="24"/>
          <w:szCs w:val="24"/>
        </w:rPr>
      </w:pPr>
      <w:r w:rsidRPr="00EF5A9A">
        <w:rPr>
          <w:b/>
          <w:sz w:val="24"/>
          <w:szCs w:val="24"/>
        </w:rPr>
        <w:t>Section 2:</w:t>
      </w:r>
      <w:r w:rsidRPr="00EF5A9A">
        <w:rPr>
          <w:sz w:val="24"/>
          <w:szCs w:val="24"/>
        </w:rPr>
        <w:t xml:space="preserve"> This section </w:t>
      </w:r>
      <w:r w:rsidR="00C47C0A" w:rsidRPr="00EF5A9A">
        <w:rPr>
          <w:sz w:val="24"/>
          <w:szCs w:val="24"/>
        </w:rPr>
        <w:t xml:space="preserve">presents </w:t>
      </w:r>
      <w:r w:rsidRPr="00EF5A9A">
        <w:rPr>
          <w:sz w:val="24"/>
          <w:szCs w:val="24"/>
        </w:rPr>
        <w:t xml:space="preserve">a brief introduction </w:t>
      </w:r>
      <w:r w:rsidR="00832A4A">
        <w:rPr>
          <w:sz w:val="24"/>
          <w:szCs w:val="24"/>
        </w:rPr>
        <w:t>to</w:t>
      </w:r>
      <w:r w:rsidRPr="00EF5A9A">
        <w:rPr>
          <w:sz w:val="24"/>
          <w:szCs w:val="24"/>
        </w:rPr>
        <w:t xml:space="preserve"> the </w:t>
      </w:r>
      <w:r w:rsidR="00BE5CAF" w:rsidRPr="00EF5A9A">
        <w:rPr>
          <w:sz w:val="24"/>
          <w:szCs w:val="24"/>
        </w:rPr>
        <w:t>VLOL application</w:t>
      </w:r>
      <w:r w:rsidR="00260F7C" w:rsidRPr="00EF5A9A">
        <w:rPr>
          <w:sz w:val="24"/>
          <w:szCs w:val="24"/>
        </w:rPr>
        <w:t xml:space="preserve"> and</w:t>
      </w:r>
      <w:r w:rsidRPr="00EF5A9A">
        <w:rPr>
          <w:sz w:val="24"/>
          <w:szCs w:val="24"/>
        </w:rPr>
        <w:t xml:space="preserve"> </w:t>
      </w:r>
      <w:r w:rsidR="00BE5CAF" w:rsidRPr="00EF5A9A">
        <w:rPr>
          <w:sz w:val="24"/>
          <w:szCs w:val="24"/>
        </w:rPr>
        <w:t>workstation</w:t>
      </w:r>
      <w:r w:rsidRPr="00EF5A9A">
        <w:rPr>
          <w:sz w:val="24"/>
          <w:szCs w:val="24"/>
        </w:rPr>
        <w:t xml:space="preserve"> requirements. </w:t>
      </w:r>
    </w:p>
    <w:p w14:paraId="2C7E8E66" w14:textId="46704ADF" w:rsidR="00871648" w:rsidRPr="00EF5A9A" w:rsidRDefault="00871648" w:rsidP="00871648">
      <w:pPr>
        <w:ind w:left="1440"/>
        <w:rPr>
          <w:color w:val="000000" w:themeColor="text1"/>
          <w:sz w:val="24"/>
          <w:szCs w:val="24"/>
        </w:rPr>
      </w:pPr>
      <w:r w:rsidRPr="00EF5A9A">
        <w:rPr>
          <w:b/>
          <w:color w:val="000000" w:themeColor="text1"/>
          <w:sz w:val="24"/>
          <w:szCs w:val="24"/>
        </w:rPr>
        <w:t>Section 3:</w:t>
      </w:r>
      <w:r w:rsidRPr="00EF5A9A">
        <w:rPr>
          <w:color w:val="000000" w:themeColor="text1"/>
          <w:sz w:val="24"/>
          <w:szCs w:val="24"/>
        </w:rPr>
        <w:t xml:space="preserve"> This section presents</w:t>
      </w:r>
      <w:r w:rsidR="004460FB" w:rsidRPr="00EF5A9A">
        <w:rPr>
          <w:color w:val="000000" w:themeColor="text1"/>
          <w:sz w:val="24"/>
          <w:szCs w:val="24"/>
        </w:rPr>
        <w:t xml:space="preserve"> </w:t>
      </w:r>
      <w:r w:rsidR="001B1FC5" w:rsidRPr="00EF5A9A">
        <w:rPr>
          <w:color w:val="000000" w:themeColor="text1"/>
          <w:sz w:val="24"/>
          <w:szCs w:val="24"/>
        </w:rPr>
        <w:t xml:space="preserve">the common features </w:t>
      </w:r>
      <w:r w:rsidR="00012CD5" w:rsidRPr="00EF5A9A">
        <w:rPr>
          <w:color w:val="000000" w:themeColor="text1"/>
          <w:sz w:val="24"/>
          <w:szCs w:val="24"/>
        </w:rPr>
        <w:t xml:space="preserve">and functionalities </w:t>
      </w:r>
      <w:r w:rsidR="001B1FC5" w:rsidRPr="00EF5A9A">
        <w:rPr>
          <w:color w:val="000000" w:themeColor="text1"/>
          <w:sz w:val="24"/>
          <w:szCs w:val="24"/>
        </w:rPr>
        <w:t>that are used across different user groups</w:t>
      </w:r>
      <w:r w:rsidR="009A6B12" w:rsidRPr="00EF5A9A">
        <w:rPr>
          <w:color w:val="000000" w:themeColor="text1"/>
          <w:sz w:val="24"/>
          <w:szCs w:val="24"/>
        </w:rPr>
        <w:t>.</w:t>
      </w:r>
    </w:p>
    <w:p w14:paraId="0E29A02C" w14:textId="0C757EBD" w:rsidR="00871648" w:rsidRPr="00EF5A9A" w:rsidRDefault="00871648" w:rsidP="009A6B12">
      <w:pPr>
        <w:ind w:left="1440"/>
        <w:rPr>
          <w:color w:val="000000" w:themeColor="text1"/>
          <w:sz w:val="24"/>
          <w:szCs w:val="24"/>
        </w:rPr>
      </w:pPr>
      <w:r w:rsidRPr="00EF5A9A">
        <w:rPr>
          <w:b/>
          <w:color w:val="000000" w:themeColor="text1"/>
          <w:sz w:val="24"/>
          <w:szCs w:val="24"/>
        </w:rPr>
        <w:t xml:space="preserve">Section 4: </w:t>
      </w:r>
      <w:r w:rsidR="00CC3451" w:rsidRPr="00EF5A9A">
        <w:rPr>
          <w:color w:val="000000" w:themeColor="text1"/>
          <w:sz w:val="24"/>
          <w:szCs w:val="24"/>
        </w:rPr>
        <w:t xml:space="preserve">This section </w:t>
      </w:r>
      <w:r w:rsidR="009A6B12" w:rsidRPr="00EF5A9A">
        <w:rPr>
          <w:color w:val="000000" w:themeColor="text1"/>
          <w:sz w:val="24"/>
          <w:szCs w:val="24"/>
        </w:rPr>
        <w:t xml:space="preserve">presents </w:t>
      </w:r>
      <w:r w:rsidR="004460FB" w:rsidRPr="00EF5A9A">
        <w:rPr>
          <w:color w:val="000000" w:themeColor="text1"/>
          <w:sz w:val="24"/>
          <w:szCs w:val="24"/>
        </w:rPr>
        <w:t>system functionalities and guidance</w:t>
      </w:r>
      <w:r w:rsidR="009A6B12" w:rsidRPr="00EF5A9A">
        <w:rPr>
          <w:color w:val="000000" w:themeColor="text1"/>
          <w:sz w:val="24"/>
          <w:szCs w:val="24"/>
        </w:rPr>
        <w:t xml:space="preserve"> for </w:t>
      </w:r>
      <w:r w:rsidR="00FA71DC" w:rsidRPr="00EF5A9A">
        <w:rPr>
          <w:color w:val="000000" w:themeColor="text1"/>
          <w:sz w:val="24"/>
          <w:szCs w:val="24"/>
        </w:rPr>
        <w:t xml:space="preserve">the </w:t>
      </w:r>
      <w:r w:rsidR="001B1FC5" w:rsidRPr="00EF5A9A">
        <w:rPr>
          <w:color w:val="000000" w:themeColor="text1"/>
          <w:sz w:val="24"/>
          <w:szCs w:val="24"/>
        </w:rPr>
        <w:t>Program Participants</w:t>
      </w:r>
      <w:r w:rsidR="004460FB" w:rsidRPr="00EF5A9A">
        <w:rPr>
          <w:color w:val="000000" w:themeColor="text1"/>
          <w:sz w:val="24"/>
          <w:szCs w:val="24"/>
        </w:rPr>
        <w:t xml:space="preserve">. </w:t>
      </w:r>
    </w:p>
    <w:p w14:paraId="6DF2658A" w14:textId="7210E562" w:rsidR="00C47C0A" w:rsidRPr="00EF5A9A" w:rsidRDefault="00C47C0A" w:rsidP="00871648">
      <w:pPr>
        <w:ind w:left="1440"/>
        <w:rPr>
          <w:color w:val="000000" w:themeColor="text1"/>
          <w:sz w:val="24"/>
          <w:szCs w:val="24"/>
        </w:rPr>
      </w:pPr>
      <w:r w:rsidRPr="00EF5A9A">
        <w:rPr>
          <w:b/>
          <w:color w:val="000000" w:themeColor="text1"/>
          <w:sz w:val="24"/>
          <w:szCs w:val="24"/>
        </w:rPr>
        <w:t>Section 5:</w:t>
      </w:r>
      <w:r w:rsidRPr="00EF5A9A">
        <w:rPr>
          <w:color w:val="000000" w:themeColor="text1"/>
          <w:sz w:val="24"/>
          <w:szCs w:val="24"/>
        </w:rPr>
        <w:t xml:space="preserve"> </w:t>
      </w:r>
      <w:r w:rsidR="004460FB" w:rsidRPr="00EF5A9A">
        <w:rPr>
          <w:color w:val="000000" w:themeColor="text1"/>
          <w:sz w:val="24"/>
          <w:szCs w:val="24"/>
        </w:rPr>
        <w:t xml:space="preserve">This section presents system functionalities and guidance for </w:t>
      </w:r>
      <w:r w:rsidR="006B5289">
        <w:rPr>
          <w:color w:val="000000" w:themeColor="text1"/>
          <w:sz w:val="24"/>
          <w:szCs w:val="24"/>
        </w:rPr>
        <w:t>Authorized Users.</w:t>
      </w:r>
    </w:p>
    <w:p w14:paraId="3D60D464" w14:textId="03D665F8" w:rsidR="001B1FC5" w:rsidRPr="00EF5A9A" w:rsidRDefault="001B1FC5" w:rsidP="001B1FC5">
      <w:pPr>
        <w:ind w:left="1440"/>
        <w:rPr>
          <w:color w:val="000000" w:themeColor="text1"/>
          <w:sz w:val="24"/>
          <w:szCs w:val="24"/>
        </w:rPr>
      </w:pPr>
      <w:r w:rsidRPr="00EF5A9A">
        <w:rPr>
          <w:b/>
          <w:color w:val="000000" w:themeColor="text1"/>
          <w:sz w:val="24"/>
          <w:szCs w:val="24"/>
        </w:rPr>
        <w:t xml:space="preserve">Section 6: </w:t>
      </w:r>
      <w:r w:rsidRPr="00EF5A9A">
        <w:rPr>
          <w:color w:val="000000" w:themeColor="text1"/>
          <w:sz w:val="24"/>
          <w:szCs w:val="24"/>
        </w:rPr>
        <w:t xml:space="preserve">This section presents system functionalities and guidance for the </w:t>
      </w:r>
      <w:r w:rsidR="006B5289">
        <w:rPr>
          <w:color w:val="000000" w:themeColor="text1"/>
          <w:sz w:val="24"/>
          <w:szCs w:val="24"/>
        </w:rPr>
        <w:t>Providers.</w:t>
      </w:r>
    </w:p>
    <w:p w14:paraId="09FD06E6" w14:textId="3A09A71B" w:rsidR="001B1FC5" w:rsidRPr="00EF5A9A" w:rsidRDefault="001B1FC5" w:rsidP="001B1FC5">
      <w:pPr>
        <w:ind w:left="1440"/>
        <w:rPr>
          <w:color w:val="000000" w:themeColor="text1"/>
          <w:sz w:val="24"/>
          <w:szCs w:val="24"/>
        </w:rPr>
      </w:pPr>
      <w:r w:rsidRPr="00EF5A9A">
        <w:rPr>
          <w:b/>
          <w:color w:val="000000" w:themeColor="text1"/>
          <w:sz w:val="24"/>
          <w:szCs w:val="24"/>
        </w:rPr>
        <w:t>Section 7:</w:t>
      </w:r>
      <w:r w:rsidRPr="00EF5A9A">
        <w:rPr>
          <w:color w:val="000000" w:themeColor="text1"/>
          <w:sz w:val="24"/>
          <w:szCs w:val="24"/>
        </w:rPr>
        <w:t xml:space="preserve"> This section presents system functionalities and guidance for </w:t>
      </w:r>
      <w:r w:rsidR="00A65723">
        <w:rPr>
          <w:color w:val="000000" w:themeColor="text1"/>
          <w:sz w:val="24"/>
          <w:szCs w:val="24"/>
        </w:rPr>
        <w:t xml:space="preserve">System Administrators. </w:t>
      </w:r>
    </w:p>
    <w:p w14:paraId="072E49C2" w14:textId="45D288CE" w:rsidR="008847CC" w:rsidRPr="00EF5A9A" w:rsidRDefault="004460FB" w:rsidP="004460FB">
      <w:pPr>
        <w:ind w:left="1440"/>
        <w:rPr>
          <w:color w:val="000000" w:themeColor="text1"/>
          <w:sz w:val="24"/>
          <w:szCs w:val="24"/>
        </w:rPr>
      </w:pPr>
      <w:r w:rsidRPr="00EF5A9A">
        <w:rPr>
          <w:b/>
          <w:color w:val="000000" w:themeColor="text1"/>
          <w:sz w:val="24"/>
          <w:szCs w:val="24"/>
        </w:rPr>
        <w:t xml:space="preserve">Section </w:t>
      </w:r>
      <w:r w:rsidR="001B1FC5" w:rsidRPr="00EF5A9A">
        <w:rPr>
          <w:b/>
          <w:color w:val="000000" w:themeColor="text1"/>
          <w:sz w:val="24"/>
          <w:szCs w:val="24"/>
        </w:rPr>
        <w:t>8</w:t>
      </w:r>
      <w:r w:rsidRPr="00EF5A9A">
        <w:rPr>
          <w:b/>
          <w:color w:val="000000" w:themeColor="text1"/>
          <w:sz w:val="24"/>
          <w:szCs w:val="24"/>
        </w:rPr>
        <w:t>:</w:t>
      </w:r>
      <w:r w:rsidRPr="00EF5A9A">
        <w:rPr>
          <w:color w:val="000000" w:themeColor="text1"/>
          <w:sz w:val="24"/>
          <w:szCs w:val="24"/>
        </w:rPr>
        <w:t xml:space="preserve"> This section provides system support information for different type</w:t>
      </w:r>
      <w:r w:rsidR="00832A4A">
        <w:rPr>
          <w:color w:val="000000" w:themeColor="text1"/>
          <w:sz w:val="24"/>
          <w:szCs w:val="24"/>
        </w:rPr>
        <w:t>s</w:t>
      </w:r>
      <w:r w:rsidRPr="00EF5A9A">
        <w:rPr>
          <w:color w:val="000000" w:themeColor="text1"/>
          <w:sz w:val="24"/>
          <w:szCs w:val="24"/>
        </w:rPr>
        <w:t xml:space="preserve"> of users.</w:t>
      </w:r>
    </w:p>
    <w:p w14:paraId="15D05D3D" w14:textId="77777777" w:rsidR="00F62B3B" w:rsidRPr="00EF5A9A" w:rsidRDefault="00323E1F" w:rsidP="00156B8F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3" w:name="_Toc54690074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Intended Audience</w:t>
      </w:r>
      <w:bookmarkEnd w:id="3"/>
    </w:p>
    <w:p w14:paraId="7595A4C1" w14:textId="77777777" w:rsidR="0031281C" w:rsidRPr="00EF5A9A" w:rsidRDefault="0031281C" w:rsidP="0031281C">
      <w:pPr>
        <w:rPr>
          <w:sz w:val="24"/>
          <w:szCs w:val="24"/>
        </w:rPr>
      </w:pPr>
    </w:p>
    <w:p w14:paraId="08DE77C7" w14:textId="2472322E" w:rsidR="00F62B3B" w:rsidRPr="00EF5A9A" w:rsidRDefault="00234FBB" w:rsidP="00234FBB">
      <w:pPr>
        <w:pStyle w:val="Caption"/>
        <w:jc w:val="center"/>
        <w:rPr>
          <w:color w:val="000000" w:themeColor="text1"/>
          <w:sz w:val="24"/>
          <w:szCs w:val="24"/>
        </w:rPr>
      </w:pPr>
      <w:bookmarkStart w:id="4" w:name="_Toc55218452"/>
      <w:r>
        <w:t xml:space="preserve">Table </w:t>
      </w:r>
      <w:r w:rsidR="00DD243F">
        <w:fldChar w:fldCharType="begin"/>
      </w:r>
      <w:r w:rsidR="00DD243F">
        <w:instrText xml:space="preserve"> SEQ Table \* ARABIC </w:instrText>
      </w:r>
      <w:r w:rsidR="00DD243F">
        <w:fldChar w:fldCharType="separate"/>
      </w:r>
      <w:r w:rsidR="00AB319B">
        <w:rPr>
          <w:noProof/>
        </w:rPr>
        <w:t>1</w:t>
      </w:r>
      <w:r w:rsidR="00DD243F">
        <w:rPr>
          <w:noProof/>
        </w:rPr>
        <w:fldChar w:fldCharType="end"/>
      </w:r>
      <w:r>
        <w:t>: Intended Audience</w:t>
      </w:r>
      <w:bookmarkEnd w:id="4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25"/>
        <w:gridCol w:w="5220"/>
      </w:tblGrid>
      <w:tr w:rsidR="00F62B3B" w:rsidRPr="00EF5A9A" w14:paraId="3DE80FF7" w14:textId="77777777" w:rsidTr="0031281C">
        <w:trPr>
          <w:trHeight w:val="526"/>
        </w:trPr>
        <w:tc>
          <w:tcPr>
            <w:tcW w:w="3325" w:type="dxa"/>
            <w:shd w:val="clear" w:color="auto" w:fill="BDD6EE" w:themeFill="accent1" w:themeFillTint="66"/>
          </w:tcPr>
          <w:p w14:paraId="59A5C3EA" w14:textId="77777777" w:rsidR="00F62B3B" w:rsidRPr="00EF5A9A" w:rsidRDefault="00F62B3B" w:rsidP="008847CC">
            <w:pPr>
              <w:rPr>
                <w:b/>
                <w:sz w:val="24"/>
                <w:szCs w:val="24"/>
              </w:rPr>
            </w:pPr>
            <w:r w:rsidRPr="00EF5A9A">
              <w:rPr>
                <w:b/>
                <w:sz w:val="24"/>
                <w:szCs w:val="24"/>
              </w:rPr>
              <w:t>Intended Audience</w:t>
            </w:r>
          </w:p>
          <w:p w14:paraId="4759D1CE" w14:textId="77777777" w:rsidR="00F62B3B" w:rsidRPr="00EF5A9A" w:rsidRDefault="00F62B3B" w:rsidP="008847CC">
            <w:pPr>
              <w:rPr>
                <w:b/>
                <w:sz w:val="24"/>
                <w:szCs w:val="24"/>
              </w:rPr>
            </w:pPr>
            <w:r w:rsidRPr="00EF5A9A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5220" w:type="dxa"/>
            <w:shd w:val="clear" w:color="auto" w:fill="BDD6EE" w:themeFill="accent1" w:themeFillTint="66"/>
          </w:tcPr>
          <w:p w14:paraId="5BD2B7F5" w14:textId="77777777" w:rsidR="00F62B3B" w:rsidRPr="00EF5A9A" w:rsidRDefault="00F62B3B" w:rsidP="008847CC">
            <w:pPr>
              <w:rPr>
                <w:b/>
                <w:sz w:val="24"/>
                <w:szCs w:val="24"/>
              </w:rPr>
            </w:pPr>
            <w:r w:rsidRPr="00EF5A9A">
              <w:rPr>
                <w:b/>
                <w:sz w:val="24"/>
                <w:szCs w:val="24"/>
              </w:rPr>
              <w:t>Role</w:t>
            </w:r>
          </w:p>
        </w:tc>
      </w:tr>
      <w:tr w:rsidR="00F62B3B" w:rsidRPr="00EF5A9A" w14:paraId="1B182757" w14:textId="77777777" w:rsidTr="0031281C">
        <w:trPr>
          <w:trHeight w:val="789"/>
        </w:trPr>
        <w:tc>
          <w:tcPr>
            <w:tcW w:w="3325" w:type="dxa"/>
          </w:tcPr>
          <w:p w14:paraId="0AB94808" w14:textId="77777777" w:rsidR="00F62B3B" w:rsidRPr="00EF5A9A" w:rsidRDefault="00F62B3B" w:rsidP="008847CC">
            <w:pPr>
              <w:rPr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>EMS Personnel</w:t>
            </w:r>
          </w:p>
        </w:tc>
        <w:tc>
          <w:tcPr>
            <w:tcW w:w="5220" w:type="dxa"/>
          </w:tcPr>
          <w:p w14:paraId="010D1175" w14:textId="38D70FAB" w:rsidR="00F62B3B" w:rsidRPr="00EF5A9A" w:rsidRDefault="00F62B3B" w:rsidP="00F62B3B">
            <w:pPr>
              <w:rPr>
                <w:color w:val="0D0D0D" w:themeColor="text1" w:themeTint="F2"/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 xml:space="preserve">To access </w:t>
            </w:r>
            <w:r w:rsidR="00832A4A">
              <w:rPr>
                <w:color w:val="0D0D0D" w:themeColor="text1" w:themeTint="F2"/>
                <w:sz w:val="24"/>
                <w:szCs w:val="24"/>
              </w:rPr>
              <w:t xml:space="preserve">the </w:t>
            </w:r>
            <w:r w:rsidRPr="00EF5A9A">
              <w:rPr>
                <w:color w:val="0D0D0D" w:themeColor="text1" w:themeTint="F2"/>
                <w:sz w:val="24"/>
                <w:szCs w:val="24"/>
              </w:rPr>
              <w:t>Participant’</w:t>
            </w:r>
            <w:r w:rsidR="00450FF8" w:rsidRPr="00EF5A9A">
              <w:rPr>
                <w:color w:val="0D0D0D" w:themeColor="text1" w:themeTint="F2"/>
                <w:sz w:val="24"/>
                <w:szCs w:val="24"/>
              </w:rPr>
              <w:t>s</w:t>
            </w:r>
            <w:r w:rsidRPr="00EF5A9A">
              <w:rPr>
                <w:color w:val="0D0D0D" w:themeColor="text1" w:themeTint="F2"/>
                <w:sz w:val="24"/>
                <w:szCs w:val="24"/>
              </w:rPr>
              <w:t xml:space="preserve"> Letter of Life information.</w:t>
            </w:r>
          </w:p>
          <w:p w14:paraId="6D6371F8" w14:textId="77777777" w:rsidR="00F62B3B" w:rsidRPr="00EF5A9A" w:rsidRDefault="00F62B3B" w:rsidP="00F62B3B">
            <w:pPr>
              <w:rPr>
                <w:sz w:val="24"/>
                <w:szCs w:val="24"/>
              </w:rPr>
            </w:pPr>
          </w:p>
        </w:tc>
      </w:tr>
      <w:tr w:rsidR="00F62B3B" w:rsidRPr="00EF5A9A" w14:paraId="24EE1574" w14:textId="77777777" w:rsidTr="0031281C">
        <w:trPr>
          <w:trHeight w:val="778"/>
        </w:trPr>
        <w:tc>
          <w:tcPr>
            <w:tcW w:w="3325" w:type="dxa"/>
          </w:tcPr>
          <w:p w14:paraId="08A9F75F" w14:textId="60A7A5AE" w:rsidR="00F62B3B" w:rsidRPr="00EF5A9A" w:rsidRDefault="001B0A10" w:rsidP="008847CC">
            <w:pPr>
              <w:rPr>
                <w:sz w:val="24"/>
                <w:szCs w:val="24"/>
              </w:rPr>
            </w:pPr>
            <w:r w:rsidRPr="00EF5A9A">
              <w:rPr>
                <w:color w:val="000000"/>
                <w:sz w:val="24"/>
                <w:szCs w:val="24"/>
              </w:rPr>
              <w:t>Participant Advocate</w:t>
            </w:r>
          </w:p>
        </w:tc>
        <w:tc>
          <w:tcPr>
            <w:tcW w:w="5220" w:type="dxa"/>
          </w:tcPr>
          <w:p w14:paraId="7B83A4EA" w14:textId="14DA67FB" w:rsidR="00F62B3B" w:rsidRPr="00EF5A9A" w:rsidRDefault="00F62B3B" w:rsidP="00F62B3B">
            <w:pPr>
              <w:rPr>
                <w:sz w:val="24"/>
                <w:szCs w:val="24"/>
              </w:rPr>
            </w:pPr>
            <w:r w:rsidRPr="00EF5A9A">
              <w:rPr>
                <w:sz w:val="24"/>
                <w:szCs w:val="24"/>
              </w:rPr>
              <w:t>To update</w:t>
            </w:r>
            <w:r w:rsidR="00732D17" w:rsidRPr="00EF5A9A">
              <w:rPr>
                <w:sz w:val="24"/>
                <w:szCs w:val="24"/>
              </w:rPr>
              <w:t xml:space="preserve"> an</w:t>
            </w:r>
            <w:r w:rsidRPr="00EF5A9A">
              <w:rPr>
                <w:sz w:val="24"/>
                <w:szCs w:val="24"/>
              </w:rPr>
              <w:t xml:space="preserve"> </w:t>
            </w:r>
            <w:r w:rsidR="00732D17" w:rsidRPr="00EF5A9A">
              <w:rPr>
                <w:sz w:val="24"/>
                <w:szCs w:val="24"/>
              </w:rPr>
              <w:t xml:space="preserve">existing </w:t>
            </w:r>
            <w:r w:rsidRPr="00EF5A9A">
              <w:rPr>
                <w:sz w:val="24"/>
                <w:szCs w:val="24"/>
              </w:rPr>
              <w:t>Participant’</w:t>
            </w:r>
            <w:r w:rsidR="0068082D" w:rsidRPr="00EF5A9A">
              <w:rPr>
                <w:sz w:val="24"/>
                <w:szCs w:val="24"/>
              </w:rPr>
              <w:t>s</w:t>
            </w:r>
            <w:r w:rsidRPr="00EF5A9A">
              <w:rPr>
                <w:sz w:val="24"/>
                <w:szCs w:val="24"/>
              </w:rPr>
              <w:t xml:space="preserve"> </w:t>
            </w:r>
            <w:r w:rsidR="00713907" w:rsidRPr="00EF5A9A">
              <w:rPr>
                <w:sz w:val="24"/>
                <w:szCs w:val="24"/>
              </w:rPr>
              <w:t>V</w:t>
            </w:r>
            <w:r w:rsidR="00415ADF" w:rsidRPr="00EF5A9A">
              <w:rPr>
                <w:sz w:val="24"/>
                <w:szCs w:val="24"/>
              </w:rPr>
              <w:t xml:space="preserve">LOL </w:t>
            </w:r>
            <w:r w:rsidRPr="00EF5A9A">
              <w:rPr>
                <w:sz w:val="24"/>
                <w:szCs w:val="24"/>
              </w:rPr>
              <w:t>information.</w:t>
            </w:r>
          </w:p>
          <w:p w14:paraId="045AA810" w14:textId="77777777" w:rsidR="00F62B3B" w:rsidRPr="00EF5A9A" w:rsidRDefault="00F62B3B" w:rsidP="008847CC">
            <w:pPr>
              <w:rPr>
                <w:sz w:val="24"/>
                <w:szCs w:val="24"/>
              </w:rPr>
            </w:pPr>
          </w:p>
        </w:tc>
      </w:tr>
      <w:tr w:rsidR="00F62B3B" w:rsidRPr="00EF5A9A" w14:paraId="3D1D55D0" w14:textId="77777777" w:rsidTr="0031281C">
        <w:trPr>
          <w:trHeight w:val="526"/>
        </w:trPr>
        <w:tc>
          <w:tcPr>
            <w:tcW w:w="3325" w:type="dxa"/>
          </w:tcPr>
          <w:p w14:paraId="5CB9B9FD" w14:textId="77777777" w:rsidR="00F62B3B" w:rsidRPr="00EF5A9A" w:rsidRDefault="00F62B3B" w:rsidP="008847CC">
            <w:pPr>
              <w:rPr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>Program Participant</w:t>
            </w:r>
          </w:p>
        </w:tc>
        <w:tc>
          <w:tcPr>
            <w:tcW w:w="5220" w:type="dxa"/>
          </w:tcPr>
          <w:p w14:paraId="5C20F740" w14:textId="2D80DBE1" w:rsidR="00F62B3B" w:rsidRPr="00EF5A9A" w:rsidRDefault="00F62B3B" w:rsidP="00F62B3B">
            <w:pPr>
              <w:rPr>
                <w:color w:val="0D0D0D" w:themeColor="text1" w:themeTint="F2"/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 xml:space="preserve">To </w:t>
            </w:r>
            <w:r w:rsidR="00415ADF" w:rsidRPr="00EF5A9A">
              <w:rPr>
                <w:color w:val="0D0D0D" w:themeColor="text1" w:themeTint="F2"/>
                <w:sz w:val="24"/>
                <w:szCs w:val="24"/>
              </w:rPr>
              <w:t>create, update</w:t>
            </w:r>
            <w:r w:rsidR="00832A4A">
              <w:rPr>
                <w:color w:val="0D0D0D" w:themeColor="text1" w:themeTint="F2"/>
                <w:sz w:val="24"/>
                <w:szCs w:val="24"/>
              </w:rPr>
              <w:t>,</w:t>
            </w:r>
            <w:r w:rsidR="00415ADF" w:rsidRPr="00EF5A9A">
              <w:rPr>
                <w:color w:val="0D0D0D" w:themeColor="text1" w:themeTint="F2"/>
                <w:sz w:val="24"/>
                <w:szCs w:val="24"/>
              </w:rPr>
              <w:t xml:space="preserve"> and delete</w:t>
            </w:r>
            <w:r w:rsidRPr="00EF5A9A">
              <w:rPr>
                <w:color w:val="0D0D0D" w:themeColor="text1" w:themeTint="F2"/>
                <w:sz w:val="24"/>
                <w:szCs w:val="24"/>
              </w:rPr>
              <w:t xml:space="preserve"> </w:t>
            </w:r>
            <w:r w:rsidR="00713907" w:rsidRPr="00EF5A9A">
              <w:rPr>
                <w:color w:val="0D0D0D" w:themeColor="text1" w:themeTint="F2"/>
                <w:sz w:val="24"/>
                <w:szCs w:val="24"/>
              </w:rPr>
              <w:t>V</w:t>
            </w:r>
            <w:r w:rsidRPr="00EF5A9A">
              <w:rPr>
                <w:color w:val="0D0D0D" w:themeColor="text1" w:themeTint="F2"/>
                <w:sz w:val="24"/>
                <w:szCs w:val="24"/>
              </w:rPr>
              <w:t>LOL information.</w:t>
            </w:r>
          </w:p>
          <w:p w14:paraId="77BA3201" w14:textId="77777777" w:rsidR="00F62B3B" w:rsidRPr="00EF5A9A" w:rsidRDefault="00F62B3B" w:rsidP="00F62B3B">
            <w:pPr>
              <w:rPr>
                <w:sz w:val="24"/>
                <w:szCs w:val="24"/>
              </w:rPr>
            </w:pPr>
            <w:r w:rsidRPr="00EF5A9A">
              <w:rPr>
                <w:color w:val="0D0D0D" w:themeColor="text1" w:themeTint="F2"/>
                <w:sz w:val="24"/>
                <w:szCs w:val="24"/>
              </w:rPr>
              <w:t xml:space="preserve"> </w:t>
            </w:r>
          </w:p>
        </w:tc>
      </w:tr>
      <w:tr w:rsidR="00F62B3B" w:rsidRPr="00EF5A9A" w14:paraId="1694A01D" w14:textId="77777777" w:rsidTr="0031281C">
        <w:trPr>
          <w:trHeight w:val="789"/>
        </w:trPr>
        <w:tc>
          <w:tcPr>
            <w:tcW w:w="3325" w:type="dxa"/>
          </w:tcPr>
          <w:p w14:paraId="2971D35F" w14:textId="77777777" w:rsidR="00F62B3B" w:rsidRPr="00EF5A9A" w:rsidRDefault="00F62B3B" w:rsidP="008847CC">
            <w:pPr>
              <w:rPr>
                <w:color w:val="0D0D0D" w:themeColor="text1" w:themeTint="F2"/>
                <w:sz w:val="24"/>
                <w:szCs w:val="24"/>
              </w:rPr>
            </w:pPr>
            <w:r w:rsidRPr="00EF5A9A">
              <w:rPr>
                <w:sz w:val="24"/>
                <w:szCs w:val="24"/>
              </w:rPr>
              <w:t>System Administrator (Admin)</w:t>
            </w:r>
          </w:p>
        </w:tc>
        <w:tc>
          <w:tcPr>
            <w:tcW w:w="5220" w:type="dxa"/>
          </w:tcPr>
          <w:p w14:paraId="0EC6AFF1" w14:textId="43800887" w:rsidR="00F62B3B" w:rsidRPr="00EF5A9A" w:rsidRDefault="00F62B3B" w:rsidP="00F62B3B">
            <w:pPr>
              <w:rPr>
                <w:sz w:val="24"/>
                <w:szCs w:val="24"/>
              </w:rPr>
            </w:pPr>
            <w:r w:rsidRPr="00EF5A9A">
              <w:rPr>
                <w:sz w:val="24"/>
                <w:szCs w:val="24"/>
              </w:rPr>
              <w:t>To add, update</w:t>
            </w:r>
            <w:r w:rsidR="00832A4A">
              <w:rPr>
                <w:sz w:val="24"/>
                <w:szCs w:val="24"/>
              </w:rPr>
              <w:t>,</w:t>
            </w:r>
            <w:r w:rsidRPr="00EF5A9A">
              <w:rPr>
                <w:sz w:val="24"/>
                <w:szCs w:val="24"/>
              </w:rPr>
              <w:t xml:space="preserve"> and delete users as well as </w:t>
            </w:r>
            <w:r w:rsidR="00415ADF" w:rsidRPr="00EF5A9A">
              <w:rPr>
                <w:sz w:val="24"/>
                <w:szCs w:val="24"/>
              </w:rPr>
              <w:t xml:space="preserve">manage </w:t>
            </w:r>
            <w:r w:rsidRPr="00EF5A9A">
              <w:rPr>
                <w:sz w:val="24"/>
                <w:szCs w:val="24"/>
              </w:rPr>
              <w:t xml:space="preserve">medical information. </w:t>
            </w:r>
          </w:p>
          <w:p w14:paraId="77586E83" w14:textId="77777777" w:rsidR="00F62B3B" w:rsidRPr="00EF5A9A" w:rsidRDefault="00F62B3B" w:rsidP="008847CC">
            <w:pPr>
              <w:rPr>
                <w:sz w:val="24"/>
                <w:szCs w:val="24"/>
              </w:rPr>
            </w:pPr>
          </w:p>
        </w:tc>
      </w:tr>
    </w:tbl>
    <w:p w14:paraId="4C9343DD" w14:textId="77777777" w:rsidR="002316BB" w:rsidRPr="00EF5A9A" w:rsidRDefault="002316BB" w:rsidP="009463CC">
      <w:pPr>
        <w:rPr>
          <w:sz w:val="24"/>
          <w:szCs w:val="24"/>
        </w:rPr>
      </w:pPr>
    </w:p>
    <w:p w14:paraId="489F64DA" w14:textId="78E7A921" w:rsidR="008847CC" w:rsidRPr="00EF5A9A" w:rsidRDefault="008847CC" w:rsidP="000058A7">
      <w:pPr>
        <w:pStyle w:val="Heading2"/>
        <w:numPr>
          <w:ilvl w:val="1"/>
          <w:numId w:val="3"/>
        </w:numPr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5" w:name="_Toc54690075"/>
      <w:bookmarkStart w:id="6" w:name="_Toc455818119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lastRenderedPageBreak/>
        <w:t>Additional Documentation</w:t>
      </w:r>
      <w:bookmarkEnd w:id="5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 xml:space="preserve"> </w:t>
      </w:r>
    </w:p>
    <w:p w14:paraId="6A50559D" w14:textId="599C9E2C" w:rsidR="00C823A3" w:rsidRPr="00EF5A9A" w:rsidRDefault="00C823A3" w:rsidP="00C823A3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e following document will only </w:t>
      </w:r>
      <w:r w:rsidR="00832A4A">
        <w:rPr>
          <w:sz w:val="24"/>
          <w:szCs w:val="24"/>
        </w:rPr>
        <w:t>apply</w:t>
      </w:r>
      <w:r w:rsidRPr="00EF5A9A">
        <w:rPr>
          <w:sz w:val="24"/>
          <w:szCs w:val="24"/>
        </w:rPr>
        <w:t xml:space="preserve"> to the System Administrator:</w:t>
      </w:r>
    </w:p>
    <w:p w14:paraId="3A0B3B67" w14:textId="77777777" w:rsidR="00C823A3" w:rsidRPr="00EF5A9A" w:rsidRDefault="00C823A3" w:rsidP="00C823A3">
      <w:pPr>
        <w:rPr>
          <w:sz w:val="24"/>
          <w:szCs w:val="24"/>
        </w:rPr>
      </w:pPr>
    </w:p>
    <w:p w14:paraId="513738F2" w14:textId="5EDB329F" w:rsidR="004460FB" w:rsidRPr="00EF5A9A" w:rsidRDefault="00D60A0E" w:rsidP="003922BD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VLOL </w:t>
      </w:r>
      <w:r w:rsidR="00C823A3" w:rsidRPr="00EF5A9A">
        <w:rPr>
          <w:sz w:val="24"/>
          <w:szCs w:val="24"/>
        </w:rPr>
        <w:t xml:space="preserve">team (2020). Virtual Letter of Life (VLOL) Deployment and Operations Guide (Runbook). </w:t>
      </w:r>
    </w:p>
    <w:p w14:paraId="0CF8414B" w14:textId="4D982E90" w:rsidR="00323E1F" w:rsidRPr="00EF5A9A" w:rsidRDefault="00323E1F" w:rsidP="000058A7">
      <w:pPr>
        <w:pStyle w:val="Heading2"/>
        <w:numPr>
          <w:ilvl w:val="1"/>
          <w:numId w:val="3"/>
        </w:numPr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7" w:name="_Toc54690076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Acronyms and Abbreviation</w:t>
      </w:r>
      <w:bookmarkEnd w:id="6"/>
      <w:bookmarkEnd w:id="7"/>
    </w:p>
    <w:p w14:paraId="2AEDA207" w14:textId="77777777" w:rsidR="00AF36ED" w:rsidRPr="00EF5A9A" w:rsidRDefault="00AF36ED" w:rsidP="00AF36ED">
      <w:pPr>
        <w:rPr>
          <w:sz w:val="24"/>
          <w:szCs w:val="24"/>
        </w:rPr>
      </w:pPr>
    </w:p>
    <w:p w14:paraId="796DC0D4" w14:textId="77777777" w:rsidR="00622838" w:rsidRPr="00EF5A9A" w:rsidRDefault="00622838" w:rsidP="000058A7">
      <w:pPr>
        <w:pStyle w:val="ListParagraph"/>
        <w:numPr>
          <w:ilvl w:val="0"/>
          <w:numId w:val="2"/>
        </w:numPr>
        <w:rPr>
          <w:color w:val="0D0D0D" w:themeColor="text1" w:themeTint="F2"/>
          <w:sz w:val="24"/>
          <w:szCs w:val="24"/>
        </w:rPr>
      </w:pPr>
      <w:r w:rsidRPr="00EF5A9A">
        <w:rPr>
          <w:color w:val="0D0D0D" w:themeColor="text1" w:themeTint="F2"/>
          <w:sz w:val="24"/>
          <w:szCs w:val="24"/>
        </w:rPr>
        <w:t>EMS – Emergency Medical Services.</w:t>
      </w:r>
    </w:p>
    <w:p w14:paraId="028B8080" w14:textId="77777777" w:rsidR="00287625" w:rsidRPr="00EF5A9A" w:rsidRDefault="00287625" w:rsidP="000058A7">
      <w:pPr>
        <w:pStyle w:val="ListParagraph"/>
        <w:numPr>
          <w:ilvl w:val="0"/>
          <w:numId w:val="2"/>
        </w:numPr>
        <w:rPr>
          <w:color w:val="0D0D0D" w:themeColor="text1" w:themeTint="F2"/>
          <w:sz w:val="24"/>
          <w:szCs w:val="24"/>
        </w:rPr>
      </w:pPr>
      <w:r w:rsidRPr="00EF5A9A">
        <w:rPr>
          <w:color w:val="0D0D0D" w:themeColor="text1" w:themeTint="F2"/>
          <w:sz w:val="24"/>
          <w:szCs w:val="24"/>
        </w:rPr>
        <w:t>LOL – Letter of Life</w:t>
      </w:r>
      <w:r w:rsidR="00AF36ED" w:rsidRPr="00EF5A9A">
        <w:rPr>
          <w:color w:val="0D0D0D" w:themeColor="text1" w:themeTint="F2"/>
          <w:sz w:val="24"/>
          <w:szCs w:val="24"/>
        </w:rPr>
        <w:t>.</w:t>
      </w:r>
    </w:p>
    <w:p w14:paraId="3CCD6F2A" w14:textId="77777777" w:rsidR="0090317C" w:rsidRPr="00EF5A9A" w:rsidRDefault="0090317C" w:rsidP="000058A7">
      <w:pPr>
        <w:pStyle w:val="ListParagraph"/>
        <w:numPr>
          <w:ilvl w:val="0"/>
          <w:numId w:val="2"/>
        </w:numPr>
        <w:rPr>
          <w:color w:val="0D0D0D" w:themeColor="text1" w:themeTint="F2"/>
          <w:sz w:val="24"/>
          <w:szCs w:val="24"/>
        </w:rPr>
      </w:pPr>
      <w:r w:rsidRPr="00EF5A9A">
        <w:rPr>
          <w:color w:val="0D0D0D" w:themeColor="text1" w:themeTint="F2"/>
          <w:sz w:val="24"/>
          <w:szCs w:val="24"/>
        </w:rPr>
        <w:t>PDF- Portable data format.</w:t>
      </w:r>
    </w:p>
    <w:p w14:paraId="302E6EBC" w14:textId="77777777" w:rsidR="00AF36ED" w:rsidRPr="00EF5A9A" w:rsidRDefault="009C04BD" w:rsidP="000058A7">
      <w:pPr>
        <w:pStyle w:val="ListParagraph"/>
        <w:numPr>
          <w:ilvl w:val="0"/>
          <w:numId w:val="2"/>
        </w:numPr>
        <w:rPr>
          <w:color w:val="0D0D0D" w:themeColor="text1" w:themeTint="F2"/>
          <w:sz w:val="24"/>
          <w:szCs w:val="24"/>
        </w:rPr>
      </w:pPr>
      <w:r w:rsidRPr="00EF5A9A">
        <w:rPr>
          <w:color w:val="0D0D0D" w:themeColor="text1" w:themeTint="F2"/>
          <w:sz w:val="24"/>
          <w:szCs w:val="24"/>
        </w:rPr>
        <w:t>QR code</w:t>
      </w:r>
      <w:r w:rsidR="00AF36ED" w:rsidRPr="00EF5A9A">
        <w:rPr>
          <w:color w:val="0D0D0D" w:themeColor="text1" w:themeTint="F2"/>
          <w:sz w:val="24"/>
          <w:szCs w:val="24"/>
        </w:rPr>
        <w:t xml:space="preserve"> – </w:t>
      </w:r>
      <w:r w:rsidR="0090317C" w:rsidRPr="00EF5A9A">
        <w:rPr>
          <w:color w:val="0D0D0D" w:themeColor="text1" w:themeTint="F2"/>
          <w:sz w:val="24"/>
          <w:szCs w:val="24"/>
        </w:rPr>
        <w:t>Q</w:t>
      </w:r>
      <w:r w:rsidRPr="00EF5A9A">
        <w:rPr>
          <w:color w:val="0D0D0D" w:themeColor="text1" w:themeTint="F2"/>
          <w:sz w:val="24"/>
          <w:szCs w:val="24"/>
        </w:rPr>
        <w:t>uick response code</w:t>
      </w:r>
      <w:r w:rsidR="00622838" w:rsidRPr="00EF5A9A">
        <w:rPr>
          <w:color w:val="0D0D0D" w:themeColor="text1" w:themeTint="F2"/>
          <w:sz w:val="24"/>
          <w:szCs w:val="24"/>
        </w:rPr>
        <w:t>.</w:t>
      </w:r>
    </w:p>
    <w:p w14:paraId="005AEFED" w14:textId="686CED67" w:rsidR="00D346D5" w:rsidRPr="00EF5A9A" w:rsidRDefault="00D346D5" w:rsidP="00D346D5">
      <w:pPr>
        <w:pStyle w:val="ListParagraph"/>
        <w:numPr>
          <w:ilvl w:val="0"/>
          <w:numId w:val="2"/>
        </w:numPr>
        <w:rPr>
          <w:color w:val="0D0D0D" w:themeColor="text1" w:themeTint="F2"/>
          <w:sz w:val="24"/>
          <w:szCs w:val="24"/>
        </w:rPr>
      </w:pPr>
      <w:r w:rsidRPr="00EF5A9A">
        <w:rPr>
          <w:color w:val="0D0D0D" w:themeColor="text1" w:themeTint="F2"/>
          <w:sz w:val="24"/>
          <w:szCs w:val="24"/>
        </w:rPr>
        <w:t>Sys</w:t>
      </w:r>
      <w:r w:rsidR="002F0651" w:rsidRPr="00EF5A9A">
        <w:rPr>
          <w:color w:val="0D0D0D" w:themeColor="text1" w:themeTint="F2"/>
          <w:sz w:val="24"/>
          <w:szCs w:val="24"/>
        </w:rPr>
        <w:t>tem</w:t>
      </w:r>
      <w:r w:rsidRPr="00EF5A9A">
        <w:rPr>
          <w:color w:val="0D0D0D" w:themeColor="text1" w:themeTint="F2"/>
          <w:sz w:val="24"/>
          <w:szCs w:val="24"/>
        </w:rPr>
        <w:t xml:space="preserve"> Admin – The system administrator who has a superuser role.</w:t>
      </w:r>
    </w:p>
    <w:p w14:paraId="5FB1EF2D" w14:textId="22C4E5BE" w:rsidR="00287625" w:rsidRPr="00EF5A9A" w:rsidRDefault="00287625" w:rsidP="00287625">
      <w:pPr>
        <w:pStyle w:val="ListParagraph"/>
        <w:numPr>
          <w:ilvl w:val="0"/>
          <w:numId w:val="2"/>
        </w:numPr>
        <w:rPr>
          <w:color w:val="0D0D0D" w:themeColor="text1" w:themeTint="F2"/>
          <w:sz w:val="24"/>
          <w:szCs w:val="24"/>
        </w:rPr>
      </w:pPr>
      <w:r w:rsidRPr="00EF5A9A">
        <w:rPr>
          <w:sz w:val="24"/>
          <w:szCs w:val="24"/>
        </w:rPr>
        <w:t>VLOL – Virtual Letter of Life</w:t>
      </w:r>
      <w:r w:rsidR="00AF36ED" w:rsidRPr="00EF5A9A">
        <w:rPr>
          <w:sz w:val="24"/>
          <w:szCs w:val="24"/>
        </w:rPr>
        <w:t>.</w:t>
      </w:r>
    </w:p>
    <w:p w14:paraId="76AE63CA" w14:textId="77777777" w:rsidR="004460FB" w:rsidRPr="00EF5A9A" w:rsidRDefault="004460FB" w:rsidP="004460FB">
      <w:pPr>
        <w:pStyle w:val="ListParagraph"/>
        <w:ind w:left="1503"/>
        <w:rPr>
          <w:color w:val="0D0D0D" w:themeColor="text1" w:themeTint="F2"/>
          <w:sz w:val="24"/>
          <w:szCs w:val="24"/>
        </w:rPr>
      </w:pPr>
    </w:p>
    <w:p w14:paraId="48317D9E" w14:textId="77777777" w:rsidR="00323E1F" w:rsidRPr="00EF5A9A" w:rsidRDefault="008847CC" w:rsidP="00323E1F">
      <w:pPr>
        <w:pStyle w:val="Heading1"/>
        <w:rPr>
          <w:rFonts w:ascii="Times New Roman" w:hAnsi="Times New Roman"/>
          <w:color w:val="0D0D0D" w:themeColor="text1" w:themeTint="F2"/>
          <w:szCs w:val="24"/>
        </w:rPr>
      </w:pPr>
      <w:bookmarkStart w:id="8" w:name="_Toc54690077"/>
      <w:r w:rsidRPr="00EF5A9A">
        <w:rPr>
          <w:rFonts w:ascii="Times New Roman" w:hAnsi="Times New Roman"/>
          <w:color w:val="0D0D0D" w:themeColor="text1" w:themeTint="F2"/>
          <w:szCs w:val="24"/>
        </w:rPr>
        <w:t>System Overview</w:t>
      </w:r>
      <w:bookmarkEnd w:id="8"/>
    </w:p>
    <w:p w14:paraId="1F5A0189" w14:textId="6344E90D" w:rsidR="00F170B8" w:rsidRPr="00EF5A9A" w:rsidRDefault="003F1A64" w:rsidP="00BD6B7A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e Virtual Letter of Life is a web-based application </w:t>
      </w:r>
      <w:r w:rsidR="00A244AC" w:rsidRPr="00EF5A9A">
        <w:rPr>
          <w:sz w:val="24"/>
          <w:szCs w:val="24"/>
        </w:rPr>
        <w:t>that enables virtual access to the Letter of Life</w:t>
      </w:r>
      <w:r w:rsidR="004C3DF2" w:rsidRPr="00EF5A9A">
        <w:rPr>
          <w:sz w:val="24"/>
          <w:szCs w:val="24"/>
        </w:rPr>
        <w:t xml:space="preserve">. </w:t>
      </w:r>
      <w:r w:rsidR="00F536DD" w:rsidRPr="00EF5A9A">
        <w:rPr>
          <w:sz w:val="24"/>
          <w:szCs w:val="24"/>
        </w:rPr>
        <w:t xml:space="preserve">The Letter of Life </w:t>
      </w:r>
      <w:r w:rsidR="00415ADF" w:rsidRPr="00EF5A9A">
        <w:rPr>
          <w:sz w:val="24"/>
          <w:szCs w:val="24"/>
        </w:rPr>
        <w:t xml:space="preserve">is a document that contains </w:t>
      </w:r>
      <w:r w:rsidR="00832A4A">
        <w:rPr>
          <w:sz w:val="24"/>
          <w:szCs w:val="24"/>
        </w:rPr>
        <w:t xml:space="preserve">the </w:t>
      </w:r>
      <w:r w:rsidR="00415ADF" w:rsidRPr="00EF5A9A">
        <w:rPr>
          <w:sz w:val="24"/>
          <w:szCs w:val="24"/>
        </w:rPr>
        <w:t xml:space="preserve">participant’s medical information, such as </w:t>
      </w:r>
      <w:r w:rsidR="00832A4A">
        <w:rPr>
          <w:sz w:val="24"/>
          <w:szCs w:val="24"/>
        </w:rPr>
        <w:t xml:space="preserve">a </w:t>
      </w:r>
      <w:r w:rsidR="004B2313" w:rsidRPr="00EF5A9A">
        <w:rPr>
          <w:sz w:val="24"/>
          <w:szCs w:val="24"/>
        </w:rPr>
        <w:t xml:space="preserve">list </w:t>
      </w:r>
      <w:r w:rsidR="00CD20E1" w:rsidRPr="00EF5A9A">
        <w:rPr>
          <w:sz w:val="24"/>
          <w:szCs w:val="24"/>
        </w:rPr>
        <w:t xml:space="preserve">of </w:t>
      </w:r>
      <w:r w:rsidR="004B2313" w:rsidRPr="00EF5A9A">
        <w:rPr>
          <w:sz w:val="24"/>
          <w:szCs w:val="24"/>
        </w:rPr>
        <w:t>allerg</w:t>
      </w:r>
      <w:r w:rsidR="00415ADF" w:rsidRPr="00EF5A9A">
        <w:rPr>
          <w:sz w:val="24"/>
          <w:szCs w:val="24"/>
        </w:rPr>
        <w:t>ies</w:t>
      </w:r>
      <w:r w:rsidR="004B2313" w:rsidRPr="00EF5A9A">
        <w:rPr>
          <w:sz w:val="24"/>
          <w:szCs w:val="24"/>
        </w:rPr>
        <w:t xml:space="preserve">, </w:t>
      </w:r>
      <w:r w:rsidR="008F31D9" w:rsidRPr="00EF5A9A">
        <w:rPr>
          <w:sz w:val="24"/>
          <w:szCs w:val="24"/>
        </w:rPr>
        <w:t>medication</w:t>
      </w:r>
      <w:r w:rsidR="00415ADF" w:rsidRPr="00EF5A9A">
        <w:rPr>
          <w:sz w:val="24"/>
          <w:szCs w:val="24"/>
        </w:rPr>
        <w:t>s</w:t>
      </w:r>
      <w:r w:rsidR="008F31D9" w:rsidRPr="00EF5A9A">
        <w:rPr>
          <w:sz w:val="24"/>
          <w:szCs w:val="24"/>
        </w:rPr>
        <w:t>,</w:t>
      </w:r>
      <w:r w:rsidR="006C4C77" w:rsidRPr="00EF5A9A">
        <w:rPr>
          <w:sz w:val="24"/>
          <w:szCs w:val="24"/>
        </w:rPr>
        <w:t xml:space="preserve"> and medical condition</w:t>
      </w:r>
      <w:r w:rsidR="00415ADF" w:rsidRPr="00EF5A9A">
        <w:rPr>
          <w:sz w:val="24"/>
          <w:szCs w:val="24"/>
        </w:rPr>
        <w:t>s</w:t>
      </w:r>
      <w:r w:rsidR="00240DB9" w:rsidRPr="00EF5A9A">
        <w:rPr>
          <w:sz w:val="24"/>
          <w:szCs w:val="24"/>
        </w:rPr>
        <w:t xml:space="preserve">. </w:t>
      </w:r>
      <w:r w:rsidR="00F170B8" w:rsidRPr="00EF5A9A">
        <w:rPr>
          <w:sz w:val="24"/>
          <w:szCs w:val="24"/>
        </w:rPr>
        <w:t>The VLOL system provides different functionality based on different user type:</w:t>
      </w:r>
    </w:p>
    <w:p w14:paraId="613DE6AA" w14:textId="77777777" w:rsidR="00C6473A" w:rsidRPr="00EF5A9A" w:rsidRDefault="00C6473A" w:rsidP="00C823A3">
      <w:pPr>
        <w:ind w:firstLine="720"/>
        <w:rPr>
          <w:sz w:val="24"/>
          <w:szCs w:val="24"/>
        </w:rPr>
      </w:pPr>
    </w:p>
    <w:p w14:paraId="1EC6E56C" w14:textId="65AD851E" w:rsidR="0090317C" w:rsidRPr="00EF5A9A" w:rsidRDefault="0090317C" w:rsidP="003922BD">
      <w:pPr>
        <w:pStyle w:val="ListParagraph"/>
        <w:numPr>
          <w:ilvl w:val="0"/>
          <w:numId w:val="7"/>
        </w:numPr>
        <w:ind w:left="720"/>
        <w:rPr>
          <w:sz w:val="24"/>
          <w:szCs w:val="24"/>
        </w:rPr>
      </w:pPr>
      <w:r w:rsidRPr="00EF5A9A">
        <w:rPr>
          <w:sz w:val="24"/>
          <w:szCs w:val="24"/>
        </w:rPr>
        <w:t xml:space="preserve">Allows </w:t>
      </w:r>
      <w:r w:rsidR="00B26048" w:rsidRPr="00EF5A9A">
        <w:rPr>
          <w:b/>
          <w:bCs/>
          <w:sz w:val="24"/>
          <w:szCs w:val="24"/>
        </w:rPr>
        <w:t>P</w:t>
      </w:r>
      <w:r w:rsidRPr="00EF5A9A">
        <w:rPr>
          <w:b/>
          <w:bCs/>
          <w:sz w:val="24"/>
          <w:szCs w:val="24"/>
        </w:rPr>
        <w:t>articipants</w:t>
      </w:r>
      <w:r w:rsidRPr="00EF5A9A">
        <w:rPr>
          <w:sz w:val="24"/>
          <w:szCs w:val="24"/>
        </w:rPr>
        <w:t xml:space="preserve"> to create, read, update, </w:t>
      </w:r>
      <w:r w:rsidR="0074678B" w:rsidRPr="00EF5A9A">
        <w:rPr>
          <w:sz w:val="24"/>
          <w:szCs w:val="24"/>
        </w:rPr>
        <w:t>print Letter of Life</w:t>
      </w:r>
      <w:r w:rsidR="00832A4A">
        <w:rPr>
          <w:sz w:val="24"/>
          <w:szCs w:val="24"/>
        </w:rPr>
        <w:t>,</w:t>
      </w:r>
      <w:r w:rsidR="0074678B" w:rsidRPr="00EF5A9A">
        <w:rPr>
          <w:sz w:val="24"/>
          <w:szCs w:val="24"/>
        </w:rPr>
        <w:t xml:space="preserve"> </w:t>
      </w:r>
      <w:r w:rsidRPr="00EF5A9A">
        <w:rPr>
          <w:sz w:val="24"/>
          <w:szCs w:val="24"/>
        </w:rPr>
        <w:t xml:space="preserve">and delete </w:t>
      </w:r>
      <w:r w:rsidR="00713907" w:rsidRPr="00EF5A9A">
        <w:rPr>
          <w:sz w:val="24"/>
          <w:szCs w:val="24"/>
        </w:rPr>
        <w:t xml:space="preserve">their </w:t>
      </w:r>
      <w:r w:rsidRPr="00EF5A9A">
        <w:rPr>
          <w:sz w:val="24"/>
          <w:szCs w:val="24"/>
        </w:rPr>
        <w:t xml:space="preserve">medical record </w:t>
      </w:r>
      <w:r w:rsidR="008D1427" w:rsidRPr="00EF5A9A">
        <w:rPr>
          <w:sz w:val="24"/>
          <w:szCs w:val="24"/>
        </w:rPr>
        <w:t>using</w:t>
      </w:r>
      <w:r w:rsidRPr="00EF5A9A">
        <w:rPr>
          <w:sz w:val="24"/>
          <w:szCs w:val="24"/>
        </w:rPr>
        <w:t xml:space="preserve"> a laptop or mobile device. </w:t>
      </w:r>
    </w:p>
    <w:p w14:paraId="4F5C15A8" w14:textId="4CD8B13B" w:rsidR="0090317C" w:rsidRPr="00EF5A9A" w:rsidRDefault="0090317C" w:rsidP="003922BD">
      <w:pPr>
        <w:pStyle w:val="ListParagraph"/>
        <w:numPr>
          <w:ilvl w:val="0"/>
          <w:numId w:val="7"/>
        </w:numPr>
        <w:ind w:left="720"/>
        <w:rPr>
          <w:sz w:val="24"/>
          <w:szCs w:val="24"/>
        </w:rPr>
      </w:pPr>
      <w:r w:rsidRPr="00EF5A9A">
        <w:rPr>
          <w:sz w:val="24"/>
          <w:szCs w:val="24"/>
        </w:rPr>
        <w:t xml:space="preserve">Allows </w:t>
      </w:r>
      <w:r w:rsidR="00D60A0E">
        <w:rPr>
          <w:b/>
          <w:bCs/>
          <w:color w:val="000000"/>
          <w:sz w:val="24"/>
          <w:szCs w:val="24"/>
        </w:rPr>
        <w:t>Authorized U</w:t>
      </w:r>
      <w:r w:rsidR="0006231E">
        <w:rPr>
          <w:b/>
          <w:bCs/>
          <w:color w:val="000000"/>
          <w:sz w:val="24"/>
          <w:szCs w:val="24"/>
        </w:rPr>
        <w:t>sers</w:t>
      </w:r>
      <w:r w:rsidR="001B0A10" w:rsidRPr="00EF5A9A">
        <w:rPr>
          <w:sz w:val="24"/>
          <w:szCs w:val="24"/>
        </w:rPr>
        <w:t xml:space="preserve"> </w:t>
      </w:r>
      <w:r w:rsidRPr="00EF5A9A">
        <w:rPr>
          <w:sz w:val="24"/>
          <w:szCs w:val="24"/>
        </w:rPr>
        <w:t xml:space="preserve">to </w:t>
      </w:r>
      <w:r w:rsidR="0074678B" w:rsidRPr="00EF5A9A">
        <w:rPr>
          <w:sz w:val="24"/>
          <w:szCs w:val="24"/>
        </w:rPr>
        <w:t>view and update assigned participant</w:t>
      </w:r>
      <w:r w:rsidR="00832A4A">
        <w:rPr>
          <w:sz w:val="24"/>
          <w:szCs w:val="24"/>
        </w:rPr>
        <w:t>'</w:t>
      </w:r>
      <w:r w:rsidR="0074678B" w:rsidRPr="00EF5A9A">
        <w:rPr>
          <w:sz w:val="24"/>
          <w:szCs w:val="24"/>
        </w:rPr>
        <w:t>s medical record</w:t>
      </w:r>
      <w:r w:rsidR="004C3DF2" w:rsidRPr="00EF5A9A">
        <w:rPr>
          <w:sz w:val="24"/>
          <w:szCs w:val="24"/>
        </w:rPr>
        <w:t>.</w:t>
      </w:r>
    </w:p>
    <w:p w14:paraId="1AB7BB6E" w14:textId="11BCC215" w:rsidR="006C4C77" w:rsidRPr="00EF5A9A" w:rsidRDefault="009C04BD" w:rsidP="003922BD">
      <w:pPr>
        <w:pStyle w:val="ListParagraph"/>
        <w:numPr>
          <w:ilvl w:val="0"/>
          <w:numId w:val="6"/>
        </w:numPr>
        <w:ind w:left="720"/>
        <w:rPr>
          <w:sz w:val="24"/>
          <w:szCs w:val="24"/>
        </w:rPr>
      </w:pPr>
      <w:r w:rsidRPr="00EF5A9A">
        <w:rPr>
          <w:sz w:val="24"/>
          <w:szCs w:val="24"/>
        </w:rPr>
        <w:t>Allow</w:t>
      </w:r>
      <w:r w:rsidR="004C3DF2" w:rsidRPr="00EF5A9A">
        <w:rPr>
          <w:sz w:val="24"/>
          <w:szCs w:val="24"/>
        </w:rPr>
        <w:t>s</w:t>
      </w:r>
      <w:r w:rsidRPr="00EF5A9A">
        <w:rPr>
          <w:sz w:val="24"/>
          <w:szCs w:val="24"/>
        </w:rPr>
        <w:t xml:space="preserve"> </w:t>
      </w:r>
      <w:r w:rsidR="00D60A0E">
        <w:rPr>
          <w:b/>
          <w:bCs/>
          <w:sz w:val="24"/>
          <w:szCs w:val="24"/>
        </w:rPr>
        <w:t>Providers</w:t>
      </w:r>
      <w:r w:rsidRPr="00EF5A9A">
        <w:rPr>
          <w:sz w:val="24"/>
          <w:szCs w:val="24"/>
        </w:rPr>
        <w:t xml:space="preserve"> to scan a QR </w:t>
      </w:r>
      <w:r w:rsidR="008F31D9" w:rsidRPr="00EF5A9A">
        <w:rPr>
          <w:sz w:val="24"/>
          <w:szCs w:val="24"/>
        </w:rPr>
        <w:t>code and</w:t>
      </w:r>
      <w:r w:rsidRPr="00EF5A9A">
        <w:rPr>
          <w:sz w:val="24"/>
          <w:szCs w:val="24"/>
        </w:rPr>
        <w:t xml:space="preserve"> retrieve </w:t>
      </w:r>
      <w:r w:rsidR="00713907" w:rsidRPr="00EF5A9A">
        <w:rPr>
          <w:sz w:val="24"/>
          <w:szCs w:val="24"/>
        </w:rPr>
        <w:t xml:space="preserve">a </w:t>
      </w:r>
      <w:r w:rsidR="008D1427" w:rsidRPr="00EF5A9A">
        <w:rPr>
          <w:sz w:val="24"/>
          <w:szCs w:val="24"/>
        </w:rPr>
        <w:t>participant’s</w:t>
      </w:r>
      <w:r w:rsidR="00713907" w:rsidRPr="00EF5A9A">
        <w:rPr>
          <w:sz w:val="24"/>
          <w:szCs w:val="24"/>
        </w:rPr>
        <w:t xml:space="preserve"> medical record</w:t>
      </w:r>
      <w:r w:rsidR="0090317C" w:rsidRPr="00EF5A9A">
        <w:rPr>
          <w:sz w:val="24"/>
          <w:szCs w:val="24"/>
        </w:rPr>
        <w:t>.</w:t>
      </w:r>
    </w:p>
    <w:p w14:paraId="159E25EF" w14:textId="581093DA" w:rsidR="0090317C" w:rsidRPr="00EF5A9A" w:rsidRDefault="0090317C" w:rsidP="003922BD">
      <w:pPr>
        <w:pStyle w:val="ListParagraph"/>
        <w:numPr>
          <w:ilvl w:val="0"/>
          <w:numId w:val="6"/>
        </w:numPr>
        <w:ind w:left="720"/>
        <w:rPr>
          <w:sz w:val="24"/>
          <w:szCs w:val="24"/>
        </w:rPr>
      </w:pPr>
      <w:r w:rsidRPr="00EF5A9A">
        <w:rPr>
          <w:sz w:val="24"/>
          <w:szCs w:val="24"/>
        </w:rPr>
        <w:t>A</w:t>
      </w:r>
      <w:r w:rsidR="00007B33" w:rsidRPr="00EF5A9A">
        <w:rPr>
          <w:sz w:val="24"/>
          <w:szCs w:val="24"/>
        </w:rPr>
        <w:t xml:space="preserve">llows </w:t>
      </w:r>
      <w:r w:rsidR="00007B33" w:rsidRPr="00EF5A9A">
        <w:rPr>
          <w:b/>
          <w:bCs/>
          <w:sz w:val="24"/>
          <w:szCs w:val="24"/>
        </w:rPr>
        <w:t>Sys</w:t>
      </w:r>
      <w:r w:rsidR="00B26048" w:rsidRPr="00EF5A9A">
        <w:rPr>
          <w:b/>
          <w:bCs/>
          <w:sz w:val="24"/>
          <w:szCs w:val="24"/>
        </w:rPr>
        <w:t>tem</w:t>
      </w:r>
      <w:r w:rsidR="00007B33" w:rsidRPr="00EF5A9A">
        <w:rPr>
          <w:b/>
          <w:bCs/>
          <w:sz w:val="24"/>
          <w:szCs w:val="24"/>
        </w:rPr>
        <w:t xml:space="preserve"> Admins</w:t>
      </w:r>
      <w:r w:rsidR="00007B33" w:rsidRPr="00EF5A9A">
        <w:rPr>
          <w:sz w:val="24"/>
          <w:szCs w:val="24"/>
        </w:rPr>
        <w:t xml:space="preserve"> to create and manage </w:t>
      </w:r>
      <w:r w:rsidR="00832A4A">
        <w:rPr>
          <w:sz w:val="24"/>
          <w:szCs w:val="24"/>
        </w:rPr>
        <w:t xml:space="preserve">the </w:t>
      </w:r>
      <w:r w:rsidR="00007B33" w:rsidRPr="00EF5A9A">
        <w:rPr>
          <w:sz w:val="24"/>
          <w:szCs w:val="24"/>
        </w:rPr>
        <w:t>user account</w:t>
      </w:r>
      <w:r w:rsidR="00832A4A">
        <w:rPr>
          <w:sz w:val="24"/>
          <w:szCs w:val="24"/>
        </w:rPr>
        <w:t>s</w:t>
      </w:r>
      <w:r w:rsidR="00007B33" w:rsidRPr="00EF5A9A">
        <w:rPr>
          <w:sz w:val="24"/>
          <w:szCs w:val="24"/>
        </w:rPr>
        <w:t xml:space="preserve"> as well as medical records. </w:t>
      </w:r>
    </w:p>
    <w:p w14:paraId="6F21F36D" w14:textId="77777777" w:rsidR="00F13DF8" w:rsidRPr="00EF5A9A" w:rsidRDefault="00F13DF8" w:rsidP="00F13DF8">
      <w:pPr>
        <w:rPr>
          <w:sz w:val="24"/>
          <w:szCs w:val="24"/>
        </w:rPr>
      </w:pPr>
    </w:p>
    <w:p w14:paraId="04847FE2" w14:textId="77777777" w:rsidR="00323E1F" w:rsidRPr="00EF5A9A" w:rsidRDefault="001339F4" w:rsidP="00323E1F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9" w:name="_Toc54690078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W</w:t>
      </w:r>
      <w:r w:rsidR="008E5204" w:rsidRPr="00EF5A9A">
        <w:rPr>
          <w:rFonts w:ascii="Times New Roman" w:hAnsi="Times New Roman"/>
          <w:color w:val="0D0D0D" w:themeColor="text1" w:themeTint="F2"/>
          <w:sz w:val="24"/>
          <w:szCs w:val="24"/>
        </w:rPr>
        <w:t>orkstation Requirement</w:t>
      </w:r>
      <w:bookmarkEnd w:id="9"/>
    </w:p>
    <w:p w14:paraId="6A2AA823" w14:textId="41A86531" w:rsidR="001339F4" w:rsidRPr="00EF5A9A" w:rsidRDefault="00F13DF8" w:rsidP="00C823A3">
      <w:pPr>
        <w:ind w:firstLine="360"/>
        <w:rPr>
          <w:sz w:val="24"/>
          <w:szCs w:val="24"/>
        </w:rPr>
      </w:pPr>
      <w:r w:rsidRPr="00EF5A9A">
        <w:rPr>
          <w:sz w:val="24"/>
          <w:szCs w:val="24"/>
        </w:rPr>
        <w:t>The minimum</w:t>
      </w:r>
      <w:r w:rsidR="00C823A3" w:rsidRPr="00EF5A9A">
        <w:rPr>
          <w:sz w:val="24"/>
          <w:szCs w:val="24"/>
        </w:rPr>
        <w:t xml:space="preserve"> workstation</w:t>
      </w:r>
      <w:r w:rsidRPr="00EF5A9A">
        <w:rPr>
          <w:sz w:val="24"/>
          <w:szCs w:val="24"/>
        </w:rPr>
        <w:t xml:space="preserve"> </w:t>
      </w:r>
      <w:r w:rsidR="003F1A64" w:rsidRPr="00EF5A9A">
        <w:rPr>
          <w:sz w:val="24"/>
          <w:szCs w:val="24"/>
        </w:rPr>
        <w:t>requirements</w:t>
      </w:r>
      <w:r w:rsidR="001339F4" w:rsidRPr="00EF5A9A">
        <w:rPr>
          <w:sz w:val="24"/>
          <w:szCs w:val="24"/>
        </w:rPr>
        <w:t xml:space="preserve"> needed</w:t>
      </w:r>
      <w:r w:rsidR="003F1A64" w:rsidRPr="00EF5A9A">
        <w:rPr>
          <w:sz w:val="24"/>
          <w:szCs w:val="24"/>
        </w:rPr>
        <w:t xml:space="preserve"> to utilize</w:t>
      </w:r>
      <w:r w:rsidRPr="00EF5A9A">
        <w:rPr>
          <w:sz w:val="24"/>
          <w:szCs w:val="24"/>
        </w:rPr>
        <w:t xml:space="preserve"> the VLOL application </w:t>
      </w:r>
      <w:r w:rsidR="001339F4" w:rsidRPr="00EF5A9A">
        <w:rPr>
          <w:sz w:val="24"/>
          <w:szCs w:val="24"/>
        </w:rPr>
        <w:t>are</w:t>
      </w:r>
      <w:r w:rsidRPr="00EF5A9A">
        <w:rPr>
          <w:sz w:val="24"/>
          <w:szCs w:val="24"/>
        </w:rPr>
        <w:t xml:space="preserve"> the following:</w:t>
      </w:r>
    </w:p>
    <w:p w14:paraId="018138E9" w14:textId="77777777" w:rsidR="00C6473A" w:rsidRPr="00EF5A9A" w:rsidRDefault="00C6473A" w:rsidP="00C823A3">
      <w:pPr>
        <w:ind w:left="720" w:firstLine="360"/>
        <w:rPr>
          <w:sz w:val="24"/>
          <w:szCs w:val="24"/>
        </w:rPr>
      </w:pPr>
    </w:p>
    <w:p w14:paraId="5570EF3A" w14:textId="77777777" w:rsidR="001339F4" w:rsidRPr="00EF5A9A" w:rsidRDefault="00F719F5" w:rsidP="003922B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EF5A9A">
        <w:rPr>
          <w:sz w:val="24"/>
          <w:szCs w:val="24"/>
        </w:rPr>
        <w:t>Desktop/</w:t>
      </w:r>
      <w:r w:rsidR="001339F4" w:rsidRPr="00EF5A9A">
        <w:rPr>
          <w:sz w:val="24"/>
          <w:szCs w:val="24"/>
        </w:rPr>
        <w:t>laptop</w:t>
      </w:r>
      <w:r w:rsidRPr="00EF5A9A">
        <w:rPr>
          <w:sz w:val="24"/>
          <w:szCs w:val="24"/>
        </w:rPr>
        <w:t xml:space="preserve"> or mobile device </w:t>
      </w:r>
      <w:r w:rsidR="001339F4" w:rsidRPr="00EF5A9A">
        <w:rPr>
          <w:sz w:val="24"/>
          <w:szCs w:val="24"/>
        </w:rPr>
        <w:t xml:space="preserve"> </w:t>
      </w:r>
    </w:p>
    <w:p w14:paraId="689660D5" w14:textId="77777777" w:rsidR="00926081" w:rsidRPr="00EF5A9A" w:rsidRDefault="00DF6CEF" w:rsidP="003922B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Access to the internet </w:t>
      </w:r>
    </w:p>
    <w:p w14:paraId="6C0DABBC" w14:textId="09534CD0" w:rsidR="002F7C5E" w:rsidRPr="00EF5A9A" w:rsidRDefault="00926081" w:rsidP="003922B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EF5A9A">
        <w:rPr>
          <w:sz w:val="24"/>
          <w:szCs w:val="24"/>
        </w:rPr>
        <w:t>Registered</w:t>
      </w:r>
      <w:r w:rsidR="00F719F5" w:rsidRPr="00EF5A9A">
        <w:rPr>
          <w:sz w:val="24"/>
          <w:szCs w:val="24"/>
        </w:rPr>
        <w:t xml:space="preserve"> mobile</w:t>
      </w:r>
      <w:r w:rsidRPr="00EF5A9A">
        <w:rPr>
          <w:sz w:val="24"/>
          <w:szCs w:val="24"/>
        </w:rPr>
        <w:t xml:space="preserve"> device (for EMS Personnel)</w:t>
      </w:r>
    </w:p>
    <w:p w14:paraId="16EEA7C4" w14:textId="44C4449D" w:rsidR="003F2EAC" w:rsidRPr="00EF5A9A" w:rsidRDefault="003F2EAC" w:rsidP="00D92B81">
      <w:pPr>
        <w:ind w:left="360"/>
        <w:rPr>
          <w:sz w:val="24"/>
          <w:szCs w:val="24"/>
        </w:rPr>
      </w:pPr>
    </w:p>
    <w:p w14:paraId="49B04B6A" w14:textId="36E8AEBB" w:rsidR="003E1F64" w:rsidRPr="00EF5A9A" w:rsidRDefault="00BD6B7A" w:rsidP="00537B91">
      <w:pPr>
        <w:pStyle w:val="Heading1"/>
        <w:rPr>
          <w:rFonts w:ascii="Times New Roman" w:hAnsi="Times New Roman"/>
          <w:color w:val="0D0D0D" w:themeColor="text1" w:themeTint="F2"/>
          <w:szCs w:val="24"/>
        </w:rPr>
      </w:pPr>
      <w:bookmarkStart w:id="10" w:name="_Toc54690079"/>
      <w:r w:rsidRPr="00EF5A9A">
        <w:rPr>
          <w:rFonts w:ascii="Times New Roman" w:hAnsi="Times New Roman"/>
          <w:color w:val="0D0D0D" w:themeColor="text1" w:themeTint="F2"/>
          <w:szCs w:val="24"/>
        </w:rPr>
        <w:t>Common Features</w:t>
      </w:r>
      <w:bookmarkEnd w:id="10"/>
    </w:p>
    <w:p w14:paraId="72603C88" w14:textId="3B118A76" w:rsidR="003E1F64" w:rsidRPr="00EF5A9A" w:rsidRDefault="003E1F64" w:rsidP="00D92B81">
      <w:pPr>
        <w:pStyle w:val="ListParagraph"/>
        <w:ind w:left="0"/>
        <w:rPr>
          <w:b/>
          <w:bCs/>
          <w:color w:val="FF0000"/>
          <w:sz w:val="24"/>
          <w:szCs w:val="24"/>
        </w:rPr>
      </w:pPr>
      <w:r w:rsidRPr="00EF5A9A">
        <w:rPr>
          <w:sz w:val="24"/>
          <w:szCs w:val="24"/>
        </w:rPr>
        <w:t xml:space="preserve">This section presents guidance on the common </w:t>
      </w:r>
      <w:r w:rsidR="00BD6B7A" w:rsidRPr="00EF5A9A">
        <w:rPr>
          <w:sz w:val="24"/>
          <w:szCs w:val="24"/>
        </w:rPr>
        <w:t xml:space="preserve">features and </w:t>
      </w:r>
      <w:r w:rsidRPr="00EF5A9A">
        <w:rPr>
          <w:sz w:val="24"/>
          <w:szCs w:val="24"/>
        </w:rPr>
        <w:t>functionalities that can be utilized across different user</w:t>
      </w:r>
      <w:r w:rsidR="00BD6B7A" w:rsidRPr="00EF5A9A">
        <w:rPr>
          <w:sz w:val="24"/>
          <w:szCs w:val="24"/>
        </w:rPr>
        <w:t xml:space="preserve"> groups</w:t>
      </w:r>
      <w:r w:rsidRPr="00EF5A9A">
        <w:rPr>
          <w:sz w:val="24"/>
          <w:szCs w:val="24"/>
        </w:rPr>
        <w:t>.</w:t>
      </w:r>
      <w:r w:rsidR="00163A92" w:rsidRPr="00EF5A9A">
        <w:rPr>
          <w:sz w:val="24"/>
          <w:szCs w:val="24"/>
        </w:rPr>
        <w:t xml:space="preserve"> </w:t>
      </w:r>
    </w:p>
    <w:p w14:paraId="64038910" w14:textId="77777777" w:rsidR="003E1F64" w:rsidRPr="00EF5A9A" w:rsidRDefault="003E1F64" w:rsidP="003E1F64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1" w:name="_Toc54690080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Home Page</w:t>
      </w:r>
      <w:bookmarkEnd w:id="11"/>
    </w:p>
    <w:p w14:paraId="76AE2504" w14:textId="6FDDE923" w:rsidR="003E1F64" w:rsidRPr="00EF5A9A" w:rsidRDefault="003E1F64" w:rsidP="003E1F64">
      <w:pPr>
        <w:rPr>
          <w:sz w:val="24"/>
          <w:szCs w:val="24"/>
        </w:rPr>
      </w:pPr>
      <w:r w:rsidRPr="126FDB9B">
        <w:rPr>
          <w:sz w:val="24"/>
          <w:szCs w:val="24"/>
        </w:rPr>
        <w:t xml:space="preserve">The Home Page of VLOL is the landing page of the VLOL application. This page serves as a menu page for users to navigate from one page to </w:t>
      </w:r>
      <w:r w:rsidR="00832A4A" w:rsidRPr="126FDB9B">
        <w:rPr>
          <w:sz w:val="24"/>
          <w:szCs w:val="24"/>
        </w:rPr>
        <w:t>an</w:t>
      </w:r>
      <w:r w:rsidRPr="126FDB9B">
        <w:rPr>
          <w:sz w:val="24"/>
          <w:szCs w:val="24"/>
        </w:rPr>
        <w:t>other, such as the Admin page, About page, Contact, Register</w:t>
      </w:r>
      <w:r w:rsidR="00832A4A" w:rsidRPr="126FDB9B">
        <w:rPr>
          <w:sz w:val="24"/>
          <w:szCs w:val="24"/>
        </w:rPr>
        <w:t>,</w:t>
      </w:r>
      <w:r w:rsidRPr="126FDB9B">
        <w:rPr>
          <w:sz w:val="24"/>
          <w:szCs w:val="24"/>
        </w:rPr>
        <w:t xml:space="preserve"> or </w:t>
      </w:r>
      <w:r w:rsidR="00832A4A" w:rsidRPr="126FDB9B">
        <w:rPr>
          <w:sz w:val="24"/>
          <w:szCs w:val="24"/>
        </w:rPr>
        <w:t>Log</w:t>
      </w:r>
      <w:r w:rsidRPr="126FDB9B">
        <w:rPr>
          <w:sz w:val="24"/>
          <w:szCs w:val="24"/>
        </w:rPr>
        <w:t>in</w:t>
      </w:r>
      <w:r w:rsidR="00EA3D04" w:rsidRPr="126FDB9B">
        <w:rPr>
          <w:sz w:val="24"/>
          <w:szCs w:val="24"/>
        </w:rPr>
        <w:t>/Logout</w:t>
      </w:r>
      <w:r w:rsidRPr="126FDB9B">
        <w:rPr>
          <w:sz w:val="24"/>
          <w:szCs w:val="24"/>
        </w:rPr>
        <w:t xml:space="preserve"> page. Users have the option to return to this page from any of </w:t>
      </w:r>
      <w:r w:rsidRPr="126FDB9B">
        <w:rPr>
          <w:sz w:val="24"/>
          <w:szCs w:val="24"/>
        </w:rPr>
        <w:lastRenderedPageBreak/>
        <w:t xml:space="preserve">the </w:t>
      </w:r>
      <w:r w:rsidR="00B83C82" w:rsidRPr="126FDB9B">
        <w:rPr>
          <w:sz w:val="24"/>
          <w:szCs w:val="24"/>
        </w:rPr>
        <w:t xml:space="preserve">other </w:t>
      </w:r>
      <w:r w:rsidRPr="126FDB9B">
        <w:rPr>
          <w:sz w:val="24"/>
          <w:szCs w:val="24"/>
        </w:rPr>
        <w:t>pages using the “</w:t>
      </w:r>
      <w:r w:rsidRPr="126FDB9B">
        <w:rPr>
          <w:b/>
          <w:bCs/>
          <w:sz w:val="24"/>
          <w:szCs w:val="24"/>
        </w:rPr>
        <w:t>Return to Home Page</w:t>
      </w:r>
      <w:r w:rsidRPr="126FDB9B">
        <w:rPr>
          <w:sz w:val="24"/>
          <w:szCs w:val="24"/>
        </w:rPr>
        <w:t>” button</w:t>
      </w:r>
      <w:r w:rsidR="00B339A2" w:rsidRPr="126FDB9B">
        <w:rPr>
          <w:sz w:val="24"/>
          <w:szCs w:val="24"/>
        </w:rPr>
        <w:t xml:space="preserve"> </w:t>
      </w:r>
      <w:r w:rsidR="00B339A2">
        <w:rPr>
          <w:noProof/>
        </w:rPr>
        <w:drawing>
          <wp:inline distT="0" distB="0" distL="0" distR="0" wp14:anchorId="6310CA57" wp14:editId="3E29CBD7">
            <wp:extent cx="2004779" cy="225343"/>
            <wp:effectExtent l="0" t="0" r="0" b="381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5"/>
                    <pic:cNvPicPr/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779" cy="22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26FDB9B">
        <w:rPr>
          <w:sz w:val="24"/>
          <w:szCs w:val="24"/>
        </w:rPr>
        <w:t xml:space="preserve"> provided at the bottom of each page.</w:t>
      </w:r>
    </w:p>
    <w:p w14:paraId="50512FE9" w14:textId="77777777" w:rsidR="003E1F64" w:rsidRPr="00EF5A9A" w:rsidRDefault="003E1F64" w:rsidP="003E1F64">
      <w:pPr>
        <w:rPr>
          <w:b/>
          <w:bCs/>
          <w:sz w:val="24"/>
          <w:szCs w:val="24"/>
        </w:rPr>
      </w:pPr>
    </w:p>
    <w:p w14:paraId="0C75202A" w14:textId="77777777" w:rsidR="00234FBB" w:rsidRDefault="00B339A2" w:rsidP="00234FBB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2DBDBB1A" wp14:editId="70D25925">
            <wp:extent cx="4572000" cy="3230195"/>
            <wp:effectExtent l="19050" t="19050" r="19050" b="279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0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69810D" w14:textId="6ED8AE39" w:rsidR="00B83C82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12" w:name="_Toc5468986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</w:t>
      </w:r>
      <w:r w:rsidR="00DD243F">
        <w:rPr>
          <w:noProof/>
        </w:rPr>
        <w:fldChar w:fldCharType="end"/>
      </w:r>
      <w:r>
        <w:t>: Home Page</w:t>
      </w:r>
      <w:bookmarkEnd w:id="12"/>
    </w:p>
    <w:p w14:paraId="4B8C6F99" w14:textId="77777777" w:rsidR="003E1F64" w:rsidRPr="00EF5A9A" w:rsidRDefault="003E1F64" w:rsidP="003E1F64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3" w:name="_Toc54690081"/>
      <w:bookmarkStart w:id="14" w:name="_Toc455818124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Contact Page</w:t>
      </w:r>
      <w:bookmarkEnd w:id="13"/>
    </w:p>
    <w:p w14:paraId="65A21E04" w14:textId="26DE04C7" w:rsidR="003E1F64" w:rsidRPr="00EF5A9A" w:rsidRDefault="003E1F64" w:rsidP="003E1F64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e Contact page provides contact information. </w:t>
      </w:r>
      <w:r w:rsidR="00832A4A">
        <w:rPr>
          <w:sz w:val="24"/>
          <w:szCs w:val="24"/>
        </w:rPr>
        <w:t>Also</w:t>
      </w:r>
      <w:r w:rsidRPr="00EF5A9A">
        <w:rPr>
          <w:sz w:val="24"/>
          <w:szCs w:val="24"/>
        </w:rPr>
        <w:t>, users have the option to contact the System Administrator about an issue by c</w:t>
      </w:r>
      <w:r w:rsidR="000F08F6">
        <w:rPr>
          <w:sz w:val="24"/>
          <w:szCs w:val="24"/>
        </w:rPr>
        <w:t>ompleting the form</w:t>
      </w:r>
      <w:r w:rsidRPr="00EF5A9A">
        <w:rPr>
          <w:sz w:val="24"/>
          <w:szCs w:val="24"/>
        </w:rPr>
        <w:t>.</w:t>
      </w:r>
    </w:p>
    <w:p w14:paraId="17666CB4" w14:textId="77777777" w:rsidR="003E1F64" w:rsidRPr="00EF5A9A" w:rsidRDefault="003E1F64" w:rsidP="003E1F64">
      <w:pPr>
        <w:pStyle w:val="ListParagraph"/>
        <w:rPr>
          <w:sz w:val="24"/>
          <w:szCs w:val="24"/>
        </w:rPr>
      </w:pPr>
    </w:p>
    <w:p w14:paraId="6D6E8622" w14:textId="77777777" w:rsidR="00234FBB" w:rsidRDefault="000F08F6" w:rsidP="00234FB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0D73DB3" wp14:editId="41A6727C">
            <wp:extent cx="4524292" cy="322065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292" cy="3220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35D7" w14:textId="11E62C55" w:rsidR="001D3495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15" w:name="_Toc5468987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</w:t>
      </w:r>
      <w:r w:rsidR="00DD243F">
        <w:rPr>
          <w:noProof/>
        </w:rPr>
        <w:fldChar w:fldCharType="end"/>
      </w:r>
      <w:r>
        <w:t>: Contact Us</w:t>
      </w:r>
      <w:bookmarkEnd w:id="15"/>
    </w:p>
    <w:p w14:paraId="33F5B695" w14:textId="77777777" w:rsidR="003E1F64" w:rsidRPr="00EF5A9A" w:rsidRDefault="003E1F64" w:rsidP="003E1F64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6" w:name="_Toc54690082"/>
      <w:bookmarkEnd w:id="14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About Page</w:t>
      </w:r>
      <w:bookmarkEnd w:id="16"/>
    </w:p>
    <w:p w14:paraId="746A4692" w14:textId="6169F84C" w:rsidR="003E1F64" w:rsidRPr="00EF5A9A" w:rsidRDefault="003E1F64" w:rsidP="003E1F64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e About page contains an introduction </w:t>
      </w:r>
      <w:r w:rsidR="00832A4A">
        <w:rPr>
          <w:sz w:val="24"/>
          <w:szCs w:val="24"/>
        </w:rPr>
        <w:t>to</w:t>
      </w:r>
      <w:r w:rsidRPr="00EF5A9A">
        <w:rPr>
          <w:sz w:val="24"/>
          <w:szCs w:val="24"/>
        </w:rPr>
        <w:t xml:space="preserve"> the Virtual Letter of Life project. </w:t>
      </w:r>
      <w:r w:rsidR="00832A4A">
        <w:rPr>
          <w:sz w:val="24"/>
          <w:szCs w:val="24"/>
        </w:rPr>
        <w:t>Also</w:t>
      </w:r>
      <w:r w:rsidRPr="00EF5A9A">
        <w:rPr>
          <w:sz w:val="24"/>
          <w:szCs w:val="24"/>
        </w:rPr>
        <w:t>, users can view additional information about the Letter of Life and can obtain the LOL form using the “</w:t>
      </w:r>
      <w:r w:rsidRPr="00EF5A9A">
        <w:rPr>
          <w:b/>
          <w:bCs/>
          <w:sz w:val="24"/>
          <w:szCs w:val="24"/>
        </w:rPr>
        <w:t>Letter of Life</w:t>
      </w:r>
      <w:r w:rsidRPr="00EF5A9A">
        <w:rPr>
          <w:sz w:val="24"/>
          <w:szCs w:val="24"/>
        </w:rPr>
        <w:t xml:space="preserve">” hyperlink that is provided on this page. </w:t>
      </w:r>
    </w:p>
    <w:p w14:paraId="2C224414" w14:textId="77777777" w:rsidR="003E1F64" w:rsidRPr="00EF5A9A" w:rsidRDefault="003E1F64" w:rsidP="003E1F64">
      <w:pPr>
        <w:rPr>
          <w:sz w:val="24"/>
          <w:szCs w:val="24"/>
        </w:rPr>
      </w:pPr>
    </w:p>
    <w:p w14:paraId="3F737BA9" w14:textId="77777777" w:rsidR="00234FBB" w:rsidRDefault="00CC6601" w:rsidP="00234FBB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06AAFD0B" wp14:editId="13D917AC">
            <wp:extent cx="4572000" cy="3375756"/>
            <wp:effectExtent l="19050" t="19050" r="19050" b="1524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75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E4737" w14:textId="7A25542D" w:rsidR="00D92B81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17" w:name="_Toc5468987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</w:t>
      </w:r>
      <w:r w:rsidR="00DD243F">
        <w:rPr>
          <w:noProof/>
        </w:rPr>
        <w:fldChar w:fldCharType="end"/>
      </w:r>
      <w:r>
        <w:t>: About</w:t>
      </w:r>
      <w:bookmarkEnd w:id="17"/>
    </w:p>
    <w:p w14:paraId="406BD4F6" w14:textId="0F601C09" w:rsidR="003E1F64" w:rsidRPr="00EF5A9A" w:rsidRDefault="003E1F64" w:rsidP="003E1F64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8" w:name="_Toc54690083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lastRenderedPageBreak/>
        <w:t xml:space="preserve">New </w:t>
      </w:r>
      <w:r w:rsidR="007C704B" w:rsidRPr="00EF5A9A">
        <w:rPr>
          <w:rFonts w:ascii="Times New Roman" w:hAnsi="Times New Roman"/>
          <w:color w:val="0D0D0D" w:themeColor="text1" w:themeTint="F2"/>
          <w:sz w:val="24"/>
          <w:szCs w:val="24"/>
        </w:rPr>
        <w:t>User</w:t>
      </w:r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 xml:space="preserve"> Registration</w:t>
      </w:r>
      <w:bookmarkEnd w:id="18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 xml:space="preserve"> </w:t>
      </w:r>
    </w:p>
    <w:p w14:paraId="7422DFDC" w14:textId="0FC78EF0" w:rsidR="007274FE" w:rsidRPr="00EF5A9A" w:rsidRDefault="003E1F64" w:rsidP="003E1F64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New </w:t>
      </w:r>
      <w:r w:rsidR="00AB41A3" w:rsidRPr="00EF5A9A">
        <w:rPr>
          <w:sz w:val="24"/>
          <w:szCs w:val="24"/>
        </w:rPr>
        <w:t>users</w:t>
      </w:r>
      <w:r w:rsidRPr="00EF5A9A">
        <w:rPr>
          <w:sz w:val="24"/>
          <w:szCs w:val="24"/>
        </w:rPr>
        <w:t xml:space="preserve"> can register and add their Letter of Life information by </w:t>
      </w:r>
      <w:r w:rsidR="007274FE" w:rsidRPr="00EF5A9A">
        <w:rPr>
          <w:sz w:val="24"/>
          <w:szCs w:val="24"/>
        </w:rPr>
        <w:t>clicking “</w:t>
      </w:r>
      <w:r w:rsidR="007274FE" w:rsidRPr="00EF5A9A">
        <w:rPr>
          <w:b/>
          <w:bCs/>
          <w:sz w:val="24"/>
          <w:szCs w:val="24"/>
        </w:rPr>
        <w:t>Register</w:t>
      </w:r>
      <w:r w:rsidR="007274FE" w:rsidRPr="00EF5A9A">
        <w:rPr>
          <w:sz w:val="24"/>
          <w:szCs w:val="24"/>
        </w:rPr>
        <w:t>” (a) or “</w:t>
      </w:r>
      <w:r w:rsidR="007274FE" w:rsidRPr="00EF5A9A">
        <w:rPr>
          <w:b/>
          <w:bCs/>
          <w:sz w:val="24"/>
          <w:szCs w:val="24"/>
        </w:rPr>
        <w:t xml:space="preserve">Create Letter of Life Account” </w:t>
      </w:r>
      <w:r w:rsidR="007274FE" w:rsidRPr="00EF5A9A">
        <w:rPr>
          <w:sz w:val="24"/>
          <w:szCs w:val="24"/>
        </w:rPr>
        <w:t>(b) under</w:t>
      </w:r>
      <w:r w:rsidR="007274FE" w:rsidRPr="00EF5A9A">
        <w:rPr>
          <w:b/>
          <w:bCs/>
          <w:sz w:val="24"/>
          <w:szCs w:val="24"/>
        </w:rPr>
        <w:t xml:space="preserve"> “Login”</w:t>
      </w:r>
      <w:r w:rsidR="007274FE" w:rsidRPr="00EF5A9A">
        <w:rPr>
          <w:sz w:val="24"/>
          <w:szCs w:val="24"/>
        </w:rPr>
        <w:t>:</w:t>
      </w:r>
    </w:p>
    <w:p w14:paraId="1E286F35" w14:textId="5433B1BD" w:rsidR="00E63784" w:rsidRPr="00EF5A9A" w:rsidRDefault="00E63784" w:rsidP="00016FC6">
      <w:pPr>
        <w:rPr>
          <w:sz w:val="24"/>
          <w:szCs w:val="24"/>
        </w:rPr>
      </w:pPr>
    </w:p>
    <w:p w14:paraId="6B573A11" w14:textId="51F33757" w:rsidR="00E63784" w:rsidRPr="00EF5A9A" w:rsidRDefault="00E63784" w:rsidP="003922BD">
      <w:pPr>
        <w:pStyle w:val="ListParagraph"/>
        <w:widowControl/>
        <w:numPr>
          <w:ilvl w:val="0"/>
          <w:numId w:val="26"/>
        </w:numPr>
        <w:spacing w:after="160" w:line="259" w:lineRule="auto"/>
        <w:rPr>
          <w:sz w:val="24"/>
          <w:szCs w:val="24"/>
        </w:rPr>
      </w:pPr>
      <w:r w:rsidRPr="00EF5A9A">
        <w:rPr>
          <w:sz w:val="24"/>
          <w:szCs w:val="24"/>
        </w:rPr>
        <w:t>Register using option (a) or (b)</w:t>
      </w:r>
      <w:r w:rsidRPr="00EF5A9A">
        <w:rPr>
          <w:sz w:val="24"/>
          <w:szCs w:val="24"/>
        </w:rPr>
        <w:br w:type="page"/>
      </w:r>
    </w:p>
    <w:p w14:paraId="03D5CB18" w14:textId="3967778B" w:rsidR="003E1F64" w:rsidRPr="00EF5A9A" w:rsidRDefault="000907F8" w:rsidP="003922B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EF5A9A">
        <w:rPr>
          <w:sz w:val="24"/>
          <w:szCs w:val="24"/>
        </w:rPr>
        <w:lastRenderedPageBreak/>
        <w:t>C</w:t>
      </w:r>
      <w:r w:rsidR="003E1F64" w:rsidRPr="00EF5A9A">
        <w:rPr>
          <w:sz w:val="24"/>
          <w:szCs w:val="24"/>
        </w:rPr>
        <w:t xml:space="preserve">licking on </w:t>
      </w:r>
      <w:r w:rsidR="00832A4A">
        <w:rPr>
          <w:sz w:val="24"/>
          <w:szCs w:val="24"/>
        </w:rPr>
        <w:t xml:space="preserve">the </w:t>
      </w:r>
      <w:r w:rsidR="003E1F64" w:rsidRPr="00EF5A9A">
        <w:rPr>
          <w:sz w:val="24"/>
          <w:szCs w:val="24"/>
        </w:rPr>
        <w:t>“</w:t>
      </w:r>
      <w:r w:rsidR="003E1F64" w:rsidRPr="00EF5A9A">
        <w:rPr>
          <w:b/>
          <w:bCs/>
          <w:color w:val="000000" w:themeColor="text1"/>
          <w:sz w:val="24"/>
          <w:szCs w:val="24"/>
        </w:rPr>
        <w:t>Register</w:t>
      </w:r>
      <w:r w:rsidR="003E1F64" w:rsidRPr="00EF5A9A">
        <w:rPr>
          <w:sz w:val="24"/>
          <w:szCs w:val="24"/>
        </w:rPr>
        <w:t>” options located on the</w:t>
      </w:r>
      <w:r w:rsidR="00CC6601" w:rsidRPr="00EF5A9A">
        <w:rPr>
          <w:sz w:val="24"/>
          <w:szCs w:val="24"/>
        </w:rPr>
        <w:t xml:space="preserve"> top</w:t>
      </w:r>
      <w:r w:rsidR="003E1F64" w:rsidRPr="00EF5A9A">
        <w:rPr>
          <w:sz w:val="24"/>
          <w:szCs w:val="24"/>
        </w:rPr>
        <w:t xml:space="preserve"> right-hand corner of the homepage.</w:t>
      </w:r>
    </w:p>
    <w:p w14:paraId="338CA7A9" w14:textId="77777777" w:rsidR="001D3495" w:rsidRPr="00EF5A9A" w:rsidRDefault="001D3495" w:rsidP="001D3495">
      <w:pPr>
        <w:pStyle w:val="ListParagraph"/>
        <w:rPr>
          <w:sz w:val="24"/>
          <w:szCs w:val="24"/>
        </w:rPr>
      </w:pPr>
    </w:p>
    <w:p w14:paraId="088A8674" w14:textId="77777777" w:rsidR="00234FBB" w:rsidRDefault="007274FE" w:rsidP="00234FBB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0BE2ED7A" wp14:editId="2A8BBE47">
            <wp:extent cx="4572000" cy="3239478"/>
            <wp:effectExtent l="19050" t="19050" r="19050" b="18415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9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7BFE2" w14:textId="25894AD6" w:rsidR="007274FE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19" w:name="_Toc5468987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</w:t>
      </w:r>
      <w:r w:rsidR="00DD243F">
        <w:rPr>
          <w:noProof/>
        </w:rPr>
        <w:fldChar w:fldCharType="end"/>
      </w:r>
      <w:r>
        <w:t>:</w:t>
      </w:r>
      <w:r w:rsidRPr="00680C3F">
        <w:t xml:space="preserve"> Registration Step 1(a)</w:t>
      </w:r>
      <w:bookmarkEnd w:id="19"/>
    </w:p>
    <w:p w14:paraId="7B2B84FC" w14:textId="5161D39B" w:rsidR="000907F8" w:rsidRPr="00EF5A9A" w:rsidRDefault="000907F8" w:rsidP="003922B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Clicking </w:t>
      </w:r>
      <w:r w:rsidR="00832A4A">
        <w:rPr>
          <w:sz w:val="24"/>
          <w:szCs w:val="24"/>
        </w:rPr>
        <w:t>the</w:t>
      </w:r>
      <w:r w:rsidRPr="00EF5A9A">
        <w:rPr>
          <w:sz w:val="24"/>
          <w:szCs w:val="24"/>
        </w:rPr>
        <w:t xml:space="preserve"> “</w:t>
      </w:r>
      <w:r w:rsidRPr="00EF5A9A">
        <w:rPr>
          <w:b/>
          <w:bCs/>
          <w:sz w:val="24"/>
          <w:szCs w:val="24"/>
        </w:rPr>
        <w:t>Create Letter of Life Account</w:t>
      </w:r>
      <w:r w:rsidRPr="00EF5A9A">
        <w:rPr>
          <w:sz w:val="24"/>
          <w:szCs w:val="24"/>
        </w:rPr>
        <w:t>” option located at the bottom of the Username/Password under “</w:t>
      </w:r>
      <w:r w:rsidRPr="00EF5A9A">
        <w:rPr>
          <w:b/>
          <w:bCs/>
          <w:sz w:val="24"/>
          <w:szCs w:val="24"/>
        </w:rPr>
        <w:t>Login</w:t>
      </w:r>
      <w:r w:rsidRPr="00EF5A9A">
        <w:rPr>
          <w:sz w:val="24"/>
          <w:szCs w:val="24"/>
        </w:rPr>
        <w:t>”</w:t>
      </w:r>
      <w:r w:rsidR="001D3495" w:rsidRPr="00EF5A9A">
        <w:rPr>
          <w:sz w:val="24"/>
          <w:szCs w:val="24"/>
        </w:rPr>
        <w:t>.</w:t>
      </w:r>
    </w:p>
    <w:p w14:paraId="416B0FDB" w14:textId="77777777" w:rsidR="001D3495" w:rsidRPr="00EF5A9A" w:rsidRDefault="001D3495" w:rsidP="001D3495">
      <w:pPr>
        <w:pStyle w:val="ListParagraph"/>
        <w:rPr>
          <w:sz w:val="24"/>
          <w:szCs w:val="24"/>
        </w:rPr>
      </w:pPr>
    </w:p>
    <w:p w14:paraId="169F35EF" w14:textId="77777777" w:rsidR="00234FBB" w:rsidRDefault="000F08F6" w:rsidP="00234FBB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2B21EC3" wp14:editId="18E4B7AC">
            <wp:extent cx="2631882" cy="32957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670289" cy="3343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18379" w14:textId="76E5A718" w:rsidR="00342908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20" w:name="_Toc5468987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</w:t>
      </w:r>
      <w:r w:rsidR="00DD243F">
        <w:rPr>
          <w:noProof/>
        </w:rPr>
        <w:fldChar w:fldCharType="end"/>
      </w:r>
      <w:r>
        <w:t>:</w:t>
      </w:r>
      <w:r w:rsidRPr="00DE4BB1">
        <w:t>Registration Step 1(b)</w:t>
      </w:r>
      <w:bookmarkEnd w:id="20"/>
    </w:p>
    <w:p w14:paraId="66AE8A57" w14:textId="07912E4B" w:rsidR="003E1F64" w:rsidRPr="00EF5A9A" w:rsidRDefault="003E1F64" w:rsidP="003922BD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Enter all required information and click on the </w:t>
      </w:r>
      <w:r w:rsidRPr="00EF5A9A">
        <w:rPr>
          <w:b/>
          <w:sz w:val="24"/>
          <w:szCs w:val="24"/>
        </w:rPr>
        <w:t xml:space="preserve">“Register” </w:t>
      </w:r>
      <w:r w:rsidRPr="00EF5A9A">
        <w:rPr>
          <w:sz w:val="24"/>
          <w:szCs w:val="24"/>
        </w:rPr>
        <w:t>button</w:t>
      </w:r>
      <w:r w:rsidR="00E63784" w:rsidRPr="00EF5A9A">
        <w:rPr>
          <w:sz w:val="24"/>
          <w:szCs w:val="24"/>
        </w:rPr>
        <w:t xml:space="preserve"> located at the bottom.</w:t>
      </w:r>
      <w:r w:rsidRPr="00EF5A9A">
        <w:rPr>
          <w:sz w:val="24"/>
          <w:szCs w:val="24"/>
        </w:rPr>
        <w:t xml:space="preserve"> </w:t>
      </w:r>
    </w:p>
    <w:p w14:paraId="50FE17E0" w14:textId="0295F26F" w:rsidR="003E1F64" w:rsidRPr="00EF5A9A" w:rsidRDefault="003E1F64" w:rsidP="003922BD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EF5A9A">
        <w:rPr>
          <w:sz w:val="24"/>
          <w:szCs w:val="24"/>
        </w:rPr>
        <w:lastRenderedPageBreak/>
        <w:t xml:space="preserve">All required </w:t>
      </w:r>
      <w:r w:rsidR="00E63784" w:rsidRPr="00EF5A9A">
        <w:rPr>
          <w:sz w:val="24"/>
          <w:szCs w:val="24"/>
        </w:rPr>
        <w:t xml:space="preserve">field </w:t>
      </w:r>
      <w:r w:rsidR="001B0A10" w:rsidRPr="00EF5A9A">
        <w:rPr>
          <w:sz w:val="24"/>
          <w:szCs w:val="24"/>
        </w:rPr>
        <w:t>has</w:t>
      </w:r>
      <w:r w:rsidRPr="00EF5A9A">
        <w:rPr>
          <w:sz w:val="24"/>
          <w:szCs w:val="24"/>
        </w:rPr>
        <w:t xml:space="preserve"> a placeholder “required” in the </w:t>
      </w:r>
      <w:r w:rsidR="00E63784" w:rsidRPr="00EF5A9A">
        <w:rPr>
          <w:sz w:val="24"/>
          <w:szCs w:val="24"/>
        </w:rPr>
        <w:t>textbox and</w:t>
      </w:r>
      <w:r w:rsidRPr="00EF5A9A">
        <w:rPr>
          <w:sz w:val="24"/>
          <w:szCs w:val="24"/>
        </w:rPr>
        <w:t xml:space="preserve"> user will not be able to proceed</w:t>
      </w:r>
      <w:r w:rsidR="00075AD3" w:rsidRPr="00EF5A9A">
        <w:rPr>
          <w:sz w:val="24"/>
          <w:szCs w:val="24"/>
        </w:rPr>
        <w:t xml:space="preserve"> without</w:t>
      </w:r>
      <w:r w:rsidRPr="00EF5A9A">
        <w:rPr>
          <w:sz w:val="24"/>
          <w:szCs w:val="24"/>
        </w:rPr>
        <w:t xml:space="preserve"> </w:t>
      </w:r>
      <w:r w:rsidR="00E63784" w:rsidRPr="00EF5A9A">
        <w:rPr>
          <w:sz w:val="24"/>
          <w:szCs w:val="24"/>
        </w:rPr>
        <w:t>filling out all required fields</w:t>
      </w:r>
      <w:r w:rsidRPr="00EF5A9A">
        <w:rPr>
          <w:sz w:val="24"/>
          <w:szCs w:val="24"/>
        </w:rPr>
        <w:t>.</w:t>
      </w:r>
    </w:p>
    <w:p w14:paraId="4FABE4C9" w14:textId="08D11F7B" w:rsidR="00E63784" w:rsidRPr="00EF5A9A" w:rsidRDefault="00832A4A" w:rsidP="003922B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The s</w:t>
      </w:r>
      <w:r w:rsidR="001E769C" w:rsidRPr="00EF5A9A">
        <w:rPr>
          <w:sz w:val="24"/>
          <w:szCs w:val="24"/>
        </w:rPr>
        <w:t xml:space="preserve">creenshot in Figure 7 shows </w:t>
      </w:r>
      <w:r>
        <w:rPr>
          <w:sz w:val="24"/>
          <w:szCs w:val="24"/>
        </w:rPr>
        <w:t xml:space="preserve">a </w:t>
      </w:r>
      <w:r w:rsidR="001E769C" w:rsidRPr="00EF5A9A">
        <w:rPr>
          <w:sz w:val="24"/>
          <w:szCs w:val="24"/>
        </w:rPr>
        <w:t>snippet of the required fields</w:t>
      </w:r>
      <w:r w:rsidR="00510792" w:rsidRPr="00EF5A9A">
        <w:rPr>
          <w:sz w:val="24"/>
          <w:szCs w:val="24"/>
        </w:rPr>
        <w:t>.</w:t>
      </w:r>
      <w:r w:rsidR="001E769C" w:rsidRPr="00EF5A9A">
        <w:rPr>
          <w:sz w:val="24"/>
          <w:szCs w:val="24"/>
        </w:rPr>
        <w:t xml:space="preserve"> </w:t>
      </w:r>
    </w:p>
    <w:p w14:paraId="27B7F9A2" w14:textId="68A655B3" w:rsidR="00234FBB" w:rsidRDefault="00C836A8" w:rsidP="00234FBB">
      <w:pPr>
        <w:keepNext/>
        <w:jc w:val="center"/>
      </w:pPr>
      <w:r>
        <w:rPr>
          <w:noProof/>
        </w:rPr>
        <w:drawing>
          <wp:inline distT="0" distB="0" distL="0" distR="0" wp14:anchorId="503294D6" wp14:editId="3D97A910">
            <wp:extent cx="5176300" cy="3004023"/>
            <wp:effectExtent l="0" t="0" r="571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300" cy="300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58172" w14:textId="10B2B245" w:rsidR="003E1F64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21" w:name="_Toc5468987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</w:t>
      </w:r>
      <w:r w:rsidR="00DD243F">
        <w:rPr>
          <w:noProof/>
        </w:rPr>
        <w:fldChar w:fldCharType="end"/>
      </w:r>
      <w:r>
        <w:t>:</w:t>
      </w:r>
      <w:r w:rsidRPr="00234722">
        <w:t>Registration Step 2</w:t>
      </w:r>
      <w:bookmarkEnd w:id="21"/>
    </w:p>
    <w:p w14:paraId="6945BF49" w14:textId="4F9C1FC5" w:rsidR="00E91477" w:rsidRDefault="00E91477" w:rsidP="003E1F64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22" w:name="_Toc54690084"/>
      <w:r>
        <w:rPr>
          <w:rFonts w:ascii="Times New Roman" w:hAnsi="Times New Roman"/>
          <w:color w:val="0D0D0D" w:themeColor="text1" w:themeTint="F2"/>
          <w:sz w:val="24"/>
          <w:szCs w:val="24"/>
        </w:rPr>
        <w:t>New P</w:t>
      </w:r>
      <w:r w:rsidR="00B94BF0">
        <w:rPr>
          <w:rFonts w:ascii="Times New Roman" w:hAnsi="Times New Roman"/>
          <w:color w:val="0D0D0D" w:themeColor="text1" w:themeTint="F2"/>
          <w:sz w:val="24"/>
          <w:szCs w:val="24"/>
        </w:rPr>
        <w:t>rovider Reg</w:t>
      </w:r>
      <w:r w:rsidR="000F5519">
        <w:rPr>
          <w:rFonts w:ascii="Times New Roman" w:hAnsi="Times New Roman"/>
          <w:color w:val="0D0D0D" w:themeColor="text1" w:themeTint="F2"/>
          <w:sz w:val="24"/>
          <w:szCs w:val="24"/>
        </w:rPr>
        <w:t>istration</w:t>
      </w:r>
      <w:bookmarkEnd w:id="22"/>
    </w:p>
    <w:p w14:paraId="17320C74" w14:textId="56C920C1" w:rsidR="005E5388" w:rsidRPr="00EF5A9A" w:rsidRDefault="005E5388" w:rsidP="005E5388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New </w:t>
      </w:r>
      <w:r>
        <w:rPr>
          <w:sz w:val="24"/>
          <w:szCs w:val="24"/>
        </w:rPr>
        <w:t>providers</w:t>
      </w:r>
      <w:r w:rsidRPr="00EF5A9A">
        <w:rPr>
          <w:sz w:val="24"/>
          <w:szCs w:val="24"/>
        </w:rPr>
        <w:t xml:space="preserve"> can register and </w:t>
      </w:r>
      <w:r w:rsidRPr="00EF5A9A">
        <w:rPr>
          <w:b/>
          <w:bCs/>
          <w:sz w:val="24"/>
          <w:szCs w:val="24"/>
        </w:rPr>
        <w:t>Register</w:t>
      </w:r>
      <w:r w:rsidR="00001BD6">
        <w:rPr>
          <w:sz w:val="24"/>
          <w:szCs w:val="24"/>
        </w:rPr>
        <w:t xml:space="preserve"> on the home page.</w:t>
      </w:r>
    </w:p>
    <w:p w14:paraId="2C35635F" w14:textId="77777777" w:rsidR="005E5388" w:rsidRDefault="005E5388" w:rsidP="005E5388"/>
    <w:p w14:paraId="52917F00" w14:textId="3BAFFF44" w:rsidR="00C7112E" w:rsidRPr="005E5388" w:rsidRDefault="008F5F42" w:rsidP="003922BD">
      <w:pPr>
        <w:pStyle w:val="ListParagraph"/>
        <w:numPr>
          <w:ilvl w:val="0"/>
          <w:numId w:val="35"/>
        </w:numPr>
      </w:pPr>
      <w:r>
        <w:rPr>
          <w:sz w:val="24"/>
          <w:szCs w:val="24"/>
        </w:rPr>
        <w:t xml:space="preserve">Click the </w:t>
      </w:r>
      <w:r>
        <w:rPr>
          <w:b/>
          <w:bCs/>
          <w:sz w:val="24"/>
          <w:szCs w:val="24"/>
        </w:rPr>
        <w:t xml:space="preserve">Register </w:t>
      </w:r>
      <w:r>
        <w:rPr>
          <w:sz w:val="24"/>
          <w:szCs w:val="24"/>
        </w:rPr>
        <w:t>button</w:t>
      </w:r>
    </w:p>
    <w:p w14:paraId="552120EA" w14:textId="77777777" w:rsidR="00C7112E" w:rsidRDefault="00C7112E" w:rsidP="00C7112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509C87E" wp14:editId="3D567E55">
            <wp:extent cx="5451877" cy="3919993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1877" cy="391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A97F" w14:textId="58AEEA7F" w:rsidR="005E5388" w:rsidRDefault="00C7112E" w:rsidP="00C7112E">
      <w:pPr>
        <w:pStyle w:val="Caption"/>
        <w:jc w:val="center"/>
      </w:pPr>
      <w:bookmarkStart w:id="23" w:name="_Toc5468987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</w:t>
      </w:r>
      <w:r w:rsidR="00DD243F">
        <w:rPr>
          <w:noProof/>
        </w:rPr>
        <w:fldChar w:fldCharType="end"/>
      </w:r>
      <w:r>
        <w:t>: New Provider Registration</w:t>
      </w:r>
      <w:bookmarkEnd w:id="23"/>
    </w:p>
    <w:p w14:paraId="6A51EBF8" w14:textId="002504DB" w:rsidR="008F5F42" w:rsidRPr="0051054A" w:rsidRDefault="0051054A" w:rsidP="003922BD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615B06">
        <w:rPr>
          <w:sz w:val="24"/>
          <w:szCs w:val="24"/>
        </w:rPr>
        <w:t>On</w:t>
      </w:r>
      <w:r w:rsidRPr="0051054A">
        <w:rPr>
          <w:sz w:val="24"/>
          <w:szCs w:val="24"/>
        </w:rPr>
        <w:t xml:space="preserve"> the Registration page</w:t>
      </w:r>
      <w:r w:rsidR="00832A4A">
        <w:rPr>
          <w:sz w:val="24"/>
          <w:szCs w:val="24"/>
        </w:rPr>
        <w:t>,</w:t>
      </w:r>
      <w:r w:rsidRPr="0051054A">
        <w:rPr>
          <w:sz w:val="24"/>
          <w:szCs w:val="24"/>
        </w:rPr>
        <w:t xml:space="preserve"> select the </w:t>
      </w:r>
      <w:r w:rsidRPr="0051054A">
        <w:rPr>
          <w:b/>
          <w:bCs/>
          <w:sz w:val="24"/>
          <w:szCs w:val="24"/>
        </w:rPr>
        <w:t>Provider Registration</w:t>
      </w:r>
    </w:p>
    <w:p w14:paraId="498771BB" w14:textId="76063ACA" w:rsidR="00615B06" w:rsidRDefault="001F4B3A" w:rsidP="0006231E">
      <w:pPr>
        <w:keepNext/>
        <w:jc w:val="center"/>
      </w:pPr>
      <w:r>
        <w:rPr>
          <w:noProof/>
        </w:rPr>
        <w:drawing>
          <wp:inline distT="0" distB="0" distL="0" distR="0" wp14:anchorId="28C866E0" wp14:editId="620B50DC">
            <wp:extent cx="5446642" cy="301602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6642" cy="30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82E3D" w14:textId="016031CF" w:rsidR="00C87235" w:rsidRDefault="00615B06" w:rsidP="00615B06">
      <w:pPr>
        <w:pStyle w:val="Caption"/>
        <w:jc w:val="center"/>
      </w:pPr>
      <w:bookmarkStart w:id="24" w:name="_Toc5468987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</w:t>
      </w:r>
      <w:r w:rsidR="00DD243F">
        <w:rPr>
          <w:noProof/>
        </w:rPr>
        <w:fldChar w:fldCharType="end"/>
      </w:r>
      <w:r>
        <w:t>: Provider Registration Button</w:t>
      </w:r>
      <w:bookmarkEnd w:id="24"/>
    </w:p>
    <w:p w14:paraId="4C3A0F84" w14:textId="77777777" w:rsidR="00615B06" w:rsidRPr="00EF5A9A" w:rsidRDefault="00615B06" w:rsidP="003922BD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Enter all required information and click on the </w:t>
      </w:r>
      <w:r w:rsidRPr="00EF5A9A">
        <w:rPr>
          <w:b/>
          <w:sz w:val="24"/>
          <w:szCs w:val="24"/>
        </w:rPr>
        <w:t xml:space="preserve">“Register” </w:t>
      </w:r>
      <w:r w:rsidRPr="00EF5A9A">
        <w:rPr>
          <w:sz w:val="24"/>
          <w:szCs w:val="24"/>
        </w:rPr>
        <w:t xml:space="preserve">button located at the bottom. </w:t>
      </w:r>
    </w:p>
    <w:p w14:paraId="6A7216BD" w14:textId="77777777" w:rsidR="00615B06" w:rsidRPr="00EF5A9A" w:rsidRDefault="00615B06" w:rsidP="003922BD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0EF5A9A">
        <w:rPr>
          <w:sz w:val="24"/>
          <w:szCs w:val="24"/>
        </w:rPr>
        <w:t>All required field has a placeholder “required” in the textbox and user will not be able to proceed without filling out all required fields.</w:t>
      </w:r>
    </w:p>
    <w:p w14:paraId="66C5C597" w14:textId="2737F7C3" w:rsidR="00615B06" w:rsidRDefault="00615B06" w:rsidP="00615B06">
      <w:pPr>
        <w:ind w:firstLine="720"/>
      </w:pPr>
      <w:r w:rsidRPr="00EF5A9A">
        <w:rPr>
          <w:sz w:val="24"/>
          <w:szCs w:val="24"/>
        </w:rPr>
        <w:lastRenderedPageBreak/>
        <w:t xml:space="preserve">Screenshot in Figure </w:t>
      </w:r>
      <w:r>
        <w:rPr>
          <w:sz w:val="24"/>
          <w:szCs w:val="24"/>
        </w:rPr>
        <w:t>9</w:t>
      </w:r>
      <w:r w:rsidRPr="00EF5A9A">
        <w:rPr>
          <w:sz w:val="24"/>
          <w:szCs w:val="24"/>
        </w:rPr>
        <w:t xml:space="preserve"> shows </w:t>
      </w:r>
      <w:r w:rsidR="00832A4A">
        <w:rPr>
          <w:sz w:val="24"/>
          <w:szCs w:val="24"/>
        </w:rPr>
        <w:t xml:space="preserve">a </w:t>
      </w:r>
      <w:r w:rsidRPr="00EF5A9A">
        <w:rPr>
          <w:sz w:val="24"/>
          <w:szCs w:val="24"/>
        </w:rPr>
        <w:t>snippet of the required fields</w:t>
      </w:r>
    </w:p>
    <w:p w14:paraId="68DBB125" w14:textId="77777777" w:rsidR="00361588" w:rsidRDefault="00361588" w:rsidP="00C87235"/>
    <w:p w14:paraId="7DDCF7F0" w14:textId="77777777" w:rsidR="00615B06" w:rsidRDefault="00361588" w:rsidP="001F4B3A">
      <w:pPr>
        <w:keepNext/>
        <w:jc w:val="center"/>
      </w:pPr>
      <w:r>
        <w:rPr>
          <w:noProof/>
        </w:rPr>
        <w:drawing>
          <wp:inline distT="0" distB="0" distL="0" distR="0" wp14:anchorId="619ECAD5" wp14:editId="5B9ECFA3">
            <wp:extent cx="5374523" cy="511268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4523" cy="511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8C77E" w14:textId="334F11E8" w:rsidR="00361588" w:rsidRPr="00C87235" w:rsidRDefault="00615B06" w:rsidP="00615B06">
      <w:pPr>
        <w:pStyle w:val="Caption"/>
        <w:jc w:val="center"/>
      </w:pPr>
      <w:bookmarkStart w:id="25" w:name="_Toc5468987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</w:t>
      </w:r>
      <w:r w:rsidR="00DD243F">
        <w:rPr>
          <w:noProof/>
        </w:rPr>
        <w:fldChar w:fldCharType="end"/>
      </w:r>
      <w:r>
        <w:t>: Provider Registration Page</w:t>
      </w:r>
      <w:bookmarkEnd w:id="25"/>
    </w:p>
    <w:p w14:paraId="79F9C008" w14:textId="58B9C19E" w:rsidR="003E1F64" w:rsidRPr="00EF5A9A" w:rsidRDefault="003E1F64" w:rsidP="003E1F64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26" w:name="_Toc54690085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VLOL Log in</w:t>
      </w:r>
      <w:r w:rsidR="00342908" w:rsidRPr="00EF5A9A">
        <w:rPr>
          <w:rFonts w:ascii="Times New Roman" w:hAnsi="Times New Roman"/>
          <w:color w:val="0D0D0D" w:themeColor="text1" w:themeTint="F2"/>
          <w:sz w:val="24"/>
          <w:szCs w:val="24"/>
        </w:rPr>
        <w:t>/ Logout</w:t>
      </w:r>
      <w:bookmarkEnd w:id="26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 xml:space="preserve"> </w:t>
      </w:r>
    </w:p>
    <w:p w14:paraId="70954282" w14:textId="2928C225" w:rsidR="003E1F64" w:rsidRPr="00EF5A9A" w:rsidRDefault="003E1F64" w:rsidP="003E1F64">
      <w:pPr>
        <w:rPr>
          <w:sz w:val="24"/>
          <w:szCs w:val="24"/>
        </w:rPr>
      </w:pPr>
      <w:r w:rsidRPr="00EF5A9A">
        <w:rPr>
          <w:sz w:val="24"/>
          <w:szCs w:val="24"/>
        </w:rPr>
        <w:t>Users who have previously registered on the VLOL application</w:t>
      </w:r>
      <w:r w:rsidR="00FD7271" w:rsidRPr="00EF5A9A">
        <w:rPr>
          <w:sz w:val="24"/>
          <w:szCs w:val="24"/>
        </w:rPr>
        <w:t>,</w:t>
      </w:r>
      <w:r w:rsidRPr="00EF5A9A">
        <w:rPr>
          <w:sz w:val="24"/>
          <w:szCs w:val="24"/>
        </w:rPr>
        <w:t xml:space="preserve"> follow</w:t>
      </w:r>
      <w:r w:rsidR="00FD7271" w:rsidRPr="00EF5A9A">
        <w:rPr>
          <w:sz w:val="24"/>
          <w:szCs w:val="24"/>
        </w:rPr>
        <w:t xml:space="preserve"> the steps below</w:t>
      </w:r>
      <w:r w:rsidRPr="00EF5A9A">
        <w:rPr>
          <w:sz w:val="24"/>
          <w:szCs w:val="24"/>
        </w:rPr>
        <w:t xml:space="preserve"> to login into </w:t>
      </w:r>
      <w:r w:rsidR="00342908" w:rsidRPr="00EF5A9A">
        <w:rPr>
          <w:sz w:val="24"/>
          <w:szCs w:val="24"/>
        </w:rPr>
        <w:t>and log</w:t>
      </w:r>
      <w:r w:rsidR="00832A4A">
        <w:rPr>
          <w:sz w:val="24"/>
          <w:szCs w:val="24"/>
        </w:rPr>
        <w:t xml:space="preserve"> </w:t>
      </w:r>
      <w:r w:rsidR="00342908" w:rsidRPr="00EF5A9A">
        <w:rPr>
          <w:sz w:val="24"/>
          <w:szCs w:val="24"/>
        </w:rPr>
        <w:t xml:space="preserve">out of </w:t>
      </w:r>
      <w:r w:rsidR="00FD7271" w:rsidRPr="00EF5A9A">
        <w:rPr>
          <w:sz w:val="24"/>
          <w:szCs w:val="24"/>
        </w:rPr>
        <w:t>the</w:t>
      </w:r>
      <w:r w:rsidR="00342908" w:rsidRPr="00EF5A9A">
        <w:rPr>
          <w:sz w:val="24"/>
          <w:szCs w:val="24"/>
        </w:rPr>
        <w:t xml:space="preserve"> application</w:t>
      </w:r>
      <w:r w:rsidRPr="00EF5A9A">
        <w:rPr>
          <w:sz w:val="24"/>
          <w:szCs w:val="24"/>
        </w:rPr>
        <w:t>:</w:t>
      </w:r>
    </w:p>
    <w:p w14:paraId="1C6796A6" w14:textId="1BACC030" w:rsidR="00342908" w:rsidRPr="00EF5A9A" w:rsidRDefault="00342908" w:rsidP="00342908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27" w:name="_Toc54690086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3.</w:t>
      </w:r>
      <w:r w:rsidR="00EA090E">
        <w:rPr>
          <w:rFonts w:ascii="Times New Roman" w:hAnsi="Times New Roman"/>
          <w:b/>
          <w:bCs/>
          <w:i w:val="0"/>
          <w:iCs/>
          <w:sz w:val="24"/>
          <w:szCs w:val="24"/>
        </w:rPr>
        <w:t>6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.1. 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ab/>
        <w:t>Login:</w:t>
      </w:r>
      <w:bookmarkEnd w:id="27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2B9DB09E" w14:textId="4D55B47F" w:rsidR="00342908" w:rsidRPr="00EF5A9A" w:rsidRDefault="003E1F64" w:rsidP="003922BD">
      <w:pPr>
        <w:pStyle w:val="ListParagraph"/>
        <w:numPr>
          <w:ilvl w:val="0"/>
          <w:numId w:val="18"/>
        </w:numPr>
        <w:jc w:val="both"/>
        <w:rPr>
          <w:sz w:val="24"/>
          <w:szCs w:val="24"/>
        </w:rPr>
      </w:pPr>
      <w:r w:rsidRPr="00EF5A9A">
        <w:rPr>
          <w:sz w:val="24"/>
          <w:szCs w:val="24"/>
        </w:rPr>
        <w:t>Select the “</w:t>
      </w:r>
      <w:r w:rsidRPr="00EF5A9A">
        <w:rPr>
          <w:b/>
          <w:sz w:val="24"/>
          <w:szCs w:val="24"/>
        </w:rPr>
        <w:t>Login”</w:t>
      </w:r>
      <w:r w:rsidRPr="00EF5A9A">
        <w:rPr>
          <w:sz w:val="24"/>
          <w:szCs w:val="24"/>
        </w:rPr>
        <w:t xml:space="preserve"> option located on the right-hand side of the home page.</w:t>
      </w:r>
    </w:p>
    <w:p w14:paraId="08A93748" w14:textId="77777777" w:rsidR="00342908" w:rsidRPr="00EF5A9A" w:rsidRDefault="00342908" w:rsidP="00342908">
      <w:pPr>
        <w:pStyle w:val="ListParagraph"/>
        <w:jc w:val="both"/>
        <w:rPr>
          <w:sz w:val="24"/>
          <w:szCs w:val="24"/>
        </w:rPr>
      </w:pPr>
    </w:p>
    <w:p w14:paraId="227DE5D7" w14:textId="77777777" w:rsidR="00234FBB" w:rsidRDefault="00484FD3" w:rsidP="00234FBB">
      <w:pPr>
        <w:keepNext/>
        <w:jc w:val="center"/>
      </w:pPr>
      <w:r w:rsidRPr="00EF5A9A">
        <w:rPr>
          <w:noProof/>
          <w:sz w:val="24"/>
          <w:szCs w:val="24"/>
        </w:rPr>
        <w:lastRenderedPageBreak/>
        <w:drawing>
          <wp:inline distT="0" distB="0" distL="0" distR="0" wp14:anchorId="49CA2A21" wp14:editId="60D43E90">
            <wp:extent cx="4572000" cy="3137388"/>
            <wp:effectExtent l="19050" t="19050" r="19050" b="254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5871B7" w14:textId="7C5F07D9" w:rsidR="00AB41A3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28" w:name="_Toc5468987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0</w:t>
      </w:r>
      <w:r w:rsidR="00DD243F">
        <w:rPr>
          <w:noProof/>
        </w:rPr>
        <w:fldChar w:fldCharType="end"/>
      </w:r>
      <w:r>
        <w:t>:</w:t>
      </w:r>
      <w:r w:rsidRPr="009C6066">
        <w:t>Login Step 1</w:t>
      </w:r>
      <w:bookmarkEnd w:id="28"/>
    </w:p>
    <w:p w14:paraId="0D2EB06F" w14:textId="7E9FD3DB" w:rsidR="00342908" w:rsidRPr="00EF5A9A" w:rsidRDefault="00342908" w:rsidP="003922BD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 xml:space="preserve">Email address and Password and click on the </w:t>
      </w:r>
      <w:r w:rsidRPr="00EF5A9A">
        <w:rPr>
          <w:b/>
          <w:sz w:val="24"/>
          <w:szCs w:val="24"/>
        </w:rPr>
        <w:t>“Login”</w:t>
      </w:r>
      <w:r w:rsidRPr="00EF5A9A">
        <w:rPr>
          <w:sz w:val="24"/>
          <w:szCs w:val="24"/>
        </w:rPr>
        <w:t xml:space="preserve"> button.</w:t>
      </w:r>
    </w:p>
    <w:p w14:paraId="362D2889" w14:textId="77777777" w:rsidR="00234FBB" w:rsidRDefault="000F08F6" w:rsidP="00234FBB">
      <w:pPr>
        <w:pStyle w:val="ListParagraph"/>
        <w:keepNext/>
        <w:ind w:left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85AFEF" wp14:editId="00A11587">
                <wp:simplePos x="0" y="0"/>
                <wp:positionH relativeFrom="column">
                  <wp:posOffset>1645920</wp:posOffset>
                </wp:positionH>
                <wp:positionV relativeFrom="paragraph">
                  <wp:posOffset>2893005</wp:posOffset>
                </wp:positionV>
                <wp:extent cx="2782957" cy="437322"/>
                <wp:effectExtent l="19050" t="19050" r="17780" b="2032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2957" cy="43732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4E49713">
              <v:rect id="Rectangle 11" style="position:absolute;margin-left:129.6pt;margin-top:227.8pt;width:219.15pt;height:34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red" strokeweight="3pt" w14:anchorId="5D43E88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"/>
            </w:pict>
          </mc:Fallback>
        </mc:AlternateContent>
      </w:r>
      <w:r>
        <w:rPr>
          <w:noProof/>
        </w:rPr>
        <w:drawing>
          <wp:inline distT="0" distB="0" distL="0" distR="0" wp14:anchorId="39EBFB1E" wp14:editId="2D0D8F9B">
            <wp:extent cx="4524375" cy="38957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D225F" w14:textId="60BDA2E6" w:rsidR="00CC4434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29" w:name="_Toc5468987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1</w:t>
      </w:r>
      <w:r w:rsidR="00DD243F">
        <w:rPr>
          <w:noProof/>
        </w:rPr>
        <w:fldChar w:fldCharType="end"/>
      </w:r>
      <w:r>
        <w:t>:</w:t>
      </w:r>
      <w:r w:rsidRPr="00BC2599">
        <w:t>Login Step 2</w:t>
      </w:r>
      <w:bookmarkEnd w:id="29"/>
    </w:p>
    <w:p w14:paraId="1C5E6D54" w14:textId="09F03FC7" w:rsidR="00342908" w:rsidRPr="00EF5A9A" w:rsidRDefault="00342908" w:rsidP="00342908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30" w:name="_Toc54690087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3.</w:t>
      </w:r>
      <w:r w:rsidR="00EA090E">
        <w:rPr>
          <w:rFonts w:ascii="Times New Roman" w:hAnsi="Times New Roman"/>
          <w:b/>
          <w:bCs/>
          <w:i w:val="0"/>
          <w:iCs/>
          <w:sz w:val="24"/>
          <w:szCs w:val="24"/>
        </w:rPr>
        <w:t>6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.</w:t>
      </w:r>
      <w:r w:rsidR="00C35EAB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2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. 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ab/>
        <w:t>Logout:</w:t>
      </w:r>
      <w:bookmarkEnd w:id="30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7F4D9A50" w14:textId="672F1D51" w:rsidR="00342908" w:rsidRPr="00EF5A9A" w:rsidRDefault="00342908" w:rsidP="00342908">
      <w:pPr>
        <w:rPr>
          <w:sz w:val="24"/>
          <w:szCs w:val="24"/>
        </w:rPr>
      </w:pPr>
      <w:r w:rsidRPr="00EF5A9A">
        <w:rPr>
          <w:sz w:val="24"/>
          <w:szCs w:val="24"/>
        </w:rPr>
        <w:t>Click on the “</w:t>
      </w:r>
      <w:r w:rsidRPr="00EF5A9A">
        <w:rPr>
          <w:b/>
          <w:bCs/>
          <w:sz w:val="24"/>
          <w:szCs w:val="24"/>
        </w:rPr>
        <w:t>Logout</w:t>
      </w:r>
      <w:r w:rsidRPr="00EF5A9A">
        <w:rPr>
          <w:sz w:val="24"/>
          <w:szCs w:val="24"/>
        </w:rPr>
        <w:t>” button</w:t>
      </w:r>
      <w:r w:rsidR="00C35EAB" w:rsidRPr="00EF5A9A">
        <w:rPr>
          <w:sz w:val="24"/>
          <w:szCs w:val="24"/>
        </w:rPr>
        <w:t xml:space="preserve"> located on the</w:t>
      </w:r>
      <w:r w:rsidR="00193594" w:rsidRPr="00EF5A9A">
        <w:rPr>
          <w:sz w:val="24"/>
          <w:szCs w:val="24"/>
        </w:rPr>
        <w:t xml:space="preserve"> top</w:t>
      </w:r>
      <w:r w:rsidR="00C35EAB" w:rsidRPr="00EF5A9A">
        <w:rPr>
          <w:sz w:val="24"/>
          <w:szCs w:val="24"/>
        </w:rPr>
        <w:t xml:space="preserve"> right-hand side</w:t>
      </w:r>
      <w:r w:rsidR="00193594" w:rsidRPr="00EF5A9A">
        <w:rPr>
          <w:sz w:val="24"/>
          <w:szCs w:val="24"/>
        </w:rPr>
        <w:t xml:space="preserve">. </w:t>
      </w:r>
      <w:r w:rsidR="00832A4A">
        <w:rPr>
          <w:sz w:val="24"/>
          <w:szCs w:val="24"/>
        </w:rPr>
        <w:t>The</w:t>
      </w:r>
      <w:r w:rsidR="00193594" w:rsidRPr="00EF5A9A">
        <w:rPr>
          <w:sz w:val="24"/>
          <w:szCs w:val="24"/>
        </w:rPr>
        <w:t xml:space="preserve"> User will be logged out and </w:t>
      </w:r>
      <w:r w:rsidR="00193594" w:rsidRPr="00EF5A9A">
        <w:rPr>
          <w:sz w:val="24"/>
          <w:szCs w:val="24"/>
        </w:rPr>
        <w:lastRenderedPageBreak/>
        <w:t>redirecte</w:t>
      </w:r>
      <w:r w:rsidR="00174770" w:rsidRPr="00EF5A9A">
        <w:rPr>
          <w:sz w:val="24"/>
          <w:szCs w:val="24"/>
        </w:rPr>
        <w:t>d</w:t>
      </w:r>
      <w:r w:rsidR="00856741" w:rsidRPr="00EF5A9A">
        <w:rPr>
          <w:sz w:val="24"/>
          <w:szCs w:val="24"/>
        </w:rPr>
        <w:t xml:space="preserve"> back to the Homepage</w:t>
      </w:r>
      <w:r w:rsidR="00C35EAB" w:rsidRPr="00EF5A9A">
        <w:rPr>
          <w:sz w:val="24"/>
          <w:szCs w:val="24"/>
        </w:rPr>
        <w:t>.</w:t>
      </w:r>
    </w:p>
    <w:p w14:paraId="36F6C944" w14:textId="34941563" w:rsidR="008B4BEB" w:rsidRPr="00EF5A9A" w:rsidRDefault="008B4BEB" w:rsidP="00342908">
      <w:pPr>
        <w:rPr>
          <w:sz w:val="24"/>
          <w:szCs w:val="24"/>
        </w:rPr>
      </w:pPr>
    </w:p>
    <w:p w14:paraId="53E6F5DE" w14:textId="77777777" w:rsidR="00234FBB" w:rsidRDefault="00193594" w:rsidP="00234FBB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503A3E19" wp14:editId="2B15E44B">
            <wp:extent cx="5843781" cy="604235"/>
            <wp:effectExtent l="19050" t="19050" r="24130" b="24765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6250" cy="616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2CB673" w14:textId="31E4DB73" w:rsidR="003E1F64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31" w:name="_Toc5468988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2</w:t>
      </w:r>
      <w:r w:rsidR="00DD243F">
        <w:rPr>
          <w:noProof/>
        </w:rPr>
        <w:fldChar w:fldCharType="end"/>
      </w:r>
      <w:r>
        <w:t>:</w:t>
      </w:r>
      <w:r w:rsidRPr="006D6BD6">
        <w:t>Logout</w:t>
      </w:r>
      <w:bookmarkEnd w:id="31"/>
    </w:p>
    <w:p w14:paraId="63823BC3" w14:textId="69BC0AE7" w:rsidR="00323E1F" w:rsidRPr="005A527B" w:rsidRDefault="00537B91" w:rsidP="00537B91">
      <w:pPr>
        <w:pStyle w:val="Heading1"/>
        <w:rPr>
          <w:rFonts w:ascii="Times New Roman" w:hAnsi="Times New Roman"/>
          <w:color w:val="0D0D0D" w:themeColor="text1" w:themeTint="F2"/>
          <w:szCs w:val="24"/>
        </w:rPr>
      </w:pPr>
      <w:bookmarkStart w:id="32" w:name="_Toc54690088"/>
      <w:r w:rsidRPr="005A527B">
        <w:rPr>
          <w:rFonts w:ascii="Times New Roman" w:hAnsi="Times New Roman"/>
          <w:color w:val="0D0D0D" w:themeColor="text1" w:themeTint="F2"/>
          <w:szCs w:val="24"/>
        </w:rPr>
        <w:t xml:space="preserve">Program </w:t>
      </w:r>
      <w:r w:rsidR="0082265F" w:rsidRPr="005A527B">
        <w:rPr>
          <w:rFonts w:ascii="Times New Roman" w:hAnsi="Times New Roman"/>
          <w:color w:val="0D0D0D" w:themeColor="text1" w:themeTint="F2"/>
          <w:szCs w:val="24"/>
        </w:rPr>
        <w:t>Participant</w:t>
      </w:r>
      <w:r w:rsidRPr="005A527B">
        <w:rPr>
          <w:rFonts w:ascii="Times New Roman" w:hAnsi="Times New Roman"/>
          <w:color w:val="0D0D0D" w:themeColor="text1" w:themeTint="F2"/>
          <w:szCs w:val="24"/>
        </w:rPr>
        <w:t xml:space="preserve"> Guide</w:t>
      </w:r>
      <w:bookmarkEnd w:id="32"/>
    </w:p>
    <w:p w14:paraId="0824DB3B" w14:textId="3A5677EB" w:rsidR="00400DAD" w:rsidRPr="00EF5A9A" w:rsidRDefault="00B120E8" w:rsidP="00400DAD">
      <w:pPr>
        <w:rPr>
          <w:sz w:val="24"/>
          <w:szCs w:val="24"/>
        </w:rPr>
      </w:pPr>
      <w:r w:rsidRPr="00EF5A9A">
        <w:rPr>
          <w:sz w:val="24"/>
          <w:szCs w:val="24"/>
        </w:rPr>
        <w:t>This section provides guidance</w:t>
      </w:r>
      <w:r w:rsidR="008925E6" w:rsidRPr="00EF5A9A">
        <w:rPr>
          <w:sz w:val="24"/>
          <w:szCs w:val="24"/>
        </w:rPr>
        <w:t xml:space="preserve"> </w:t>
      </w:r>
      <w:r w:rsidR="000F3932">
        <w:rPr>
          <w:sz w:val="24"/>
          <w:szCs w:val="24"/>
        </w:rPr>
        <w:t>to</w:t>
      </w:r>
      <w:r w:rsidR="008925E6" w:rsidRPr="00EF5A9A">
        <w:rPr>
          <w:sz w:val="24"/>
          <w:szCs w:val="24"/>
        </w:rPr>
        <w:t xml:space="preserve"> the Program </w:t>
      </w:r>
      <w:r w:rsidR="00DF3234" w:rsidRPr="00EF5A9A">
        <w:rPr>
          <w:sz w:val="24"/>
          <w:szCs w:val="24"/>
        </w:rPr>
        <w:t>P</w:t>
      </w:r>
      <w:r w:rsidR="008925E6" w:rsidRPr="00EF5A9A">
        <w:rPr>
          <w:sz w:val="24"/>
          <w:szCs w:val="24"/>
        </w:rPr>
        <w:t>articipants</w:t>
      </w:r>
      <w:r w:rsidR="000355C1" w:rsidRPr="00EF5A9A">
        <w:rPr>
          <w:sz w:val="24"/>
          <w:szCs w:val="24"/>
        </w:rPr>
        <w:t>.</w:t>
      </w:r>
    </w:p>
    <w:p w14:paraId="377C254A" w14:textId="77777777" w:rsidR="00484FD3" w:rsidRPr="00EF5A9A" w:rsidRDefault="00484FD3" w:rsidP="00400DAD">
      <w:pPr>
        <w:rPr>
          <w:sz w:val="24"/>
          <w:szCs w:val="24"/>
        </w:rPr>
      </w:pPr>
    </w:p>
    <w:p w14:paraId="13225B75" w14:textId="1961C016" w:rsidR="000355C1" w:rsidRPr="00EF5A9A" w:rsidRDefault="00832A4A" w:rsidP="003922BD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00DAD" w:rsidRPr="00EF5A9A">
        <w:rPr>
          <w:sz w:val="24"/>
          <w:szCs w:val="24"/>
        </w:rPr>
        <w:t>User must first register to the VLOL application as a participant (</w:t>
      </w:r>
      <w:r w:rsidR="00E3186D" w:rsidRPr="00EF5A9A">
        <w:rPr>
          <w:color w:val="000000" w:themeColor="text1"/>
          <w:sz w:val="24"/>
          <w:szCs w:val="24"/>
        </w:rPr>
        <w:t>section 3.4</w:t>
      </w:r>
      <w:r w:rsidR="00400DAD" w:rsidRPr="00EF5A9A">
        <w:rPr>
          <w:sz w:val="24"/>
          <w:szCs w:val="24"/>
        </w:rPr>
        <w:t>)</w:t>
      </w:r>
      <w:r w:rsidR="00133CBF" w:rsidRPr="00EF5A9A">
        <w:rPr>
          <w:sz w:val="24"/>
          <w:szCs w:val="24"/>
        </w:rPr>
        <w:t>.</w:t>
      </w:r>
    </w:p>
    <w:p w14:paraId="16FC999C" w14:textId="5612BD85" w:rsidR="00400DAD" w:rsidRPr="00EF5A9A" w:rsidRDefault="00400DAD" w:rsidP="003922BD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EF5A9A">
        <w:rPr>
          <w:sz w:val="24"/>
          <w:szCs w:val="24"/>
        </w:rPr>
        <w:t>The Program Participants can only Edit their Profile, which will be the only option displayed in the Administration Menu</w:t>
      </w:r>
      <w:r w:rsidR="001F4B3A">
        <w:rPr>
          <w:sz w:val="24"/>
          <w:szCs w:val="24"/>
        </w:rPr>
        <w:t>.</w:t>
      </w:r>
    </w:p>
    <w:p w14:paraId="6301A8EC" w14:textId="77777777" w:rsidR="000355C1" w:rsidRPr="00EF5A9A" w:rsidRDefault="000355C1" w:rsidP="000355C1">
      <w:pPr>
        <w:ind w:firstLine="720"/>
        <w:rPr>
          <w:sz w:val="24"/>
          <w:szCs w:val="24"/>
        </w:rPr>
      </w:pPr>
    </w:p>
    <w:p w14:paraId="710BD131" w14:textId="0C09713C" w:rsidR="00234FBB" w:rsidRDefault="00E40CD2" w:rsidP="00234FBB">
      <w:pPr>
        <w:keepNext/>
        <w:jc w:val="center"/>
      </w:pPr>
      <w:r>
        <w:rPr>
          <w:noProof/>
        </w:rPr>
        <w:drawing>
          <wp:inline distT="0" distB="0" distL="0" distR="0" wp14:anchorId="6149C89C" wp14:editId="3C528085">
            <wp:extent cx="3959750" cy="497888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750" cy="497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E56ED" w14:textId="4A80FB0E" w:rsidR="00484FD3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33" w:name="_Toc5468988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3</w:t>
      </w:r>
      <w:r w:rsidR="00DD243F">
        <w:rPr>
          <w:noProof/>
        </w:rPr>
        <w:fldChar w:fldCharType="end"/>
      </w:r>
      <w:r>
        <w:t>:</w:t>
      </w:r>
      <w:r w:rsidRPr="00711436">
        <w:t>Program Participant Administration Menu</w:t>
      </w:r>
      <w:bookmarkEnd w:id="33"/>
    </w:p>
    <w:p w14:paraId="5F0D219E" w14:textId="33560169" w:rsidR="00BC38FC" w:rsidRDefault="00D532D1" w:rsidP="0060448C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34" w:name="_Toc54690089"/>
      <w:r>
        <w:rPr>
          <w:rFonts w:ascii="Times New Roman" w:hAnsi="Times New Roman"/>
          <w:color w:val="0D0D0D" w:themeColor="text1" w:themeTint="F2"/>
          <w:sz w:val="24"/>
          <w:szCs w:val="24"/>
        </w:rPr>
        <w:t xml:space="preserve">Edit/ View </w:t>
      </w:r>
      <w:r w:rsidR="00BC38FC">
        <w:rPr>
          <w:rFonts w:ascii="Times New Roman" w:hAnsi="Times New Roman"/>
          <w:color w:val="0D0D0D" w:themeColor="text1" w:themeTint="F2"/>
          <w:sz w:val="24"/>
          <w:szCs w:val="24"/>
        </w:rPr>
        <w:t>My Account</w:t>
      </w:r>
      <w:bookmarkEnd w:id="34"/>
    </w:p>
    <w:p w14:paraId="3D613174" w14:textId="2E53D39F" w:rsidR="00D532D1" w:rsidRDefault="00147021" w:rsidP="003922BD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F632B1">
        <w:rPr>
          <w:sz w:val="24"/>
          <w:szCs w:val="24"/>
        </w:rPr>
        <w:t>Select the “</w:t>
      </w:r>
      <w:r w:rsidRPr="00F632B1">
        <w:rPr>
          <w:b/>
          <w:bCs/>
          <w:sz w:val="24"/>
          <w:szCs w:val="24"/>
        </w:rPr>
        <w:t>My Account”</w:t>
      </w:r>
      <w:r w:rsidR="00F632B1" w:rsidRPr="00F632B1">
        <w:rPr>
          <w:b/>
          <w:bCs/>
          <w:sz w:val="24"/>
          <w:szCs w:val="24"/>
        </w:rPr>
        <w:t xml:space="preserve"> </w:t>
      </w:r>
      <w:r w:rsidR="00F632B1" w:rsidRPr="00F632B1">
        <w:rPr>
          <w:sz w:val="24"/>
          <w:szCs w:val="24"/>
        </w:rPr>
        <w:t>option.</w:t>
      </w:r>
    </w:p>
    <w:p w14:paraId="11D9D84A" w14:textId="77777777" w:rsidR="00486CCA" w:rsidRDefault="00486CCA" w:rsidP="00486CCA">
      <w:pPr>
        <w:pStyle w:val="Caption"/>
        <w:jc w:val="center"/>
      </w:pPr>
    </w:p>
    <w:p w14:paraId="7E6DF05D" w14:textId="77777777" w:rsidR="00486CCA" w:rsidRDefault="00486CCA" w:rsidP="00486CCA">
      <w:pPr>
        <w:pStyle w:val="Caption"/>
        <w:jc w:val="center"/>
      </w:pPr>
      <w:r>
        <w:rPr>
          <w:noProof/>
        </w:rPr>
        <w:drawing>
          <wp:inline distT="0" distB="0" distL="0" distR="0" wp14:anchorId="7BC610E8" wp14:editId="5C05444E">
            <wp:extent cx="1943100" cy="18383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44442" w14:textId="7B62ECDB" w:rsidR="00F632B1" w:rsidRDefault="00486CCA" w:rsidP="00486CCA">
      <w:pPr>
        <w:pStyle w:val="Caption"/>
        <w:jc w:val="center"/>
      </w:pPr>
      <w:bookmarkStart w:id="35" w:name="_Toc5468988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4</w:t>
      </w:r>
      <w:r w:rsidR="00DD243F">
        <w:rPr>
          <w:noProof/>
        </w:rPr>
        <w:fldChar w:fldCharType="end"/>
      </w:r>
      <w:r>
        <w:t>: My Account</w:t>
      </w:r>
      <w:bookmarkEnd w:id="35"/>
    </w:p>
    <w:p w14:paraId="533C8805" w14:textId="27FD73A1" w:rsidR="00B371DE" w:rsidRPr="00EF5A9A" w:rsidRDefault="00B371DE" w:rsidP="003922BD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Modify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information and click on the “</w:t>
      </w:r>
      <w:r w:rsidR="008878F6">
        <w:rPr>
          <w:b/>
          <w:bCs/>
          <w:sz w:val="24"/>
          <w:szCs w:val="24"/>
        </w:rPr>
        <w:t>Update</w:t>
      </w:r>
      <w:r w:rsidRPr="00EF5A9A">
        <w:rPr>
          <w:sz w:val="24"/>
          <w:szCs w:val="24"/>
        </w:rPr>
        <w:t>” button.</w:t>
      </w:r>
    </w:p>
    <w:p w14:paraId="543B19EE" w14:textId="4149B8F0" w:rsidR="00B371DE" w:rsidRDefault="00B371DE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B371DE">
        <w:rPr>
          <w:sz w:val="24"/>
          <w:szCs w:val="24"/>
        </w:rPr>
        <w:t xml:space="preserve">Screenshot in </w:t>
      </w:r>
      <w:r w:rsidR="008878F6">
        <w:rPr>
          <w:sz w:val="24"/>
          <w:szCs w:val="24"/>
        </w:rPr>
        <w:t>Figure 15</w:t>
      </w:r>
      <w:r w:rsidRPr="00B371DE">
        <w:rPr>
          <w:sz w:val="24"/>
          <w:szCs w:val="24"/>
        </w:rPr>
        <w:t xml:space="preserve"> shows </w:t>
      </w:r>
      <w:r w:rsidR="00832A4A">
        <w:rPr>
          <w:sz w:val="24"/>
          <w:szCs w:val="24"/>
        </w:rPr>
        <w:t xml:space="preserve">a </w:t>
      </w:r>
      <w:r w:rsidRPr="00B371DE">
        <w:rPr>
          <w:sz w:val="24"/>
          <w:szCs w:val="24"/>
        </w:rPr>
        <w:t>snippet of the</w:t>
      </w:r>
      <w:r>
        <w:rPr>
          <w:sz w:val="24"/>
          <w:szCs w:val="24"/>
        </w:rPr>
        <w:t xml:space="preserve"> </w:t>
      </w:r>
      <w:r w:rsidRPr="00B371DE">
        <w:rPr>
          <w:sz w:val="24"/>
          <w:szCs w:val="24"/>
        </w:rPr>
        <w:t>fields</w:t>
      </w:r>
    </w:p>
    <w:p w14:paraId="4A7B6DA1" w14:textId="77777777" w:rsidR="0023381F" w:rsidRDefault="0023381F" w:rsidP="0023381F">
      <w:pPr>
        <w:pStyle w:val="ListParagraph"/>
        <w:ind w:left="1440"/>
        <w:rPr>
          <w:sz w:val="24"/>
          <w:szCs w:val="24"/>
        </w:rPr>
      </w:pPr>
    </w:p>
    <w:p w14:paraId="5FA9B6D5" w14:textId="77777777" w:rsidR="008878F6" w:rsidRDefault="0023381F" w:rsidP="008878F6">
      <w:pPr>
        <w:keepNext/>
      </w:pPr>
      <w:r>
        <w:rPr>
          <w:noProof/>
        </w:rPr>
        <w:drawing>
          <wp:inline distT="0" distB="0" distL="0" distR="0" wp14:anchorId="23F4A399" wp14:editId="434336DB">
            <wp:extent cx="5943600" cy="3330078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330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A3CFB9" w14:textId="385AE2BE" w:rsidR="008417BC" w:rsidRPr="008417BC" w:rsidRDefault="008878F6" w:rsidP="008878F6">
      <w:pPr>
        <w:pStyle w:val="Caption"/>
        <w:jc w:val="center"/>
        <w:rPr>
          <w:sz w:val="24"/>
          <w:szCs w:val="24"/>
        </w:rPr>
      </w:pPr>
      <w:bookmarkStart w:id="36" w:name="_Toc5468988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5</w:t>
      </w:r>
      <w:r w:rsidR="00DD243F">
        <w:rPr>
          <w:noProof/>
        </w:rPr>
        <w:fldChar w:fldCharType="end"/>
      </w:r>
      <w:r>
        <w:t xml:space="preserve">: </w:t>
      </w:r>
      <w:r w:rsidRPr="00092B27">
        <w:t xml:space="preserve">Edit Program Participant </w:t>
      </w:r>
      <w:r>
        <w:t>Account</w:t>
      </w:r>
      <w:r w:rsidRPr="00092B27">
        <w:t xml:space="preserve"> Step 2</w:t>
      </w:r>
      <w:bookmarkEnd w:id="36"/>
    </w:p>
    <w:p w14:paraId="695DEC3B" w14:textId="77777777" w:rsidR="00B371DE" w:rsidRPr="00B371DE" w:rsidRDefault="00B371DE" w:rsidP="00B371DE"/>
    <w:p w14:paraId="69B21028" w14:textId="5EF10301" w:rsidR="0060448C" w:rsidRPr="00EF5A9A" w:rsidRDefault="006E3923" w:rsidP="0060448C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37" w:name="_Toc54690090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Edit</w:t>
      </w:r>
      <w:r w:rsidR="00EC0592" w:rsidRPr="00EF5A9A">
        <w:rPr>
          <w:rFonts w:ascii="Times New Roman" w:hAnsi="Times New Roman"/>
          <w:color w:val="0D0D0D" w:themeColor="text1" w:themeTint="F2"/>
          <w:sz w:val="24"/>
          <w:szCs w:val="24"/>
        </w:rPr>
        <w:t>/View Profile</w:t>
      </w:r>
      <w:r w:rsidR="0060448C" w:rsidRPr="00EF5A9A">
        <w:rPr>
          <w:rFonts w:ascii="Times New Roman" w:hAnsi="Times New Roman"/>
          <w:color w:val="0D0D0D" w:themeColor="text1" w:themeTint="F2"/>
          <w:sz w:val="24"/>
          <w:szCs w:val="24"/>
        </w:rPr>
        <w:t>:</w:t>
      </w:r>
      <w:bookmarkEnd w:id="37"/>
    </w:p>
    <w:p w14:paraId="75A83ECB" w14:textId="4BD38B9B" w:rsidR="009232CE" w:rsidRPr="00EF5A9A" w:rsidRDefault="009232CE" w:rsidP="003922BD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EF5A9A">
        <w:rPr>
          <w:sz w:val="24"/>
          <w:szCs w:val="24"/>
        </w:rPr>
        <w:t>Select the “</w:t>
      </w:r>
      <w:r w:rsidR="00084F71">
        <w:rPr>
          <w:b/>
          <w:bCs/>
          <w:sz w:val="24"/>
          <w:szCs w:val="24"/>
        </w:rPr>
        <w:t>My Profile</w:t>
      </w:r>
      <w:r w:rsidRPr="00EF5A9A">
        <w:rPr>
          <w:sz w:val="24"/>
          <w:szCs w:val="24"/>
        </w:rPr>
        <w:t>” option.</w:t>
      </w:r>
    </w:p>
    <w:p w14:paraId="02A42BCA" w14:textId="77777777" w:rsidR="00CC4434" w:rsidRPr="00EF5A9A" w:rsidRDefault="00CC4434" w:rsidP="00CC4434">
      <w:pPr>
        <w:pStyle w:val="ListParagraph"/>
        <w:rPr>
          <w:sz w:val="24"/>
          <w:szCs w:val="24"/>
          <w:highlight w:val="yellow"/>
        </w:rPr>
      </w:pPr>
    </w:p>
    <w:p w14:paraId="0AE93181" w14:textId="77777777" w:rsidR="00234FBB" w:rsidRDefault="00084F71" w:rsidP="00234FBB">
      <w:pPr>
        <w:pStyle w:val="ListParagraph"/>
        <w:keepNext/>
        <w:ind w:left="0"/>
        <w:jc w:val="center"/>
      </w:pPr>
      <w:r>
        <w:rPr>
          <w:noProof/>
        </w:rPr>
        <w:lastRenderedPageBreak/>
        <w:drawing>
          <wp:inline distT="0" distB="0" distL="0" distR="0" wp14:anchorId="604660F3" wp14:editId="291F8C83">
            <wp:extent cx="2143125" cy="20002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CC12" w14:textId="59711F74" w:rsidR="009232CE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38" w:name="_Toc5468988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6</w:t>
      </w:r>
      <w:r w:rsidR="00DD243F">
        <w:rPr>
          <w:noProof/>
        </w:rPr>
        <w:fldChar w:fldCharType="end"/>
      </w:r>
      <w:r>
        <w:t>:</w:t>
      </w:r>
      <w:r w:rsidRPr="00162D87">
        <w:t>Edit Program Participant Profile Step 1</w:t>
      </w:r>
      <w:bookmarkEnd w:id="38"/>
    </w:p>
    <w:p w14:paraId="477459BD" w14:textId="444893AC" w:rsidR="009232CE" w:rsidRPr="00EF5A9A" w:rsidRDefault="009232CE" w:rsidP="003922BD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Modify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information and click on the “</w:t>
      </w:r>
      <w:r w:rsidRPr="00EF5A9A">
        <w:rPr>
          <w:b/>
          <w:bCs/>
          <w:sz w:val="24"/>
          <w:szCs w:val="24"/>
        </w:rPr>
        <w:t>Save</w:t>
      </w:r>
      <w:r w:rsidRPr="00EF5A9A">
        <w:rPr>
          <w:sz w:val="24"/>
          <w:szCs w:val="24"/>
        </w:rPr>
        <w:t>” button</w:t>
      </w:r>
      <w:r w:rsidR="00EC0592" w:rsidRPr="00EF5A9A">
        <w:rPr>
          <w:sz w:val="24"/>
          <w:szCs w:val="24"/>
        </w:rPr>
        <w:t>.</w:t>
      </w:r>
    </w:p>
    <w:p w14:paraId="47DAC8ED" w14:textId="2F560813" w:rsidR="009B51D8" w:rsidRPr="00B371DE" w:rsidRDefault="00924A6A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B371DE">
        <w:rPr>
          <w:sz w:val="24"/>
          <w:szCs w:val="24"/>
        </w:rPr>
        <w:t xml:space="preserve">Screenshot in </w:t>
      </w:r>
      <w:r w:rsidR="008878F6">
        <w:rPr>
          <w:sz w:val="24"/>
          <w:szCs w:val="24"/>
        </w:rPr>
        <w:t>Figure 17</w:t>
      </w:r>
      <w:r w:rsidR="00B371DE" w:rsidRPr="00B371DE">
        <w:rPr>
          <w:sz w:val="24"/>
          <w:szCs w:val="24"/>
        </w:rPr>
        <w:t xml:space="preserve"> </w:t>
      </w:r>
      <w:r w:rsidRPr="00B371DE">
        <w:rPr>
          <w:sz w:val="24"/>
          <w:szCs w:val="24"/>
        </w:rPr>
        <w:t xml:space="preserve">shows </w:t>
      </w:r>
      <w:r w:rsidR="00832A4A">
        <w:rPr>
          <w:sz w:val="24"/>
          <w:szCs w:val="24"/>
        </w:rPr>
        <w:t xml:space="preserve">a </w:t>
      </w:r>
      <w:r w:rsidRPr="00B371DE">
        <w:rPr>
          <w:sz w:val="24"/>
          <w:szCs w:val="24"/>
        </w:rPr>
        <w:t>snippet of the</w:t>
      </w:r>
      <w:r w:rsidR="00B371DE">
        <w:rPr>
          <w:sz w:val="24"/>
          <w:szCs w:val="24"/>
        </w:rPr>
        <w:t xml:space="preserve"> </w:t>
      </w:r>
      <w:r w:rsidRPr="00B371DE">
        <w:rPr>
          <w:sz w:val="24"/>
          <w:szCs w:val="24"/>
        </w:rPr>
        <w:t>fields</w:t>
      </w:r>
    </w:p>
    <w:p w14:paraId="38735B84" w14:textId="301F04B5" w:rsidR="00CC4434" w:rsidRPr="00EF5A9A" w:rsidRDefault="00CC4434" w:rsidP="00CC4434">
      <w:pPr>
        <w:pStyle w:val="ListParagraph"/>
        <w:rPr>
          <w:sz w:val="24"/>
          <w:szCs w:val="24"/>
          <w:highlight w:val="yellow"/>
        </w:rPr>
      </w:pPr>
    </w:p>
    <w:p w14:paraId="2D5935CF" w14:textId="77777777" w:rsidR="00234FBB" w:rsidRDefault="00084F71" w:rsidP="00234FBB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5389F76D" wp14:editId="2035A100">
            <wp:extent cx="4508389" cy="4296938"/>
            <wp:effectExtent l="0" t="0" r="698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8389" cy="4296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2F4B7" w14:textId="66E57239" w:rsidR="009232CE" w:rsidRDefault="00234FBB" w:rsidP="00234FBB">
      <w:pPr>
        <w:pStyle w:val="Caption"/>
        <w:jc w:val="center"/>
      </w:pPr>
      <w:bookmarkStart w:id="39" w:name="_Ref54537642"/>
      <w:bookmarkStart w:id="40" w:name="_Toc5468988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7</w:t>
      </w:r>
      <w:r w:rsidR="00DD243F">
        <w:rPr>
          <w:noProof/>
        </w:rPr>
        <w:fldChar w:fldCharType="end"/>
      </w:r>
      <w:bookmarkEnd w:id="39"/>
      <w:r>
        <w:t>:</w:t>
      </w:r>
      <w:r w:rsidRPr="00273B6F">
        <w:t>Edit Program Participant Profile Step 2</w:t>
      </w:r>
      <w:bookmarkEnd w:id="40"/>
    </w:p>
    <w:p w14:paraId="4D700EB5" w14:textId="1230454D" w:rsidR="00BC38FC" w:rsidRDefault="0036565A" w:rsidP="00BC38FC">
      <w:pPr>
        <w:pStyle w:val="Heading2"/>
        <w:rPr>
          <w:rFonts w:ascii="Times New Roman" w:hAnsi="Times New Roman"/>
          <w:sz w:val="24"/>
          <w:szCs w:val="24"/>
        </w:rPr>
      </w:pPr>
      <w:bookmarkStart w:id="41" w:name="_Toc54690091"/>
      <w:r>
        <w:rPr>
          <w:rFonts w:ascii="Times New Roman" w:hAnsi="Times New Roman"/>
          <w:sz w:val="24"/>
          <w:szCs w:val="24"/>
        </w:rPr>
        <w:t xml:space="preserve">Edit/View </w:t>
      </w:r>
      <w:r w:rsidR="00E80A3D" w:rsidRPr="00184B0B">
        <w:rPr>
          <w:rFonts w:ascii="Times New Roman" w:hAnsi="Times New Roman"/>
          <w:sz w:val="24"/>
          <w:szCs w:val="24"/>
        </w:rPr>
        <w:t>Allergies</w:t>
      </w:r>
      <w:bookmarkEnd w:id="41"/>
    </w:p>
    <w:p w14:paraId="1F17650E" w14:textId="0F380CF0" w:rsidR="0036565A" w:rsidRDefault="00F721AF" w:rsidP="003922BD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86E36">
        <w:rPr>
          <w:sz w:val="24"/>
          <w:szCs w:val="24"/>
        </w:rPr>
        <w:t xml:space="preserve">Select the </w:t>
      </w:r>
      <w:r w:rsidR="00186E36">
        <w:rPr>
          <w:sz w:val="24"/>
          <w:szCs w:val="24"/>
        </w:rPr>
        <w:t>“</w:t>
      </w:r>
      <w:r w:rsidR="00186E36">
        <w:rPr>
          <w:b/>
          <w:bCs/>
          <w:sz w:val="24"/>
          <w:szCs w:val="24"/>
        </w:rPr>
        <w:t>Allergies</w:t>
      </w:r>
      <w:r w:rsidR="00186E36">
        <w:rPr>
          <w:sz w:val="24"/>
          <w:szCs w:val="24"/>
        </w:rPr>
        <w:t>” option</w:t>
      </w:r>
    </w:p>
    <w:p w14:paraId="2820A7A3" w14:textId="77777777" w:rsidR="00D44440" w:rsidRDefault="00D44440" w:rsidP="00D44440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030010EB" wp14:editId="332F150C">
            <wp:extent cx="1933575" cy="1828800"/>
            <wp:effectExtent l="0" t="0" r="9525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C10FE" w14:textId="002DA951" w:rsidR="00CD27CD" w:rsidRDefault="00D44440" w:rsidP="00D44440">
      <w:pPr>
        <w:pStyle w:val="Caption"/>
        <w:jc w:val="center"/>
        <w:rPr>
          <w:sz w:val="24"/>
          <w:szCs w:val="24"/>
        </w:rPr>
      </w:pPr>
      <w:bookmarkStart w:id="42" w:name="_Toc5468988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8</w:t>
      </w:r>
      <w:r w:rsidR="00DD243F">
        <w:rPr>
          <w:noProof/>
        </w:rPr>
        <w:fldChar w:fldCharType="end"/>
      </w:r>
      <w:r>
        <w:t>:</w:t>
      </w:r>
      <w:r w:rsidRPr="0051220C">
        <w:t>Edit</w:t>
      </w:r>
      <w:r>
        <w:t>/View</w:t>
      </w:r>
      <w:r w:rsidRPr="0051220C">
        <w:t xml:space="preserve"> Program Participant </w:t>
      </w:r>
      <w:r>
        <w:t>Allergies</w:t>
      </w:r>
      <w:bookmarkEnd w:id="42"/>
    </w:p>
    <w:p w14:paraId="7D047864" w14:textId="327E6DB2" w:rsidR="00186E36" w:rsidRDefault="00DA0C20" w:rsidP="003922BD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>View saved allergies</w:t>
      </w:r>
    </w:p>
    <w:p w14:paraId="786133A9" w14:textId="236EC209" w:rsidR="001116EE" w:rsidRDefault="00F42F66" w:rsidP="001116EE">
      <w:pPr>
        <w:pStyle w:val="ListParagraph"/>
        <w:keepNext/>
      </w:pPr>
      <w:r>
        <w:rPr>
          <w:noProof/>
        </w:rPr>
        <w:drawing>
          <wp:inline distT="0" distB="0" distL="0" distR="0" wp14:anchorId="184E2C8B" wp14:editId="6253A780">
            <wp:extent cx="5943600" cy="1497965"/>
            <wp:effectExtent l="0" t="0" r="0" b="6985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8DCD2" w14:textId="55DB9DC4" w:rsidR="00F42F66" w:rsidRDefault="001116EE" w:rsidP="001116EE">
      <w:pPr>
        <w:pStyle w:val="Caption"/>
        <w:jc w:val="center"/>
        <w:rPr>
          <w:sz w:val="24"/>
          <w:szCs w:val="24"/>
        </w:rPr>
      </w:pPr>
      <w:bookmarkStart w:id="43" w:name="_Toc5468988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9</w:t>
      </w:r>
      <w:r w:rsidR="00DD243F">
        <w:rPr>
          <w:noProof/>
        </w:rPr>
        <w:fldChar w:fldCharType="end"/>
      </w:r>
      <w:r>
        <w:t>: Program Participant Saved Allergies</w:t>
      </w:r>
      <w:bookmarkEnd w:id="43"/>
    </w:p>
    <w:p w14:paraId="20AFDC7E" w14:textId="5BE2C24A" w:rsidR="00DA0C20" w:rsidRDefault="002F0633" w:rsidP="003922BD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 xml:space="preserve">To edit or Delete an allergy </w:t>
      </w:r>
      <w:r w:rsidR="001E4BBE">
        <w:rPr>
          <w:sz w:val="24"/>
          <w:szCs w:val="24"/>
        </w:rPr>
        <w:t>select the Action from the table</w:t>
      </w:r>
    </w:p>
    <w:p w14:paraId="13110680" w14:textId="77777777" w:rsidR="00912CC8" w:rsidRDefault="00912CC8" w:rsidP="00912CC8">
      <w:pPr>
        <w:pStyle w:val="ListParagraph"/>
        <w:keepNext/>
      </w:pPr>
      <w:r>
        <w:rPr>
          <w:noProof/>
        </w:rPr>
        <w:drawing>
          <wp:inline distT="0" distB="0" distL="0" distR="0" wp14:anchorId="0F1DE211" wp14:editId="5BA4ED65">
            <wp:extent cx="5943600" cy="847725"/>
            <wp:effectExtent l="0" t="0" r="0" b="9525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/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D183" w14:textId="103A2FB3" w:rsidR="001E4BBE" w:rsidRPr="00912CC8" w:rsidRDefault="00912CC8" w:rsidP="00912CC8">
      <w:pPr>
        <w:pStyle w:val="Caption"/>
        <w:jc w:val="center"/>
        <w:rPr>
          <w:sz w:val="24"/>
          <w:szCs w:val="24"/>
        </w:rPr>
      </w:pPr>
      <w:bookmarkStart w:id="44" w:name="_Toc5468988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0</w:t>
      </w:r>
      <w:r w:rsidR="00DD243F">
        <w:rPr>
          <w:noProof/>
        </w:rPr>
        <w:fldChar w:fldCharType="end"/>
      </w:r>
      <w:r>
        <w:t xml:space="preserve">: </w:t>
      </w:r>
      <w:r w:rsidR="00812523">
        <w:t xml:space="preserve">Program Participant </w:t>
      </w:r>
      <w:r>
        <w:t>Edit or Delete Allergy</w:t>
      </w:r>
      <w:bookmarkEnd w:id="44"/>
    </w:p>
    <w:p w14:paraId="50B2DF5B" w14:textId="3754AC3F" w:rsidR="001E4BBE" w:rsidRDefault="001E4BBE" w:rsidP="003922BD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 xml:space="preserve">To add an </w:t>
      </w:r>
      <w:r w:rsidR="00DC40DF">
        <w:rPr>
          <w:sz w:val="24"/>
          <w:szCs w:val="24"/>
        </w:rPr>
        <w:t>a</w:t>
      </w:r>
      <w:r>
        <w:rPr>
          <w:sz w:val="24"/>
          <w:szCs w:val="24"/>
        </w:rPr>
        <w:t>llergy</w:t>
      </w:r>
      <w:r w:rsidR="00DC40DF">
        <w:rPr>
          <w:sz w:val="24"/>
          <w:szCs w:val="24"/>
        </w:rPr>
        <w:t>,</w:t>
      </w:r>
      <w:r>
        <w:rPr>
          <w:sz w:val="24"/>
          <w:szCs w:val="24"/>
        </w:rPr>
        <w:t xml:space="preserve"> click “</w:t>
      </w:r>
      <w:r>
        <w:rPr>
          <w:b/>
          <w:bCs/>
          <w:sz w:val="24"/>
          <w:szCs w:val="24"/>
        </w:rPr>
        <w:t>Add an Allergy</w:t>
      </w:r>
      <w:r>
        <w:rPr>
          <w:sz w:val="24"/>
          <w:szCs w:val="24"/>
        </w:rPr>
        <w:t>”</w:t>
      </w:r>
    </w:p>
    <w:p w14:paraId="241E2E5D" w14:textId="77777777" w:rsidR="00BA1DEB" w:rsidRDefault="00BA1DEB" w:rsidP="00BA1DEB">
      <w:pPr>
        <w:pStyle w:val="ListParagraph"/>
        <w:keepNext/>
      </w:pPr>
      <w:r>
        <w:rPr>
          <w:noProof/>
        </w:rPr>
        <w:drawing>
          <wp:inline distT="0" distB="0" distL="0" distR="0" wp14:anchorId="60DEC842" wp14:editId="30F39CB7">
            <wp:extent cx="5943600" cy="1130300"/>
            <wp:effectExtent l="0" t="0" r="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/>
                    <pic:cNvPicPr/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0636" w14:textId="456E8C0F" w:rsidR="0053048F" w:rsidRDefault="00BA1DEB" w:rsidP="00BA1DEB">
      <w:pPr>
        <w:pStyle w:val="Caption"/>
        <w:jc w:val="center"/>
        <w:rPr>
          <w:sz w:val="24"/>
          <w:szCs w:val="24"/>
        </w:rPr>
      </w:pPr>
      <w:bookmarkStart w:id="45" w:name="_Toc5468988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1</w:t>
      </w:r>
      <w:r w:rsidR="00DD243F">
        <w:rPr>
          <w:noProof/>
        </w:rPr>
        <w:fldChar w:fldCharType="end"/>
      </w:r>
      <w:r>
        <w:t xml:space="preserve">: </w:t>
      </w:r>
      <w:r w:rsidR="00812523">
        <w:t xml:space="preserve">Program Participant </w:t>
      </w:r>
      <w:r>
        <w:t>Add an Allergy</w:t>
      </w:r>
      <w:bookmarkEnd w:id="45"/>
    </w:p>
    <w:p w14:paraId="5D86CF46" w14:textId="6875B6F2" w:rsidR="00DC40DF" w:rsidRDefault="00424197" w:rsidP="003922BD">
      <w:pPr>
        <w:pStyle w:val="ListParagraph"/>
        <w:numPr>
          <w:ilvl w:val="0"/>
          <w:numId w:val="38"/>
        </w:numPr>
        <w:rPr>
          <w:sz w:val="24"/>
          <w:szCs w:val="24"/>
        </w:rPr>
      </w:pPr>
      <w:r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>allergy and click 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16567417" w14:textId="77777777" w:rsidR="00D80495" w:rsidRDefault="00424197" w:rsidP="00D80495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4EEA694D" wp14:editId="67F7F825">
            <wp:extent cx="3927147" cy="2440305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928510" cy="2441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54592" w14:textId="63F7A987" w:rsidR="00424197" w:rsidRPr="00471C12" w:rsidRDefault="00D80495" w:rsidP="00471C12">
      <w:pPr>
        <w:pStyle w:val="Caption"/>
        <w:jc w:val="center"/>
        <w:rPr>
          <w:sz w:val="24"/>
          <w:szCs w:val="24"/>
        </w:rPr>
      </w:pPr>
      <w:bookmarkStart w:id="46" w:name="_Toc5468989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2</w:t>
      </w:r>
      <w:r w:rsidR="00DD243F">
        <w:rPr>
          <w:noProof/>
        </w:rPr>
        <w:fldChar w:fldCharType="end"/>
      </w:r>
      <w:r>
        <w:t xml:space="preserve">: </w:t>
      </w:r>
      <w:r w:rsidR="004F73F2">
        <w:t xml:space="preserve">Program Participant </w:t>
      </w:r>
      <w:r>
        <w:t>Add Allerg</w:t>
      </w:r>
      <w:r w:rsidR="00471C12">
        <w:t>y</w:t>
      </w:r>
      <w:r w:rsidR="00372942">
        <w:t xml:space="preserve"> </w:t>
      </w:r>
      <w:r w:rsidR="00F23F10">
        <w:t>Name</w:t>
      </w:r>
      <w:bookmarkEnd w:id="46"/>
    </w:p>
    <w:p w14:paraId="237C3A33" w14:textId="77777777" w:rsidR="00471C12" w:rsidRDefault="0036565A" w:rsidP="00471C12">
      <w:pPr>
        <w:pStyle w:val="Heading2"/>
        <w:rPr>
          <w:rFonts w:ascii="Times New Roman" w:hAnsi="Times New Roman"/>
          <w:sz w:val="24"/>
          <w:szCs w:val="24"/>
        </w:rPr>
      </w:pPr>
      <w:bookmarkStart w:id="47" w:name="_Toc54690092"/>
      <w:r>
        <w:rPr>
          <w:rFonts w:ascii="Times New Roman" w:hAnsi="Times New Roman"/>
          <w:sz w:val="24"/>
          <w:szCs w:val="24"/>
        </w:rPr>
        <w:t xml:space="preserve">Edit/View </w:t>
      </w:r>
      <w:r w:rsidR="00E80A3D" w:rsidRPr="00184B0B">
        <w:rPr>
          <w:rFonts w:ascii="Times New Roman" w:hAnsi="Times New Roman"/>
          <w:sz w:val="24"/>
          <w:szCs w:val="24"/>
        </w:rPr>
        <w:t>Vaccines</w:t>
      </w:r>
      <w:bookmarkEnd w:id="47"/>
    </w:p>
    <w:p w14:paraId="6FD16C9F" w14:textId="02600B38" w:rsidR="00471C12" w:rsidRDefault="00471C12" w:rsidP="003922BD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186E36">
        <w:rPr>
          <w:sz w:val="24"/>
          <w:szCs w:val="24"/>
        </w:rPr>
        <w:t xml:space="preserve">Select the </w:t>
      </w:r>
      <w:r>
        <w:rPr>
          <w:sz w:val="24"/>
          <w:szCs w:val="24"/>
        </w:rPr>
        <w:t>“</w:t>
      </w:r>
      <w:r>
        <w:rPr>
          <w:b/>
          <w:bCs/>
          <w:sz w:val="24"/>
          <w:szCs w:val="24"/>
        </w:rPr>
        <w:t>Vaccines</w:t>
      </w:r>
      <w:r>
        <w:rPr>
          <w:sz w:val="24"/>
          <w:szCs w:val="24"/>
        </w:rPr>
        <w:t>” option</w:t>
      </w:r>
    </w:p>
    <w:p w14:paraId="09F05453" w14:textId="77777777" w:rsidR="0040695B" w:rsidRDefault="0040695B" w:rsidP="0040695B">
      <w:pPr>
        <w:pStyle w:val="ListParagraph"/>
        <w:rPr>
          <w:sz w:val="24"/>
          <w:szCs w:val="24"/>
        </w:rPr>
      </w:pPr>
    </w:p>
    <w:p w14:paraId="14CC28E4" w14:textId="6841DE7F" w:rsidR="0040695B" w:rsidRDefault="0040695B" w:rsidP="0040695B">
      <w:pPr>
        <w:pStyle w:val="ListParagraph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2019A8F" wp14:editId="529DA3F8">
            <wp:extent cx="1895475" cy="1828800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5AF86" w14:textId="77777777" w:rsidR="0040695B" w:rsidRDefault="0040695B" w:rsidP="0040695B">
      <w:pPr>
        <w:keepNext/>
      </w:pPr>
    </w:p>
    <w:p w14:paraId="6BE2FEE8" w14:textId="26585805" w:rsidR="00471C12" w:rsidRDefault="00471C12" w:rsidP="00471C12">
      <w:pPr>
        <w:pStyle w:val="Caption"/>
        <w:jc w:val="center"/>
        <w:rPr>
          <w:sz w:val="24"/>
          <w:szCs w:val="24"/>
        </w:rPr>
      </w:pPr>
      <w:bookmarkStart w:id="48" w:name="_Toc5468989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3</w:t>
      </w:r>
      <w:r w:rsidR="00DD243F">
        <w:rPr>
          <w:noProof/>
        </w:rPr>
        <w:fldChar w:fldCharType="end"/>
      </w:r>
      <w:r>
        <w:t>:</w:t>
      </w:r>
      <w:r w:rsidRPr="0051220C">
        <w:t>Edit</w:t>
      </w:r>
      <w:r>
        <w:t>/View</w:t>
      </w:r>
      <w:r w:rsidRPr="0051220C">
        <w:t xml:space="preserve"> Program Participant </w:t>
      </w:r>
      <w:r>
        <w:t>Vaccines</w:t>
      </w:r>
      <w:bookmarkEnd w:id="48"/>
    </w:p>
    <w:p w14:paraId="7E59EC95" w14:textId="23ECAC48" w:rsidR="00471C12" w:rsidRDefault="00471C12" w:rsidP="003922BD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View saved </w:t>
      </w:r>
      <w:r w:rsidR="00D527F2">
        <w:rPr>
          <w:sz w:val="24"/>
          <w:szCs w:val="24"/>
        </w:rPr>
        <w:t>vaccines</w:t>
      </w:r>
    </w:p>
    <w:p w14:paraId="54527772" w14:textId="77777777" w:rsidR="003C651F" w:rsidRDefault="003C651F" w:rsidP="004662FF">
      <w:pPr>
        <w:pStyle w:val="ListParagraph"/>
        <w:rPr>
          <w:sz w:val="24"/>
          <w:szCs w:val="24"/>
        </w:rPr>
      </w:pPr>
    </w:p>
    <w:p w14:paraId="5AD61C52" w14:textId="24CD24CC" w:rsidR="00471C12" w:rsidRDefault="003C651F" w:rsidP="00471C12">
      <w:pPr>
        <w:pStyle w:val="ListParagraph"/>
        <w:keepNext/>
      </w:pPr>
      <w:r>
        <w:rPr>
          <w:noProof/>
        </w:rPr>
        <w:drawing>
          <wp:inline distT="0" distB="0" distL="0" distR="0" wp14:anchorId="398247FC" wp14:editId="1998539D">
            <wp:extent cx="5943600" cy="1519555"/>
            <wp:effectExtent l="0" t="0" r="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3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949EF" w14:textId="55437B91" w:rsidR="00471C12" w:rsidRDefault="00471C12" w:rsidP="00471C12">
      <w:pPr>
        <w:pStyle w:val="Caption"/>
        <w:jc w:val="center"/>
        <w:rPr>
          <w:sz w:val="24"/>
          <w:szCs w:val="24"/>
        </w:rPr>
      </w:pPr>
      <w:bookmarkStart w:id="49" w:name="_Toc5468989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4</w:t>
      </w:r>
      <w:r w:rsidR="00DD243F">
        <w:rPr>
          <w:noProof/>
        </w:rPr>
        <w:fldChar w:fldCharType="end"/>
      </w:r>
      <w:r>
        <w:t xml:space="preserve">: Program Participant Saved </w:t>
      </w:r>
      <w:r w:rsidR="003C651F">
        <w:t>Vaccines</w:t>
      </w:r>
      <w:bookmarkEnd w:id="49"/>
    </w:p>
    <w:p w14:paraId="76662EFC" w14:textId="0D45A256" w:rsidR="00471C12" w:rsidRDefault="00471C12" w:rsidP="003922BD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To edit or Delete a </w:t>
      </w:r>
      <w:r w:rsidR="003C651F">
        <w:rPr>
          <w:sz w:val="24"/>
          <w:szCs w:val="24"/>
        </w:rPr>
        <w:t>vaccine</w:t>
      </w:r>
      <w:r>
        <w:rPr>
          <w:sz w:val="24"/>
          <w:szCs w:val="24"/>
        </w:rPr>
        <w:t xml:space="preserve"> select the Action from the table</w:t>
      </w:r>
    </w:p>
    <w:p w14:paraId="49257F98" w14:textId="79EE228B" w:rsidR="00471C12" w:rsidRDefault="004662FF" w:rsidP="00471C12">
      <w:pPr>
        <w:pStyle w:val="ListParagraph"/>
        <w:keepNext/>
      </w:pPr>
      <w:r>
        <w:rPr>
          <w:noProof/>
        </w:rPr>
        <w:lastRenderedPageBreak/>
        <w:drawing>
          <wp:inline distT="0" distB="0" distL="0" distR="0" wp14:anchorId="3FB01A9E" wp14:editId="47A7F6EA">
            <wp:extent cx="5943600" cy="1210945"/>
            <wp:effectExtent l="0" t="0" r="0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/>
                  </pic:nvPicPr>
                  <pic:blipFill>
                    <a:blip r:embed="rId3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CC269" w14:textId="3AC54657" w:rsidR="00471C12" w:rsidRPr="00912CC8" w:rsidRDefault="00471C12" w:rsidP="00471C12">
      <w:pPr>
        <w:pStyle w:val="Caption"/>
        <w:jc w:val="center"/>
        <w:rPr>
          <w:sz w:val="24"/>
          <w:szCs w:val="24"/>
        </w:rPr>
      </w:pPr>
      <w:bookmarkStart w:id="50" w:name="_Toc5468989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5</w:t>
      </w:r>
      <w:r w:rsidR="00DD243F">
        <w:rPr>
          <w:noProof/>
        </w:rPr>
        <w:fldChar w:fldCharType="end"/>
      </w:r>
      <w:r>
        <w:t xml:space="preserve">: </w:t>
      </w:r>
      <w:r w:rsidR="006359A1">
        <w:t xml:space="preserve">Program Participant </w:t>
      </w:r>
      <w:r>
        <w:t xml:space="preserve">Edit or Delete </w:t>
      </w:r>
      <w:r w:rsidR="004662FF">
        <w:t>Vaccine</w:t>
      </w:r>
      <w:bookmarkEnd w:id="50"/>
    </w:p>
    <w:p w14:paraId="1EDB07F8" w14:textId="15E323A6" w:rsidR="00471C12" w:rsidRDefault="00471C12" w:rsidP="003922BD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To add </w:t>
      </w:r>
      <w:r w:rsidR="00204C2A">
        <w:rPr>
          <w:sz w:val="24"/>
          <w:szCs w:val="24"/>
        </w:rPr>
        <w:t>a vaccine</w:t>
      </w:r>
      <w:r>
        <w:rPr>
          <w:sz w:val="24"/>
          <w:szCs w:val="24"/>
        </w:rPr>
        <w:t>, click “</w:t>
      </w:r>
      <w:r>
        <w:rPr>
          <w:b/>
          <w:bCs/>
          <w:sz w:val="24"/>
          <w:szCs w:val="24"/>
        </w:rPr>
        <w:t xml:space="preserve">Add a </w:t>
      </w:r>
      <w:r w:rsidR="00204C2A">
        <w:rPr>
          <w:b/>
          <w:bCs/>
          <w:sz w:val="24"/>
          <w:szCs w:val="24"/>
        </w:rPr>
        <w:t>Vaccine</w:t>
      </w:r>
      <w:r>
        <w:rPr>
          <w:sz w:val="24"/>
          <w:szCs w:val="24"/>
        </w:rPr>
        <w:t>”</w:t>
      </w:r>
    </w:p>
    <w:p w14:paraId="53CD760E" w14:textId="67EE18A8" w:rsidR="00471C12" w:rsidRDefault="002A67C2" w:rsidP="00471C12">
      <w:pPr>
        <w:pStyle w:val="ListParagraph"/>
        <w:keepNext/>
      </w:pPr>
      <w:r>
        <w:rPr>
          <w:noProof/>
        </w:rPr>
        <w:drawing>
          <wp:inline distT="0" distB="0" distL="0" distR="0" wp14:anchorId="3434CF6E" wp14:editId="49D72AF5">
            <wp:extent cx="5943600" cy="1244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/>
                  </pic:nvPicPr>
                  <pic:blipFill>
                    <a:blip r:embed="rId3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6E370" w14:textId="7D41929F" w:rsidR="00471C12" w:rsidRDefault="00471C12" w:rsidP="00471C12">
      <w:pPr>
        <w:pStyle w:val="Caption"/>
        <w:jc w:val="center"/>
        <w:rPr>
          <w:sz w:val="24"/>
          <w:szCs w:val="24"/>
        </w:rPr>
      </w:pPr>
      <w:bookmarkStart w:id="51" w:name="_Toc5468989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6</w:t>
      </w:r>
      <w:r w:rsidR="00DD243F">
        <w:rPr>
          <w:noProof/>
        </w:rPr>
        <w:fldChar w:fldCharType="end"/>
      </w:r>
      <w:r>
        <w:t xml:space="preserve">: </w:t>
      </w:r>
      <w:r w:rsidR="006359A1">
        <w:t xml:space="preserve">Program Participant </w:t>
      </w:r>
      <w:r>
        <w:t xml:space="preserve">Add </w:t>
      </w:r>
      <w:r w:rsidR="002A67C2">
        <w:t>a Vaccine</w:t>
      </w:r>
      <w:bookmarkEnd w:id="51"/>
    </w:p>
    <w:p w14:paraId="30BFE5D4" w14:textId="06F85A41" w:rsidR="00471C12" w:rsidRDefault="00471C12" w:rsidP="003922BD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</w:t>
      </w:r>
      <w:r w:rsidR="002A67C2">
        <w:rPr>
          <w:sz w:val="24"/>
          <w:szCs w:val="24"/>
        </w:rPr>
        <w:t>vaccine</w:t>
      </w:r>
      <w:r w:rsidR="00C44169">
        <w:rPr>
          <w:sz w:val="24"/>
          <w:szCs w:val="24"/>
        </w:rPr>
        <w:t xml:space="preserve">, date </w:t>
      </w:r>
      <w:r w:rsidR="00452065">
        <w:rPr>
          <w:sz w:val="24"/>
          <w:szCs w:val="24"/>
        </w:rPr>
        <w:t>received and</w:t>
      </w:r>
      <w:r>
        <w:rPr>
          <w:sz w:val="24"/>
          <w:szCs w:val="24"/>
        </w:rPr>
        <w:t xml:space="preserve"> click 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091C9F69" w14:textId="77777777" w:rsidR="006359A1" w:rsidRDefault="006359A1" w:rsidP="006359A1">
      <w:pPr>
        <w:pStyle w:val="ListParagraph"/>
        <w:rPr>
          <w:sz w:val="24"/>
          <w:szCs w:val="24"/>
        </w:rPr>
      </w:pPr>
    </w:p>
    <w:p w14:paraId="4CE0BAF3" w14:textId="535B4EEF" w:rsidR="00471C12" w:rsidRDefault="00452065" w:rsidP="00471C12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43D63F96" wp14:editId="4E081507">
            <wp:extent cx="4023360" cy="2960240"/>
            <wp:effectExtent l="0" t="0" r="0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/>
                    <pic:cNvPicPr/>
                  </pic:nvPicPr>
                  <pic:blipFill>
                    <a:blip r:embed="rId3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360" cy="29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28B3F" w14:textId="5BDE309D" w:rsidR="00E80A3D" w:rsidRPr="00184B0B" w:rsidRDefault="00471C12" w:rsidP="00452065">
      <w:pPr>
        <w:pStyle w:val="Caption"/>
        <w:jc w:val="center"/>
        <w:rPr>
          <w:sz w:val="24"/>
          <w:szCs w:val="24"/>
        </w:rPr>
      </w:pPr>
      <w:bookmarkStart w:id="52" w:name="_Toc5468989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7</w:t>
      </w:r>
      <w:r w:rsidR="00DD243F">
        <w:rPr>
          <w:noProof/>
        </w:rPr>
        <w:fldChar w:fldCharType="end"/>
      </w:r>
      <w:r>
        <w:t xml:space="preserve">: Add </w:t>
      </w:r>
      <w:r w:rsidR="00452065">
        <w:t>Vaccine</w:t>
      </w:r>
      <w:r w:rsidR="00F23F10">
        <w:t xml:space="preserve"> Name and Date</w:t>
      </w:r>
      <w:bookmarkEnd w:id="52"/>
    </w:p>
    <w:p w14:paraId="39F13E6A" w14:textId="0986D8A9" w:rsidR="00E80A3D" w:rsidRDefault="0036565A" w:rsidP="00E80A3D">
      <w:pPr>
        <w:pStyle w:val="Heading2"/>
        <w:rPr>
          <w:rFonts w:ascii="Times New Roman" w:hAnsi="Times New Roman"/>
          <w:sz w:val="24"/>
          <w:szCs w:val="24"/>
        </w:rPr>
      </w:pPr>
      <w:bookmarkStart w:id="53" w:name="_Toc54690093"/>
      <w:r>
        <w:rPr>
          <w:rFonts w:ascii="Times New Roman" w:hAnsi="Times New Roman"/>
          <w:sz w:val="24"/>
          <w:szCs w:val="24"/>
        </w:rPr>
        <w:t xml:space="preserve">Edit/View </w:t>
      </w:r>
      <w:r w:rsidR="00E80A3D" w:rsidRPr="00184B0B">
        <w:rPr>
          <w:rFonts w:ascii="Times New Roman" w:hAnsi="Times New Roman"/>
          <w:sz w:val="24"/>
          <w:szCs w:val="24"/>
        </w:rPr>
        <w:t>Medication</w:t>
      </w:r>
      <w:bookmarkEnd w:id="53"/>
    </w:p>
    <w:p w14:paraId="04A673F0" w14:textId="55568882" w:rsidR="00B95E58" w:rsidRPr="00B95E58" w:rsidRDefault="00B95E58" w:rsidP="003922BD">
      <w:pPr>
        <w:pStyle w:val="ListParagraph"/>
        <w:numPr>
          <w:ilvl w:val="0"/>
          <w:numId w:val="39"/>
        </w:numPr>
      </w:pPr>
      <w:r>
        <w:rPr>
          <w:sz w:val="24"/>
          <w:szCs w:val="24"/>
        </w:rPr>
        <w:t xml:space="preserve">Select </w:t>
      </w:r>
      <w:r w:rsidR="004364A0">
        <w:rPr>
          <w:sz w:val="24"/>
          <w:szCs w:val="24"/>
        </w:rPr>
        <w:t>the “</w:t>
      </w:r>
      <w:r w:rsidR="004364A0">
        <w:rPr>
          <w:b/>
          <w:bCs/>
          <w:sz w:val="24"/>
          <w:szCs w:val="24"/>
        </w:rPr>
        <w:t>Medication</w:t>
      </w:r>
      <w:r w:rsidR="004364A0">
        <w:rPr>
          <w:sz w:val="24"/>
          <w:szCs w:val="24"/>
        </w:rPr>
        <w:t>” option</w:t>
      </w:r>
    </w:p>
    <w:p w14:paraId="023B9A9F" w14:textId="77777777" w:rsidR="00004689" w:rsidRDefault="003D0B8B" w:rsidP="0000468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C5626C2" wp14:editId="11034CE5">
            <wp:extent cx="1981200" cy="1828800"/>
            <wp:effectExtent l="0" t="0" r="0" b="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7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7836E" w14:textId="75D5BDB0" w:rsidR="00004689" w:rsidRDefault="00004689" w:rsidP="00004689">
      <w:pPr>
        <w:pStyle w:val="Caption"/>
        <w:jc w:val="center"/>
      </w:pPr>
      <w:bookmarkStart w:id="54" w:name="_Toc5468989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8</w:t>
      </w:r>
      <w:r w:rsidR="00DD243F">
        <w:rPr>
          <w:noProof/>
        </w:rPr>
        <w:fldChar w:fldCharType="end"/>
      </w:r>
      <w:r>
        <w:t>:</w:t>
      </w:r>
      <w:r w:rsidRPr="008871BB">
        <w:t>Edit/View Program Participant</w:t>
      </w:r>
      <w:r>
        <w:t xml:space="preserve"> Medications</w:t>
      </w:r>
      <w:bookmarkEnd w:id="54"/>
    </w:p>
    <w:p w14:paraId="3A3FA2A1" w14:textId="4AB34C63" w:rsidR="003D0B8B" w:rsidRPr="00226F84" w:rsidRDefault="00004689" w:rsidP="003922BD">
      <w:pPr>
        <w:pStyle w:val="ListParagraph"/>
        <w:numPr>
          <w:ilvl w:val="0"/>
          <w:numId w:val="39"/>
        </w:numPr>
        <w:rPr>
          <w:sz w:val="24"/>
          <w:szCs w:val="24"/>
        </w:rPr>
      </w:pPr>
      <w:r w:rsidRPr="00226F84">
        <w:rPr>
          <w:sz w:val="24"/>
          <w:szCs w:val="24"/>
        </w:rPr>
        <w:t>View saved</w:t>
      </w:r>
      <w:r w:rsidR="00226F84" w:rsidRPr="00226F84">
        <w:rPr>
          <w:sz w:val="24"/>
          <w:szCs w:val="24"/>
        </w:rPr>
        <w:t xml:space="preserve"> Medications</w:t>
      </w:r>
      <w:r w:rsidR="003D0B8B" w:rsidRPr="00226F84">
        <w:rPr>
          <w:sz w:val="24"/>
          <w:szCs w:val="24"/>
        </w:rPr>
        <w:t xml:space="preserve"> </w:t>
      </w:r>
    </w:p>
    <w:p w14:paraId="7CCBA7CF" w14:textId="77777777" w:rsidR="00FF4C71" w:rsidRDefault="00FF4C71" w:rsidP="003D0B8B">
      <w:pPr>
        <w:jc w:val="center"/>
      </w:pPr>
    </w:p>
    <w:p w14:paraId="3F77465B" w14:textId="77777777" w:rsidR="009F11C3" w:rsidRDefault="00FF4C71" w:rsidP="009F11C3">
      <w:pPr>
        <w:keepNext/>
        <w:jc w:val="center"/>
      </w:pPr>
      <w:r>
        <w:rPr>
          <w:noProof/>
        </w:rPr>
        <w:drawing>
          <wp:inline distT="0" distB="0" distL="0" distR="0" wp14:anchorId="0411E54B" wp14:editId="287A093F">
            <wp:extent cx="5943600" cy="1229360"/>
            <wp:effectExtent l="0" t="0" r="0" b="889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/>
                    <pic:cNvPicPr/>
                  </pic:nvPicPr>
                  <pic:blipFill>
                    <a:blip r:embed="rId4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F8D64" w14:textId="37FFC288" w:rsidR="00FF4C71" w:rsidRDefault="009F11C3" w:rsidP="009F11C3">
      <w:pPr>
        <w:pStyle w:val="Caption"/>
        <w:jc w:val="center"/>
      </w:pPr>
      <w:bookmarkStart w:id="55" w:name="_Toc5468989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29</w:t>
      </w:r>
      <w:r w:rsidR="00DD243F">
        <w:rPr>
          <w:noProof/>
        </w:rPr>
        <w:fldChar w:fldCharType="end"/>
      </w:r>
      <w:r>
        <w:t>:</w:t>
      </w:r>
      <w:r w:rsidRPr="00535763">
        <w:t xml:space="preserve">Edit/View Program Participant </w:t>
      </w:r>
      <w:r>
        <w:t>Medication</w:t>
      </w:r>
      <w:bookmarkEnd w:id="55"/>
    </w:p>
    <w:p w14:paraId="7B870239" w14:textId="77777777" w:rsidR="00226F84" w:rsidRDefault="00226F84" w:rsidP="003922BD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To edit or Delete a vaccine select the Action from the table</w:t>
      </w:r>
    </w:p>
    <w:p w14:paraId="2B1FF301" w14:textId="23898B7C" w:rsidR="00226F84" w:rsidRDefault="00226F84" w:rsidP="009F11C3">
      <w:pPr>
        <w:ind w:left="360"/>
      </w:pPr>
    </w:p>
    <w:p w14:paraId="62FD5F14" w14:textId="77777777" w:rsidR="009F20F9" w:rsidRDefault="00943BF2" w:rsidP="009F20F9">
      <w:pPr>
        <w:keepNext/>
        <w:jc w:val="center"/>
      </w:pPr>
      <w:r>
        <w:rPr>
          <w:noProof/>
        </w:rPr>
        <w:drawing>
          <wp:inline distT="0" distB="0" distL="0" distR="0" wp14:anchorId="68DB34D0" wp14:editId="1186ECFF">
            <wp:extent cx="5943600" cy="1167765"/>
            <wp:effectExtent l="0" t="0" r="0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/>
                    <pic:cNvPicPr/>
                  </pic:nvPicPr>
                  <pic:blipFill>
                    <a:blip r:embed="rId4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9B11E" w14:textId="551CAC1E" w:rsidR="00943BF2" w:rsidRDefault="009F20F9" w:rsidP="009F20F9">
      <w:pPr>
        <w:pStyle w:val="Caption"/>
        <w:jc w:val="center"/>
      </w:pPr>
      <w:bookmarkStart w:id="56" w:name="_Toc5468989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0</w:t>
      </w:r>
      <w:r w:rsidR="00DD243F">
        <w:rPr>
          <w:noProof/>
        </w:rPr>
        <w:fldChar w:fldCharType="end"/>
      </w:r>
      <w:r>
        <w:t>:</w:t>
      </w:r>
      <w:r w:rsidR="006359A1" w:rsidRPr="006359A1">
        <w:t xml:space="preserve"> </w:t>
      </w:r>
      <w:r w:rsidR="006359A1">
        <w:t>Program Participant</w:t>
      </w:r>
      <w:r>
        <w:t xml:space="preserve"> Edit/Delete Medication</w:t>
      </w:r>
      <w:bookmarkEnd w:id="56"/>
    </w:p>
    <w:p w14:paraId="0E077455" w14:textId="77777777" w:rsidR="00600131" w:rsidRDefault="00600131" w:rsidP="003D0B8B">
      <w:pPr>
        <w:jc w:val="center"/>
      </w:pPr>
    </w:p>
    <w:p w14:paraId="0CC85128" w14:textId="77777777" w:rsidR="009F20F9" w:rsidRDefault="00600131" w:rsidP="009F20F9">
      <w:pPr>
        <w:keepNext/>
        <w:jc w:val="center"/>
      </w:pPr>
      <w:r>
        <w:rPr>
          <w:noProof/>
        </w:rPr>
        <w:drawing>
          <wp:inline distT="0" distB="0" distL="0" distR="0" wp14:anchorId="72B330AF" wp14:editId="6F5F5A78">
            <wp:extent cx="5943600" cy="1151890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/>
                    <pic:cNvPicPr/>
                  </pic:nvPicPr>
                  <pic:blipFill>
                    <a:blip r:embed="rId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4CDE2" w14:textId="1A4FAD5C" w:rsidR="00600131" w:rsidRDefault="009F20F9" w:rsidP="009F20F9">
      <w:pPr>
        <w:pStyle w:val="Caption"/>
        <w:jc w:val="center"/>
      </w:pPr>
      <w:bookmarkStart w:id="57" w:name="_Toc5468989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1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>Add a Medication</w:t>
      </w:r>
      <w:bookmarkEnd w:id="57"/>
    </w:p>
    <w:p w14:paraId="16063A93" w14:textId="77777777" w:rsidR="00B95E58" w:rsidRDefault="00B95E58" w:rsidP="003D0B8B">
      <w:pPr>
        <w:jc w:val="center"/>
      </w:pPr>
    </w:p>
    <w:p w14:paraId="76EC7F00" w14:textId="77777777" w:rsidR="00685C28" w:rsidRDefault="00226F84" w:rsidP="00685C28">
      <w:pPr>
        <w:keepNext/>
        <w:jc w:val="center"/>
      </w:pPr>
      <w:r>
        <w:lastRenderedPageBreak/>
        <w:t>-</w:t>
      </w:r>
      <w:r w:rsidR="00B95E58">
        <w:rPr>
          <w:noProof/>
        </w:rPr>
        <w:drawing>
          <wp:inline distT="0" distB="0" distL="0" distR="0" wp14:anchorId="0BB9FED0" wp14:editId="410EECE9">
            <wp:extent cx="3999506" cy="6463930"/>
            <wp:effectExtent l="0" t="0" r="127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2"/>
                    <pic:cNvPicPr/>
                  </pic:nvPicPr>
                  <pic:blipFill>
                    <a:blip r:embed="rId4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506" cy="64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7BF8" w14:textId="56B62ECE" w:rsidR="00B95E58" w:rsidRDefault="00685C28" w:rsidP="00685C28">
      <w:pPr>
        <w:pStyle w:val="Caption"/>
        <w:jc w:val="center"/>
      </w:pPr>
      <w:bookmarkStart w:id="58" w:name="_Toc5468990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2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>Add Medication Details</w:t>
      </w:r>
      <w:bookmarkEnd w:id="58"/>
    </w:p>
    <w:p w14:paraId="5DC8FFB5" w14:textId="77777777" w:rsidR="003D0B8B" w:rsidRPr="003D0B8B" w:rsidRDefault="003D0B8B" w:rsidP="003D0B8B">
      <w:pPr>
        <w:jc w:val="center"/>
      </w:pPr>
    </w:p>
    <w:p w14:paraId="6351EB5F" w14:textId="4379EB23" w:rsidR="00E80A3D" w:rsidRDefault="0036565A" w:rsidP="00E80A3D">
      <w:pPr>
        <w:pStyle w:val="Heading2"/>
        <w:rPr>
          <w:rFonts w:ascii="Times New Roman" w:hAnsi="Times New Roman"/>
          <w:sz w:val="24"/>
          <w:szCs w:val="24"/>
        </w:rPr>
      </w:pPr>
      <w:bookmarkStart w:id="59" w:name="_Toc54690094"/>
      <w:r>
        <w:rPr>
          <w:rFonts w:ascii="Times New Roman" w:hAnsi="Times New Roman"/>
          <w:sz w:val="24"/>
          <w:szCs w:val="24"/>
        </w:rPr>
        <w:t xml:space="preserve">Edit/View </w:t>
      </w:r>
      <w:r w:rsidR="00E80A3D" w:rsidRPr="00184B0B">
        <w:rPr>
          <w:rFonts w:ascii="Times New Roman" w:hAnsi="Times New Roman"/>
          <w:sz w:val="24"/>
          <w:szCs w:val="24"/>
        </w:rPr>
        <w:t>Conditions</w:t>
      </w:r>
      <w:bookmarkEnd w:id="59"/>
    </w:p>
    <w:p w14:paraId="33E4A864" w14:textId="2CCC297F" w:rsidR="003C1003" w:rsidRDefault="003C1003" w:rsidP="003922BD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186E36">
        <w:rPr>
          <w:sz w:val="24"/>
          <w:szCs w:val="24"/>
        </w:rPr>
        <w:t xml:space="preserve">Select the </w:t>
      </w:r>
      <w:r>
        <w:rPr>
          <w:sz w:val="24"/>
          <w:szCs w:val="24"/>
        </w:rPr>
        <w:t>“</w:t>
      </w:r>
      <w:r>
        <w:rPr>
          <w:b/>
          <w:bCs/>
          <w:sz w:val="24"/>
          <w:szCs w:val="24"/>
        </w:rPr>
        <w:t>Conditions</w:t>
      </w:r>
      <w:r>
        <w:rPr>
          <w:sz w:val="24"/>
          <w:szCs w:val="24"/>
        </w:rPr>
        <w:t>” option</w:t>
      </w:r>
    </w:p>
    <w:p w14:paraId="661CD121" w14:textId="77777777" w:rsidR="003C1003" w:rsidRDefault="003C1003" w:rsidP="003C1003">
      <w:pPr>
        <w:pStyle w:val="ListParagraph"/>
        <w:rPr>
          <w:sz w:val="24"/>
          <w:szCs w:val="24"/>
        </w:rPr>
      </w:pPr>
    </w:p>
    <w:p w14:paraId="3FD2239E" w14:textId="77777777" w:rsidR="00B80CB3" w:rsidRDefault="00181B38" w:rsidP="00B80CB3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44B3B1A2" wp14:editId="44A7A4ED">
            <wp:extent cx="1962150" cy="1819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FBFCB" w14:textId="35C58427" w:rsidR="003C1003" w:rsidRDefault="00B80CB3" w:rsidP="00B80CB3">
      <w:pPr>
        <w:pStyle w:val="Caption"/>
        <w:jc w:val="center"/>
        <w:rPr>
          <w:sz w:val="24"/>
          <w:szCs w:val="24"/>
        </w:rPr>
      </w:pPr>
      <w:bookmarkStart w:id="60" w:name="_Toc5468990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3</w:t>
      </w:r>
      <w:r w:rsidR="00DD243F">
        <w:rPr>
          <w:noProof/>
        </w:rPr>
        <w:fldChar w:fldCharType="end"/>
      </w:r>
      <w:r>
        <w:t xml:space="preserve">: </w:t>
      </w:r>
      <w:r w:rsidRPr="00272823">
        <w:t>Edit/View Program Participant Conditions</w:t>
      </w:r>
      <w:bookmarkEnd w:id="60"/>
    </w:p>
    <w:p w14:paraId="77BDC2A8" w14:textId="77777777" w:rsidR="003C1003" w:rsidRDefault="003C1003" w:rsidP="003C1003">
      <w:pPr>
        <w:keepNext/>
      </w:pPr>
    </w:p>
    <w:p w14:paraId="7CD97A8A" w14:textId="3818B73F" w:rsidR="003C1003" w:rsidRDefault="003C1003" w:rsidP="003922BD">
      <w:pPr>
        <w:pStyle w:val="ListParagraph"/>
        <w:numPr>
          <w:ilvl w:val="0"/>
          <w:numId w:val="41"/>
        </w:numPr>
        <w:rPr>
          <w:sz w:val="24"/>
          <w:szCs w:val="24"/>
        </w:rPr>
      </w:pPr>
      <w:r>
        <w:rPr>
          <w:sz w:val="24"/>
          <w:szCs w:val="24"/>
        </w:rPr>
        <w:t xml:space="preserve">View saved </w:t>
      </w:r>
      <w:r w:rsidR="00181B38">
        <w:rPr>
          <w:sz w:val="24"/>
          <w:szCs w:val="24"/>
        </w:rPr>
        <w:t>conditions</w:t>
      </w:r>
    </w:p>
    <w:p w14:paraId="3E3F06DB" w14:textId="77777777" w:rsidR="003C1003" w:rsidRDefault="003C1003" w:rsidP="003C1003">
      <w:pPr>
        <w:pStyle w:val="ListParagraph"/>
        <w:rPr>
          <w:sz w:val="24"/>
          <w:szCs w:val="24"/>
        </w:rPr>
      </w:pPr>
    </w:p>
    <w:p w14:paraId="3F1CD66B" w14:textId="77777777" w:rsidR="00B80CB3" w:rsidRDefault="00181B38" w:rsidP="00F547D5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0BACC6FF" wp14:editId="5F9F5DF3">
            <wp:extent cx="5685182" cy="1926038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4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182" cy="192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6C9D1" w14:textId="45E79C7A" w:rsidR="003C1003" w:rsidRDefault="00B80CB3" w:rsidP="00F547D5">
      <w:pPr>
        <w:pStyle w:val="Caption"/>
        <w:ind w:firstLine="720"/>
        <w:jc w:val="center"/>
      </w:pPr>
      <w:bookmarkStart w:id="61" w:name="_Toc5468990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4</w:t>
      </w:r>
      <w:r w:rsidR="00DD243F">
        <w:rPr>
          <w:noProof/>
        </w:rPr>
        <w:fldChar w:fldCharType="end"/>
      </w:r>
      <w:r>
        <w:t xml:space="preserve">: </w:t>
      </w:r>
      <w:r w:rsidRPr="008C696C">
        <w:t>Program Participant Saved Conditions</w:t>
      </w:r>
      <w:bookmarkEnd w:id="61"/>
    </w:p>
    <w:p w14:paraId="100982B5" w14:textId="135614F1" w:rsidR="003C1003" w:rsidRDefault="003C1003" w:rsidP="003922BD">
      <w:pPr>
        <w:pStyle w:val="ListParagraph"/>
        <w:numPr>
          <w:ilvl w:val="0"/>
          <w:numId w:val="41"/>
        </w:numPr>
        <w:rPr>
          <w:sz w:val="24"/>
          <w:szCs w:val="24"/>
        </w:rPr>
      </w:pPr>
      <w:r>
        <w:rPr>
          <w:sz w:val="24"/>
          <w:szCs w:val="24"/>
        </w:rPr>
        <w:t xml:space="preserve">To edit or Delete a </w:t>
      </w:r>
      <w:r w:rsidR="00181B38">
        <w:rPr>
          <w:sz w:val="24"/>
          <w:szCs w:val="24"/>
        </w:rPr>
        <w:t>cond</w:t>
      </w:r>
      <w:r w:rsidR="003D70B6">
        <w:rPr>
          <w:sz w:val="24"/>
          <w:szCs w:val="24"/>
        </w:rPr>
        <w:t xml:space="preserve">ition </w:t>
      </w:r>
      <w:r>
        <w:rPr>
          <w:sz w:val="24"/>
          <w:szCs w:val="24"/>
        </w:rPr>
        <w:t>select the Action from the table</w:t>
      </w:r>
    </w:p>
    <w:p w14:paraId="45B5EC0A" w14:textId="77777777" w:rsidR="003D70B6" w:rsidRDefault="003D70B6" w:rsidP="003D70B6">
      <w:pPr>
        <w:pStyle w:val="ListParagraph"/>
        <w:rPr>
          <w:sz w:val="24"/>
          <w:szCs w:val="24"/>
        </w:rPr>
      </w:pPr>
    </w:p>
    <w:p w14:paraId="54A398EB" w14:textId="77777777" w:rsidR="00D866C7" w:rsidRDefault="003D70B6" w:rsidP="00F547D5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4BF6AD30" wp14:editId="40FD82E7">
            <wp:extent cx="5716988" cy="1908105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/>
                  </pic:nvPicPr>
                  <pic:blipFill>
                    <a:blip r:embed="rId4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988" cy="190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D838" w14:textId="0DF75AA0" w:rsidR="003C1003" w:rsidRPr="00D866C7" w:rsidRDefault="00D866C7" w:rsidP="00F547D5">
      <w:pPr>
        <w:pStyle w:val="Caption"/>
        <w:ind w:firstLine="360"/>
        <w:jc w:val="center"/>
        <w:rPr>
          <w:sz w:val="20"/>
          <w:szCs w:val="20"/>
        </w:rPr>
      </w:pPr>
      <w:bookmarkStart w:id="62" w:name="_Toc5468990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5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 w:rsidRPr="002C001B">
        <w:t>Edit or Delete Condition</w:t>
      </w:r>
      <w:bookmarkEnd w:id="62"/>
    </w:p>
    <w:p w14:paraId="09C7C3E6" w14:textId="6F201884" w:rsidR="003C1003" w:rsidRDefault="003C1003" w:rsidP="003922BD">
      <w:pPr>
        <w:pStyle w:val="ListParagraph"/>
        <w:numPr>
          <w:ilvl w:val="0"/>
          <w:numId w:val="41"/>
        </w:numPr>
        <w:rPr>
          <w:sz w:val="24"/>
          <w:szCs w:val="24"/>
        </w:rPr>
      </w:pPr>
      <w:r>
        <w:rPr>
          <w:sz w:val="24"/>
          <w:szCs w:val="24"/>
        </w:rPr>
        <w:t>To add a vaccine, click “</w:t>
      </w:r>
      <w:r>
        <w:rPr>
          <w:b/>
          <w:bCs/>
          <w:sz w:val="24"/>
          <w:szCs w:val="24"/>
        </w:rPr>
        <w:t xml:space="preserve">Add a </w:t>
      </w:r>
      <w:r w:rsidR="00E632AB">
        <w:rPr>
          <w:b/>
          <w:bCs/>
          <w:sz w:val="24"/>
          <w:szCs w:val="24"/>
        </w:rPr>
        <w:t>Condition</w:t>
      </w:r>
      <w:r>
        <w:rPr>
          <w:sz w:val="24"/>
          <w:szCs w:val="24"/>
        </w:rPr>
        <w:t>”</w:t>
      </w:r>
    </w:p>
    <w:p w14:paraId="4FB3033B" w14:textId="3018B083" w:rsidR="003C1003" w:rsidRDefault="00E632AB" w:rsidP="00F547D5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3E386330" wp14:editId="2B84F0AF">
            <wp:extent cx="5343278" cy="1839320"/>
            <wp:effectExtent l="0" t="0" r="0" b="889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/>
                  </pic:nvPicPr>
                  <pic:blipFill>
                    <a:blip r:embed="rId4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278" cy="183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FBC83" w14:textId="67B7C79E" w:rsidR="003C1003" w:rsidRDefault="003C1003" w:rsidP="003C1003">
      <w:pPr>
        <w:pStyle w:val="Caption"/>
        <w:jc w:val="center"/>
        <w:rPr>
          <w:sz w:val="24"/>
          <w:szCs w:val="24"/>
        </w:rPr>
      </w:pPr>
      <w:bookmarkStart w:id="63" w:name="_Toc5468990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6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 xml:space="preserve">Add a </w:t>
      </w:r>
      <w:r w:rsidR="00E632AB">
        <w:t>Condition</w:t>
      </w:r>
      <w:bookmarkEnd w:id="63"/>
    </w:p>
    <w:p w14:paraId="223FAB68" w14:textId="3ECA4DE9" w:rsidR="003C1003" w:rsidRDefault="003C1003" w:rsidP="003922BD">
      <w:pPr>
        <w:pStyle w:val="ListParagraph"/>
        <w:numPr>
          <w:ilvl w:val="0"/>
          <w:numId w:val="41"/>
        </w:numPr>
        <w:rPr>
          <w:sz w:val="24"/>
          <w:szCs w:val="24"/>
        </w:rPr>
      </w:pPr>
      <w:r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</w:t>
      </w:r>
      <w:r w:rsidR="00832A4A">
        <w:rPr>
          <w:sz w:val="24"/>
          <w:szCs w:val="24"/>
        </w:rPr>
        <w:t xml:space="preserve">the </w:t>
      </w:r>
      <w:r w:rsidR="00E632AB">
        <w:rPr>
          <w:sz w:val="24"/>
          <w:szCs w:val="24"/>
        </w:rPr>
        <w:t xml:space="preserve">condition and click </w:t>
      </w:r>
      <w:r>
        <w:rPr>
          <w:sz w:val="24"/>
          <w:szCs w:val="24"/>
        </w:rPr>
        <w:t>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7FD7F96F" w14:textId="77777777" w:rsidR="00E632AB" w:rsidRDefault="00E632AB" w:rsidP="00E632AB">
      <w:pPr>
        <w:pStyle w:val="ListParagraph"/>
        <w:rPr>
          <w:sz w:val="24"/>
          <w:szCs w:val="24"/>
        </w:rPr>
      </w:pPr>
    </w:p>
    <w:p w14:paraId="7F9F88FF" w14:textId="1513B7CA" w:rsidR="003C1003" w:rsidRDefault="00E632AB" w:rsidP="003C1003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307E8265" wp14:editId="7CBF15A8">
            <wp:extent cx="4819652" cy="2486025"/>
            <wp:effectExtent l="0" t="0" r="0" b="952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2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7A523" w14:textId="081483BD" w:rsidR="003C1003" w:rsidRPr="00184B0B" w:rsidRDefault="003C1003" w:rsidP="003C1003">
      <w:pPr>
        <w:pStyle w:val="Caption"/>
        <w:jc w:val="center"/>
        <w:rPr>
          <w:sz w:val="24"/>
          <w:szCs w:val="24"/>
        </w:rPr>
      </w:pPr>
      <w:bookmarkStart w:id="64" w:name="_Toc54689905"/>
      <w:r>
        <w:t xml:space="preserve">Figure </w:t>
      </w:r>
      <w:r w:rsidR="00DD243F">
        <w:fldChar w:fldCharType="begin"/>
      </w:r>
      <w:r w:rsidR="00DD243F">
        <w:instrText xml:space="preserve"> SEQ Fi</w:instrText>
      </w:r>
      <w:r w:rsidR="00DD243F">
        <w:instrText xml:space="preserve">gure \* ARABIC </w:instrText>
      </w:r>
      <w:r w:rsidR="00DD243F">
        <w:fldChar w:fldCharType="separate"/>
      </w:r>
      <w:r w:rsidR="00F1152E">
        <w:rPr>
          <w:noProof/>
        </w:rPr>
        <w:t>37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 xml:space="preserve">Add </w:t>
      </w:r>
      <w:r w:rsidR="00E632AB">
        <w:t>Condition Name</w:t>
      </w:r>
      <w:bookmarkEnd w:id="64"/>
    </w:p>
    <w:p w14:paraId="671F3943" w14:textId="77777777" w:rsidR="003C1003" w:rsidRPr="003C1003" w:rsidRDefault="003C1003" w:rsidP="003C1003"/>
    <w:p w14:paraId="0282AFF4" w14:textId="106632B6" w:rsidR="00E80A3D" w:rsidRDefault="0036565A" w:rsidP="00E80A3D">
      <w:pPr>
        <w:pStyle w:val="Heading2"/>
        <w:rPr>
          <w:rFonts w:ascii="Times New Roman" w:hAnsi="Times New Roman"/>
          <w:sz w:val="24"/>
          <w:szCs w:val="24"/>
        </w:rPr>
      </w:pPr>
      <w:bookmarkStart w:id="65" w:name="_Toc54690095"/>
      <w:r>
        <w:rPr>
          <w:rFonts w:ascii="Times New Roman" w:hAnsi="Times New Roman"/>
          <w:sz w:val="24"/>
          <w:szCs w:val="24"/>
        </w:rPr>
        <w:t xml:space="preserve">Edit/View </w:t>
      </w:r>
      <w:r w:rsidR="00E80A3D" w:rsidRPr="00184B0B">
        <w:rPr>
          <w:rFonts w:ascii="Times New Roman" w:hAnsi="Times New Roman"/>
          <w:sz w:val="24"/>
          <w:szCs w:val="24"/>
        </w:rPr>
        <w:t>Advance Directives</w:t>
      </w:r>
      <w:bookmarkEnd w:id="65"/>
    </w:p>
    <w:p w14:paraId="4DCB8D71" w14:textId="3A518AAC" w:rsidR="00E632AB" w:rsidRDefault="00E632AB" w:rsidP="003922BD">
      <w:pPr>
        <w:pStyle w:val="ListParagraph"/>
        <w:numPr>
          <w:ilvl w:val="0"/>
          <w:numId w:val="42"/>
        </w:numPr>
        <w:rPr>
          <w:sz w:val="24"/>
          <w:szCs w:val="24"/>
        </w:rPr>
      </w:pPr>
      <w:r w:rsidRPr="00186E36">
        <w:rPr>
          <w:sz w:val="24"/>
          <w:szCs w:val="24"/>
        </w:rPr>
        <w:t xml:space="preserve">Select the </w:t>
      </w:r>
      <w:r>
        <w:rPr>
          <w:sz w:val="24"/>
          <w:szCs w:val="24"/>
        </w:rPr>
        <w:t>“</w:t>
      </w:r>
      <w:r>
        <w:rPr>
          <w:b/>
          <w:bCs/>
          <w:sz w:val="24"/>
          <w:szCs w:val="24"/>
        </w:rPr>
        <w:t>Advance Directives</w:t>
      </w:r>
      <w:r>
        <w:rPr>
          <w:sz w:val="24"/>
          <w:szCs w:val="24"/>
        </w:rPr>
        <w:t>” option</w:t>
      </w:r>
    </w:p>
    <w:p w14:paraId="14FDF60E" w14:textId="77777777" w:rsidR="00E632AB" w:rsidRDefault="00E632AB" w:rsidP="00E632AB">
      <w:pPr>
        <w:pStyle w:val="ListParagraph"/>
        <w:rPr>
          <w:sz w:val="24"/>
          <w:szCs w:val="24"/>
        </w:rPr>
      </w:pPr>
    </w:p>
    <w:p w14:paraId="6DD52DEE" w14:textId="19F8B8A0" w:rsidR="00E632AB" w:rsidRDefault="00EC3E9D" w:rsidP="00E632AB">
      <w:pPr>
        <w:pStyle w:val="ListParagraph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5CFA43E" wp14:editId="3016E8B0">
            <wp:extent cx="1933575" cy="1828800"/>
            <wp:effectExtent l="0" t="0" r="9525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022B" w14:textId="77777777" w:rsidR="00E632AB" w:rsidRDefault="00E632AB" w:rsidP="00E632AB">
      <w:pPr>
        <w:keepNext/>
      </w:pPr>
    </w:p>
    <w:p w14:paraId="666FE517" w14:textId="46C04CEF" w:rsidR="00E632AB" w:rsidRDefault="00E632AB" w:rsidP="00E632AB">
      <w:pPr>
        <w:pStyle w:val="Caption"/>
        <w:jc w:val="center"/>
        <w:rPr>
          <w:sz w:val="24"/>
          <w:szCs w:val="24"/>
        </w:rPr>
      </w:pPr>
      <w:bookmarkStart w:id="66" w:name="_Toc5468990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8</w:t>
      </w:r>
      <w:r w:rsidR="00DD243F">
        <w:rPr>
          <w:noProof/>
        </w:rPr>
        <w:fldChar w:fldCharType="end"/>
      </w:r>
      <w:r>
        <w:t>:</w:t>
      </w:r>
      <w:r w:rsidRPr="0051220C">
        <w:t>Edit</w:t>
      </w:r>
      <w:r>
        <w:t>/View</w:t>
      </w:r>
      <w:r w:rsidRPr="0051220C">
        <w:t xml:space="preserve"> Program Participant </w:t>
      </w:r>
      <w:r w:rsidR="00EC3E9D">
        <w:t>Advance Directives</w:t>
      </w:r>
      <w:bookmarkEnd w:id="66"/>
    </w:p>
    <w:p w14:paraId="6DB48968" w14:textId="4D30BED6" w:rsidR="00E632AB" w:rsidRDefault="00E632AB" w:rsidP="003922BD">
      <w:pPr>
        <w:pStyle w:val="ListParagraph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 xml:space="preserve">View saved </w:t>
      </w:r>
      <w:r w:rsidR="00EC3E9D">
        <w:rPr>
          <w:sz w:val="24"/>
          <w:szCs w:val="24"/>
        </w:rPr>
        <w:t>Advance Directives</w:t>
      </w:r>
    </w:p>
    <w:p w14:paraId="420843C2" w14:textId="77777777" w:rsidR="00E632AB" w:rsidRDefault="00E632AB" w:rsidP="00E632AB">
      <w:pPr>
        <w:pStyle w:val="ListParagraph"/>
        <w:rPr>
          <w:sz w:val="24"/>
          <w:szCs w:val="24"/>
        </w:rPr>
      </w:pPr>
    </w:p>
    <w:p w14:paraId="521C2F62" w14:textId="699E7BB5" w:rsidR="00E632AB" w:rsidRDefault="00AB7033" w:rsidP="00F547D5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0F9A7000" wp14:editId="1C8CC2EB">
            <wp:extent cx="5613620" cy="1924584"/>
            <wp:effectExtent l="0" t="0" r="635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0"/>
                    <pic:cNvPicPr/>
                  </pic:nvPicPr>
                  <pic:blipFill>
                    <a:blip r:embed="rId5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3620" cy="1924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AE80" w14:textId="7EF172BA" w:rsidR="00E632AB" w:rsidRDefault="00E632AB" w:rsidP="00E632AB">
      <w:pPr>
        <w:pStyle w:val="Caption"/>
        <w:jc w:val="center"/>
        <w:rPr>
          <w:sz w:val="24"/>
          <w:szCs w:val="24"/>
        </w:rPr>
      </w:pPr>
      <w:bookmarkStart w:id="67" w:name="_Toc5468990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39</w:t>
      </w:r>
      <w:r w:rsidR="00DD243F">
        <w:rPr>
          <w:noProof/>
        </w:rPr>
        <w:fldChar w:fldCharType="end"/>
      </w:r>
      <w:r>
        <w:t xml:space="preserve">: Program Participant Saved </w:t>
      </w:r>
      <w:r w:rsidR="00AB7033">
        <w:t>Advance Directives</w:t>
      </w:r>
      <w:bookmarkEnd w:id="67"/>
    </w:p>
    <w:p w14:paraId="64FD2D8E" w14:textId="4E62816C" w:rsidR="00E632AB" w:rsidRDefault="00E632AB" w:rsidP="003922BD">
      <w:pPr>
        <w:pStyle w:val="ListParagraph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To</w:t>
      </w:r>
      <w:r w:rsidR="00AB7033">
        <w:rPr>
          <w:sz w:val="24"/>
          <w:szCs w:val="24"/>
        </w:rPr>
        <w:t xml:space="preserve"> view,</w:t>
      </w:r>
      <w:r>
        <w:rPr>
          <w:sz w:val="24"/>
          <w:szCs w:val="24"/>
        </w:rPr>
        <w:t xml:space="preserve"> edit</w:t>
      </w:r>
      <w:r w:rsidR="00AB7033">
        <w:rPr>
          <w:sz w:val="24"/>
          <w:szCs w:val="24"/>
        </w:rPr>
        <w:t>,</w:t>
      </w:r>
      <w:r>
        <w:rPr>
          <w:sz w:val="24"/>
          <w:szCs w:val="24"/>
        </w:rPr>
        <w:t xml:space="preserve"> or </w:t>
      </w:r>
      <w:r w:rsidR="00AB7033">
        <w:rPr>
          <w:sz w:val="24"/>
          <w:szCs w:val="24"/>
        </w:rPr>
        <w:t>d</w:t>
      </w:r>
      <w:r>
        <w:rPr>
          <w:sz w:val="24"/>
          <w:szCs w:val="24"/>
        </w:rPr>
        <w:t xml:space="preserve">elete </w:t>
      </w:r>
      <w:r w:rsidR="00AB7033">
        <w:rPr>
          <w:sz w:val="24"/>
          <w:szCs w:val="24"/>
        </w:rPr>
        <w:t>an Advance Directive</w:t>
      </w:r>
      <w:r>
        <w:rPr>
          <w:sz w:val="24"/>
          <w:szCs w:val="24"/>
        </w:rPr>
        <w:t xml:space="preserve"> select the Action from the table</w:t>
      </w:r>
    </w:p>
    <w:p w14:paraId="5FC97E3F" w14:textId="77777777" w:rsidR="00E632AB" w:rsidRDefault="00E632AB" w:rsidP="00E632AB">
      <w:pPr>
        <w:pStyle w:val="ListParagraph"/>
        <w:rPr>
          <w:sz w:val="24"/>
          <w:szCs w:val="24"/>
        </w:rPr>
      </w:pPr>
    </w:p>
    <w:p w14:paraId="4FFD12AC" w14:textId="5F13ECE4" w:rsidR="00E632AB" w:rsidRDefault="00BB395A" w:rsidP="00F547D5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1A73DCFE" wp14:editId="2E3AD268">
            <wp:extent cx="5709038" cy="1984134"/>
            <wp:effectExtent l="0" t="0" r="635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3"/>
                    <pic:cNvPicPr/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038" cy="1984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23DE1" w14:textId="721BB0E5" w:rsidR="00E632AB" w:rsidRPr="00912CC8" w:rsidRDefault="00E632AB" w:rsidP="00F547D5">
      <w:pPr>
        <w:pStyle w:val="Caption"/>
        <w:ind w:firstLine="360"/>
        <w:jc w:val="center"/>
        <w:rPr>
          <w:sz w:val="24"/>
          <w:szCs w:val="24"/>
        </w:rPr>
      </w:pPr>
      <w:bookmarkStart w:id="68" w:name="_Toc5468990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0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 w:rsidR="00BB395A">
        <w:t xml:space="preserve">View, </w:t>
      </w:r>
      <w:r>
        <w:t>Edit</w:t>
      </w:r>
      <w:r w:rsidR="00832A4A">
        <w:t>,</w:t>
      </w:r>
      <w:r>
        <w:t xml:space="preserve"> or Delete </w:t>
      </w:r>
      <w:r w:rsidR="00BB395A">
        <w:t>Advance Directive</w:t>
      </w:r>
      <w:bookmarkEnd w:id="68"/>
    </w:p>
    <w:p w14:paraId="48CCC212" w14:textId="37069DA6" w:rsidR="00E632AB" w:rsidRDefault="00E632AB" w:rsidP="003922BD">
      <w:pPr>
        <w:pStyle w:val="ListParagraph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>To add a vaccine, click “</w:t>
      </w:r>
      <w:r>
        <w:rPr>
          <w:b/>
          <w:bCs/>
          <w:sz w:val="24"/>
          <w:szCs w:val="24"/>
        </w:rPr>
        <w:t>Add a</w:t>
      </w:r>
      <w:r w:rsidR="00BB395A">
        <w:rPr>
          <w:b/>
          <w:bCs/>
          <w:sz w:val="24"/>
          <w:szCs w:val="24"/>
        </w:rPr>
        <w:t>n Advance Directive</w:t>
      </w:r>
      <w:r>
        <w:rPr>
          <w:sz w:val="24"/>
          <w:szCs w:val="24"/>
        </w:rPr>
        <w:t>”</w:t>
      </w:r>
    </w:p>
    <w:p w14:paraId="723E0481" w14:textId="0074E3D4" w:rsidR="00E632AB" w:rsidRDefault="00BB395A" w:rsidP="00F547D5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1F54E381" wp14:editId="6585438B">
            <wp:extent cx="5557961" cy="1872249"/>
            <wp:effectExtent l="0" t="0" r="5080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/>
                    <pic:cNvPicPr/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961" cy="1872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FAC25" w14:textId="03F48EE6" w:rsidR="00E632AB" w:rsidRDefault="00E632AB" w:rsidP="00F547D5">
      <w:pPr>
        <w:pStyle w:val="Caption"/>
        <w:ind w:firstLine="360"/>
        <w:jc w:val="center"/>
        <w:rPr>
          <w:sz w:val="24"/>
          <w:szCs w:val="24"/>
        </w:rPr>
      </w:pPr>
      <w:bookmarkStart w:id="69" w:name="_Toc5468990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1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 xml:space="preserve">Add </w:t>
      </w:r>
      <w:r w:rsidR="00BB395A">
        <w:t>an Advance Directive</w:t>
      </w:r>
      <w:bookmarkEnd w:id="69"/>
    </w:p>
    <w:p w14:paraId="35BBD4D8" w14:textId="2B5E30E9" w:rsidR="00E632AB" w:rsidRDefault="00E632AB" w:rsidP="003922BD">
      <w:pPr>
        <w:pStyle w:val="ListParagraph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</w:t>
      </w:r>
      <w:r w:rsidR="00131B98">
        <w:rPr>
          <w:sz w:val="24"/>
          <w:szCs w:val="24"/>
        </w:rPr>
        <w:t>Advance Directive, upload file,</w:t>
      </w:r>
      <w:r>
        <w:rPr>
          <w:sz w:val="24"/>
          <w:szCs w:val="24"/>
        </w:rPr>
        <w:t xml:space="preserve"> and click 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01E12E4D" w14:textId="77777777" w:rsidR="00E632AB" w:rsidRDefault="00E632AB" w:rsidP="00E632AB">
      <w:pPr>
        <w:pStyle w:val="ListParagraph"/>
        <w:rPr>
          <w:sz w:val="24"/>
          <w:szCs w:val="24"/>
        </w:rPr>
      </w:pPr>
    </w:p>
    <w:p w14:paraId="36B9EC8E" w14:textId="39392952" w:rsidR="00E632AB" w:rsidRDefault="00131B98" w:rsidP="00E632AB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60F2F465" wp14:editId="6FB9AF4C">
            <wp:extent cx="4076700" cy="3171825"/>
            <wp:effectExtent l="0" t="0" r="0" b="9525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5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4E05A" w14:textId="50CA3706" w:rsidR="00E632AB" w:rsidRPr="00184B0B" w:rsidRDefault="00E632AB" w:rsidP="00E632AB">
      <w:pPr>
        <w:pStyle w:val="Caption"/>
        <w:jc w:val="center"/>
        <w:rPr>
          <w:sz w:val="24"/>
          <w:szCs w:val="24"/>
        </w:rPr>
      </w:pPr>
      <w:bookmarkStart w:id="70" w:name="_Toc5468991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2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 xml:space="preserve">Add </w:t>
      </w:r>
      <w:r w:rsidR="00131B98">
        <w:t>Advance Directive and File</w:t>
      </w:r>
      <w:bookmarkEnd w:id="70"/>
    </w:p>
    <w:p w14:paraId="3EE0B6A4" w14:textId="77777777" w:rsidR="00E632AB" w:rsidRPr="00E632AB" w:rsidRDefault="00E632AB" w:rsidP="00E632AB"/>
    <w:p w14:paraId="312EBC5A" w14:textId="3D5689FA" w:rsidR="00E80A3D" w:rsidRDefault="0036565A" w:rsidP="00E80A3D">
      <w:pPr>
        <w:pStyle w:val="Heading2"/>
        <w:rPr>
          <w:rFonts w:ascii="Times New Roman" w:hAnsi="Times New Roman"/>
          <w:sz w:val="24"/>
          <w:szCs w:val="24"/>
        </w:rPr>
      </w:pPr>
      <w:bookmarkStart w:id="71" w:name="_Toc54690096"/>
      <w:r>
        <w:rPr>
          <w:rFonts w:ascii="Times New Roman" w:hAnsi="Times New Roman"/>
          <w:sz w:val="24"/>
          <w:szCs w:val="24"/>
        </w:rPr>
        <w:t xml:space="preserve">Edit/View </w:t>
      </w:r>
      <w:r w:rsidR="00E80A3D" w:rsidRPr="00184B0B">
        <w:rPr>
          <w:rFonts w:ascii="Times New Roman" w:hAnsi="Times New Roman"/>
          <w:sz w:val="24"/>
          <w:szCs w:val="24"/>
        </w:rPr>
        <w:t>Documents</w:t>
      </w:r>
      <w:bookmarkEnd w:id="71"/>
    </w:p>
    <w:p w14:paraId="594CE8B3" w14:textId="2ED1480F" w:rsidR="00EB4AC3" w:rsidRDefault="00EB4AC3" w:rsidP="003922BD">
      <w:pPr>
        <w:pStyle w:val="ListParagraph"/>
        <w:numPr>
          <w:ilvl w:val="0"/>
          <w:numId w:val="43"/>
        </w:numPr>
        <w:rPr>
          <w:sz w:val="24"/>
          <w:szCs w:val="24"/>
        </w:rPr>
      </w:pPr>
      <w:r w:rsidRPr="00186E36">
        <w:rPr>
          <w:sz w:val="24"/>
          <w:szCs w:val="24"/>
        </w:rPr>
        <w:t xml:space="preserve">Select the </w:t>
      </w:r>
      <w:r>
        <w:rPr>
          <w:sz w:val="24"/>
          <w:szCs w:val="24"/>
        </w:rPr>
        <w:t>“</w:t>
      </w:r>
      <w:r>
        <w:rPr>
          <w:b/>
          <w:bCs/>
          <w:sz w:val="24"/>
          <w:szCs w:val="24"/>
        </w:rPr>
        <w:t>Documents</w:t>
      </w:r>
      <w:r>
        <w:rPr>
          <w:sz w:val="24"/>
          <w:szCs w:val="24"/>
        </w:rPr>
        <w:t>” option</w:t>
      </w:r>
    </w:p>
    <w:p w14:paraId="7687F77C" w14:textId="77777777" w:rsidR="00EB4AC3" w:rsidRDefault="00EB4AC3" w:rsidP="00EB4AC3">
      <w:pPr>
        <w:pStyle w:val="ListParagraph"/>
        <w:rPr>
          <w:sz w:val="24"/>
          <w:szCs w:val="24"/>
        </w:rPr>
      </w:pPr>
    </w:p>
    <w:p w14:paraId="592E55CB" w14:textId="176FBC96" w:rsidR="00EB4AC3" w:rsidRDefault="00EB4AC3" w:rsidP="00EB4AC3">
      <w:pPr>
        <w:pStyle w:val="ListParagraph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4A27267" wp14:editId="1FBCDA08">
            <wp:extent cx="1905000" cy="18288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E2F6D" w14:textId="77777777" w:rsidR="00EB4AC3" w:rsidRDefault="00EB4AC3" w:rsidP="00EB4AC3">
      <w:pPr>
        <w:keepNext/>
      </w:pPr>
    </w:p>
    <w:p w14:paraId="0C8E4AE8" w14:textId="0EC8CE7F" w:rsidR="00EB4AC3" w:rsidRDefault="00EB4AC3" w:rsidP="00EB4AC3">
      <w:pPr>
        <w:pStyle w:val="Caption"/>
        <w:jc w:val="center"/>
        <w:rPr>
          <w:sz w:val="24"/>
          <w:szCs w:val="24"/>
        </w:rPr>
      </w:pPr>
      <w:bookmarkStart w:id="72" w:name="_Toc5468991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3</w:t>
      </w:r>
      <w:r w:rsidR="00DD243F">
        <w:rPr>
          <w:noProof/>
        </w:rPr>
        <w:fldChar w:fldCharType="end"/>
      </w:r>
      <w:r>
        <w:t>:</w:t>
      </w:r>
      <w:r w:rsidRPr="0051220C">
        <w:t>Edit</w:t>
      </w:r>
      <w:r>
        <w:t>/View</w:t>
      </w:r>
      <w:r w:rsidRPr="0051220C">
        <w:t xml:space="preserve"> Program Participant </w:t>
      </w:r>
      <w:r>
        <w:t>Documents</w:t>
      </w:r>
      <w:bookmarkEnd w:id="72"/>
    </w:p>
    <w:p w14:paraId="49DC65BF" w14:textId="1A35417A" w:rsidR="00EB4AC3" w:rsidRDefault="00EB4AC3" w:rsidP="003922BD">
      <w:pPr>
        <w:pStyle w:val="ListParagraph"/>
        <w:numPr>
          <w:ilvl w:val="0"/>
          <w:numId w:val="43"/>
        </w:numPr>
        <w:rPr>
          <w:sz w:val="24"/>
          <w:szCs w:val="24"/>
        </w:rPr>
      </w:pPr>
      <w:r>
        <w:rPr>
          <w:sz w:val="24"/>
          <w:szCs w:val="24"/>
        </w:rPr>
        <w:t>View saved Documents</w:t>
      </w:r>
    </w:p>
    <w:p w14:paraId="27382475" w14:textId="77777777" w:rsidR="00EB4AC3" w:rsidRDefault="00EB4AC3" w:rsidP="00EB4AC3">
      <w:pPr>
        <w:pStyle w:val="ListParagraph"/>
        <w:rPr>
          <w:sz w:val="24"/>
          <w:szCs w:val="24"/>
        </w:rPr>
      </w:pPr>
    </w:p>
    <w:p w14:paraId="2FDB6EB4" w14:textId="78B07422" w:rsidR="00EB4AC3" w:rsidRDefault="00F05C11" w:rsidP="00EB4AC3">
      <w:pPr>
        <w:pStyle w:val="ListParagraph"/>
        <w:keepNext/>
      </w:pPr>
      <w:r>
        <w:rPr>
          <w:noProof/>
        </w:rPr>
        <w:drawing>
          <wp:inline distT="0" distB="0" distL="0" distR="0" wp14:anchorId="7A7E6DDB" wp14:editId="279D205C">
            <wp:extent cx="5788550" cy="1464453"/>
            <wp:effectExtent l="0" t="0" r="3175" b="254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"/>
                    <pic:cNvPicPr/>
                  </pic:nvPicPr>
                  <pic:blipFill>
                    <a:blip r:embed="rId5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550" cy="146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2ACD6" w14:textId="1A6D1818" w:rsidR="00EB4AC3" w:rsidRDefault="00EB4AC3" w:rsidP="00EB4AC3">
      <w:pPr>
        <w:pStyle w:val="Caption"/>
        <w:jc w:val="center"/>
        <w:rPr>
          <w:sz w:val="24"/>
          <w:szCs w:val="24"/>
        </w:rPr>
      </w:pPr>
      <w:bookmarkStart w:id="73" w:name="_Toc5468991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4</w:t>
      </w:r>
      <w:r w:rsidR="00DD243F">
        <w:rPr>
          <w:noProof/>
        </w:rPr>
        <w:fldChar w:fldCharType="end"/>
      </w:r>
      <w:r>
        <w:t xml:space="preserve">: Program Participant Saved </w:t>
      </w:r>
      <w:r w:rsidR="00F05C11">
        <w:t>Documents</w:t>
      </w:r>
      <w:bookmarkEnd w:id="73"/>
    </w:p>
    <w:p w14:paraId="031D3F20" w14:textId="2373AE62" w:rsidR="00EB4AC3" w:rsidRDefault="00EB4AC3" w:rsidP="003922BD">
      <w:pPr>
        <w:pStyle w:val="ListParagraph"/>
        <w:numPr>
          <w:ilvl w:val="0"/>
          <w:numId w:val="43"/>
        </w:numPr>
        <w:rPr>
          <w:sz w:val="24"/>
          <w:szCs w:val="24"/>
        </w:rPr>
      </w:pPr>
      <w:r>
        <w:rPr>
          <w:sz w:val="24"/>
          <w:szCs w:val="24"/>
        </w:rPr>
        <w:t xml:space="preserve">To view, edit, or delete </w:t>
      </w:r>
      <w:r w:rsidR="00F05C11">
        <w:rPr>
          <w:sz w:val="24"/>
          <w:szCs w:val="24"/>
        </w:rPr>
        <w:t>a Document</w:t>
      </w:r>
      <w:r>
        <w:rPr>
          <w:sz w:val="24"/>
          <w:szCs w:val="24"/>
        </w:rPr>
        <w:t xml:space="preserve"> select the Action from the table</w:t>
      </w:r>
    </w:p>
    <w:p w14:paraId="140B56A4" w14:textId="77777777" w:rsidR="00EB4AC3" w:rsidRDefault="00EB4AC3" w:rsidP="00EB4AC3">
      <w:pPr>
        <w:pStyle w:val="ListParagraph"/>
        <w:rPr>
          <w:sz w:val="24"/>
          <w:szCs w:val="24"/>
        </w:rPr>
      </w:pPr>
    </w:p>
    <w:p w14:paraId="120784E9" w14:textId="3BD229B0" w:rsidR="00EB4AC3" w:rsidRDefault="00F05C11" w:rsidP="00EB4AC3">
      <w:pPr>
        <w:pStyle w:val="ListParagraph"/>
        <w:keepNext/>
      </w:pPr>
      <w:r>
        <w:rPr>
          <w:noProof/>
        </w:rPr>
        <w:drawing>
          <wp:inline distT="0" distB="0" distL="0" distR="0" wp14:anchorId="08960F0C" wp14:editId="3780C7E0">
            <wp:extent cx="5943600" cy="1527810"/>
            <wp:effectExtent l="0" t="0" r="0" b="0"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/>
                  </pic:nvPicPr>
                  <pic:blipFill>
                    <a:blip r:embed="rId5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9305" w14:textId="57872DE4" w:rsidR="00EB4AC3" w:rsidRPr="00912CC8" w:rsidRDefault="00EB4AC3" w:rsidP="00EB4AC3">
      <w:pPr>
        <w:pStyle w:val="Caption"/>
        <w:jc w:val="center"/>
        <w:rPr>
          <w:sz w:val="24"/>
          <w:szCs w:val="24"/>
        </w:rPr>
      </w:pPr>
      <w:bookmarkStart w:id="74" w:name="_Toc5468991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5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>View, Edit</w:t>
      </w:r>
      <w:r w:rsidR="00832A4A">
        <w:t>,</w:t>
      </w:r>
      <w:r>
        <w:t xml:space="preserve"> or Delete </w:t>
      </w:r>
      <w:r w:rsidR="00F05C11">
        <w:t>Document</w:t>
      </w:r>
      <w:bookmarkEnd w:id="74"/>
    </w:p>
    <w:p w14:paraId="3D4EFF62" w14:textId="77777777" w:rsidR="00EB4AC3" w:rsidRDefault="00EB4AC3" w:rsidP="003922BD">
      <w:pPr>
        <w:pStyle w:val="ListParagraph"/>
        <w:numPr>
          <w:ilvl w:val="0"/>
          <w:numId w:val="43"/>
        </w:numPr>
        <w:rPr>
          <w:sz w:val="24"/>
          <w:szCs w:val="24"/>
        </w:rPr>
      </w:pPr>
      <w:r>
        <w:rPr>
          <w:sz w:val="24"/>
          <w:szCs w:val="24"/>
        </w:rPr>
        <w:t>To add a vaccine, click “</w:t>
      </w:r>
      <w:r>
        <w:rPr>
          <w:b/>
          <w:bCs/>
          <w:sz w:val="24"/>
          <w:szCs w:val="24"/>
        </w:rPr>
        <w:t>Add an Advance Directive</w:t>
      </w:r>
      <w:r>
        <w:rPr>
          <w:sz w:val="24"/>
          <w:szCs w:val="24"/>
        </w:rPr>
        <w:t>”</w:t>
      </w:r>
    </w:p>
    <w:p w14:paraId="1AA820E7" w14:textId="4E1E3670" w:rsidR="00EB4AC3" w:rsidRDefault="00EB4AC3" w:rsidP="00EB4AC3">
      <w:pPr>
        <w:pStyle w:val="ListParagraph"/>
        <w:keepNext/>
        <w:rPr>
          <w:noProof/>
        </w:rPr>
      </w:pPr>
    </w:p>
    <w:p w14:paraId="4AF430C8" w14:textId="77B4F157" w:rsidR="008F5858" w:rsidRDefault="008F5858" w:rsidP="00EB4AC3">
      <w:pPr>
        <w:pStyle w:val="ListParagraph"/>
        <w:keepNext/>
      </w:pPr>
      <w:r>
        <w:rPr>
          <w:noProof/>
        </w:rPr>
        <w:drawing>
          <wp:inline distT="0" distB="0" distL="0" distR="0" wp14:anchorId="739B9143" wp14:editId="5714A27B">
            <wp:extent cx="5943600" cy="1511935"/>
            <wp:effectExtent l="0" t="0" r="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/>
                    <pic:cNvPicPr/>
                  </pic:nvPicPr>
                  <pic:blipFill>
                    <a:blip r:embed="rId5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10A4" w14:textId="7077386F" w:rsidR="00EB4AC3" w:rsidRDefault="00EB4AC3" w:rsidP="00EB4AC3">
      <w:pPr>
        <w:pStyle w:val="Caption"/>
        <w:jc w:val="center"/>
        <w:rPr>
          <w:sz w:val="24"/>
          <w:szCs w:val="24"/>
        </w:rPr>
      </w:pPr>
      <w:bookmarkStart w:id="75" w:name="_Toc5468991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6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 xml:space="preserve">Add </w:t>
      </w:r>
      <w:r w:rsidR="008F5858">
        <w:t>a Document</w:t>
      </w:r>
      <w:bookmarkEnd w:id="75"/>
    </w:p>
    <w:p w14:paraId="73A22B6E" w14:textId="0D0BE7DC" w:rsidR="00EB4AC3" w:rsidRDefault="00EB4AC3" w:rsidP="003922BD">
      <w:pPr>
        <w:pStyle w:val="ListParagraph"/>
        <w:numPr>
          <w:ilvl w:val="0"/>
          <w:numId w:val="43"/>
        </w:numPr>
        <w:rPr>
          <w:sz w:val="24"/>
          <w:szCs w:val="24"/>
        </w:rPr>
      </w:pPr>
      <w:r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</w:t>
      </w:r>
      <w:r w:rsidR="00832A4A">
        <w:rPr>
          <w:sz w:val="24"/>
          <w:szCs w:val="24"/>
        </w:rPr>
        <w:t xml:space="preserve">the </w:t>
      </w:r>
      <w:r w:rsidR="008F5858">
        <w:rPr>
          <w:sz w:val="24"/>
          <w:szCs w:val="24"/>
        </w:rPr>
        <w:t>Document</w:t>
      </w:r>
      <w:r>
        <w:rPr>
          <w:sz w:val="24"/>
          <w:szCs w:val="24"/>
        </w:rPr>
        <w:t>, upload file, and click 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2F692295" w14:textId="77777777" w:rsidR="00EB4AC3" w:rsidRDefault="00EB4AC3" w:rsidP="00EB4AC3">
      <w:pPr>
        <w:pStyle w:val="ListParagraph"/>
        <w:rPr>
          <w:sz w:val="24"/>
          <w:szCs w:val="24"/>
        </w:rPr>
      </w:pPr>
    </w:p>
    <w:p w14:paraId="6F607F46" w14:textId="7F612BB9" w:rsidR="00EB4AC3" w:rsidRDefault="008F5858" w:rsidP="00EB4AC3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4DD761ED" wp14:editId="0889820D">
            <wp:extent cx="4114800" cy="2962275"/>
            <wp:effectExtent l="0" t="0" r="0" b="9525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95C4" w14:textId="0EBE2C4F" w:rsidR="00EB4AC3" w:rsidRPr="00184B0B" w:rsidRDefault="00EB4AC3" w:rsidP="00EB4AC3">
      <w:pPr>
        <w:pStyle w:val="Caption"/>
        <w:jc w:val="center"/>
        <w:rPr>
          <w:sz w:val="24"/>
          <w:szCs w:val="24"/>
        </w:rPr>
      </w:pPr>
      <w:bookmarkStart w:id="76" w:name="_Toc5468991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7</w:t>
      </w:r>
      <w:r w:rsidR="00DD243F">
        <w:rPr>
          <w:noProof/>
        </w:rPr>
        <w:fldChar w:fldCharType="end"/>
      </w:r>
      <w:r>
        <w:t xml:space="preserve">: </w:t>
      </w:r>
      <w:r w:rsidR="00F547D5">
        <w:t xml:space="preserve">Program Participant </w:t>
      </w:r>
      <w:r>
        <w:t xml:space="preserve">Add </w:t>
      </w:r>
      <w:r w:rsidR="008F5858">
        <w:t>Document</w:t>
      </w:r>
      <w:r>
        <w:t xml:space="preserve"> and File</w:t>
      </w:r>
      <w:bookmarkEnd w:id="76"/>
    </w:p>
    <w:p w14:paraId="0B15AAFA" w14:textId="77777777" w:rsidR="00EB4AC3" w:rsidRPr="00EB4AC3" w:rsidRDefault="00EB4AC3" w:rsidP="00EB4AC3"/>
    <w:p w14:paraId="0A2CF1B3" w14:textId="5DD541D1" w:rsidR="00184B0B" w:rsidRDefault="0036565A" w:rsidP="00184B0B">
      <w:pPr>
        <w:pStyle w:val="Heading2"/>
        <w:rPr>
          <w:rFonts w:ascii="Times New Roman" w:hAnsi="Times New Roman"/>
          <w:sz w:val="24"/>
          <w:szCs w:val="24"/>
        </w:rPr>
      </w:pPr>
      <w:bookmarkStart w:id="77" w:name="_Toc54690097"/>
      <w:r>
        <w:rPr>
          <w:rFonts w:ascii="Times New Roman" w:hAnsi="Times New Roman"/>
          <w:sz w:val="24"/>
          <w:szCs w:val="24"/>
        </w:rPr>
        <w:t xml:space="preserve">Edit/View </w:t>
      </w:r>
      <w:r w:rsidR="00184B0B" w:rsidRPr="00184B0B">
        <w:rPr>
          <w:rFonts w:ascii="Times New Roman" w:hAnsi="Times New Roman"/>
          <w:sz w:val="24"/>
          <w:szCs w:val="24"/>
        </w:rPr>
        <w:t>Authorized Users</w:t>
      </w:r>
      <w:bookmarkEnd w:id="77"/>
    </w:p>
    <w:p w14:paraId="7879565E" w14:textId="0F1056D9" w:rsidR="00E46C37" w:rsidRPr="00EF5A9A" w:rsidRDefault="00E46C37" w:rsidP="003922BD">
      <w:pPr>
        <w:pStyle w:val="ListParagraph"/>
        <w:numPr>
          <w:ilvl w:val="0"/>
          <w:numId w:val="44"/>
        </w:numPr>
        <w:rPr>
          <w:sz w:val="24"/>
          <w:szCs w:val="24"/>
        </w:rPr>
      </w:pPr>
      <w:r w:rsidRPr="00EF5A9A">
        <w:rPr>
          <w:sz w:val="24"/>
          <w:szCs w:val="24"/>
        </w:rPr>
        <w:t>Select the “</w:t>
      </w:r>
      <w:r w:rsidR="004D256B">
        <w:rPr>
          <w:b/>
          <w:bCs/>
          <w:sz w:val="24"/>
          <w:szCs w:val="24"/>
        </w:rPr>
        <w:t>Authorized Users</w:t>
      </w:r>
      <w:r w:rsidRPr="00EF5A9A">
        <w:rPr>
          <w:sz w:val="24"/>
          <w:szCs w:val="24"/>
        </w:rPr>
        <w:t>” option.</w:t>
      </w:r>
    </w:p>
    <w:p w14:paraId="61F3443D" w14:textId="77777777" w:rsidR="00E46C37" w:rsidRPr="00EF5A9A" w:rsidRDefault="00E46C37" w:rsidP="00E46C37">
      <w:pPr>
        <w:pStyle w:val="ListParagraph"/>
        <w:rPr>
          <w:sz w:val="24"/>
          <w:szCs w:val="24"/>
          <w:highlight w:val="yellow"/>
        </w:rPr>
      </w:pPr>
    </w:p>
    <w:p w14:paraId="4C8DCE2C" w14:textId="65129259" w:rsidR="00E46C37" w:rsidRDefault="004D256B" w:rsidP="00E46C37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14854470" wp14:editId="0009210F">
            <wp:extent cx="1895475" cy="1809750"/>
            <wp:effectExtent l="0" t="0" r="952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6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B4B0B" w14:textId="1BA06AFB" w:rsidR="00E46C37" w:rsidRPr="00EF5A9A" w:rsidRDefault="00E46C37" w:rsidP="00E46C37">
      <w:pPr>
        <w:pStyle w:val="Caption"/>
        <w:jc w:val="center"/>
        <w:rPr>
          <w:sz w:val="24"/>
          <w:szCs w:val="24"/>
        </w:rPr>
      </w:pPr>
      <w:bookmarkStart w:id="78" w:name="_Toc5468991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8</w:t>
      </w:r>
      <w:r w:rsidR="00DD243F">
        <w:rPr>
          <w:noProof/>
        </w:rPr>
        <w:fldChar w:fldCharType="end"/>
      </w:r>
      <w:r>
        <w:t>:</w:t>
      </w:r>
      <w:r w:rsidRPr="00162D87">
        <w:t>Edit</w:t>
      </w:r>
      <w:r w:rsidR="004D256B">
        <w:t>/View</w:t>
      </w:r>
      <w:r w:rsidRPr="00162D87">
        <w:t xml:space="preserve"> Program Participant </w:t>
      </w:r>
      <w:r w:rsidR="004D256B">
        <w:t>Authorized Users</w:t>
      </w:r>
      <w:bookmarkEnd w:id="78"/>
    </w:p>
    <w:p w14:paraId="52EAD5C3" w14:textId="35A178A3" w:rsidR="00E46C37" w:rsidRPr="00EF5A9A" w:rsidRDefault="009A6204" w:rsidP="003922BD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>View saved authorized users</w:t>
      </w:r>
    </w:p>
    <w:p w14:paraId="1EDFD350" w14:textId="77777777" w:rsidR="00E46C37" w:rsidRPr="00EF5A9A" w:rsidRDefault="00E46C37" w:rsidP="00E46C37">
      <w:pPr>
        <w:pStyle w:val="ListParagraph"/>
        <w:rPr>
          <w:sz w:val="24"/>
          <w:szCs w:val="24"/>
          <w:highlight w:val="yellow"/>
        </w:rPr>
      </w:pPr>
    </w:p>
    <w:p w14:paraId="0BBA6DB8" w14:textId="76580ED3" w:rsidR="00E46C37" w:rsidRDefault="009A6204" w:rsidP="00E46C37">
      <w:pPr>
        <w:pStyle w:val="ListParagraph"/>
        <w:keepNext/>
        <w:ind w:left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B3DAE1D" wp14:editId="544DBE92">
                <wp:simplePos x="0" y="0"/>
                <wp:positionH relativeFrom="column">
                  <wp:posOffset>2213610</wp:posOffset>
                </wp:positionH>
                <wp:positionV relativeFrom="paragraph">
                  <wp:posOffset>297346</wp:posOffset>
                </wp:positionV>
                <wp:extent cx="1380380" cy="306953"/>
                <wp:effectExtent l="19050" t="19050" r="10795" b="17145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0380" cy="30695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2934B44">
              <v:rect id="Rectangle 288" style="position:absolute;margin-left:174.3pt;margin-top:23.4pt;width:108.7pt;height:24.1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2.25pt" w14:anchorId="0FF4A2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"/>
            </w:pict>
          </mc:Fallback>
        </mc:AlternateContent>
      </w:r>
      <w:r>
        <w:rPr>
          <w:noProof/>
        </w:rPr>
        <w:drawing>
          <wp:inline distT="0" distB="0" distL="0" distR="0" wp14:anchorId="7C06B9FC" wp14:editId="2919F754">
            <wp:extent cx="3705225" cy="1943100"/>
            <wp:effectExtent l="0" t="0" r="9525" b="0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FF487" w14:textId="1E8FF3D1" w:rsidR="00E46C37" w:rsidRDefault="00E46C37" w:rsidP="00E46C37">
      <w:pPr>
        <w:pStyle w:val="Caption"/>
        <w:jc w:val="center"/>
      </w:pPr>
      <w:bookmarkStart w:id="79" w:name="_Toc5468991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49</w:t>
      </w:r>
      <w:r w:rsidR="00DD243F">
        <w:rPr>
          <w:noProof/>
        </w:rPr>
        <w:fldChar w:fldCharType="end"/>
      </w:r>
      <w:r>
        <w:t>:</w:t>
      </w:r>
      <w:r w:rsidR="003278E5" w:rsidRPr="003278E5">
        <w:t xml:space="preserve"> </w:t>
      </w:r>
      <w:r w:rsidR="003278E5">
        <w:t xml:space="preserve">Program Participant </w:t>
      </w:r>
      <w:r w:rsidR="009A6204">
        <w:t>Saved Authorized Users</w:t>
      </w:r>
      <w:bookmarkEnd w:id="79"/>
    </w:p>
    <w:p w14:paraId="758AEAF0" w14:textId="1CCA9042" w:rsidR="009A6204" w:rsidRDefault="009A6204" w:rsidP="003922BD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>To edit or Delete an authorized user select</w:t>
      </w:r>
      <w:r w:rsidR="00832A4A">
        <w:rPr>
          <w:sz w:val="24"/>
          <w:szCs w:val="24"/>
        </w:rPr>
        <w:t>s</w:t>
      </w:r>
      <w:r>
        <w:rPr>
          <w:sz w:val="24"/>
          <w:szCs w:val="24"/>
        </w:rPr>
        <w:t xml:space="preserve"> the Action from the table</w:t>
      </w:r>
    </w:p>
    <w:p w14:paraId="3183CFCF" w14:textId="77777777" w:rsidR="00EE38FE" w:rsidRDefault="00EE38FE" w:rsidP="00EE38FE">
      <w:pPr>
        <w:pStyle w:val="ListParagraph"/>
        <w:rPr>
          <w:sz w:val="24"/>
          <w:szCs w:val="24"/>
        </w:rPr>
      </w:pPr>
    </w:p>
    <w:p w14:paraId="6D63F916" w14:textId="4811A759" w:rsidR="009A6204" w:rsidRDefault="00EE38FE" w:rsidP="00EE38FE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684DD8C5" wp14:editId="743C92D3">
            <wp:extent cx="3808674" cy="1749233"/>
            <wp:effectExtent l="0" t="0" r="1905" b="381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/>
                    <pic:cNvPicPr/>
                  </pic:nvPicPr>
                  <pic:blipFill>
                    <a:blip r:embed="rId6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674" cy="174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7C398" w14:textId="0189FD76" w:rsidR="009A6204" w:rsidRPr="00912CC8" w:rsidRDefault="009A6204" w:rsidP="009A6204">
      <w:pPr>
        <w:pStyle w:val="Caption"/>
        <w:jc w:val="center"/>
        <w:rPr>
          <w:sz w:val="24"/>
          <w:szCs w:val="24"/>
        </w:rPr>
      </w:pPr>
      <w:bookmarkStart w:id="80" w:name="_Toc5468991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0</w:t>
      </w:r>
      <w:r w:rsidR="00DD243F">
        <w:rPr>
          <w:noProof/>
        </w:rPr>
        <w:fldChar w:fldCharType="end"/>
      </w:r>
      <w:r>
        <w:t xml:space="preserve">: </w:t>
      </w:r>
      <w:r w:rsidR="003278E5">
        <w:t xml:space="preserve">Program Participant </w:t>
      </w:r>
      <w:r>
        <w:t>Edit or Delete A</w:t>
      </w:r>
      <w:r w:rsidR="00EE38FE">
        <w:t>uthorized User</w:t>
      </w:r>
      <w:bookmarkEnd w:id="80"/>
    </w:p>
    <w:p w14:paraId="54F768C5" w14:textId="24AEE00F" w:rsidR="009A6204" w:rsidRDefault="009A6204" w:rsidP="003922BD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 xml:space="preserve">To add an </w:t>
      </w:r>
      <w:r w:rsidR="00EE38FE">
        <w:rPr>
          <w:sz w:val="24"/>
          <w:szCs w:val="24"/>
        </w:rPr>
        <w:t>authorized user</w:t>
      </w:r>
      <w:r w:rsidR="006D47A4">
        <w:rPr>
          <w:sz w:val="24"/>
          <w:szCs w:val="24"/>
        </w:rPr>
        <w:t>,</w:t>
      </w:r>
      <w:r>
        <w:rPr>
          <w:sz w:val="24"/>
          <w:szCs w:val="24"/>
        </w:rPr>
        <w:t xml:space="preserve"> click “</w:t>
      </w:r>
      <w:r>
        <w:rPr>
          <w:b/>
          <w:bCs/>
          <w:sz w:val="24"/>
          <w:szCs w:val="24"/>
        </w:rPr>
        <w:t>Add an A</w:t>
      </w:r>
      <w:r w:rsidR="00EE38FE">
        <w:rPr>
          <w:b/>
          <w:bCs/>
          <w:sz w:val="24"/>
          <w:szCs w:val="24"/>
        </w:rPr>
        <w:t>uthorized User</w:t>
      </w:r>
      <w:r>
        <w:rPr>
          <w:sz w:val="24"/>
          <w:szCs w:val="24"/>
        </w:rPr>
        <w:t>”</w:t>
      </w:r>
    </w:p>
    <w:p w14:paraId="6A73F5F4" w14:textId="77777777" w:rsidR="006D47A4" w:rsidRDefault="006D47A4" w:rsidP="006D47A4">
      <w:pPr>
        <w:pStyle w:val="ListParagraph"/>
        <w:rPr>
          <w:sz w:val="24"/>
          <w:szCs w:val="24"/>
        </w:rPr>
      </w:pPr>
    </w:p>
    <w:p w14:paraId="327B4381" w14:textId="65578386" w:rsidR="009A6204" w:rsidRDefault="006D47A4" w:rsidP="006D47A4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695DA6B6" wp14:editId="1108A1BB">
            <wp:extent cx="3872286" cy="1956962"/>
            <wp:effectExtent l="0" t="0" r="0" b="5715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/>
                    <pic:cNvPicPr/>
                  </pic:nvPicPr>
                  <pic:blipFill>
                    <a:blip r:embed="rId6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2286" cy="195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81F5" w14:textId="698A3C8A" w:rsidR="009A6204" w:rsidRDefault="009A6204" w:rsidP="009A6204">
      <w:pPr>
        <w:pStyle w:val="Caption"/>
        <w:jc w:val="center"/>
        <w:rPr>
          <w:sz w:val="24"/>
          <w:szCs w:val="24"/>
        </w:rPr>
      </w:pPr>
      <w:bookmarkStart w:id="81" w:name="_Toc5468991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1</w:t>
      </w:r>
      <w:r w:rsidR="00DD243F">
        <w:rPr>
          <w:noProof/>
        </w:rPr>
        <w:fldChar w:fldCharType="end"/>
      </w:r>
      <w:r>
        <w:t xml:space="preserve">: </w:t>
      </w:r>
      <w:r w:rsidR="003278E5">
        <w:t xml:space="preserve">Program Participant </w:t>
      </w:r>
      <w:r>
        <w:t xml:space="preserve">Add </w:t>
      </w:r>
      <w:r w:rsidR="006D47A4">
        <w:t>Authorized User</w:t>
      </w:r>
      <w:bookmarkEnd w:id="81"/>
    </w:p>
    <w:p w14:paraId="5C5B6287" w14:textId="637A05EC" w:rsidR="009A6204" w:rsidRDefault="009A6204" w:rsidP="003922BD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 xml:space="preserve">Enter </w:t>
      </w:r>
      <w:r w:rsidR="00832A4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</w:t>
      </w:r>
      <w:r w:rsidR="00832A4A">
        <w:rPr>
          <w:sz w:val="24"/>
          <w:szCs w:val="24"/>
        </w:rPr>
        <w:t xml:space="preserve">an </w:t>
      </w:r>
      <w:r>
        <w:rPr>
          <w:sz w:val="24"/>
          <w:szCs w:val="24"/>
        </w:rPr>
        <w:t>a</w:t>
      </w:r>
      <w:r w:rsidR="006D47A4">
        <w:rPr>
          <w:sz w:val="24"/>
          <w:szCs w:val="24"/>
        </w:rPr>
        <w:t xml:space="preserve">uthorized user, email, </w:t>
      </w:r>
      <w:r>
        <w:rPr>
          <w:sz w:val="24"/>
          <w:szCs w:val="24"/>
        </w:rPr>
        <w:t>and click 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38DFBCAB" w14:textId="4AAD2B79" w:rsidR="009A6204" w:rsidRDefault="002E442A" w:rsidP="009A6204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7069A416" wp14:editId="2A7701B9">
            <wp:extent cx="4724398" cy="3800475"/>
            <wp:effectExtent l="0" t="0" r="0" b="9525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398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E48D2" w14:textId="1231A6B1" w:rsidR="008F5858" w:rsidRPr="00904AB1" w:rsidRDefault="009A6204" w:rsidP="00904AB1">
      <w:pPr>
        <w:pStyle w:val="Caption"/>
        <w:jc w:val="center"/>
        <w:rPr>
          <w:sz w:val="24"/>
          <w:szCs w:val="24"/>
        </w:rPr>
      </w:pPr>
      <w:bookmarkStart w:id="82" w:name="_Toc5468992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2</w:t>
      </w:r>
      <w:r w:rsidR="00DD243F">
        <w:rPr>
          <w:noProof/>
        </w:rPr>
        <w:fldChar w:fldCharType="end"/>
      </w:r>
      <w:r>
        <w:t xml:space="preserve">: </w:t>
      </w:r>
      <w:r w:rsidR="003278E5">
        <w:t xml:space="preserve">Program Participant </w:t>
      </w:r>
      <w:r>
        <w:t xml:space="preserve">Add </w:t>
      </w:r>
      <w:r w:rsidR="002E442A">
        <w:t>Authorized User</w:t>
      </w:r>
      <w:r w:rsidR="003278E5">
        <w:t>n</w:t>
      </w:r>
      <w:r w:rsidR="002E442A">
        <w:t>ame and Email</w:t>
      </w:r>
      <w:bookmarkEnd w:id="82"/>
    </w:p>
    <w:p w14:paraId="6F6A3F0A" w14:textId="190F5C33" w:rsidR="00184B0B" w:rsidRDefault="0036565A" w:rsidP="00184B0B">
      <w:pPr>
        <w:pStyle w:val="Heading2"/>
        <w:rPr>
          <w:rFonts w:ascii="Times New Roman" w:hAnsi="Times New Roman"/>
          <w:sz w:val="24"/>
          <w:szCs w:val="24"/>
        </w:rPr>
      </w:pPr>
      <w:bookmarkStart w:id="83" w:name="_Toc54690098"/>
      <w:r>
        <w:rPr>
          <w:rFonts w:ascii="Times New Roman" w:hAnsi="Times New Roman"/>
          <w:sz w:val="24"/>
          <w:szCs w:val="24"/>
        </w:rPr>
        <w:t xml:space="preserve">Regenerate/View </w:t>
      </w:r>
      <w:r w:rsidR="00184B0B" w:rsidRPr="00184B0B">
        <w:rPr>
          <w:rFonts w:ascii="Times New Roman" w:hAnsi="Times New Roman"/>
          <w:sz w:val="24"/>
          <w:szCs w:val="24"/>
        </w:rPr>
        <w:t>QR Code</w:t>
      </w:r>
      <w:bookmarkEnd w:id="83"/>
    </w:p>
    <w:p w14:paraId="219FCD8C" w14:textId="2A047BE6" w:rsidR="001F7D47" w:rsidRDefault="001F7D47" w:rsidP="003922BD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186E36">
        <w:rPr>
          <w:sz w:val="24"/>
          <w:szCs w:val="24"/>
        </w:rPr>
        <w:t xml:space="preserve">Select the </w:t>
      </w:r>
      <w:r>
        <w:rPr>
          <w:sz w:val="24"/>
          <w:szCs w:val="24"/>
        </w:rPr>
        <w:t>“</w:t>
      </w:r>
      <w:r w:rsidR="00956B94">
        <w:rPr>
          <w:b/>
          <w:bCs/>
          <w:sz w:val="24"/>
          <w:szCs w:val="24"/>
        </w:rPr>
        <w:t>My QR Code</w:t>
      </w:r>
      <w:r>
        <w:rPr>
          <w:sz w:val="24"/>
          <w:szCs w:val="24"/>
        </w:rPr>
        <w:t>” option</w:t>
      </w:r>
    </w:p>
    <w:p w14:paraId="0A9D471C" w14:textId="32E34225" w:rsidR="001F7D47" w:rsidRDefault="00956B94" w:rsidP="001F7D47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36D4188" wp14:editId="5504C1AB">
            <wp:extent cx="5661873" cy="1757238"/>
            <wp:effectExtent l="0" t="0" r="0" b="0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/>
                    <pic:cNvPicPr/>
                  </pic:nvPicPr>
                  <pic:blipFill>
                    <a:blip r:embed="rId6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1873" cy="175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A914" w14:textId="5023EDFD" w:rsidR="001F7D47" w:rsidRDefault="001F7D47" w:rsidP="001F7D47">
      <w:pPr>
        <w:pStyle w:val="Caption"/>
        <w:jc w:val="center"/>
        <w:rPr>
          <w:sz w:val="24"/>
          <w:szCs w:val="24"/>
        </w:rPr>
      </w:pPr>
      <w:bookmarkStart w:id="84" w:name="_Toc5468992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3</w:t>
      </w:r>
      <w:r w:rsidR="00DD243F">
        <w:rPr>
          <w:noProof/>
        </w:rPr>
        <w:fldChar w:fldCharType="end"/>
      </w:r>
      <w:r>
        <w:t>:</w:t>
      </w:r>
      <w:r w:rsidR="003278E5" w:rsidRPr="003278E5">
        <w:t xml:space="preserve"> </w:t>
      </w:r>
      <w:r w:rsidR="003278E5">
        <w:t xml:space="preserve">Program Participant </w:t>
      </w:r>
      <w:r w:rsidR="00956B94">
        <w:t>Regenerate</w:t>
      </w:r>
      <w:r>
        <w:t>/View</w:t>
      </w:r>
      <w:r w:rsidRPr="0051220C">
        <w:t xml:space="preserve"> Program Participant </w:t>
      </w:r>
      <w:r w:rsidR="00956B94">
        <w:t>QR Code</w:t>
      </w:r>
      <w:bookmarkEnd w:id="84"/>
    </w:p>
    <w:p w14:paraId="5D0C4F09" w14:textId="4696AE6C" w:rsidR="001F7D47" w:rsidRDefault="001F7D47" w:rsidP="003922BD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rPr>
          <w:sz w:val="24"/>
          <w:szCs w:val="24"/>
        </w:rPr>
        <w:t xml:space="preserve">View </w:t>
      </w:r>
      <w:r w:rsidR="00956B94">
        <w:rPr>
          <w:sz w:val="24"/>
          <w:szCs w:val="24"/>
        </w:rPr>
        <w:t>QR Code</w:t>
      </w:r>
    </w:p>
    <w:p w14:paraId="3C410641" w14:textId="13DEADCE" w:rsidR="001F7D47" w:rsidRDefault="00C85CF2" w:rsidP="00A60850">
      <w:pPr>
        <w:pStyle w:val="ListParagraph"/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0BE7E44" wp14:editId="37FB4ED7">
                <wp:simplePos x="0" y="0"/>
                <wp:positionH relativeFrom="column">
                  <wp:posOffset>898497</wp:posOffset>
                </wp:positionH>
                <wp:positionV relativeFrom="paragraph">
                  <wp:posOffset>2782957</wp:posOffset>
                </wp:positionV>
                <wp:extent cx="1089329" cy="540688"/>
                <wp:effectExtent l="19050" t="19050" r="15875" b="12065"/>
                <wp:wrapNone/>
                <wp:docPr id="299" name="Rectangle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329" cy="54068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A64DAFF">
              <v:rect id="Rectangle 299" style="position:absolute;margin-left:70.75pt;margin-top:219.15pt;width:85.75pt;height:42.5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red" strokeweight="2.25pt" w14:anchorId="587BD4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"/>
            </w:pict>
          </mc:Fallback>
        </mc:AlternateContent>
      </w:r>
      <w:r w:rsidR="00A60850">
        <w:rPr>
          <w:noProof/>
        </w:rPr>
        <w:drawing>
          <wp:inline distT="0" distB="0" distL="0" distR="0" wp14:anchorId="3B089750" wp14:editId="4FA3161C">
            <wp:extent cx="4603277" cy="3625795"/>
            <wp:effectExtent l="0" t="0" r="6985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604048" cy="3626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9BA5D" w14:textId="7CEBEC9A" w:rsidR="001F7D47" w:rsidRDefault="001F7D47" w:rsidP="001F7D47">
      <w:pPr>
        <w:pStyle w:val="Caption"/>
        <w:jc w:val="center"/>
        <w:rPr>
          <w:sz w:val="24"/>
          <w:szCs w:val="24"/>
        </w:rPr>
      </w:pPr>
      <w:bookmarkStart w:id="85" w:name="_Toc5468992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4</w:t>
      </w:r>
      <w:r w:rsidR="00DD243F">
        <w:rPr>
          <w:noProof/>
        </w:rPr>
        <w:fldChar w:fldCharType="end"/>
      </w:r>
      <w:r>
        <w:t xml:space="preserve">: Program Participant </w:t>
      </w:r>
      <w:r w:rsidR="00A60850">
        <w:t>QR Code</w:t>
      </w:r>
      <w:bookmarkEnd w:id="85"/>
    </w:p>
    <w:p w14:paraId="158F57F5" w14:textId="1ADF8076" w:rsidR="001F7D47" w:rsidRDefault="001F7D47" w:rsidP="003922BD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rPr>
          <w:sz w:val="24"/>
          <w:szCs w:val="24"/>
        </w:rPr>
        <w:t>To</w:t>
      </w:r>
      <w:r w:rsidR="00A60850">
        <w:rPr>
          <w:sz w:val="24"/>
          <w:szCs w:val="24"/>
        </w:rPr>
        <w:t xml:space="preserve"> </w:t>
      </w:r>
      <w:r w:rsidR="00C85CF2">
        <w:rPr>
          <w:sz w:val="24"/>
          <w:szCs w:val="24"/>
        </w:rPr>
        <w:t xml:space="preserve">Print or </w:t>
      </w:r>
      <w:r w:rsidR="00A60850">
        <w:rPr>
          <w:sz w:val="24"/>
          <w:szCs w:val="24"/>
        </w:rPr>
        <w:t>Regenerate QR Code</w:t>
      </w:r>
      <w:r w:rsidR="0046086B">
        <w:rPr>
          <w:sz w:val="24"/>
          <w:szCs w:val="24"/>
        </w:rPr>
        <w:t xml:space="preserve"> select the option</w:t>
      </w:r>
    </w:p>
    <w:p w14:paraId="372E0122" w14:textId="1CBBEB9D" w:rsidR="001F7D47" w:rsidRDefault="00EC1954" w:rsidP="00EC1954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704AABCA" wp14:editId="5BF9B7F4">
            <wp:extent cx="4238045" cy="3361545"/>
            <wp:effectExtent l="0" t="0" r="0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247307" cy="3368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E58DA" w14:textId="7F63D16F" w:rsidR="003278E5" w:rsidRDefault="001F7D47" w:rsidP="001F7D47">
      <w:pPr>
        <w:pStyle w:val="Caption"/>
        <w:jc w:val="center"/>
      </w:pPr>
      <w:bookmarkStart w:id="86" w:name="_Toc5468992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5</w:t>
      </w:r>
      <w:r w:rsidR="00DD243F">
        <w:rPr>
          <w:noProof/>
        </w:rPr>
        <w:fldChar w:fldCharType="end"/>
      </w:r>
      <w:r>
        <w:t xml:space="preserve">: </w:t>
      </w:r>
      <w:r w:rsidR="003278E5">
        <w:t xml:space="preserve">Program Participant </w:t>
      </w:r>
      <w:r w:rsidR="00EC1954">
        <w:t>Print or Regenerate QR Code</w:t>
      </w:r>
      <w:bookmarkEnd w:id="86"/>
    </w:p>
    <w:p w14:paraId="0D3D122D" w14:textId="1A909D5A" w:rsidR="001F7D47" w:rsidRPr="003278E5" w:rsidRDefault="003278E5" w:rsidP="003278E5">
      <w:pPr>
        <w:widowControl/>
        <w:spacing w:after="160" w:line="259" w:lineRule="auto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201BCDAF" w14:textId="34F0CB92" w:rsidR="00AC381E" w:rsidRDefault="00AC381E">
      <w:pPr>
        <w:pStyle w:val="Heading1"/>
        <w:rPr>
          <w:rFonts w:ascii="Times New Roman" w:hAnsi="Times New Roman"/>
        </w:rPr>
      </w:pPr>
      <w:bookmarkStart w:id="87" w:name="_Toc54690099"/>
      <w:r>
        <w:rPr>
          <w:rFonts w:ascii="Times New Roman" w:hAnsi="Times New Roman"/>
        </w:rPr>
        <w:t>Authorized User</w:t>
      </w:r>
      <w:bookmarkEnd w:id="87"/>
    </w:p>
    <w:p w14:paraId="0B70061D" w14:textId="75C33FB0" w:rsidR="00895756" w:rsidRDefault="00895756" w:rsidP="00895756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is section provides guidance </w:t>
      </w:r>
      <w:r w:rsidR="000F3932">
        <w:rPr>
          <w:sz w:val="24"/>
          <w:szCs w:val="24"/>
        </w:rPr>
        <w:t>to</w:t>
      </w:r>
      <w:r w:rsidRPr="00EF5A9A">
        <w:rPr>
          <w:sz w:val="24"/>
          <w:szCs w:val="24"/>
        </w:rPr>
        <w:t xml:space="preserve"> </w:t>
      </w:r>
      <w:r w:rsidR="003278E5">
        <w:rPr>
          <w:sz w:val="24"/>
          <w:szCs w:val="24"/>
        </w:rPr>
        <w:t>Authorized Users</w:t>
      </w:r>
      <w:r w:rsidRPr="00EF5A9A">
        <w:rPr>
          <w:sz w:val="24"/>
          <w:szCs w:val="24"/>
        </w:rPr>
        <w:t>.</w:t>
      </w:r>
    </w:p>
    <w:p w14:paraId="6F42522C" w14:textId="4E0DCF26" w:rsidR="00895756" w:rsidRPr="00EF5A9A" w:rsidRDefault="00832A4A" w:rsidP="003922BD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895756" w:rsidRPr="00EF5A9A">
        <w:rPr>
          <w:sz w:val="24"/>
          <w:szCs w:val="24"/>
        </w:rPr>
        <w:t>User must first register to the VLOL application as a participant (</w:t>
      </w:r>
      <w:r w:rsidR="00895756" w:rsidRPr="00EF5A9A">
        <w:rPr>
          <w:color w:val="000000" w:themeColor="text1"/>
          <w:sz w:val="24"/>
          <w:szCs w:val="24"/>
        </w:rPr>
        <w:t>section 3.4</w:t>
      </w:r>
      <w:r w:rsidR="00895756" w:rsidRPr="00EF5A9A">
        <w:rPr>
          <w:sz w:val="24"/>
          <w:szCs w:val="24"/>
        </w:rPr>
        <w:t>).</w:t>
      </w:r>
    </w:p>
    <w:p w14:paraId="482FE481" w14:textId="2469D3C2" w:rsidR="000D6972" w:rsidRDefault="00895756" w:rsidP="00EF6FE7">
      <w:pPr>
        <w:pStyle w:val="ListParagraph"/>
        <w:numPr>
          <w:ilvl w:val="0"/>
          <w:numId w:val="27"/>
        </w:numPr>
      </w:pPr>
      <w:r w:rsidRPr="126FDB9B">
        <w:rPr>
          <w:sz w:val="24"/>
          <w:szCs w:val="24"/>
        </w:rPr>
        <w:t xml:space="preserve">The </w:t>
      </w:r>
      <w:r w:rsidR="00C65329" w:rsidRPr="126FDB9B">
        <w:rPr>
          <w:sz w:val="24"/>
          <w:szCs w:val="24"/>
        </w:rPr>
        <w:t>Authorized User</w:t>
      </w:r>
      <w:r w:rsidR="00971A94" w:rsidRPr="126FDB9B">
        <w:rPr>
          <w:sz w:val="24"/>
          <w:szCs w:val="24"/>
        </w:rPr>
        <w:t>s have all the functions of a Program Participant (section 4</w:t>
      </w:r>
      <w:r w:rsidR="00AF24AA" w:rsidRPr="126FDB9B">
        <w:rPr>
          <w:sz w:val="24"/>
          <w:szCs w:val="24"/>
        </w:rPr>
        <w:t>) as well as the ability to</w:t>
      </w:r>
      <w:r w:rsidRPr="126FDB9B">
        <w:rPr>
          <w:sz w:val="24"/>
          <w:szCs w:val="24"/>
        </w:rPr>
        <w:t xml:space="preserve"> </w:t>
      </w:r>
      <w:r w:rsidR="00AF24AA" w:rsidRPr="126FDB9B">
        <w:rPr>
          <w:sz w:val="24"/>
          <w:szCs w:val="24"/>
        </w:rPr>
        <w:t>manage and edit users they are</w:t>
      </w:r>
      <w:r w:rsidR="00EF6FE7" w:rsidRPr="126FDB9B">
        <w:rPr>
          <w:sz w:val="24"/>
          <w:szCs w:val="24"/>
        </w:rPr>
        <w:t xml:space="preserve"> assigned to.</w:t>
      </w:r>
      <w:r w:rsidRPr="126FDB9B">
        <w:rPr>
          <w:sz w:val="24"/>
          <w:szCs w:val="24"/>
        </w:rPr>
        <w:t xml:space="preserve"> </w:t>
      </w:r>
      <w:r w:rsidR="000D6972">
        <w:rPr>
          <w:noProof/>
        </w:rPr>
        <w:drawing>
          <wp:inline distT="0" distB="0" distL="0" distR="0" wp14:anchorId="7C434866" wp14:editId="579D05D8">
            <wp:extent cx="3943847" cy="5011132"/>
            <wp:effectExtent l="0" t="0" r="0" b="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/>
                    <pic:cNvPicPr/>
                  </pic:nvPicPr>
                  <pic:blipFill>
                    <a:blip r:embed="rId6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847" cy="501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6FDB6" w14:textId="11A08377" w:rsidR="00895756" w:rsidRDefault="000D6972" w:rsidP="000D6972">
      <w:pPr>
        <w:pStyle w:val="Caption"/>
        <w:jc w:val="center"/>
      </w:pPr>
      <w:bookmarkStart w:id="88" w:name="_Toc5468992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6</w:t>
      </w:r>
      <w:r w:rsidR="00DD243F">
        <w:rPr>
          <w:noProof/>
        </w:rPr>
        <w:fldChar w:fldCharType="end"/>
      </w:r>
      <w:r>
        <w:t>: Authorized User Administrative Menu</w:t>
      </w:r>
      <w:bookmarkEnd w:id="88"/>
    </w:p>
    <w:p w14:paraId="02A86938" w14:textId="232A212D" w:rsidR="00291219" w:rsidRDefault="00B0071D" w:rsidP="00B0071D">
      <w:pPr>
        <w:pStyle w:val="Heading2"/>
        <w:rPr>
          <w:rFonts w:ascii="Times New Roman" w:hAnsi="Times New Roman"/>
          <w:sz w:val="24"/>
          <w:szCs w:val="24"/>
        </w:rPr>
      </w:pPr>
      <w:bookmarkStart w:id="89" w:name="_Toc54690100"/>
      <w:r w:rsidRPr="00646987">
        <w:rPr>
          <w:rFonts w:ascii="Times New Roman" w:hAnsi="Times New Roman"/>
          <w:sz w:val="24"/>
          <w:szCs w:val="24"/>
        </w:rPr>
        <w:t>Manage Other Users</w:t>
      </w:r>
      <w:bookmarkEnd w:id="89"/>
    </w:p>
    <w:p w14:paraId="7C280AA6" w14:textId="77777777" w:rsidR="003922BD" w:rsidRPr="00EF5A9A" w:rsidRDefault="003922BD" w:rsidP="003922BD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F5A9A">
        <w:rPr>
          <w:sz w:val="24"/>
          <w:szCs w:val="24"/>
        </w:rPr>
        <w:t>Select on the “</w:t>
      </w:r>
      <w:r w:rsidRPr="00EF5A9A">
        <w:rPr>
          <w:b/>
          <w:bCs/>
          <w:sz w:val="24"/>
          <w:szCs w:val="24"/>
        </w:rPr>
        <w:t>View</w:t>
      </w:r>
      <w:r w:rsidRPr="00EF5A9A">
        <w:rPr>
          <w:sz w:val="24"/>
          <w:szCs w:val="24"/>
        </w:rPr>
        <w:t>” option provided under Actions.</w:t>
      </w:r>
    </w:p>
    <w:p w14:paraId="272D87E7" w14:textId="77777777" w:rsidR="003922BD" w:rsidRPr="00EF5A9A" w:rsidRDefault="003922BD" w:rsidP="003922BD">
      <w:pPr>
        <w:pStyle w:val="ListParagraph"/>
        <w:rPr>
          <w:sz w:val="24"/>
          <w:szCs w:val="24"/>
        </w:rPr>
      </w:pPr>
    </w:p>
    <w:p w14:paraId="21A9CF0C" w14:textId="77777777" w:rsidR="00EF6FE7" w:rsidRDefault="003922BD" w:rsidP="00EF6FE7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26F0563C" wp14:editId="6D2907FF">
            <wp:extent cx="4191000" cy="2149678"/>
            <wp:effectExtent l="19050" t="19050" r="19050" b="22225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438" cy="2157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81316" w14:textId="391699A8" w:rsidR="00D21011" w:rsidRDefault="00EF6FE7" w:rsidP="00EF6FE7">
      <w:pPr>
        <w:pStyle w:val="Caption"/>
        <w:jc w:val="center"/>
      </w:pPr>
      <w:bookmarkStart w:id="90" w:name="_Toc5468992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7</w:t>
      </w:r>
      <w:r w:rsidR="00DD243F">
        <w:rPr>
          <w:noProof/>
        </w:rPr>
        <w:fldChar w:fldCharType="end"/>
      </w:r>
      <w:r>
        <w:t xml:space="preserve">: </w:t>
      </w:r>
      <w:r w:rsidRPr="00EB5C89">
        <w:t>View Program Participant Step 1</w:t>
      </w:r>
      <w:bookmarkEnd w:id="90"/>
    </w:p>
    <w:p w14:paraId="2CE950A1" w14:textId="77777777" w:rsidR="003922BD" w:rsidRPr="00EF5A9A" w:rsidRDefault="003922BD" w:rsidP="003922BD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User information is displayed.  </w:t>
      </w:r>
    </w:p>
    <w:p w14:paraId="0DC70B9B" w14:textId="77777777" w:rsidR="003922BD" w:rsidRPr="00EF5A9A" w:rsidRDefault="003922BD" w:rsidP="003922BD">
      <w:pPr>
        <w:pStyle w:val="ListParagraph"/>
        <w:rPr>
          <w:sz w:val="24"/>
          <w:szCs w:val="24"/>
        </w:rPr>
      </w:pPr>
    </w:p>
    <w:p w14:paraId="47B17B11" w14:textId="77777777" w:rsidR="00D21011" w:rsidRDefault="003922BD" w:rsidP="00D21011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5A24B76C" wp14:editId="4D9D98C1">
            <wp:extent cx="4564049" cy="5188077"/>
            <wp:effectExtent l="0" t="0" r="8255" b="0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593504" cy="52215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4E7FE" w14:textId="69B5FD55" w:rsidR="003922BD" w:rsidRDefault="00D21011" w:rsidP="00D21011">
      <w:pPr>
        <w:pStyle w:val="Caption"/>
        <w:jc w:val="center"/>
      </w:pPr>
      <w:bookmarkStart w:id="91" w:name="_Toc5468992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8</w:t>
      </w:r>
      <w:r w:rsidR="00DD243F">
        <w:rPr>
          <w:noProof/>
        </w:rPr>
        <w:fldChar w:fldCharType="end"/>
      </w:r>
      <w:r>
        <w:t xml:space="preserve">: </w:t>
      </w:r>
      <w:r w:rsidRPr="00F665FE">
        <w:t>View Program Participant Step 2</w:t>
      </w:r>
      <w:bookmarkEnd w:id="91"/>
    </w:p>
    <w:p w14:paraId="4514B4F8" w14:textId="31F2A6D8" w:rsidR="003922BD" w:rsidRPr="00EF5A9A" w:rsidRDefault="003922BD" w:rsidP="003922BD">
      <w:pPr>
        <w:pStyle w:val="Caption"/>
        <w:jc w:val="center"/>
        <w:rPr>
          <w:sz w:val="24"/>
          <w:szCs w:val="24"/>
        </w:rPr>
      </w:pPr>
    </w:p>
    <w:p w14:paraId="466F62B0" w14:textId="346CA9EE" w:rsidR="003922BD" w:rsidRPr="00EF5A9A" w:rsidRDefault="003922BD" w:rsidP="003922BD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92" w:name="_Toc54690101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5.</w:t>
      </w:r>
      <w:r w:rsidR="00466315">
        <w:rPr>
          <w:rFonts w:ascii="Times New Roman" w:hAnsi="Times New Roman"/>
          <w:b/>
          <w:bCs/>
          <w:i w:val="0"/>
          <w:iCs/>
          <w:sz w:val="24"/>
          <w:szCs w:val="24"/>
        </w:rPr>
        <w:t>1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.</w:t>
      </w:r>
      <w:r w:rsidR="00466315">
        <w:rPr>
          <w:rFonts w:ascii="Times New Roman" w:hAnsi="Times New Roman"/>
          <w:b/>
          <w:bCs/>
          <w:i w:val="0"/>
          <w:iCs/>
          <w:sz w:val="24"/>
          <w:szCs w:val="24"/>
        </w:rPr>
        <w:t>1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Edit an existing Program Participant:</w:t>
      </w:r>
      <w:bookmarkEnd w:id="92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3A29D68D" w14:textId="77777777" w:rsidR="003922BD" w:rsidRPr="00EF5A9A" w:rsidRDefault="003922BD" w:rsidP="003922BD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F5A9A">
        <w:rPr>
          <w:sz w:val="24"/>
          <w:szCs w:val="24"/>
        </w:rPr>
        <w:t>Select a user to update and click on the “</w:t>
      </w:r>
      <w:r w:rsidRPr="00EF5A9A">
        <w:rPr>
          <w:b/>
          <w:bCs/>
          <w:sz w:val="24"/>
          <w:szCs w:val="24"/>
        </w:rPr>
        <w:t>Edit</w:t>
      </w:r>
      <w:r w:rsidRPr="00EF5A9A">
        <w:rPr>
          <w:sz w:val="24"/>
          <w:szCs w:val="24"/>
        </w:rPr>
        <w:t>” button.</w:t>
      </w:r>
    </w:p>
    <w:p w14:paraId="7218A62D" w14:textId="77777777" w:rsidR="003922BD" w:rsidRPr="00EF5A9A" w:rsidRDefault="003922BD" w:rsidP="003922BD">
      <w:pPr>
        <w:rPr>
          <w:sz w:val="24"/>
          <w:szCs w:val="24"/>
        </w:rPr>
      </w:pPr>
    </w:p>
    <w:p w14:paraId="36AC0D13" w14:textId="77777777" w:rsidR="003922BD" w:rsidRPr="00EF5A9A" w:rsidRDefault="003922BD" w:rsidP="003922BD">
      <w:pPr>
        <w:keepNext/>
        <w:jc w:val="center"/>
        <w:rPr>
          <w:sz w:val="24"/>
          <w:szCs w:val="24"/>
        </w:rPr>
      </w:pPr>
      <w:r w:rsidRPr="00EF5A9A">
        <w:rPr>
          <w:noProof/>
          <w:sz w:val="24"/>
          <w:szCs w:val="24"/>
        </w:rPr>
        <w:drawing>
          <wp:inline distT="0" distB="0" distL="0" distR="0" wp14:anchorId="31F9FAE2" wp14:editId="5E1A709D">
            <wp:extent cx="4572000" cy="2355850"/>
            <wp:effectExtent l="19050" t="19050" r="19050" b="2540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55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7E6E25" w14:textId="477E6050" w:rsidR="003922BD" w:rsidRPr="00EF5A9A" w:rsidRDefault="003922BD" w:rsidP="003922BD">
      <w:pPr>
        <w:pStyle w:val="Caption"/>
        <w:jc w:val="center"/>
        <w:rPr>
          <w:sz w:val="24"/>
          <w:szCs w:val="24"/>
        </w:rPr>
      </w:pPr>
      <w:bookmarkStart w:id="93" w:name="_Toc5468992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59</w:t>
      </w:r>
      <w:r w:rsidR="00DD243F">
        <w:rPr>
          <w:noProof/>
        </w:rPr>
        <w:fldChar w:fldCharType="end"/>
      </w:r>
      <w:r>
        <w:t>:</w:t>
      </w:r>
      <w:r w:rsidRPr="003D60A4">
        <w:t>Edit Program Participant Step 1</w:t>
      </w:r>
      <w:bookmarkEnd w:id="93"/>
    </w:p>
    <w:p w14:paraId="6A54258E" w14:textId="77777777" w:rsidR="003922BD" w:rsidRPr="00EF5A9A" w:rsidRDefault="003922BD" w:rsidP="003922BD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F5A9A">
        <w:rPr>
          <w:sz w:val="24"/>
          <w:szCs w:val="24"/>
        </w:rPr>
        <w:t>Modify user information and click on the “</w:t>
      </w:r>
      <w:r w:rsidRPr="00EF5A9A">
        <w:rPr>
          <w:b/>
          <w:bCs/>
          <w:sz w:val="24"/>
          <w:szCs w:val="24"/>
        </w:rPr>
        <w:t>Save</w:t>
      </w:r>
      <w:r w:rsidRPr="00EF5A9A">
        <w:rPr>
          <w:sz w:val="24"/>
          <w:szCs w:val="24"/>
        </w:rPr>
        <w:t>” button located at the bottom of the page.</w:t>
      </w:r>
    </w:p>
    <w:p w14:paraId="21A4FAFD" w14:textId="77777777" w:rsidR="003922BD" w:rsidRPr="00EF5A9A" w:rsidRDefault="003922BD" w:rsidP="003922BD">
      <w:pPr>
        <w:pStyle w:val="Caption"/>
        <w:jc w:val="center"/>
        <w:rPr>
          <w:noProof/>
          <w:sz w:val="24"/>
          <w:szCs w:val="24"/>
        </w:rPr>
        <w:sectPr w:rsidR="003922BD" w:rsidRPr="00EF5A9A" w:rsidSect="0068716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3D8D22" w14:textId="77777777" w:rsidR="003922BD" w:rsidRPr="00EF5A9A" w:rsidRDefault="003922BD" w:rsidP="003922BD">
      <w:pPr>
        <w:pStyle w:val="ListParagraph"/>
        <w:ind w:left="0"/>
        <w:rPr>
          <w:noProof/>
          <w:sz w:val="24"/>
          <w:szCs w:val="24"/>
        </w:rPr>
        <w:sectPr w:rsidR="003922BD" w:rsidRPr="00EF5A9A" w:rsidSect="00A2526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15C274B" w14:textId="26CED0EC" w:rsidR="003922BD" w:rsidRPr="008B4749" w:rsidRDefault="003922BD" w:rsidP="008B4749">
      <w:pPr>
        <w:pStyle w:val="Heading3"/>
        <w:numPr>
          <w:ilvl w:val="2"/>
          <w:numId w:val="56"/>
        </w:numPr>
        <w:ind w:firstLine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94" w:name="_Toc54690102"/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>Filter a Program Participant:</w:t>
      </w:r>
      <w:bookmarkEnd w:id="94"/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075C4F34" w14:textId="77777777" w:rsidR="003922BD" w:rsidRPr="00EF5A9A" w:rsidRDefault="003922BD" w:rsidP="003922BD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Enter Participant Name in the search bar located on the top right-hand side of the page. The system automatically filters out the matching result. </w:t>
      </w:r>
    </w:p>
    <w:p w14:paraId="7B572107" w14:textId="77777777" w:rsidR="003922BD" w:rsidRPr="00EF5A9A" w:rsidRDefault="003922BD" w:rsidP="003922BD">
      <w:pPr>
        <w:rPr>
          <w:b/>
          <w:bCs/>
          <w:sz w:val="24"/>
          <w:szCs w:val="24"/>
        </w:rPr>
      </w:pPr>
    </w:p>
    <w:p w14:paraId="72E047C8" w14:textId="77777777" w:rsidR="005D294F" w:rsidRDefault="003922BD" w:rsidP="005D294F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375F1FF0" wp14:editId="5758F90D">
            <wp:extent cx="4572000" cy="1627065"/>
            <wp:effectExtent l="19050" t="19050" r="19050" b="1143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2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B1103" w14:textId="69FB6D0A" w:rsidR="003922BD" w:rsidRDefault="005D294F" w:rsidP="005D294F">
      <w:pPr>
        <w:pStyle w:val="Caption"/>
        <w:jc w:val="center"/>
      </w:pPr>
      <w:bookmarkStart w:id="95" w:name="_Toc5468992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0</w:t>
      </w:r>
      <w:r w:rsidR="00DD243F">
        <w:rPr>
          <w:noProof/>
        </w:rPr>
        <w:fldChar w:fldCharType="end"/>
      </w:r>
      <w:r>
        <w:t xml:space="preserve">: </w:t>
      </w:r>
      <w:r w:rsidRPr="00D52B69">
        <w:t>Filter Program Participant</w:t>
      </w:r>
      <w:bookmarkEnd w:id="95"/>
    </w:p>
    <w:p w14:paraId="5B4C45F0" w14:textId="3A84424B" w:rsidR="003922BD" w:rsidRPr="003A6DD6" w:rsidRDefault="003278E5" w:rsidP="003A6DD6">
      <w:pPr>
        <w:widowControl/>
        <w:spacing w:after="160" w:line="259" w:lineRule="auto"/>
        <w:rPr>
          <w:i/>
          <w:iCs/>
          <w:color w:val="44546A" w:themeColor="text2"/>
          <w:sz w:val="24"/>
          <w:szCs w:val="24"/>
        </w:rPr>
      </w:pPr>
      <w:r>
        <w:rPr>
          <w:sz w:val="24"/>
          <w:szCs w:val="24"/>
        </w:rPr>
        <w:br w:type="page"/>
      </w:r>
    </w:p>
    <w:p w14:paraId="6192D3DC" w14:textId="08DFECBE" w:rsidR="0082265F" w:rsidRPr="00234FBB" w:rsidRDefault="001C7280" w:rsidP="00A415F6">
      <w:pPr>
        <w:pStyle w:val="Heading1"/>
        <w:rPr>
          <w:rFonts w:ascii="Times New Roman" w:hAnsi="Times New Roman"/>
          <w:color w:val="000000"/>
          <w:szCs w:val="24"/>
        </w:rPr>
      </w:pPr>
      <w:bookmarkStart w:id="96" w:name="_Toc54690103"/>
      <w:r>
        <w:rPr>
          <w:rFonts w:ascii="Times New Roman" w:hAnsi="Times New Roman"/>
          <w:color w:val="000000"/>
          <w:szCs w:val="24"/>
        </w:rPr>
        <w:t>Provider Guide</w:t>
      </w:r>
      <w:bookmarkEnd w:id="96"/>
    </w:p>
    <w:p w14:paraId="0BEA2B70" w14:textId="27510836" w:rsidR="00210B72" w:rsidRPr="00EF5A9A" w:rsidRDefault="00DC449E" w:rsidP="00210B72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is section provides guidance for the </w:t>
      </w:r>
      <w:r w:rsidR="001C7280">
        <w:rPr>
          <w:sz w:val="24"/>
          <w:szCs w:val="24"/>
        </w:rPr>
        <w:t>Providers</w:t>
      </w:r>
      <w:r w:rsidRPr="00EF5A9A">
        <w:rPr>
          <w:sz w:val="24"/>
          <w:szCs w:val="24"/>
        </w:rPr>
        <w:t xml:space="preserve">  </w:t>
      </w:r>
    </w:p>
    <w:p w14:paraId="1BEF408D" w14:textId="7D0F7A90" w:rsidR="00210B72" w:rsidRPr="00EF5A9A" w:rsidRDefault="00210B72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EF5A9A">
        <w:rPr>
          <w:sz w:val="24"/>
          <w:szCs w:val="24"/>
        </w:rPr>
        <w:t>User must first register to the VLOL application as a p</w:t>
      </w:r>
      <w:r w:rsidR="0015520C">
        <w:rPr>
          <w:sz w:val="24"/>
          <w:szCs w:val="24"/>
        </w:rPr>
        <w:t>rovider</w:t>
      </w:r>
      <w:r w:rsidRPr="00EF5A9A">
        <w:rPr>
          <w:sz w:val="24"/>
          <w:szCs w:val="24"/>
        </w:rPr>
        <w:t xml:space="preserve"> (</w:t>
      </w:r>
      <w:r w:rsidRPr="00EF5A9A">
        <w:rPr>
          <w:color w:val="000000" w:themeColor="text1"/>
          <w:sz w:val="24"/>
          <w:szCs w:val="24"/>
        </w:rPr>
        <w:t xml:space="preserve">section </w:t>
      </w:r>
      <w:r w:rsidR="00484FD3" w:rsidRPr="00EF5A9A">
        <w:rPr>
          <w:color w:val="000000" w:themeColor="text1"/>
          <w:sz w:val="24"/>
          <w:szCs w:val="24"/>
        </w:rPr>
        <w:t>3.</w:t>
      </w:r>
      <w:r w:rsidR="0015520C">
        <w:rPr>
          <w:color w:val="000000" w:themeColor="text1"/>
          <w:sz w:val="24"/>
          <w:szCs w:val="24"/>
        </w:rPr>
        <w:t>5</w:t>
      </w:r>
      <w:r w:rsidRPr="00EF5A9A">
        <w:rPr>
          <w:sz w:val="24"/>
          <w:szCs w:val="24"/>
        </w:rPr>
        <w:t>)</w:t>
      </w:r>
    </w:p>
    <w:p w14:paraId="448C26FB" w14:textId="02D0D580" w:rsidR="00210B72" w:rsidRPr="00EF5A9A" w:rsidRDefault="00210B72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The </w:t>
      </w:r>
      <w:r w:rsidR="00867167">
        <w:rPr>
          <w:sz w:val="24"/>
          <w:szCs w:val="24"/>
        </w:rPr>
        <w:t>Provider</w:t>
      </w:r>
      <w:r w:rsidRPr="00EF5A9A">
        <w:rPr>
          <w:sz w:val="24"/>
          <w:szCs w:val="24"/>
        </w:rPr>
        <w:t xml:space="preserve"> can only Edit their Profile and assigned </w:t>
      </w:r>
      <w:r w:rsidR="00666976" w:rsidRPr="00EF5A9A">
        <w:rPr>
          <w:sz w:val="24"/>
          <w:szCs w:val="24"/>
        </w:rPr>
        <w:t xml:space="preserve">Program </w:t>
      </w:r>
      <w:r w:rsidRPr="00EF5A9A">
        <w:rPr>
          <w:sz w:val="24"/>
          <w:szCs w:val="24"/>
        </w:rPr>
        <w:t>Participant’s profile</w:t>
      </w:r>
      <w:r w:rsidR="006947A8" w:rsidRPr="00EF5A9A">
        <w:rPr>
          <w:sz w:val="24"/>
          <w:szCs w:val="24"/>
        </w:rPr>
        <w:t>.</w:t>
      </w:r>
    </w:p>
    <w:p w14:paraId="3DE6062E" w14:textId="209B4A2C" w:rsidR="00DC449E" w:rsidRPr="00EF5A9A" w:rsidRDefault="006947A8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Upon login, the </w:t>
      </w:r>
      <w:r w:rsidR="00867167">
        <w:rPr>
          <w:sz w:val="24"/>
          <w:szCs w:val="24"/>
        </w:rPr>
        <w:t>Provider</w:t>
      </w:r>
      <w:r w:rsidRPr="00EF5A9A">
        <w:rPr>
          <w:sz w:val="24"/>
          <w:szCs w:val="24"/>
        </w:rPr>
        <w:t xml:space="preserve"> will be able to see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 xml:space="preserve">authorized Administration menu option </w:t>
      </w:r>
    </w:p>
    <w:p w14:paraId="2AB759AF" w14:textId="77777777" w:rsidR="00182B34" w:rsidRPr="00EF5A9A" w:rsidRDefault="00182B34" w:rsidP="00182B34">
      <w:pPr>
        <w:pStyle w:val="ListParagraph"/>
        <w:ind w:left="1440"/>
        <w:rPr>
          <w:sz w:val="24"/>
          <w:szCs w:val="24"/>
        </w:rPr>
      </w:pPr>
    </w:p>
    <w:p w14:paraId="271D898F" w14:textId="54D215E1" w:rsidR="00234FBB" w:rsidRDefault="005A7571" w:rsidP="00234FBB">
      <w:pPr>
        <w:keepNext/>
        <w:jc w:val="center"/>
      </w:pPr>
      <w:r>
        <w:rPr>
          <w:noProof/>
        </w:rPr>
        <w:drawing>
          <wp:inline distT="0" distB="0" distL="0" distR="0" wp14:anchorId="1A9E2A43" wp14:editId="7BCA1E12">
            <wp:extent cx="5112689" cy="3734011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/>
                  </pic:nvPicPr>
                  <pic:blipFill>
                    <a:blip r:embed="rId7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689" cy="373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3C55A" w14:textId="730CE854" w:rsidR="00063729" w:rsidRPr="00EF5A9A" w:rsidRDefault="00234FBB" w:rsidP="00234FBB">
      <w:pPr>
        <w:pStyle w:val="Caption"/>
        <w:jc w:val="center"/>
        <w:rPr>
          <w:sz w:val="24"/>
          <w:szCs w:val="24"/>
        </w:rPr>
      </w:pPr>
      <w:bookmarkStart w:id="97" w:name="_Toc5468992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1</w:t>
      </w:r>
      <w:r w:rsidR="00DD243F">
        <w:rPr>
          <w:noProof/>
        </w:rPr>
        <w:fldChar w:fldCharType="end"/>
      </w:r>
      <w:r>
        <w:t>:</w:t>
      </w:r>
      <w:r w:rsidR="005A7571">
        <w:t xml:space="preserve">Provider </w:t>
      </w:r>
      <w:r w:rsidRPr="00027C3A">
        <w:t>Administration Menu</w:t>
      </w:r>
      <w:bookmarkEnd w:id="97"/>
    </w:p>
    <w:p w14:paraId="59FBD2AD" w14:textId="35427752" w:rsidR="00063729" w:rsidRPr="00EF5A9A" w:rsidRDefault="00063729" w:rsidP="00063729">
      <w:pPr>
        <w:pStyle w:val="ListParagraph"/>
        <w:ind w:left="0"/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From the Administration Menu page, </w:t>
      </w:r>
      <w:r w:rsidR="003166C6" w:rsidRPr="00EF5A9A">
        <w:rPr>
          <w:sz w:val="24"/>
          <w:szCs w:val="24"/>
        </w:rPr>
        <w:t>P</w:t>
      </w:r>
      <w:r w:rsidR="005A7571">
        <w:rPr>
          <w:sz w:val="24"/>
          <w:szCs w:val="24"/>
        </w:rPr>
        <w:t>roviders</w:t>
      </w:r>
      <w:r w:rsidR="003166C6" w:rsidRPr="00EF5A9A">
        <w:rPr>
          <w:noProof/>
          <w:sz w:val="24"/>
          <w:szCs w:val="24"/>
        </w:rPr>
        <w:t xml:space="preserve"> </w:t>
      </w:r>
      <w:r w:rsidRPr="00EF5A9A">
        <w:rPr>
          <w:noProof/>
          <w:sz w:val="24"/>
          <w:szCs w:val="24"/>
        </w:rPr>
        <w:t xml:space="preserve">have the option to view/edit </w:t>
      </w:r>
      <w:r w:rsidR="00B9538F" w:rsidRPr="00EF5A9A">
        <w:rPr>
          <w:noProof/>
          <w:sz w:val="24"/>
          <w:szCs w:val="24"/>
        </w:rPr>
        <w:t>their profile</w:t>
      </w:r>
      <w:r w:rsidR="003166C6" w:rsidRPr="00EF5A9A">
        <w:rPr>
          <w:noProof/>
          <w:sz w:val="24"/>
          <w:szCs w:val="24"/>
        </w:rPr>
        <w:t xml:space="preserve">, manage </w:t>
      </w:r>
      <w:r w:rsidR="00832A4A">
        <w:rPr>
          <w:noProof/>
          <w:sz w:val="24"/>
          <w:szCs w:val="24"/>
        </w:rPr>
        <w:t xml:space="preserve">an </w:t>
      </w:r>
      <w:r w:rsidR="003166C6" w:rsidRPr="00EF5A9A">
        <w:rPr>
          <w:noProof/>
          <w:sz w:val="24"/>
          <w:szCs w:val="24"/>
        </w:rPr>
        <w:t xml:space="preserve">assigned </w:t>
      </w:r>
      <w:r w:rsidR="00B9538F" w:rsidRPr="00EF5A9A">
        <w:rPr>
          <w:noProof/>
          <w:sz w:val="24"/>
          <w:szCs w:val="24"/>
        </w:rPr>
        <w:t>Participants’ profile</w:t>
      </w:r>
      <w:r w:rsidR="003166C6" w:rsidRPr="00EF5A9A">
        <w:rPr>
          <w:noProof/>
          <w:sz w:val="24"/>
          <w:szCs w:val="24"/>
        </w:rPr>
        <w:t xml:space="preserve"> and capture QR </w:t>
      </w:r>
      <w:r w:rsidR="00B9538F" w:rsidRPr="00EF5A9A">
        <w:rPr>
          <w:noProof/>
          <w:sz w:val="24"/>
          <w:szCs w:val="24"/>
        </w:rPr>
        <w:t>Code</w:t>
      </w:r>
      <w:r w:rsidRPr="00EF5A9A">
        <w:rPr>
          <w:noProof/>
          <w:sz w:val="24"/>
          <w:szCs w:val="24"/>
        </w:rPr>
        <w:t>. The section below (</w:t>
      </w:r>
      <w:r w:rsidR="003166C6" w:rsidRPr="00EF5A9A">
        <w:rPr>
          <w:noProof/>
          <w:sz w:val="24"/>
          <w:szCs w:val="24"/>
        </w:rPr>
        <w:t>5</w:t>
      </w:r>
      <w:r w:rsidRPr="00EF5A9A">
        <w:rPr>
          <w:noProof/>
          <w:sz w:val="24"/>
          <w:szCs w:val="24"/>
        </w:rPr>
        <w:t>.1</w:t>
      </w:r>
      <w:r w:rsidR="003166C6" w:rsidRPr="00EF5A9A">
        <w:rPr>
          <w:noProof/>
          <w:sz w:val="24"/>
          <w:szCs w:val="24"/>
        </w:rPr>
        <w:t xml:space="preserve"> through 5.3 </w:t>
      </w:r>
      <w:r w:rsidRPr="00EF5A9A">
        <w:rPr>
          <w:noProof/>
          <w:sz w:val="24"/>
          <w:szCs w:val="24"/>
        </w:rPr>
        <w:t xml:space="preserve">) </w:t>
      </w:r>
      <w:r w:rsidR="00B9538F" w:rsidRPr="00EF5A9A">
        <w:rPr>
          <w:noProof/>
          <w:sz w:val="24"/>
          <w:szCs w:val="24"/>
        </w:rPr>
        <w:t>shows step by step instruction o</w:t>
      </w:r>
      <w:r w:rsidR="00832A4A">
        <w:rPr>
          <w:noProof/>
          <w:sz w:val="24"/>
          <w:szCs w:val="24"/>
        </w:rPr>
        <w:t>n</w:t>
      </w:r>
      <w:r w:rsidR="00B9538F" w:rsidRPr="00EF5A9A">
        <w:rPr>
          <w:noProof/>
          <w:sz w:val="24"/>
          <w:szCs w:val="24"/>
        </w:rPr>
        <w:t xml:space="preserve"> how to navigate through each functionalit</w:t>
      </w:r>
      <w:r w:rsidR="00832A4A">
        <w:rPr>
          <w:noProof/>
          <w:sz w:val="24"/>
          <w:szCs w:val="24"/>
        </w:rPr>
        <w:t>y</w:t>
      </w:r>
      <w:r w:rsidR="00B9538F" w:rsidRPr="00EF5A9A">
        <w:rPr>
          <w:noProof/>
          <w:sz w:val="24"/>
          <w:szCs w:val="24"/>
        </w:rPr>
        <w:t>.</w:t>
      </w:r>
    </w:p>
    <w:p w14:paraId="724A0965" w14:textId="77777777" w:rsidR="00DC449E" w:rsidRPr="00EF5A9A" w:rsidRDefault="00DC449E" w:rsidP="00DC449E">
      <w:pPr>
        <w:rPr>
          <w:sz w:val="24"/>
          <w:szCs w:val="24"/>
        </w:rPr>
      </w:pPr>
    </w:p>
    <w:p w14:paraId="6EB1D13C" w14:textId="3DD7F11B" w:rsidR="00924A6A" w:rsidRPr="00EF5A9A" w:rsidRDefault="003166C6" w:rsidP="00924A6A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98" w:name="_Toc54690104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Edit/</w:t>
      </w:r>
      <w:r w:rsidR="00BA6D13" w:rsidRPr="00EF5A9A">
        <w:rPr>
          <w:rFonts w:ascii="Times New Roman" w:hAnsi="Times New Roman"/>
          <w:color w:val="0D0D0D" w:themeColor="text1" w:themeTint="F2"/>
          <w:sz w:val="24"/>
          <w:szCs w:val="24"/>
        </w:rPr>
        <w:t xml:space="preserve">View </w:t>
      </w:r>
      <w:r w:rsidR="00DD2E5A">
        <w:rPr>
          <w:rFonts w:ascii="Times New Roman" w:hAnsi="Times New Roman"/>
          <w:color w:val="0D0D0D" w:themeColor="text1" w:themeTint="F2"/>
          <w:sz w:val="24"/>
          <w:szCs w:val="24"/>
        </w:rPr>
        <w:t>Account</w:t>
      </w:r>
      <w:r w:rsidR="00304AB3" w:rsidRPr="00EF5A9A">
        <w:rPr>
          <w:rFonts w:ascii="Times New Roman" w:hAnsi="Times New Roman"/>
          <w:color w:val="0D0D0D" w:themeColor="text1" w:themeTint="F2"/>
          <w:sz w:val="24"/>
          <w:szCs w:val="24"/>
        </w:rPr>
        <w:t>:</w:t>
      </w:r>
      <w:bookmarkEnd w:id="98"/>
    </w:p>
    <w:p w14:paraId="42753145" w14:textId="77777777" w:rsidR="005A7571" w:rsidRDefault="005A7571" w:rsidP="003922BD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F632B1">
        <w:rPr>
          <w:sz w:val="24"/>
          <w:szCs w:val="24"/>
        </w:rPr>
        <w:t>Select the “</w:t>
      </w:r>
      <w:r w:rsidRPr="00F632B1">
        <w:rPr>
          <w:b/>
          <w:bCs/>
          <w:sz w:val="24"/>
          <w:szCs w:val="24"/>
        </w:rPr>
        <w:t xml:space="preserve">My Account” </w:t>
      </w:r>
      <w:r w:rsidRPr="00F632B1">
        <w:rPr>
          <w:sz w:val="24"/>
          <w:szCs w:val="24"/>
        </w:rPr>
        <w:t>option.</w:t>
      </w:r>
    </w:p>
    <w:p w14:paraId="24EFFD15" w14:textId="77777777" w:rsidR="005A7571" w:rsidRDefault="005A7571" w:rsidP="005A7571">
      <w:pPr>
        <w:pStyle w:val="Caption"/>
        <w:jc w:val="center"/>
      </w:pPr>
    </w:p>
    <w:p w14:paraId="786DDD53" w14:textId="77777777" w:rsidR="005A7571" w:rsidRDefault="005A7571" w:rsidP="005A7571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6B256976" wp14:editId="08B72392">
            <wp:extent cx="1943100" cy="1838325"/>
            <wp:effectExtent l="0" t="0" r="0" b="9525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CE061" w14:textId="17FCE45C" w:rsidR="005A7571" w:rsidRDefault="005A7571" w:rsidP="005A7571">
      <w:pPr>
        <w:pStyle w:val="Caption"/>
        <w:jc w:val="center"/>
      </w:pPr>
      <w:bookmarkStart w:id="99" w:name="_Toc5468993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2</w:t>
      </w:r>
      <w:r w:rsidR="00DD243F">
        <w:rPr>
          <w:noProof/>
        </w:rPr>
        <w:fldChar w:fldCharType="end"/>
      </w:r>
      <w:r>
        <w:t xml:space="preserve">: </w:t>
      </w:r>
      <w:r w:rsidRPr="00792C1F">
        <w:t>My Account</w:t>
      </w:r>
      <w:bookmarkEnd w:id="99"/>
    </w:p>
    <w:p w14:paraId="0F2AFEE7" w14:textId="51E859D5" w:rsidR="005A7571" w:rsidRPr="00EF5A9A" w:rsidRDefault="005A7571" w:rsidP="003922BD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Modify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information and click on the “</w:t>
      </w:r>
      <w:r>
        <w:rPr>
          <w:b/>
          <w:bCs/>
          <w:sz w:val="24"/>
          <w:szCs w:val="24"/>
        </w:rPr>
        <w:t>Update</w:t>
      </w:r>
      <w:r w:rsidRPr="00EF5A9A">
        <w:rPr>
          <w:sz w:val="24"/>
          <w:szCs w:val="24"/>
        </w:rPr>
        <w:t>” button.</w:t>
      </w:r>
    </w:p>
    <w:p w14:paraId="7F81B00B" w14:textId="59CB2070" w:rsidR="005A7571" w:rsidRDefault="005A7571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B371DE">
        <w:rPr>
          <w:sz w:val="24"/>
          <w:szCs w:val="24"/>
        </w:rPr>
        <w:t xml:space="preserve">Screenshot in </w:t>
      </w:r>
      <w:r>
        <w:rPr>
          <w:sz w:val="24"/>
          <w:szCs w:val="24"/>
        </w:rPr>
        <w:t>Figure 58</w:t>
      </w:r>
      <w:r w:rsidRPr="00B371DE">
        <w:rPr>
          <w:sz w:val="24"/>
          <w:szCs w:val="24"/>
        </w:rPr>
        <w:t xml:space="preserve"> shows </w:t>
      </w:r>
      <w:r w:rsidR="00832A4A">
        <w:rPr>
          <w:sz w:val="24"/>
          <w:szCs w:val="24"/>
        </w:rPr>
        <w:t xml:space="preserve">a </w:t>
      </w:r>
      <w:r w:rsidRPr="00B371DE">
        <w:rPr>
          <w:sz w:val="24"/>
          <w:szCs w:val="24"/>
        </w:rPr>
        <w:t>snippet of the</w:t>
      </w:r>
      <w:r>
        <w:rPr>
          <w:sz w:val="24"/>
          <w:szCs w:val="24"/>
        </w:rPr>
        <w:t xml:space="preserve"> </w:t>
      </w:r>
      <w:r w:rsidRPr="00B371DE">
        <w:rPr>
          <w:sz w:val="24"/>
          <w:szCs w:val="24"/>
        </w:rPr>
        <w:t>fields</w:t>
      </w:r>
    </w:p>
    <w:p w14:paraId="2D4B84D1" w14:textId="77777777" w:rsidR="005A7571" w:rsidRDefault="005A7571" w:rsidP="005A7571">
      <w:pPr>
        <w:pStyle w:val="ListParagraph"/>
        <w:ind w:left="1440"/>
        <w:rPr>
          <w:sz w:val="24"/>
          <w:szCs w:val="24"/>
        </w:rPr>
      </w:pPr>
    </w:p>
    <w:p w14:paraId="45331247" w14:textId="77777777" w:rsidR="005A7571" w:rsidRDefault="005A7571" w:rsidP="005A7571">
      <w:pPr>
        <w:keepNext/>
      </w:pPr>
      <w:r>
        <w:rPr>
          <w:noProof/>
        </w:rPr>
        <w:drawing>
          <wp:inline distT="0" distB="0" distL="0" distR="0" wp14:anchorId="167E6609" wp14:editId="0A1D1607">
            <wp:extent cx="5943600" cy="3330078"/>
            <wp:effectExtent l="0" t="0" r="0" b="381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43600" cy="3330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10B27" w14:textId="4E168AA7" w:rsidR="005A7571" w:rsidRPr="008417BC" w:rsidRDefault="005A7571" w:rsidP="005A7571">
      <w:pPr>
        <w:pStyle w:val="Caption"/>
        <w:jc w:val="center"/>
        <w:rPr>
          <w:sz w:val="24"/>
          <w:szCs w:val="24"/>
        </w:rPr>
      </w:pPr>
      <w:bookmarkStart w:id="100" w:name="_Toc5468993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3</w:t>
      </w:r>
      <w:r w:rsidR="00DD243F">
        <w:rPr>
          <w:noProof/>
        </w:rPr>
        <w:fldChar w:fldCharType="end"/>
      </w:r>
      <w:r>
        <w:t xml:space="preserve">: </w:t>
      </w:r>
      <w:r w:rsidRPr="00092B27">
        <w:t xml:space="preserve">Edit </w:t>
      </w:r>
      <w:r w:rsidR="00DD2E5A">
        <w:t>Provider</w:t>
      </w:r>
      <w:r w:rsidRPr="00092B27">
        <w:t xml:space="preserve"> </w:t>
      </w:r>
      <w:r>
        <w:t>Account</w:t>
      </w:r>
      <w:bookmarkEnd w:id="100"/>
      <w:r w:rsidRPr="00092B27">
        <w:t xml:space="preserve"> </w:t>
      </w:r>
    </w:p>
    <w:p w14:paraId="6725BD71" w14:textId="77777777" w:rsidR="005A7571" w:rsidRPr="00B371DE" w:rsidRDefault="005A7571" w:rsidP="005A7571"/>
    <w:p w14:paraId="2DE195EF" w14:textId="77777777" w:rsidR="005A7571" w:rsidRPr="00EF5A9A" w:rsidRDefault="005A7571" w:rsidP="005A7571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01" w:name="_Toc54690105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Edit/View Profile:</w:t>
      </w:r>
      <w:bookmarkEnd w:id="101"/>
    </w:p>
    <w:p w14:paraId="4241AB4B" w14:textId="77777777" w:rsidR="005A7571" w:rsidRPr="00EF5A9A" w:rsidRDefault="005A7571" w:rsidP="003922BD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EF5A9A">
        <w:rPr>
          <w:sz w:val="24"/>
          <w:szCs w:val="24"/>
        </w:rPr>
        <w:t>Select the “</w:t>
      </w:r>
      <w:r>
        <w:rPr>
          <w:b/>
          <w:bCs/>
          <w:sz w:val="24"/>
          <w:szCs w:val="24"/>
        </w:rPr>
        <w:t>My Profile</w:t>
      </w:r>
      <w:r w:rsidRPr="00EF5A9A">
        <w:rPr>
          <w:sz w:val="24"/>
          <w:szCs w:val="24"/>
        </w:rPr>
        <w:t>” option.</w:t>
      </w:r>
    </w:p>
    <w:p w14:paraId="6C55424C" w14:textId="77777777" w:rsidR="005A7571" w:rsidRPr="00EF5A9A" w:rsidRDefault="005A7571" w:rsidP="005A7571">
      <w:pPr>
        <w:pStyle w:val="ListParagraph"/>
        <w:rPr>
          <w:sz w:val="24"/>
          <w:szCs w:val="24"/>
          <w:highlight w:val="yellow"/>
        </w:rPr>
      </w:pPr>
    </w:p>
    <w:p w14:paraId="1DDD4696" w14:textId="77777777" w:rsidR="005A7571" w:rsidRDefault="005A7571" w:rsidP="005A7571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18E2CB35" wp14:editId="40D3D192">
            <wp:extent cx="2143125" cy="2000250"/>
            <wp:effectExtent l="0" t="0" r="9525" b="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9AE66" w14:textId="2C184733" w:rsidR="005A7571" w:rsidRPr="00EF5A9A" w:rsidRDefault="005A7571" w:rsidP="005A7571">
      <w:pPr>
        <w:pStyle w:val="Caption"/>
        <w:jc w:val="center"/>
        <w:rPr>
          <w:sz w:val="24"/>
          <w:szCs w:val="24"/>
        </w:rPr>
      </w:pPr>
      <w:bookmarkStart w:id="102" w:name="_Toc5468993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4</w:t>
      </w:r>
      <w:r w:rsidR="00DD243F">
        <w:rPr>
          <w:noProof/>
        </w:rPr>
        <w:fldChar w:fldCharType="end"/>
      </w:r>
      <w:r>
        <w:t>:</w:t>
      </w:r>
      <w:r w:rsidRPr="00162D87">
        <w:t>Edit P</w:t>
      </w:r>
      <w:r w:rsidR="00DD2E5A">
        <w:t>rovider</w:t>
      </w:r>
      <w:bookmarkEnd w:id="102"/>
    </w:p>
    <w:p w14:paraId="3BD46AF4" w14:textId="60A83D48" w:rsidR="005A7571" w:rsidRPr="00EF5A9A" w:rsidRDefault="005A7571" w:rsidP="003922BD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Modify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information and click on the “</w:t>
      </w:r>
      <w:r w:rsidRPr="00EF5A9A">
        <w:rPr>
          <w:b/>
          <w:bCs/>
          <w:sz w:val="24"/>
          <w:szCs w:val="24"/>
        </w:rPr>
        <w:t>Save</w:t>
      </w:r>
      <w:r w:rsidRPr="00EF5A9A">
        <w:rPr>
          <w:sz w:val="24"/>
          <w:szCs w:val="24"/>
        </w:rPr>
        <w:t>” button.</w:t>
      </w:r>
    </w:p>
    <w:p w14:paraId="5F17DBB2" w14:textId="3143CFC5" w:rsidR="005A7571" w:rsidRPr="00B371DE" w:rsidRDefault="005A7571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B371DE">
        <w:rPr>
          <w:sz w:val="24"/>
          <w:szCs w:val="24"/>
        </w:rPr>
        <w:t xml:space="preserve">Screenshot in </w:t>
      </w:r>
      <w:r>
        <w:rPr>
          <w:sz w:val="24"/>
          <w:szCs w:val="24"/>
        </w:rPr>
        <w:t>Figure 60</w:t>
      </w:r>
      <w:r w:rsidRPr="00B371DE">
        <w:rPr>
          <w:sz w:val="24"/>
          <w:szCs w:val="24"/>
        </w:rPr>
        <w:t xml:space="preserve"> shows </w:t>
      </w:r>
      <w:r w:rsidR="00832A4A">
        <w:rPr>
          <w:sz w:val="24"/>
          <w:szCs w:val="24"/>
        </w:rPr>
        <w:t xml:space="preserve">a </w:t>
      </w:r>
      <w:r w:rsidRPr="00B371DE">
        <w:rPr>
          <w:sz w:val="24"/>
          <w:szCs w:val="24"/>
        </w:rPr>
        <w:t>snippet of the</w:t>
      </w:r>
      <w:r>
        <w:rPr>
          <w:sz w:val="24"/>
          <w:szCs w:val="24"/>
        </w:rPr>
        <w:t xml:space="preserve"> </w:t>
      </w:r>
      <w:r w:rsidRPr="00B371DE">
        <w:rPr>
          <w:sz w:val="24"/>
          <w:szCs w:val="24"/>
        </w:rPr>
        <w:t>fields</w:t>
      </w:r>
    </w:p>
    <w:p w14:paraId="31541953" w14:textId="77777777" w:rsidR="005A7571" w:rsidRPr="00EF5A9A" w:rsidRDefault="005A7571" w:rsidP="005A7571">
      <w:pPr>
        <w:pStyle w:val="ListParagraph"/>
        <w:rPr>
          <w:sz w:val="24"/>
          <w:szCs w:val="24"/>
          <w:highlight w:val="yellow"/>
        </w:rPr>
      </w:pPr>
    </w:p>
    <w:p w14:paraId="025C60F2" w14:textId="7E52F7E3" w:rsidR="005A7571" w:rsidRDefault="001239E1" w:rsidP="005A7571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4FFCB99A" wp14:editId="3991FBCF">
            <wp:extent cx="5430740" cy="4181555"/>
            <wp:effectExtent l="0" t="0" r="0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/>
                  </pic:nvPicPr>
                  <pic:blipFill>
                    <a:blip r:embed="rId7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740" cy="41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FC496" w14:textId="56CAFE2A" w:rsidR="005A7571" w:rsidRDefault="005A7571" w:rsidP="005A7571">
      <w:pPr>
        <w:pStyle w:val="Caption"/>
        <w:jc w:val="center"/>
      </w:pPr>
      <w:bookmarkStart w:id="103" w:name="_Toc5468993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5</w:t>
      </w:r>
      <w:r w:rsidR="00DD243F">
        <w:rPr>
          <w:noProof/>
        </w:rPr>
        <w:fldChar w:fldCharType="end"/>
      </w:r>
      <w:r>
        <w:t>:</w:t>
      </w:r>
      <w:r w:rsidRPr="00273B6F">
        <w:t xml:space="preserve">Edit </w:t>
      </w:r>
      <w:r w:rsidR="00DD2E5A">
        <w:t>Provider Account</w:t>
      </w:r>
      <w:bookmarkEnd w:id="103"/>
    </w:p>
    <w:p w14:paraId="6E53D854" w14:textId="6F546F48" w:rsidR="00BA6D13" w:rsidRPr="00EF5A9A" w:rsidRDefault="005D3C42" w:rsidP="00BA6D13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04" w:name="_Toc54690106"/>
      <w:r>
        <w:rPr>
          <w:rFonts w:ascii="Times New Roman" w:hAnsi="Times New Roman"/>
          <w:color w:val="0D0D0D" w:themeColor="text1" w:themeTint="F2"/>
          <w:sz w:val="24"/>
          <w:szCs w:val="24"/>
        </w:rPr>
        <w:t>User Search Page</w:t>
      </w:r>
      <w:r w:rsidR="00BA6D13" w:rsidRPr="00EF5A9A">
        <w:rPr>
          <w:rFonts w:ascii="Times New Roman" w:hAnsi="Times New Roman"/>
          <w:color w:val="0D0D0D" w:themeColor="text1" w:themeTint="F2"/>
          <w:sz w:val="24"/>
          <w:szCs w:val="24"/>
        </w:rPr>
        <w:t>:</w:t>
      </w:r>
      <w:bookmarkEnd w:id="104"/>
    </w:p>
    <w:p w14:paraId="698AAF77" w14:textId="5E6F2D1C" w:rsidR="00304AB3" w:rsidRPr="00EF5A9A" w:rsidRDefault="00412F53" w:rsidP="003922BD">
      <w:pPr>
        <w:pStyle w:val="ListParagraph"/>
        <w:numPr>
          <w:ilvl w:val="0"/>
          <w:numId w:val="16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>C</w:t>
      </w:r>
      <w:r w:rsidR="00304AB3" w:rsidRPr="00EF5A9A">
        <w:rPr>
          <w:noProof/>
          <w:sz w:val="24"/>
          <w:szCs w:val="24"/>
        </w:rPr>
        <w:t>lick on the “</w:t>
      </w:r>
      <w:r w:rsidR="005D3C42">
        <w:rPr>
          <w:b/>
          <w:bCs/>
          <w:noProof/>
          <w:sz w:val="24"/>
          <w:szCs w:val="24"/>
        </w:rPr>
        <w:t>User Search Page</w:t>
      </w:r>
      <w:r w:rsidR="00304AB3" w:rsidRPr="00EF5A9A">
        <w:rPr>
          <w:noProof/>
          <w:sz w:val="24"/>
          <w:szCs w:val="24"/>
        </w:rPr>
        <w:t>” link provided under Admin</w:t>
      </w:r>
      <w:r w:rsidR="00D37D6B">
        <w:rPr>
          <w:noProof/>
          <w:sz w:val="24"/>
          <w:szCs w:val="24"/>
        </w:rPr>
        <w:t>i</w:t>
      </w:r>
      <w:r w:rsidR="00304AB3" w:rsidRPr="00EF5A9A">
        <w:rPr>
          <w:noProof/>
          <w:sz w:val="24"/>
          <w:szCs w:val="24"/>
        </w:rPr>
        <w:t xml:space="preserve">stration Menu.  </w:t>
      </w:r>
    </w:p>
    <w:p w14:paraId="7DBC5C27" w14:textId="77777777" w:rsidR="009D0708" w:rsidRPr="00EF5A9A" w:rsidRDefault="009D0708" w:rsidP="009D0708">
      <w:pPr>
        <w:pStyle w:val="ListParagraph"/>
        <w:rPr>
          <w:noProof/>
          <w:sz w:val="24"/>
          <w:szCs w:val="24"/>
        </w:rPr>
      </w:pPr>
    </w:p>
    <w:p w14:paraId="67B8B32E" w14:textId="68581281" w:rsidR="00CE104D" w:rsidRDefault="005D3C42" w:rsidP="00CE104D">
      <w:pPr>
        <w:keepNext/>
        <w:jc w:val="center"/>
      </w:pPr>
      <w:r>
        <w:rPr>
          <w:noProof/>
        </w:rPr>
        <w:drawing>
          <wp:inline distT="0" distB="0" distL="0" distR="0" wp14:anchorId="15CADD7F" wp14:editId="29C2CF68">
            <wp:extent cx="1943100" cy="1819275"/>
            <wp:effectExtent l="0" t="0" r="0" b="9525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CCBEB" w14:textId="6C984C7D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05" w:name="_Toc5468993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6</w:t>
      </w:r>
      <w:r w:rsidR="00DD243F">
        <w:rPr>
          <w:noProof/>
        </w:rPr>
        <w:fldChar w:fldCharType="end"/>
      </w:r>
      <w:r>
        <w:t>:</w:t>
      </w:r>
      <w:r w:rsidRPr="00302FEC">
        <w:t xml:space="preserve">User </w:t>
      </w:r>
      <w:r w:rsidR="005D3C42">
        <w:t>Search Page</w:t>
      </w:r>
      <w:bookmarkEnd w:id="105"/>
      <w:r w:rsidRPr="00302FEC">
        <w:t xml:space="preserve"> </w:t>
      </w:r>
    </w:p>
    <w:p w14:paraId="1827D1F0" w14:textId="28DC0C16" w:rsidR="00304AB3" w:rsidRPr="00EF5A9A" w:rsidRDefault="00832A4A" w:rsidP="003922BD">
      <w:pPr>
        <w:pStyle w:val="ListParagraph"/>
        <w:numPr>
          <w:ilvl w:val="0"/>
          <w:numId w:val="16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The u</w:t>
      </w:r>
      <w:r w:rsidR="00304AB3" w:rsidRPr="00EF5A9A">
        <w:rPr>
          <w:noProof/>
          <w:sz w:val="24"/>
          <w:szCs w:val="24"/>
        </w:rPr>
        <w:t>ser Manager page display</w:t>
      </w:r>
      <w:r w:rsidR="00412F53" w:rsidRPr="00EF5A9A">
        <w:rPr>
          <w:noProof/>
          <w:sz w:val="24"/>
          <w:szCs w:val="24"/>
        </w:rPr>
        <w:t>s</w:t>
      </w:r>
      <w:r w:rsidR="00304AB3" w:rsidRPr="00EF5A9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a </w:t>
      </w:r>
      <w:r w:rsidR="00304AB3" w:rsidRPr="00EF5A9A">
        <w:rPr>
          <w:noProof/>
          <w:sz w:val="24"/>
          <w:szCs w:val="24"/>
        </w:rPr>
        <w:t xml:space="preserve">list of </w:t>
      </w:r>
      <w:r w:rsidR="009D0708" w:rsidRPr="00EF5A9A">
        <w:rPr>
          <w:noProof/>
          <w:sz w:val="24"/>
          <w:szCs w:val="24"/>
        </w:rPr>
        <w:t>assigned</w:t>
      </w:r>
      <w:r w:rsidR="00304AB3" w:rsidRPr="00EF5A9A">
        <w:rPr>
          <w:noProof/>
          <w:sz w:val="24"/>
          <w:szCs w:val="24"/>
        </w:rPr>
        <w:t xml:space="preserve"> users. </w:t>
      </w:r>
      <w:r w:rsidR="009D0708" w:rsidRPr="00EF5A9A">
        <w:rPr>
          <w:sz w:val="24"/>
          <w:szCs w:val="24"/>
        </w:rPr>
        <w:t>Participants Advocates</w:t>
      </w:r>
      <w:r w:rsidR="009D0708" w:rsidRPr="00EF5A9A">
        <w:rPr>
          <w:noProof/>
          <w:sz w:val="24"/>
          <w:szCs w:val="24"/>
        </w:rPr>
        <w:t xml:space="preserve"> </w:t>
      </w:r>
      <w:r w:rsidR="00304AB3" w:rsidRPr="00EF5A9A">
        <w:rPr>
          <w:noProof/>
          <w:sz w:val="24"/>
          <w:szCs w:val="24"/>
        </w:rPr>
        <w:t>can click on the “</w:t>
      </w:r>
      <w:r w:rsidR="00304AB3" w:rsidRPr="00EF5A9A">
        <w:rPr>
          <w:b/>
          <w:bCs/>
          <w:noProof/>
          <w:sz w:val="24"/>
          <w:szCs w:val="24"/>
        </w:rPr>
        <w:t>Next</w:t>
      </w:r>
      <w:r w:rsidR="00304AB3" w:rsidRPr="00EF5A9A">
        <w:rPr>
          <w:noProof/>
          <w:sz w:val="24"/>
          <w:szCs w:val="24"/>
        </w:rPr>
        <w:t>” or “</w:t>
      </w:r>
      <w:r w:rsidR="00304AB3" w:rsidRPr="00EF5A9A">
        <w:rPr>
          <w:b/>
          <w:bCs/>
          <w:noProof/>
          <w:sz w:val="24"/>
          <w:szCs w:val="24"/>
        </w:rPr>
        <w:t>Previous</w:t>
      </w:r>
      <w:r w:rsidR="00304AB3" w:rsidRPr="00EF5A9A">
        <w:rPr>
          <w:noProof/>
          <w:sz w:val="24"/>
          <w:szCs w:val="24"/>
        </w:rPr>
        <w:t>” buttons at the bottom of the list to move from one page to another.</w:t>
      </w:r>
    </w:p>
    <w:p w14:paraId="4AAD9650" w14:textId="77777777" w:rsidR="00304AB3" w:rsidRPr="00EF5A9A" w:rsidRDefault="00304AB3" w:rsidP="00304AB3">
      <w:pPr>
        <w:pStyle w:val="ListParagraph"/>
        <w:rPr>
          <w:noProof/>
          <w:sz w:val="24"/>
          <w:szCs w:val="24"/>
        </w:rPr>
      </w:pPr>
    </w:p>
    <w:p w14:paraId="30F856A6" w14:textId="09EA8AB0" w:rsidR="00712B42" w:rsidRPr="00EF5A9A" w:rsidRDefault="00972CC9" w:rsidP="00972CC9">
      <w:pPr>
        <w:pStyle w:val="ListParagraph"/>
        <w:keepNext/>
        <w:ind w:left="0"/>
        <w:jc w:val="center"/>
        <w:rPr>
          <w:sz w:val="24"/>
          <w:szCs w:val="24"/>
        </w:rPr>
      </w:pPr>
      <w:r w:rsidRPr="00EF5A9A">
        <w:rPr>
          <w:noProof/>
          <w:sz w:val="24"/>
          <w:szCs w:val="24"/>
        </w:rPr>
        <w:drawing>
          <wp:inline distT="0" distB="0" distL="0" distR="0" wp14:anchorId="05D74B39" wp14:editId="5A98BAA1">
            <wp:extent cx="4572000" cy="2316285"/>
            <wp:effectExtent l="19050" t="19050" r="19050" b="273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16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FBB151" w14:textId="044C74E3" w:rsidR="00304AB3" w:rsidRPr="00EF5A9A" w:rsidRDefault="00CE104D" w:rsidP="00CE104D">
      <w:pPr>
        <w:pStyle w:val="Caption"/>
        <w:jc w:val="center"/>
        <w:rPr>
          <w:noProof/>
          <w:sz w:val="24"/>
          <w:szCs w:val="24"/>
        </w:rPr>
      </w:pPr>
      <w:bookmarkStart w:id="106" w:name="_Toc5468993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7</w:t>
      </w:r>
      <w:r w:rsidR="00DD243F">
        <w:rPr>
          <w:noProof/>
        </w:rPr>
        <w:fldChar w:fldCharType="end"/>
      </w:r>
      <w:r>
        <w:t>:</w:t>
      </w:r>
      <w:r w:rsidRPr="00F73BB7">
        <w:t>User Management Page Step 2</w:t>
      </w:r>
      <w:bookmarkEnd w:id="106"/>
    </w:p>
    <w:p w14:paraId="27CE5E46" w14:textId="2FDF2EDC" w:rsidR="00304AB3" w:rsidRPr="00EF5A9A" w:rsidRDefault="00304AB3" w:rsidP="00304AB3">
      <w:pPr>
        <w:pStyle w:val="ListParagraph"/>
        <w:ind w:left="0"/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he following subsections </w:t>
      </w:r>
      <w:r w:rsidR="00E96841" w:rsidRPr="00EF5A9A">
        <w:rPr>
          <w:noProof/>
          <w:sz w:val="24"/>
          <w:szCs w:val="24"/>
        </w:rPr>
        <w:t>5.2.1 – 5.2.</w:t>
      </w:r>
      <w:r w:rsidR="00481B3F" w:rsidRPr="00EF5A9A">
        <w:rPr>
          <w:noProof/>
          <w:sz w:val="24"/>
          <w:szCs w:val="24"/>
        </w:rPr>
        <w:t>5</w:t>
      </w:r>
      <w:r w:rsidRPr="00EF5A9A">
        <w:rPr>
          <w:noProof/>
          <w:sz w:val="24"/>
          <w:szCs w:val="24"/>
        </w:rPr>
        <w:t xml:space="preserve"> presents the functionalities under the User Manager page:</w:t>
      </w:r>
    </w:p>
    <w:p w14:paraId="25877329" w14:textId="14FE7E24" w:rsidR="00304AB3" w:rsidRPr="00EF5A9A" w:rsidRDefault="00304AB3" w:rsidP="00304AB3">
      <w:pPr>
        <w:rPr>
          <w:sz w:val="24"/>
          <w:szCs w:val="24"/>
        </w:rPr>
        <w:sectPr w:rsidR="00304AB3" w:rsidRPr="00EF5A9A" w:rsidSect="0068716B">
          <w:headerReference w:type="default" r:id="rId76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59BE51" w14:textId="77777777" w:rsidR="00304AB3" w:rsidRPr="00EF5A9A" w:rsidRDefault="00304AB3" w:rsidP="00304AB3">
      <w:pPr>
        <w:pStyle w:val="ListParagraph"/>
        <w:ind w:left="0"/>
        <w:jc w:val="both"/>
        <w:rPr>
          <w:noProof/>
          <w:sz w:val="24"/>
          <w:szCs w:val="24"/>
        </w:rPr>
        <w:sectPr w:rsidR="00304AB3" w:rsidRPr="00EF5A9A" w:rsidSect="0079508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E6FBC7" w14:textId="375B0CD0" w:rsidR="00304AB3" w:rsidRPr="00EF5A9A" w:rsidRDefault="008B4749" w:rsidP="00304AB3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07" w:name="_Toc54690107"/>
      <w:r>
        <w:rPr>
          <w:rFonts w:ascii="Times New Roman" w:hAnsi="Times New Roman"/>
          <w:b/>
          <w:bCs/>
          <w:i w:val="0"/>
          <w:iCs/>
          <w:sz w:val="24"/>
          <w:szCs w:val="24"/>
        </w:rPr>
        <w:t>6</w:t>
      </w:r>
      <w:r w:rsidR="009D070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.</w:t>
      </w:r>
      <w:r>
        <w:rPr>
          <w:rFonts w:ascii="Times New Roman" w:hAnsi="Times New Roman"/>
          <w:b/>
          <w:bCs/>
          <w:i w:val="0"/>
          <w:iCs/>
          <w:sz w:val="24"/>
          <w:szCs w:val="24"/>
        </w:rPr>
        <w:t>3</w:t>
      </w:r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.</w:t>
      </w:r>
      <w:r w:rsidR="009D070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1.</w:t>
      </w:r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 </w:t>
      </w:r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ab/>
        <w:t>Export File</w:t>
      </w:r>
      <w:bookmarkEnd w:id="107"/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0955A650" w14:textId="7EC26CC0" w:rsidR="00304AB3" w:rsidRPr="00EF5A9A" w:rsidRDefault="00304AB3" w:rsidP="00304AB3">
      <w:p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o export </w:t>
      </w:r>
      <w:r w:rsidR="00832A4A">
        <w:rPr>
          <w:noProof/>
          <w:sz w:val="24"/>
          <w:szCs w:val="24"/>
        </w:rPr>
        <w:t xml:space="preserve">a </w:t>
      </w:r>
      <w:r w:rsidRPr="00EF5A9A">
        <w:rPr>
          <w:noProof/>
          <w:sz w:val="24"/>
          <w:szCs w:val="24"/>
        </w:rPr>
        <w:t xml:space="preserve">list of users to a different file format, click on one </w:t>
      </w:r>
      <w:r w:rsidR="00832A4A">
        <w:rPr>
          <w:noProof/>
          <w:sz w:val="24"/>
          <w:szCs w:val="24"/>
        </w:rPr>
        <w:t>of</w:t>
      </w:r>
      <w:r w:rsidRPr="00EF5A9A">
        <w:rPr>
          <w:noProof/>
          <w:sz w:val="24"/>
          <w:szCs w:val="24"/>
        </w:rPr>
        <w:t xml:space="preserve"> the following buttons:</w:t>
      </w:r>
    </w:p>
    <w:p w14:paraId="35D9F433" w14:textId="77777777" w:rsidR="00304AB3" w:rsidRPr="00EF5A9A" w:rsidRDefault="00304AB3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Copy</w:t>
      </w:r>
      <w:r w:rsidRPr="00EF5A9A">
        <w:rPr>
          <w:noProof/>
          <w:sz w:val="24"/>
          <w:szCs w:val="24"/>
        </w:rPr>
        <w:t xml:space="preserve">-copy the information to paste on to a clipboard. </w:t>
      </w:r>
    </w:p>
    <w:p w14:paraId="057A17A8" w14:textId="77777777" w:rsidR="00304AB3" w:rsidRPr="00EF5A9A" w:rsidRDefault="00304AB3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CSV</w:t>
      </w:r>
      <w:r w:rsidRPr="00EF5A9A">
        <w:rPr>
          <w:noProof/>
          <w:sz w:val="24"/>
          <w:szCs w:val="24"/>
        </w:rPr>
        <w:t xml:space="preserve">-plain text format. </w:t>
      </w:r>
    </w:p>
    <w:p w14:paraId="37EA3451" w14:textId="77777777" w:rsidR="00304AB3" w:rsidRPr="00EF5A9A" w:rsidRDefault="00304AB3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Excel</w:t>
      </w:r>
      <w:r w:rsidRPr="00EF5A9A">
        <w:rPr>
          <w:noProof/>
          <w:sz w:val="24"/>
          <w:szCs w:val="24"/>
        </w:rPr>
        <w:t xml:space="preserve">- excel spreadsheet format. </w:t>
      </w:r>
    </w:p>
    <w:p w14:paraId="2EE5C851" w14:textId="77777777" w:rsidR="00304AB3" w:rsidRPr="00EF5A9A" w:rsidRDefault="00304AB3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PDF</w:t>
      </w:r>
      <w:r w:rsidRPr="00EF5A9A">
        <w:rPr>
          <w:noProof/>
          <w:sz w:val="24"/>
          <w:szCs w:val="24"/>
        </w:rPr>
        <w:t xml:space="preserve">-portable data format. </w:t>
      </w:r>
    </w:p>
    <w:p w14:paraId="40428A71" w14:textId="37FCF712" w:rsidR="00304AB3" w:rsidRPr="00EF5A9A" w:rsidRDefault="00304AB3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Print</w:t>
      </w:r>
      <w:r w:rsidRPr="00EF5A9A">
        <w:rPr>
          <w:noProof/>
          <w:sz w:val="24"/>
          <w:szCs w:val="24"/>
        </w:rPr>
        <w:t>- printout information.</w:t>
      </w:r>
    </w:p>
    <w:p w14:paraId="7E9F3458" w14:textId="77777777" w:rsidR="00712B42" w:rsidRPr="00EF5A9A" w:rsidRDefault="00712B42" w:rsidP="00972CC9">
      <w:pPr>
        <w:pStyle w:val="ListParagraph"/>
        <w:ind w:left="1440"/>
        <w:rPr>
          <w:noProof/>
          <w:sz w:val="24"/>
          <w:szCs w:val="24"/>
        </w:rPr>
      </w:pPr>
    </w:p>
    <w:p w14:paraId="2102654E" w14:textId="77777777" w:rsidR="00CE104D" w:rsidRDefault="00972CC9" w:rsidP="00CE104D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6BB4FEDA" wp14:editId="225B3097">
            <wp:extent cx="4751429" cy="2406680"/>
            <wp:effectExtent l="19050" t="19050" r="11430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439" cy="24163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35730" w14:textId="412A7A46" w:rsidR="00712B42" w:rsidRPr="00CE104D" w:rsidRDefault="00CE104D" w:rsidP="00CE104D">
      <w:pPr>
        <w:pStyle w:val="Caption"/>
        <w:jc w:val="center"/>
      </w:pPr>
      <w:bookmarkStart w:id="108" w:name="_Toc5468993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8</w:t>
      </w:r>
      <w:r w:rsidR="00DD243F">
        <w:rPr>
          <w:noProof/>
        </w:rPr>
        <w:fldChar w:fldCharType="end"/>
      </w:r>
      <w:r>
        <w:t>:</w:t>
      </w:r>
      <w:r w:rsidRPr="00CC20B8">
        <w:t>Export Fil</w:t>
      </w:r>
      <w:r>
        <w:t>e</w:t>
      </w:r>
      <w:bookmarkEnd w:id="108"/>
    </w:p>
    <w:p w14:paraId="72EB6D56" w14:textId="717690D9" w:rsidR="00304AB3" w:rsidRPr="008B4749" w:rsidRDefault="00304AB3" w:rsidP="008B4749">
      <w:pPr>
        <w:pStyle w:val="Heading3"/>
        <w:numPr>
          <w:ilvl w:val="2"/>
          <w:numId w:val="57"/>
        </w:numPr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09" w:name="_Toc54690108"/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Search for an existing </w:t>
      </w:r>
      <w:r w:rsidR="00526CA1"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>Program Participant</w:t>
      </w:r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>:</w:t>
      </w:r>
      <w:bookmarkEnd w:id="109"/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4CCE691D" w14:textId="4E767A47" w:rsidR="00304AB3" w:rsidRPr="00EF5A9A" w:rsidRDefault="00304AB3" w:rsidP="003922BD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EF5A9A">
        <w:rPr>
          <w:sz w:val="24"/>
          <w:szCs w:val="24"/>
        </w:rPr>
        <w:t>Enter User Last Name or First Name and click on the “</w:t>
      </w:r>
      <w:r w:rsidRPr="00EF5A9A">
        <w:rPr>
          <w:b/>
          <w:bCs/>
          <w:sz w:val="24"/>
          <w:szCs w:val="24"/>
        </w:rPr>
        <w:t>Full Search</w:t>
      </w:r>
      <w:r w:rsidRPr="00EF5A9A">
        <w:rPr>
          <w:sz w:val="24"/>
          <w:szCs w:val="24"/>
        </w:rPr>
        <w:t xml:space="preserve">” button.  </w:t>
      </w:r>
    </w:p>
    <w:p w14:paraId="25A35487" w14:textId="485CF7CA" w:rsidR="00304AB3" w:rsidRPr="00EF5A9A" w:rsidRDefault="00304AB3" w:rsidP="00304AB3">
      <w:pPr>
        <w:pStyle w:val="ListParagraph"/>
        <w:ind w:left="0"/>
        <w:rPr>
          <w:noProof/>
          <w:sz w:val="24"/>
          <w:szCs w:val="24"/>
        </w:rPr>
      </w:pPr>
    </w:p>
    <w:p w14:paraId="02D13947" w14:textId="77777777" w:rsidR="00CE104D" w:rsidRDefault="00972CC9" w:rsidP="00CE104D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40CC81BF" wp14:editId="508FD61B">
            <wp:extent cx="4377534" cy="2216828"/>
            <wp:effectExtent l="19050" t="19050" r="23495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906" cy="2219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49075F" w14:textId="1A226E1A" w:rsidR="00972CC9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10" w:name="_Toc5468993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69</w:t>
      </w:r>
      <w:r w:rsidR="00DD243F">
        <w:rPr>
          <w:noProof/>
        </w:rPr>
        <w:fldChar w:fldCharType="end"/>
      </w:r>
      <w:r>
        <w:t>:</w:t>
      </w:r>
      <w:r w:rsidRPr="004235B6">
        <w:t>Search Program Participant Step 1</w:t>
      </w:r>
      <w:bookmarkEnd w:id="110"/>
    </w:p>
    <w:p w14:paraId="356D08C5" w14:textId="505AE6D5" w:rsidR="00304AB3" w:rsidRPr="00EF5A9A" w:rsidRDefault="00832A4A" w:rsidP="003922B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noProof/>
          <w:sz w:val="24"/>
          <w:szCs w:val="24"/>
        </w:rPr>
        <w:t>The s</w:t>
      </w:r>
      <w:r w:rsidR="00304AB3" w:rsidRPr="00EF5A9A">
        <w:rPr>
          <w:noProof/>
          <w:sz w:val="24"/>
          <w:szCs w:val="24"/>
        </w:rPr>
        <w:t xml:space="preserve">earch result </w:t>
      </w:r>
      <w:r w:rsidR="00AA5D52" w:rsidRPr="00EF5A9A">
        <w:rPr>
          <w:noProof/>
          <w:sz w:val="24"/>
          <w:szCs w:val="24"/>
        </w:rPr>
        <w:t>is</w:t>
      </w:r>
      <w:r w:rsidR="00304AB3" w:rsidRPr="00EF5A9A">
        <w:rPr>
          <w:noProof/>
          <w:sz w:val="24"/>
          <w:szCs w:val="24"/>
        </w:rPr>
        <w:t xml:space="preserve"> displayed.</w:t>
      </w:r>
    </w:p>
    <w:p w14:paraId="32F64C0D" w14:textId="4940779C" w:rsidR="00304AB3" w:rsidRPr="00EF5A9A" w:rsidRDefault="00304AB3" w:rsidP="00304AB3">
      <w:pPr>
        <w:pStyle w:val="ListParagraph"/>
        <w:rPr>
          <w:sz w:val="24"/>
          <w:szCs w:val="24"/>
        </w:rPr>
      </w:pPr>
    </w:p>
    <w:p w14:paraId="1D5524CB" w14:textId="77777777" w:rsidR="00CE104D" w:rsidRDefault="0094434A" w:rsidP="00CE104D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5216617D" wp14:editId="32873E5E">
            <wp:extent cx="3796002" cy="1844467"/>
            <wp:effectExtent l="19050" t="19050" r="14605" b="2286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1644" cy="1876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00AC1" w14:textId="607A9E1E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11" w:name="_Toc5468993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0</w:t>
      </w:r>
      <w:r w:rsidR="00DD243F">
        <w:rPr>
          <w:noProof/>
        </w:rPr>
        <w:fldChar w:fldCharType="end"/>
      </w:r>
      <w:r>
        <w:t>:</w:t>
      </w:r>
      <w:r w:rsidRPr="006E097E">
        <w:t>Search Program Participant Step 2</w:t>
      </w:r>
      <w:bookmarkEnd w:id="111"/>
    </w:p>
    <w:p w14:paraId="43F94D34" w14:textId="2F0002D4" w:rsidR="00304AB3" w:rsidRPr="008B4749" w:rsidRDefault="00304AB3" w:rsidP="008B4749">
      <w:pPr>
        <w:pStyle w:val="Heading3"/>
        <w:numPr>
          <w:ilvl w:val="2"/>
          <w:numId w:val="57"/>
        </w:numPr>
        <w:ind w:firstLine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12" w:name="_Toc54690109"/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View an </w:t>
      </w:r>
      <w:r w:rsidR="00526CA1"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>existing</w:t>
      </w:r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  <w:r w:rsidR="00526CA1"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>Program Participant</w:t>
      </w:r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>:</w:t>
      </w:r>
      <w:bookmarkEnd w:id="112"/>
      <w:r w:rsidRPr="008B4749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4E139B7B" w14:textId="77777777" w:rsidR="00304AB3" w:rsidRPr="00EF5A9A" w:rsidRDefault="00304AB3" w:rsidP="003922BD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F5A9A">
        <w:rPr>
          <w:sz w:val="24"/>
          <w:szCs w:val="24"/>
        </w:rPr>
        <w:t>Select on the “</w:t>
      </w:r>
      <w:r w:rsidRPr="00EF5A9A">
        <w:rPr>
          <w:b/>
          <w:bCs/>
          <w:sz w:val="24"/>
          <w:szCs w:val="24"/>
        </w:rPr>
        <w:t>View</w:t>
      </w:r>
      <w:r w:rsidRPr="00EF5A9A">
        <w:rPr>
          <w:sz w:val="24"/>
          <w:szCs w:val="24"/>
        </w:rPr>
        <w:t>” option provided under Actions.</w:t>
      </w:r>
    </w:p>
    <w:p w14:paraId="6140A47C" w14:textId="0F90FE6F" w:rsidR="00304AB3" w:rsidRPr="00EF5A9A" w:rsidRDefault="00304AB3" w:rsidP="00304AB3">
      <w:pPr>
        <w:pStyle w:val="ListParagraph"/>
        <w:rPr>
          <w:sz w:val="24"/>
          <w:szCs w:val="24"/>
        </w:rPr>
      </w:pPr>
    </w:p>
    <w:p w14:paraId="17E06ED1" w14:textId="77777777" w:rsidR="00CE104D" w:rsidRDefault="00972CC9" w:rsidP="00CE104D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662C57AD" wp14:editId="1089CE14">
            <wp:extent cx="4191000" cy="2149678"/>
            <wp:effectExtent l="19050" t="19050" r="19050" b="222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438" cy="2157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2DFD5" w14:textId="1D5812C5" w:rsidR="00EF72E9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13" w:name="_Toc5468993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1</w:t>
      </w:r>
      <w:r w:rsidR="00DD243F">
        <w:rPr>
          <w:noProof/>
        </w:rPr>
        <w:fldChar w:fldCharType="end"/>
      </w:r>
      <w:r>
        <w:t>:</w:t>
      </w:r>
      <w:r w:rsidRPr="00E3685F">
        <w:t>View Program Participant Step 1</w:t>
      </w:r>
      <w:bookmarkEnd w:id="113"/>
    </w:p>
    <w:p w14:paraId="11F9022C" w14:textId="6FA67753" w:rsidR="00304AB3" w:rsidRPr="00EF5A9A" w:rsidRDefault="00304AB3" w:rsidP="003922BD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User information </w:t>
      </w:r>
      <w:r w:rsidR="00481B3F" w:rsidRPr="00EF5A9A">
        <w:rPr>
          <w:sz w:val="24"/>
          <w:szCs w:val="24"/>
        </w:rPr>
        <w:t>is</w:t>
      </w:r>
      <w:r w:rsidRPr="00EF5A9A">
        <w:rPr>
          <w:sz w:val="24"/>
          <w:szCs w:val="24"/>
        </w:rPr>
        <w:t xml:space="preserve"> displayed.  </w:t>
      </w:r>
    </w:p>
    <w:p w14:paraId="0CAEE0CA" w14:textId="77777777" w:rsidR="004D2BF9" w:rsidRPr="00EF5A9A" w:rsidRDefault="004D2BF9" w:rsidP="004D2BF9">
      <w:pPr>
        <w:pStyle w:val="ListParagraph"/>
        <w:rPr>
          <w:sz w:val="24"/>
          <w:szCs w:val="24"/>
        </w:rPr>
      </w:pPr>
    </w:p>
    <w:p w14:paraId="44AD6463" w14:textId="77777777" w:rsidR="00CE104D" w:rsidRDefault="00084F71" w:rsidP="00CE104D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2953EEE2" wp14:editId="4575BA7A">
            <wp:extent cx="4063117" cy="4618654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094914" cy="4654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7877EF" w14:textId="0B5362D6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14" w:name="_Toc5468994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2</w:t>
      </w:r>
      <w:r w:rsidR="00DD243F">
        <w:rPr>
          <w:noProof/>
        </w:rPr>
        <w:fldChar w:fldCharType="end"/>
      </w:r>
      <w:r>
        <w:t>:</w:t>
      </w:r>
      <w:r w:rsidRPr="004B2CF8">
        <w:t>View Program Participant Step 2</w:t>
      </w:r>
      <w:bookmarkEnd w:id="114"/>
    </w:p>
    <w:p w14:paraId="459DDAE0" w14:textId="10CBABD3" w:rsidR="00304AB3" w:rsidRPr="00EF5A9A" w:rsidRDefault="008B4749" w:rsidP="00304AB3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15" w:name="_Toc54690110"/>
      <w:r>
        <w:rPr>
          <w:rFonts w:ascii="Times New Roman" w:hAnsi="Times New Roman"/>
          <w:b/>
          <w:bCs/>
          <w:i w:val="0"/>
          <w:iCs/>
          <w:sz w:val="24"/>
          <w:szCs w:val="24"/>
        </w:rPr>
        <w:t>6.3.4</w:t>
      </w:r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ab/>
        <w:t xml:space="preserve">Edit an existing </w:t>
      </w:r>
      <w:r w:rsidR="00B6687C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Program Participant</w:t>
      </w:r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:</w:t>
      </w:r>
      <w:bookmarkEnd w:id="115"/>
      <w:r w:rsidR="00304AB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53E28F0D" w14:textId="58334EF8" w:rsidR="00304AB3" w:rsidRPr="00EF5A9A" w:rsidRDefault="00304AB3" w:rsidP="003922BD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Select </w:t>
      </w:r>
      <w:r w:rsidR="00481B3F" w:rsidRPr="00EF5A9A">
        <w:rPr>
          <w:sz w:val="24"/>
          <w:szCs w:val="24"/>
        </w:rPr>
        <w:t xml:space="preserve">a </w:t>
      </w:r>
      <w:r w:rsidR="00182B34" w:rsidRPr="00EF5A9A">
        <w:rPr>
          <w:sz w:val="24"/>
          <w:szCs w:val="24"/>
        </w:rPr>
        <w:t>user to</w:t>
      </w:r>
      <w:r w:rsidR="00481B3F" w:rsidRPr="00EF5A9A">
        <w:rPr>
          <w:sz w:val="24"/>
          <w:szCs w:val="24"/>
        </w:rPr>
        <w:t xml:space="preserve"> update </w:t>
      </w:r>
      <w:r w:rsidRPr="00EF5A9A">
        <w:rPr>
          <w:sz w:val="24"/>
          <w:szCs w:val="24"/>
        </w:rPr>
        <w:t>and click on the “</w:t>
      </w:r>
      <w:r w:rsidRPr="00EF5A9A">
        <w:rPr>
          <w:b/>
          <w:bCs/>
          <w:sz w:val="24"/>
          <w:szCs w:val="24"/>
        </w:rPr>
        <w:t>Edit</w:t>
      </w:r>
      <w:r w:rsidRPr="00EF5A9A">
        <w:rPr>
          <w:sz w:val="24"/>
          <w:szCs w:val="24"/>
        </w:rPr>
        <w:t>” button.</w:t>
      </w:r>
    </w:p>
    <w:p w14:paraId="3596D119" w14:textId="77777777" w:rsidR="00304AB3" w:rsidRPr="00EF5A9A" w:rsidRDefault="00304AB3" w:rsidP="00304AB3">
      <w:pPr>
        <w:rPr>
          <w:sz w:val="24"/>
          <w:szCs w:val="24"/>
        </w:rPr>
      </w:pPr>
    </w:p>
    <w:p w14:paraId="5789A0B4" w14:textId="77777777" w:rsidR="005F5C01" w:rsidRPr="00EF5A9A" w:rsidRDefault="00972CC9" w:rsidP="005F5C01">
      <w:pPr>
        <w:keepNext/>
        <w:jc w:val="center"/>
        <w:rPr>
          <w:sz w:val="24"/>
          <w:szCs w:val="24"/>
        </w:rPr>
      </w:pPr>
      <w:r w:rsidRPr="00EF5A9A">
        <w:rPr>
          <w:noProof/>
          <w:sz w:val="24"/>
          <w:szCs w:val="24"/>
        </w:rPr>
        <w:drawing>
          <wp:inline distT="0" distB="0" distL="0" distR="0" wp14:anchorId="16E35D5A" wp14:editId="60EB75C5">
            <wp:extent cx="4572000" cy="2355850"/>
            <wp:effectExtent l="19050" t="19050" r="19050" b="254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55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6B0F5A" w14:textId="13EAEF3D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16" w:name="_Toc5468994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3</w:t>
      </w:r>
      <w:r w:rsidR="00DD243F">
        <w:rPr>
          <w:noProof/>
        </w:rPr>
        <w:fldChar w:fldCharType="end"/>
      </w:r>
      <w:r>
        <w:t>:</w:t>
      </w:r>
      <w:r w:rsidRPr="003D60A4">
        <w:t>Edit Program Participant Step 1</w:t>
      </w:r>
      <w:bookmarkEnd w:id="116"/>
    </w:p>
    <w:p w14:paraId="4F38C8EF" w14:textId="010BAADD" w:rsidR="00304AB3" w:rsidRPr="00EF5A9A" w:rsidRDefault="00304AB3" w:rsidP="003922BD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EF5A9A">
        <w:rPr>
          <w:sz w:val="24"/>
          <w:szCs w:val="24"/>
        </w:rPr>
        <w:t>Modify user information and click on the “</w:t>
      </w:r>
      <w:r w:rsidRPr="00EF5A9A">
        <w:rPr>
          <w:b/>
          <w:bCs/>
          <w:sz w:val="24"/>
          <w:szCs w:val="24"/>
        </w:rPr>
        <w:t>Save</w:t>
      </w:r>
      <w:r w:rsidRPr="00EF5A9A">
        <w:rPr>
          <w:sz w:val="24"/>
          <w:szCs w:val="24"/>
        </w:rPr>
        <w:t>” button located at the bottom of the page.</w:t>
      </w:r>
    </w:p>
    <w:p w14:paraId="0E389F51" w14:textId="03CA99E7" w:rsidR="005F5C01" w:rsidRPr="00EF5A9A" w:rsidRDefault="005F5C01" w:rsidP="00CE104D">
      <w:pPr>
        <w:pStyle w:val="Caption"/>
        <w:jc w:val="center"/>
        <w:rPr>
          <w:noProof/>
          <w:sz w:val="24"/>
          <w:szCs w:val="24"/>
        </w:rPr>
        <w:sectPr w:rsidR="005F5C01" w:rsidRPr="00EF5A9A" w:rsidSect="0068716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44B1A8" w14:textId="2C1F77D0" w:rsidR="00304AB3" w:rsidRPr="00EF5A9A" w:rsidRDefault="00304AB3" w:rsidP="00304AB3">
      <w:pPr>
        <w:pStyle w:val="ListParagraph"/>
        <w:ind w:left="0"/>
        <w:rPr>
          <w:noProof/>
          <w:sz w:val="24"/>
          <w:szCs w:val="24"/>
        </w:rPr>
        <w:sectPr w:rsidR="00304AB3" w:rsidRPr="00EF5A9A" w:rsidSect="00A2526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646B0C4" w14:textId="3688F234" w:rsidR="00304AB3" w:rsidRPr="005028D1" w:rsidRDefault="00304AB3" w:rsidP="005028D1">
      <w:pPr>
        <w:pStyle w:val="Heading3"/>
        <w:numPr>
          <w:ilvl w:val="2"/>
          <w:numId w:val="58"/>
        </w:numPr>
        <w:ind w:firstLine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17" w:name="_Toc54690111"/>
      <w:r w:rsidRPr="005028D1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Filter a </w:t>
      </w:r>
      <w:r w:rsidR="007824EC" w:rsidRPr="005028D1">
        <w:rPr>
          <w:rFonts w:ascii="Times New Roman" w:hAnsi="Times New Roman"/>
          <w:b/>
          <w:bCs/>
          <w:i w:val="0"/>
          <w:iCs/>
          <w:sz w:val="24"/>
          <w:szCs w:val="24"/>
        </w:rPr>
        <w:t>Program Participant</w:t>
      </w:r>
      <w:r w:rsidRPr="005028D1">
        <w:rPr>
          <w:rFonts w:ascii="Times New Roman" w:hAnsi="Times New Roman"/>
          <w:b/>
          <w:bCs/>
          <w:i w:val="0"/>
          <w:iCs/>
          <w:sz w:val="24"/>
          <w:szCs w:val="24"/>
        </w:rPr>
        <w:t>:</w:t>
      </w:r>
      <w:bookmarkEnd w:id="117"/>
      <w:r w:rsidRPr="005028D1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20F836FB" w14:textId="394251C6" w:rsidR="00304AB3" w:rsidRPr="00EF5A9A" w:rsidRDefault="00304AB3" w:rsidP="00304AB3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Enter </w:t>
      </w:r>
      <w:r w:rsidR="0094434A" w:rsidRPr="00EF5A9A">
        <w:rPr>
          <w:sz w:val="24"/>
          <w:szCs w:val="24"/>
        </w:rPr>
        <w:t>Participant</w:t>
      </w:r>
      <w:r w:rsidRPr="00EF5A9A">
        <w:rPr>
          <w:sz w:val="24"/>
          <w:szCs w:val="24"/>
        </w:rPr>
        <w:t xml:space="preserve"> Name in the search bar located on the</w:t>
      </w:r>
      <w:r w:rsidR="00E96841" w:rsidRPr="00EF5A9A">
        <w:rPr>
          <w:sz w:val="24"/>
          <w:szCs w:val="24"/>
        </w:rPr>
        <w:t xml:space="preserve"> top</w:t>
      </w:r>
      <w:r w:rsidRPr="00EF5A9A">
        <w:rPr>
          <w:sz w:val="24"/>
          <w:szCs w:val="24"/>
        </w:rPr>
        <w:t xml:space="preserve"> right-hand side of the page. The system automatically filters out the matching result. </w:t>
      </w:r>
    </w:p>
    <w:p w14:paraId="6D62049C" w14:textId="77777777" w:rsidR="00304AB3" w:rsidRPr="00EF5A9A" w:rsidRDefault="00304AB3" w:rsidP="00304AB3">
      <w:pPr>
        <w:rPr>
          <w:b/>
          <w:bCs/>
          <w:sz w:val="24"/>
          <w:szCs w:val="24"/>
        </w:rPr>
      </w:pPr>
    </w:p>
    <w:p w14:paraId="5BB6510E" w14:textId="77777777" w:rsidR="00CE104D" w:rsidRDefault="005F5C01" w:rsidP="00CE104D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4300528D" wp14:editId="6B72A1BD">
            <wp:extent cx="4572000" cy="1627065"/>
            <wp:effectExtent l="19050" t="19050" r="19050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2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99E69B" w14:textId="3289FD02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18" w:name="_Toc5468994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4</w:t>
      </w:r>
      <w:r w:rsidR="00DD243F">
        <w:rPr>
          <w:noProof/>
        </w:rPr>
        <w:fldChar w:fldCharType="end"/>
      </w:r>
      <w:r>
        <w:t>:</w:t>
      </w:r>
      <w:r w:rsidRPr="00B165F9">
        <w:t>Filter Program Participant</w:t>
      </w:r>
      <w:bookmarkEnd w:id="118"/>
    </w:p>
    <w:p w14:paraId="6330982E" w14:textId="77777777" w:rsidR="00304AB3" w:rsidRPr="00EF5A9A" w:rsidRDefault="00304AB3" w:rsidP="00304AB3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19" w:name="_Toc54690112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Capture QR Code</w:t>
      </w:r>
      <w:bookmarkEnd w:id="119"/>
    </w:p>
    <w:p w14:paraId="5A4B0EAD" w14:textId="6F7DDD96" w:rsidR="00304AB3" w:rsidRPr="00EF5A9A" w:rsidRDefault="00304AB3" w:rsidP="003922BD">
      <w:pPr>
        <w:pStyle w:val="ListParagraph"/>
        <w:numPr>
          <w:ilvl w:val="0"/>
          <w:numId w:val="17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o access </w:t>
      </w:r>
      <w:r w:rsidR="00832A4A">
        <w:rPr>
          <w:noProof/>
          <w:sz w:val="24"/>
          <w:szCs w:val="24"/>
        </w:rPr>
        <w:t xml:space="preserve">the </w:t>
      </w:r>
      <w:r w:rsidRPr="00EF5A9A">
        <w:rPr>
          <w:noProof/>
          <w:sz w:val="24"/>
          <w:szCs w:val="24"/>
        </w:rPr>
        <w:t>QR Code scanner, click on the “</w:t>
      </w:r>
      <w:r w:rsidRPr="00EF5A9A">
        <w:rPr>
          <w:b/>
          <w:bCs/>
          <w:noProof/>
          <w:sz w:val="24"/>
          <w:szCs w:val="24"/>
        </w:rPr>
        <w:t>Capture QR Code</w:t>
      </w:r>
      <w:r w:rsidRPr="00EF5A9A">
        <w:rPr>
          <w:noProof/>
          <w:sz w:val="24"/>
          <w:szCs w:val="24"/>
        </w:rPr>
        <w:t>” link provided under Admin</w:t>
      </w:r>
      <w:r w:rsidR="00832A4A">
        <w:rPr>
          <w:noProof/>
          <w:sz w:val="24"/>
          <w:szCs w:val="24"/>
        </w:rPr>
        <w:t>i</w:t>
      </w:r>
      <w:r w:rsidRPr="00EF5A9A">
        <w:rPr>
          <w:noProof/>
          <w:sz w:val="24"/>
          <w:szCs w:val="24"/>
        </w:rPr>
        <w:t xml:space="preserve">stration Menu.  </w:t>
      </w:r>
    </w:p>
    <w:p w14:paraId="0C7EE741" w14:textId="77777777" w:rsidR="00304AB3" w:rsidRPr="00EF5A9A" w:rsidRDefault="00304AB3" w:rsidP="00304AB3">
      <w:pPr>
        <w:rPr>
          <w:sz w:val="24"/>
          <w:szCs w:val="24"/>
        </w:rPr>
      </w:pPr>
    </w:p>
    <w:p w14:paraId="39B1F666" w14:textId="77777777" w:rsidR="00CE104D" w:rsidRDefault="00234FBB" w:rsidP="00CE104D">
      <w:pPr>
        <w:keepNext/>
        <w:jc w:val="center"/>
      </w:pPr>
      <w:r>
        <w:rPr>
          <w:noProof/>
        </w:rPr>
        <w:drawing>
          <wp:inline distT="0" distB="0" distL="0" distR="0" wp14:anchorId="0BE87078" wp14:editId="07DE62EC">
            <wp:extent cx="2600325" cy="1733550"/>
            <wp:effectExtent l="0" t="0" r="9525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6B5F" w14:textId="68CDCF2E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0" w:name="_Toc5468994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5</w:t>
      </w:r>
      <w:r w:rsidR="00DD243F">
        <w:rPr>
          <w:noProof/>
        </w:rPr>
        <w:fldChar w:fldCharType="end"/>
      </w:r>
      <w:r>
        <w:t>:</w:t>
      </w:r>
      <w:r w:rsidRPr="00D80ADF">
        <w:t>Capture QR Code Step 1</w:t>
      </w:r>
      <w:bookmarkEnd w:id="120"/>
    </w:p>
    <w:p w14:paraId="227615A6" w14:textId="77777777" w:rsidR="00304AB3" w:rsidRPr="00EF5A9A" w:rsidRDefault="00304AB3" w:rsidP="00304AB3">
      <w:pPr>
        <w:rPr>
          <w:sz w:val="24"/>
          <w:szCs w:val="24"/>
        </w:rPr>
      </w:pPr>
    </w:p>
    <w:p w14:paraId="734DA927" w14:textId="1585A21E" w:rsidR="00304AB3" w:rsidRPr="00EF5A9A" w:rsidRDefault="00832A4A" w:rsidP="003922BD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The u</w:t>
      </w:r>
      <w:r w:rsidR="00304AB3" w:rsidRPr="00EF5A9A">
        <w:rPr>
          <w:sz w:val="24"/>
          <w:szCs w:val="24"/>
        </w:rPr>
        <w:t xml:space="preserve">ser </w:t>
      </w:r>
      <w:r w:rsidR="009E2045" w:rsidRPr="00EF5A9A">
        <w:rPr>
          <w:sz w:val="24"/>
          <w:szCs w:val="24"/>
        </w:rPr>
        <w:t>is</w:t>
      </w:r>
      <w:r w:rsidR="00304AB3" w:rsidRPr="00EF5A9A">
        <w:rPr>
          <w:sz w:val="24"/>
          <w:szCs w:val="24"/>
        </w:rPr>
        <w:t xml:space="preserve"> directed to the QR Code Scanner page; click on </w:t>
      </w:r>
      <w:r>
        <w:rPr>
          <w:sz w:val="24"/>
          <w:szCs w:val="24"/>
        </w:rPr>
        <w:t xml:space="preserve">the </w:t>
      </w:r>
      <w:r w:rsidR="00304AB3" w:rsidRPr="00EF5A9A">
        <w:rPr>
          <w:sz w:val="24"/>
          <w:szCs w:val="24"/>
        </w:rPr>
        <w:t>“</w:t>
      </w:r>
      <w:r w:rsidR="00304AB3" w:rsidRPr="00EF5A9A">
        <w:rPr>
          <w:b/>
          <w:bCs/>
          <w:sz w:val="24"/>
          <w:szCs w:val="24"/>
        </w:rPr>
        <w:t>Request Camera Permissions</w:t>
      </w:r>
      <w:r w:rsidR="00304AB3" w:rsidRPr="00EF5A9A">
        <w:rPr>
          <w:sz w:val="24"/>
          <w:szCs w:val="24"/>
        </w:rPr>
        <w:t xml:space="preserve">” button to allow access to </w:t>
      </w:r>
      <w:r>
        <w:rPr>
          <w:sz w:val="24"/>
          <w:szCs w:val="24"/>
        </w:rPr>
        <w:t xml:space="preserve">the </w:t>
      </w:r>
      <w:r w:rsidR="00304AB3" w:rsidRPr="00EF5A9A">
        <w:rPr>
          <w:sz w:val="24"/>
          <w:szCs w:val="24"/>
        </w:rPr>
        <w:t xml:space="preserve">camera.  </w:t>
      </w:r>
    </w:p>
    <w:p w14:paraId="2C4D9488" w14:textId="77777777" w:rsidR="00AC381B" w:rsidRPr="00EF5A9A" w:rsidRDefault="00AC381B" w:rsidP="00AC381B">
      <w:pPr>
        <w:pStyle w:val="ListParagraph"/>
        <w:rPr>
          <w:sz w:val="24"/>
          <w:szCs w:val="24"/>
        </w:rPr>
      </w:pPr>
    </w:p>
    <w:p w14:paraId="2FA493D4" w14:textId="77777777" w:rsidR="00A22609" w:rsidRPr="00EF5A9A" w:rsidRDefault="00A22609" w:rsidP="00A22609">
      <w:pPr>
        <w:keepNext/>
        <w:jc w:val="center"/>
        <w:rPr>
          <w:sz w:val="24"/>
          <w:szCs w:val="24"/>
        </w:rPr>
      </w:pPr>
      <w:r w:rsidRPr="00EF5A9A">
        <w:rPr>
          <w:noProof/>
          <w:sz w:val="24"/>
          <w:szCs w:val="24"/>
        </w:rPr>
        <w:drawing>
          <wp:inline distT="0" distB="0" distL="0" distR="0" wp14:anchorId="766FF51A" wp14:editId="38C5563F">
            <wp:extent cx="4703122" cy="1926974"/>
            <wp:effectExtent l="19050" t="19050" r="21590" b="1651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173" cy="19315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C0BB1" w14:textId="5644E459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1" w:name="_Toc5468994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6</w:t>
      </w:r>
      <w:r w:rsidR="00DD243F">
        <w:rPr>
          <w:noProof/>
        </w:rPr>
        <w:fldChar w:fldCharType="end"/>
      </w:r>
      <w:r>
        <w:t>:</w:t>
      </w:r>
      <w:r w:rsidRPr="00B0692A">
        <w:t>Capture QR Code Step 2</w:t>
      </w:r>
      <w:bookmarkEnd w:id="121"/>
    </w:p>
    <w:p w14:paraId="7359649B" w14:textId="4B68F02E" w:rsidR="00304AB3" w:rsidRPr="00EF5A9A" w:rsidRDefault="009E2045" w:rsidP="003922BD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A screen will pop up with </w:t>
      </w:r>
      <w:r w:rsidR="00832A4A">
        <w:rPr>
          <w:sz w:val="24"/>
          <w:szCs w:val="24"/>
        </w:rPr>
        <w:t xml:space="preserve">a </w:t>
      </w:r>
      <w:r w:rsidRPr="00EF5A9A">
        <w:rPr>
          <w:sz w:val="24"/>
          <w:szCs w:val="24"/>
        </w:rPr>
        <w:t xml:space="preserve">request to </w:t>
      </w:r>
      <w:r w:rsidR="00832A4A">
        <w:rPr>
          <w:sz w:val="24"/>
          <w:szCs w:val="24"/>
        </w:rPr>
        <w:t>access</w:t>
      </w:r>
      <w:r w:rsidRPr="00EF5A9A">
        <w:rPr>
          <w:sz w:val="24"/>
          <w:szCs w:val="24"/>
        </w:rPr>
        <w:t xml:space="preserve">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camera. C</w:t>
      </w:r>
      <w:r w:rsidR="00304AB3" w:rsidRPr="00EF5A9A">
        <w:rPr>
          <w:sz w:val="24"/>
          <w:szCs w:val="24"/>
        </w:rPr>
        <w:t>lick on the “</w:t>
      </w:r>
      <w:r w:rsidR="00304AB3" w:rsidRPr="00EF5A9A">
        <w:rPr>
          <w:b/>
          <w:bCs/>
          <w:sz w:val="24"/>
          <w:szCs w:val="24"/>
        </w:rPr>
        <w:t>Allow</w:t>
      </w:r>
      <w:r w:rsidR="00304AB3" w:rsidRPr="00EF5A9A">
        <w:rPr>
          <w:sz w:val="24"/>
          <w:szCs w:val="24"/>
        </w:rPr>
        <w:t xml:space="preserve">” button to allow camera access. </w:t>
      </w:r>
    </w:p>
    <w:p w14:paraId="4775904F" w14:textId="77777777" w:rsidR="00304AB3" w:rsidRPr="00EF5A9A" w:rsidRDefault="00304AB3" w:rsidP="00304AB3">
      <w:pPr>
        <w:pStyle w:val="ListParagraph"/>
        <w:rPr>
          <w:sz w:val="24"/>
          <w:szCs w:val="24"/>
        </w:rPr>
      </w:pPr>
    </w:p>
    <w:p w14:paraId="042E063D" w14:textId="146C94E5" w:rsidR="00304AB3" w:rsidRPr="00EF5A9A" w:rsidRDefault="00304AB3" w:rsidP="00A22609">
      <w:pPr>
        <w:pStyle w:val="ListParagraph"/>
        <w:ind w:firstLine="720"/>
        <w:rPr>
          <w:sz w:val="24"/>
          <w:szCs w:val="24"/>
        </w:rPr>
      </w:pPr>
      <w:r w:rsidRPr="00EF5A9A">
        <w:rPr>
          <w:b/>
          <w:bCs/>
          <w:sz w:val="24"/>
          <w:szCs w:val="24"/>
        </w:rPr>
        <w:t>Note:</w:t>
      </w:r>
      <w:r w:rsidRPr="00EF5A9A">
        <w:rPr>
          <w:sz w:val="24"/>
          <w:szCs w:val="24"/>
        </w:rPr>
        <w:t xml:space="preserve"> this step is </w:t>
      </w:r>
      <w:r w:rsidR="009E2045" w:rsidRPr="00EF5A9A">
        <w:rPr>
          <w:sz w:val="24"/>
          <w:szCs w:val="24"/>
        </w:rPr>
        <w:t>a one-time request that will occur if the device camera setting is off</w:t>
      </w:r>
      <w:r w:rsidRPr="00EF5A9A">
        <w:rPr>
          <w:sz w:val="24"/>
          <w:szCs w:val="24"/>
        </w:rPr>
        <w:t>.</w:t>
      </w:r>
    </w:p>
    <w:p w14:paraId="6A364AEA" w14:textId="77777777" w:rsidR="00304AB3" w:rsidRPr="00EF5A9A" w:rsidRDefault="00304AB3" w:rsidP="00304AB3">
      <w:pPr>
        <w:rPr>
          <w:sz w:val="24"/>
          <w:szCs w:val="24"/>
        </w:rPr>
      </w:pPr>
    </w:p>
    <w:p w14:paraId="24179BAC" w14:textId="77777777" w:rsidR="00CE104D" w:rsidRDefault="00A22609" w:rsidP="00CE104D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479CFB2E" wp14:editId="5E1B1C73">
            <wp:extent cx="4841144" cy="1771466"/>
            <wp:effectExtent l="19050" t="19050" r="17145" b="1968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753" cy="1775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1D1547" w14:textId="1AFEAD4B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2" w:name="_Toc5468994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7</w:t>
      </w:r>
      <w:r w:rsidR="00DD243F">
        <w:rPr>
          <w:noProof/>
        </w:rPr>
        <w:fldChar w:fldCharType="end"/>
      </w:r>
      <w:r>
        <w:t>:</w:t>
      </w:r>
      <w:r w:rsidRPr="007E30DD">
        <w:t>Capture QR Code Step 3</w:t>
      </w:r>
      <w:bookmarkEnd w:id="122"/>
    </w:p>
    <w:p w14:paraId="58C6138B" w14:textId="13D2F12D" w:rsidR="00304AB3" w:rsidRPr="00EF5A9A" w:rsidRDefault="009E2045" w:rsidP="003922BD">
      <w:pPr>
        <w:pStyle w:val="ListParagraph"/>
        <w:numPr>
          <w:ilvl w:val="0"/>
          <w:numId w:val="17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>C</w:t>
      </w:r>
      <w:r w:rsidR="00304AB3" w:rsidRPr="00EF5A9A">
        <w:rPr>
          <w:noProof/>
          <w:sz w:val="24"/>
          <w:szCs w:val="24"/>
        </w:rPr>
        <w:t xml:space="preserve">lick on </w:t>
      </w:r>
      <w:r w:rsidR="00832A4A">
        <w:rPr>
          <w:noProof/>
          <w:sz w:val="24"/>
          <w:szCs w:val="24"/>
        </w:rPr>
        <w:t>the</w:t>
      </w:r>
      <w:r w:rsidR="00304AB3" w:rsidRPr="00EF5A9A">
        <w:rPr>
          <w:noProof/>
          <w:sz w:val="24"/>
          <w:szCs w:val="24"/>
        </w:rPr>
        <w:t xml:space="preserve"> “</w:t>
      </w:r>
      <w:r w:rsidR="00304AB3" w:rsidRPr="00EF5A9A">
        <w:rPr>
          <w:b/>
          <w:bCs/>
          <w:noProof/>
          <w:sz w:val="24"/>
          <w:szCs w:val="24"/>
        </w:rPr>
        <w:t>Start Scanning</w:t>
      </w:r>
      <w:r w:rsidR="00304AB3" w:rsidRPr="00EF5A9A">
        <w:rPr>
          <w:noProof/>
          <w:sz w:val="24"/>
          <w:szCs w:val="24"/>
        </w:rPr>
        <w:t>” button to scan a QR code and hold till the</w:t>
      </w:r>
      <w:r w:rsidRPr="00EF5A9A">
        <w:rPr>
          <w:noProof/>
          <w:sz w:val="24"/>
          <w:szCs w:val="24"/>
        </w:rPr>
        <w:t xml:space="preserve"> four</w:t>
      </w:r>
      <w:r w:rsidR="00304AB3" w:rsidRPr="00EF5A9A">
        <w:rPr>
          <w:noProof/>
          <w:sz w:val="24"/>
          <w:szCs w:val="24"/>
        </w:rPr>
        <w:t xml:space="preserve"> corner</w:t>
      </w:r>
      <w:r w:rsidRPr="00EF5A9A">
        <w:rPr>
          <w:noProof/>
          <w:sz w:val="24"/>
          <w:szCs w:val="24"/>
        </w:rPr>
        <w:t>s</w:t>
      </w:r>
      <w:r w:rsidR="00304AB3" w:rsidRPr="00EF5A9A">
        <w:rPr>
          <w:noProof/>
          <w:sz w:val="24"/>
          <w:szCs w:val="24"/>
        </w:rPr>
        <w:t xml:space="preserve"> of the screen turns green.</w:t>
      </w:r>
    </w:p>
    <w:p w14:paraId="41E891AA" w14:textId="77777777" w:rsidR="00304AB3" w:rsidRPr="00EF5A9A" w:rsidRDefault="00304AB3" w:rsidP="00304AB3">
      <w:pPr>
        <w:pStyle w:val="ListParagraph"/>
        <w:rPr>
          <w:noProof/>
          <w:sz w:val="24"/>
          <w:szCs w:val="24"/>
        </w:rPr>
      </w:pPr>
    </w:p>
    <w:p w14:paraId="5733F1B1" w14:textId="77777777" w:rsidR="00866EB5" w:rsidRPr="00EF5A9A" w:rsidRDefault="00A22609" w:rsidP="00866EB5">
      <w:pPr>
        <w:pStyle w:val="ListParagraph"/>
        <w:keepNext/>
        <w:ind w:left="0"/>
        <w:jc w:val="center"/>
        <w:rPr>
          <w:sz w:val="24"/>
          <w:szCs w:val="24"/>
        </w:rPr>
      </w:pPr>
      <w:r w:rsidRPr="00EF5A9A">
        <w:rPr>
          <w:noProof/>
          <w:sz w:val="24"/>
          <w:szCs w:val="24"/>
        </w:rPr>
        <w:drawing>
          <wp:inline distT="0" distB="0" distL="0" distR="0" wp14:anchorId="27710CC3" wp14:editId="6B45FF2F">
            <wp:extent cx="4572000" cy="2060819"/>
            <wp:effectExtent l="19050" t="19050" r="19050" b="1587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0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6206C1" w14:textId="6605BDF2" w:rsidR="00304AB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3" w:name="_Toc5468994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8</w:t>
      </w:r>
      <w:r w:rsidR="00DD243F">
        <w:rPr>
          <w:noProof/>
        </w:rPr>
        <w:fldChar w:fldCharType="end"/>
      </w:r>
      <w:r>
        <w:t>:</w:t>
      </w:r>
      <w:r w:rsidRPr="00936713">
        <w:t>Capture QR Code Step 4</w:t>
      </w:r>
      <w:bookmarkEnd w:id="123"/>
    </w:p>
    <w:p w14:paraId="4AC48889" w14:textId="0804DD3D" w:rsidR="008E7E8E" w:rsidRDefault="008E7E8E" w:rsidP="008E7E8E">
      <w:pPr>
        <w:pStyle w:val="ListParagraph"/>
        <w:ind w:firstLine="720"/>
        <w:rPr>
          <w:sz w:val="24"/>
          <w:szCs w:val="24"/>
        </w:rPr>
      </w:pPr>
      <w:r w:rsidRPr="00EF5A9A">
        <w:rPr>
          <w:b/>
          <w:bCs/>
          <w:sz w:val="24"/>
          <w:szCs w:val="24"/>
        </w:rPr>
        <w:t>Note:</w:t>
      </w:r>
      <w:r>
        <w:rPr>
          <w:sz w:val="24"/>
          <w:szCs w:val="24"/>
        </w:rPr>
        <w:t xml:space="preserve"> If having difficulties scanning QR Code </w:t>
      </w:r>
      <w:r w:rsidR="00FE51B4">
        <w:rPr>
          <w:sz w:val="24"/>
          <w:szCs w:val="24"/>
        </w:rPr>
        <w:t>check the following:</w:t>
      </w:r>
    </w:p>
    <w:p w14:paraId="19C66A6A" w14:textId="30C476B4" w:rsidR="006D3786" w:rsidRPr="006D3786" w:rsidRDefault="006D3786" w:rsidP="006D3786">
      <w:pPr>
        <w:pStyle w:val="ListParagraph"/>
        <w:numPr>
          <w:ilvl w:val="0"/>
          <w:numId w:val="61"/>
        </w:numPr>
        <w:rPr>
          <w:sz w:val="24"/>
          <w:szCs w:val="24"/>
        </w:rPr>
      </w:pPr>
      <w:r w:rsidRPr="006D3786">
        <w:rPr>
          <w:b/>
          <w:bCs/>
          <w:sz w:val="24"/>
          <w:szCs w:val="24"/>
        </w:rPr>
        <w:t>Are you too close to or too far away from the QR Code?</w:t>
      </w:r>
      <w:r w:rsidRPr="006D3786">
        <w:rPr>
          <w:sz w:val="24"/>
          <w:szCs w:val="24"/>
        </w:rPr>
        <w:t xml:space="preserve">  </w:t>
      </w:r>
      <w:r>
        <w:rPr>
          <w:sz w:val="24"/>
          <w:szCs w:val="24"/>
        </w:rPr>
        <w:t xml:space="preserve">Try </w:t>
      </w:r>
      <w:r w:rsidR="00554BBF">
        <w:rPr>
          <w:sz w:val="24"/>
          <w:szCs w:val="24"/>
        </w:rPr>
        <w:t xml:space="preserve">moving the QR Code closer or further away from the scanner. </w:t>
      </w:r>
    </w:p>
    <w:p w14:paraId="3DA83039" w14:textId="46C31C28" w:rsidR="00FE51B4" w:rsidRPr="00554BBF" w:rsidRDefault="006D3786" w:rsidP="006D3786">
      <w:pPr>
        <w:pStyle w:val="ListParagraph"/>
        <w:numPr>
          <w:ilvl w:val="0"/>
          <w:numId w:val="61"/>
        </w:numPr>
        <w:rPr>
          <w:sz w:val="24"/>
          <w:szCs w:val="24"/>
        </w:rPr>
      </w:pPr>
      <w:r w:rsidRPr="006D3786">
        <w:rPr>
          <w:b/>
          <w:bCs/>
          <w:sz w:val="24"/>
          <w:szCs w:val="24"/>
        </w:rPr>
        <w:t>Is the QR Code blurry?</w:t>
      </w:r>
      <w:r w:rsidRPr="006D3786">
        <w:rPr>
          <w:sz w:val="24"/>
          <w:szCs w:val="24"/>
        </w:rPr>
        <w:t> </w:t>
      </w:r>
      <w:r w:rsidR="00554BBF">
        <w:rPr>
          <w:sz w:val="24"/>
          <w:szCs w:val="24"/>
        </w:rPr>
        <w:t xml:space="preserve">Make sure the QR Code appears clearly </w:t>
      </w:r>
      <w:r w:rsidR="00D37D6B">
        <w:rPr>
          <w:sz w:val="24"/>
          <w:szCs w:val="24"/>
        </w:rPr>
        <w:t>o</w:t>
      </w:r>
      <w:r w:rsidR="00554BBF">
        <w:rPr>
          <w:sz w:val="24"/>
          <w:szCs w:val="24"/>
        </w:rPr>
        <w:t xml:space="preserve">n the scanner screen. </w:t>
      </w:r>
    </w:p>
    <w:p w14:paraId="77F4CF1B" w14:textId="77777777" w:rsidR="004D1743" w:rsidRPr="00EF5A9A" w:rsidRDefault="004D1743" w:rsidP="004D1743">
      <w:pPr>
        <w:rPr>
          <w:sz w:val="24"/>
          <w:szCs w:val="24"/>
        </w:rPr>
      </w:pPr>
    </w:p>
    <w:p w14:paraId="50A9FC58" w14:textId="3DE3028C" w:rsidR="00304AB3" w:rsidRPr="00EF5A9A" w:rsidRDefault="00304AB3" w:rsidP="003922BD">
      <w:pPr>
        <w:pStyle w:val="ListParagraph"/>
        <w:numPr>
          <w:ilvl w:val="0"/>
          <w:numId w:val="17"/>
        </w:numPr>
        <w:rPr>
          <w:noProof/>
          <w:color w:val="0D0D0D" w:themeColor="text1" w:themeTint="F2"/>
          <w:sz w:val="24"/>
          <w:szCs w:val="24"/>
        </w:rPr>
      </w:pPr>
      <w:r w:rsidRPr="00EF5A9A">
        <w:rPr>
          <w:noProof/>
          <w:color w:val="0D0D0D" w:themeColor="text1" w:themeTint="F2"/>
          <w:sz w:val="24"/>
          <w:szCs w:val="24"/>
        </w:rPr>
        <w:t xml:space="preserve">Participant’s information </w:t>
      </w:r>
      <w:r w:rsidR="00E06B67" w:rsidRPr="00EF5A9A">
        <w:rPr>
          <w:noProof/>
          <w:color w:val="0D0D0D" w:themeColor="text1" w:themeTint="F2"/>
          <w:sz w:val="24"/>
          <w:szCs w:val="24"/>
        </w:rPr>
        <w:t>will be</w:t>
      </w:r>
      <w:r w:rsidRPr="00EF5A9A">
        <w:rPr>
          <w:noProof/>
          <w:color w:val="0D0D0D" w:themeColor="text1" w:themeTint="F2"/>
          <w:sz w:val="24"/>
          <w:szCs w:val="24"/>
        </w:rPr>
        <w:t xml:space="preserve"> displayed.</w:t>
      </w:r>
    </w:p>
    <w:p w14:paraId="48E57ED0" w14:textId="77777777" w:rsidR="005B73F6" w:rsidRPr="00EF5A9A" w:rsidRDefault="005B73F6" w:rsidP="005B73F6">
      <w:pPr>
        <w:pStyle w:val="ListParagraph"/>
        <w:rPr>
          <w:noProof/>
          <w:color w:val="0D0D0D" w:themeColor="text1" w:themeTint="F2"/>
          <w:sz w:val="24"/>
          <w:szCs w:val="24"/>
        </w:rPr>
      </w:pPr>
    </w:p>
    <w:p w14:paraId="635542CA" w14:textId="3A7EB791" w:rsidR="00CE104D" w:rsidRDefault="00333A34" w:rsidP="00CE104D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2A550879" wp14:editId="7506D2F6">
            <wp:extent cx="4556097" cy="4179344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/>
                  </pic:nvPicPr>
                  <pic:blipFill>
                    <a:blip r:embed="rId8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097" cy="417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5AFCF" w14:textId="07C33CE5" w:rsidR="00BA6D13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4" w:name="_Toc5468994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79</w:t>
      </w:r>
      <w:r w:rsidR="00DD243F">
        <w:rPr>
          <w:noProof/>
        </w:rPr>
        <w:fldChar w:fldCharType="end"/>
      </w:r>
      <w:r>
        <w:t>:</w:t>
      </w:r>
      <w:r w:rsidRPr="004565D2">
        <w:t>Capture QR Code Step 5</w:t>
      </w:r>
      <w:bookmarkEnd w:id="124"/>
    </w:p>
    <w:p w14:paraId="268917FE" w14:textId="19F9F7B0" w:rsidR="00A415F6" w:rsidRPr="00EF5A9A" w:rsidRDefault="00A415F6" w:rsidP="00A415F6">
      <w:pPr>
        <w:pStyle w:val="Heading1"/>
        <w:rPr>
          <w:rFonts w:ascii="Times New Roman" w:hAnsi="Times New Roman"/>
          <w:color w:val="0D0D0D" w:themeColor="text1" w:themeTint="F2"/>
          <w:szCs w:val="24"/>
        </w:rPr>
      </w:pPr>
      <w:bookmarkStart w:id="125" w:name="_Toc54690113"/>
      <w:r w:rsidRPr="00EF5A9A">
        <w:rPr>
          <w:rFonts w:ascii="Times New Roman" w:hAnsi="Times New Roman"/>
          <w:color w:val="0D0D0D" w:themeColor="text1" w:themeTint="F2"/>
          <w:szCs w:val="24"/>
        </w:rPr>
        <w:t>System Admins Guide</w:t>
      </w:r>
      <w:bookmarkEnd w:id="125"/>
    </w:p>
    <w:p w14:paraId="51F440FD" w14:textId="2C2F1CF9" w:rsidR="004D1743" w:rsidRPr="00EF5A9A" w:rsidRDefault="004D1743" w:rsidP="004D1743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This section provides guidance for the </w:t>
      </w:r>
      <w:r w:rsidRPr="00EF5A9A">
        <w:rPr>
          <w:color w:val="0D0D0D" w:themeColor="text1" w:themeTint="F2"/>
          <w:sz w:val="24"/>
          <w:szCs w:val="24"/>
        </w:rPr>
        <w:t>System Admins.</w:t>
      </w:r>
    </w:p>
    <w:p w14:paraId="226E04CD" w14:textId="77777777" w:rsidR="004D1743" w:rsidRPr="00EF5A9A" w:rsidRDefault="004D1743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EF5A9A">
        <w:rPr>
          <w:sz w:val="24"/>
          <w:szCs w:val="24"/>
        </w:rPr>
        <w:t>User must first register to the VLOL application as a participant (</w:t>
      </w:r>
      <w:r w:rsidRPr="00EF5A9A">
        <w:rPr>
          <w:color w:val="000000" w:themeColor="text1"/>
          <w:sz w:val="24"/>
          <w:szCs w:val="24"/>
        </w:rPr>
        <w:t>section 3.4</w:t>
      </w:r>
      <w:r w:rsidRPr="00EF5A9A">
        <w:rPr>
          <w:sz w:val="24"/>
          <w:szCs w:val="24"/>
        </w:rPr>
        <w:t>)</w:t>
      </w:r>
    </w:p>
    <w:p w14:paraId="71BAEC9C" w14:textId="1E7B045F" w:rsidR="004D1743" w:rsidRPr="00EF5A9A" w:rsidRDefault="004D1743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After the user registers, the system admin must assign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 xml:space="preserve">user the role of </w:t>
      </w:r>
      <w:r w:rsidRPr="00EF5A9A">
        <w:rPr>
          <w:color w:val="0D0D0D" w:themeColor="text1" w:themeTint="F2"/>
          <w:sz w:val="24"/>
          <w:szCs w:val="24"/>
        </w:rPr>
        <w:t>System Admins.</w:t>
      </w:r>
    </w:p>
    <w:p w14:paraId="1042C2C7" w14:textId="70636CC0" w:rsidR="004D1743" w:rsidRPr="00EF5A9A" w:rsidRDefault="004D1743" w:rsidP="003922BD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Upon login, the </w:t>
      </w:r>
      <w:r w:rsidRPr="00EF5A9A">
        <w:rPr>
          <w:color w:val="0D0D0D" w:themeColor="text1" w:themeTint="F2"/>
          <w:sz w:val="24"/>
          <w:szCs w:val="24"/>
        </w:rPr>
        <w:t>System Admins</w:t>
      </w:r>
      <w:r w:rsidRPr="00EF5A9A">
        <w:rPr>
          <w:sz w:val="24"/>
          <w:szCs w:val="24"/>
        </w:rPr>
        <w:t xml:space="preserve"> will be able to see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authorized Administration menu option (</w:t>
      </w:r>
      <w:r w:rsidRPr="00EF5A9A">
        <w:rPr>
          <w:color w:val="000000" w:themeColor="text1"/>
          <w:sz w:val="24"/>
          <w:szCs w:val="24"/>
        </w:rPr>
        <w:t>Figure 31</w:t>
      </w:r>
      <w:r w:rsidRPr="00EF5A9A">
        <w:rPr>
          <w:sz w:val="24"/>
          <w:szCs w:val="24"/>
        </w:rPr>
        <w:t>)</w:t>
      </w:r>
    </w:p>
    <w:p w14:paraId="025EB6FC" w14:textId="77777777" w:rsidR="0094434A" w:rsidRPr="00EF5A9A" w:rsidRDefault="0094434A" w:rsidP="00AB41A3">
      <w:pPr>
        <w:pStyle w:val="ListParagraph"/>
        <w:ind w:left="0"/>
        <w:rPr>
          <w:noProof/>
          <w:sz w:val="24"/>
          <w:szCs w:val="24"/>
        </w:rPr>
      </w:pPr>
    </w:p>
    <w:p w14:paraId="210F3E25" w14:textId="77777777" w:rsidR="00CE104D" w:rsidRDefault="00234FBB" w:rsidP="00CE104D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79013981" wp14:editId="3F6E6B39">
            <wp:extent cx="5096786" cy="3482340"/>
            <wp:effectExtent l="0" t="0" r="8890" b="381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4873" b="9928"/>
                    <a:stretch/>
                  </pic:blipFill>
                  <pic:spPr bwMode="auto">
                    <a:xfrm>
                      <a:off x="0" y="0"/>
                      <a:ext cx="5106333" cy="3488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DC41C" w14:textId="3FD46565" w:rsidR="0094434A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6" w:name="_Toc5468994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0</w:t>
      </w:r>
      <w:r w:rsidR="00DD243F">
        <w:rPr>
          <w:noProof/>
        </w:rPr>
        <w:fldChar w:fldCharType="end"/>
      </w:r>
      <w:r>
        <w:t>:</w:t>
      </w:r>
      <w:r w:rsidRPr="00285726">
        <w:t>System Admin Administration Menu</w:t>
      </w:r>
      <w:bookmarkEnd w:id="126"/>
    </w:p>
    <w:p w14:paraId="49B636FC" w14:textId="75A65F22" w:rsidR="00D2677C" w:rsidRPr="00EF5A9A" w:rsidRDefault="004D1743" w:rsidP="00D2677C">
      <w:pPr>
        <w:rPr>
          <w:sz w:val="24"/>
          <w:szCs w:val="24"/>
        </w:rPr>
      </w:pPr>
      <w:r w:rsidRPr="00EF5A9A">
        <w:rPr>
          <w:noProof/>
          <w:sz w:val="24"/>
          <w:szCs w:val="24"/>
        </w:rPr>
        <w:t xml:space="preserve">From the Administration Menu page, </w:t>
      </w:r>
      <w:r w:rsidRPr="00EF5A9A">
        <w:rPr>
          <w:color w:val="0D0D0D" w:themeColor="text1" w:themeTint="F2"/>
          <w:sz w:val="24"/>
          <w:szCs w:val="24"/>
        </w:rPr>
        <w:t>System Admins</w:t>
      </w:r>
      <w:r w:rsidRPr="00EF5A9A">
        <w:rPr>
          <w:noProof/>
          <w:sz w:val="24"/>
          <w:szCs w:val="24"/>
        </w:rPr>
        <w:t xml:space="preserve"> have the option </w:t>
      </w:r>
      <w:r w:rsidR="00832A4A">
        <w:rPr>
          <w:noProof/>
          <w:sz w:val="24"/>
          <w:szCs w:val="24"/>
        </w:rPr>
        <w:t xml:space="preserve">to </w:t>
      </w:r>
      <w:r w:rsidR="00D2677C" w:rsidRPr="00EF5A9A">
        <w:rPr>
          <w:sz w:val="24"/>
          <w:szCs w:val="24"/>
        </w:rPr>
        <w:t>edit their profile</w:t>
      </w:r>
      <w:r w:rsidR="00D2677C" w:rsidRPr="00EF5A9A">
        <w:rPr>
          <w:noProof/>
          <w:sz w:val="24"/>
          <w:szCs w:val="24"/>
        </w:rPr>
        <w:t>, access and manage, Users</w:t>
      </w:r>
      <w:r w:rsidR="00234FBB">
        <w:rPr>
          <w:noProof/>
          <w:sz w:val="24"/>
          <w:szCs w:val="24"/>
        </w:rPr>
        <w:t>, API Keys</w:t>
      </w:r>
      <w:r w:rsidR="00832A4A">
        <w:rPr>
          <w:noProof/>
          <w:sz w:val="24"/>
          <w:szCs w:val="24"/>
        </w:rPr>
        <w:t>,</w:t>
      </w:r>
      <w:r w:rsidR="00D2677C" w:rsidRPr="00EF5A9A">
        <w:rPr>
          <w:noProof/>
          <w:sz w:val="24"/>
          <w:szCs w:val="24"/>
        </w:rPr>
        <w:t xml:space="preserve"> and Capture QR Code</w:t>
      </w:r>
      <w:r w:rsidR="00D2677C" w:rsidRPr="00EF5A9A">
        <w:rPr>
          <w:sz w:val="24"/>
          <w:szCs w:val="24"/>
        </w:rPr>
        <w:t>.</w:t>
      </w:r>
    </w:p>
    <w:p w14:paraId="05DD4D29" w14:textId="7FB5353D" w:rsidR="004D1743" w:rsidRPr="00EF5A9A" w:rsidRDefault="004D1743" w:rsidP="004D1743">
      <w:pPr>
        <w:pStyle w:val="ListParagraph"/>
        <w:ind w:left="0"/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 The section below (6.1 through 6.6 ) shows step by step instruction o</w:t>
      </w:r>
      <w:r w:rsidR="00832A4A">
        <w:rPr>
          <w:noProof/>
          <w:sz w:val="24"/>
          <w:szCs w:val="24"/>
        </w:rPr>
        <w:t>n</w:t>
      </w:r>
      <w:r w:rsidRPr="00EF5A9A">
        <w:rPr>
          <w:noProof/>
          <w:sz w:val="24"/>
          <w:szCs w:val="24"/>
        </w:rPr>
        <w:t xml:space="preserve"> how to navigate through each functionalit</w:t>
      </w:r>
      <w:r w:rsidR="00832A4A">
        <w:rPr>
          <w:noProof/>
          <w:sz w:val="24"/>
          <w:szCs w:val="24"/>
        </w:rPr>
        <w:t>y</w:t>
      </w:r>
      <w:r w:rsidRPr="00EF5A9A">
        <w:rPr>
          <w:noProof/>
          <w:sz w:val="24"/>
          <w:szCs w:val="24"/>
        </w:rPr>
        <w:t>.</w:t>
      </w:r>
    </w:p>
    <w:p w14:paraId="08E38D96" w14:textId="578AEF75" w:rsidR="00C12ECD" w:rsidRPr="00EF5A9A" w:rsidRDefault="00C12ECD" w:rsidP="009D47B1">
      <w:pPr>
        <w:pStyle w:val="Caption"/>
        <w:jc w:val="center"/>
        <w:rPr>
          <w:noProof/>
          <w:sz w:val="24"/>
          <w:szCs w:val="24"/>
        </w:rPr>
      </w:pPr>
    </w:p>
    <w:p w14:paraId="70BF5C68" w14:textId="31E8BDB8" w:rsidR="00B224E6" w:rsidRPr="00EF5A9A" w:rsidRDefault="003D0A94" w:rsidP="00012BD7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27" w:name="_Toc54690114"/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>User Manager</w:t>
      </w:r>
      <w:bookmarkEnd w:id="127"/>
    </w:p>
    <w:p w14:paraId="7BFED074" w14:textId="65C85720" w:rsidR="003E6958" w:rsidRPr="00EF5A9A" w:rsidRDefault="003E6958" w:rsidP="003922BD">
      <w:pPr>
        <w:pStyle w:val="ListParagraph"/>
        <w:numPr>
          <w:ilvl w:val="0"/>
          <w:numId w:val="24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>To access and manage users, click on the “</w:t>
      </w:r>
      <w:r w:rsidRPr="00EF5A9A">
        <w:rPr>
          <w:b/>
          <w:bCs/>
          <w:noProof/>
          <w:sz w:val="24"/>
          <w:szCs w:val="24"/>
        </w:rPr>
        <w:t>User Management Page</w:t>
      </w:r>
      <w:r w:rsidRPr="00EF5A9A">
        <w:rPr>
          <w:noProof/>
          <w:sz w:val="24"/>
          <w:szCs w:val="24"/>
        </w:rPr>
        <w:t>” link provided under Admin</w:t>
      </w:r>
      <w:r w:rsidR="00832A4A">
        <w:rPr>
          <w:noProof/>
          <w:sz w:val="24"/>
          <w:szCs w:val="24"/>
        </w:rPr>
        <w:t>i</w:t>
      </w:r>
      <w:r w:rsidRPr="00EF5A9A">
        <w:rPr>
          <w:noProof/>
          <w:sz w:val="24"/>
          <w:szCs w:val="24"/>
        </w:rPr>
        <w:t xml:space="preserve">stration Menu.  </w:t>
      </w:r>
    </w:p>
    <w:p w14:paraId="30496DB9" w14:textId="77777777" w:rsidR="00A0432F" w:rsidRPr="00EF5A9A" w:rsidRDefault="00A0432F" w:rsidP="00A0432F">
      <w:pPr>
        <w:rPr>
          <w:sz w:val="24"/>
          <w:szCs w:val="24"/>
        </w:rPr>
      </w:pPr>
    </w:p>
    <w:p w14:paraId="3E56CC3F" w14:textId="77777777" w:rsidR="00CE104D" w:rsidRDefault="00234FBB" w:rsidP="00CE104D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3ADAE434" wp14:editId="535E73BC">
            <wp:extent cx="1733550" cy="1676400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0E76C" w14:textId="7DD05852" w:rsidR="00C27604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8" w:name="_Toc5468994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1</w:t>
      </w:r>
      <w:r w:rsidR="00DD243F">
        <w:rPr>
          <w:noProof/>
        </w:rPr>
        <w:fldChar w:fldCharType="end"/>
      </w:r>
      <w:r>
        <w:t>:</w:t>
      </w:r>
      <w:r w:rsidRPr="001A2A74">
        <w:t>User Manager Page</w:t>
      </w:r>
      <w:bookmarkEnd w:id="128"/>
    </w:p>
    <w:p w14:paraId="7CA05517" w14:textId="51C34B1A" w:rsidR="003E6958" w:rsidRPr="00EF5A9A" w:rsidRDefault="0065791E" w:rsidP="003922BD">
      <w:pPr>
        <w:pStyle w:val="ListParagraph"/>
        <w:numPr>
          <w:ilvl w:val="0"/>
          <w:numId w:val="24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>User</w:t>
      </w:r>
      <w:r w:rsidR="003E6958" w:rsidRPr="00EF5A9A">
        <w:rPr>
          <w:noProof/>
          <w:sz w:val="24"/>
          <w:szCs w:val="24"/>
        </w:rPr>
        <w:t xml:space="preserve"> Manager page gets displayed with a list of existing </w:t>
      </w:r>
      <w:r w:rsidRPr="00EF5A9A">
        <w:rPr>
          <w:noProof/>
          <w:sz w:val="24"/>
          <w:szCs w:val="24"/>
        </w:rPr>
        <w:t>users</w:t>
      </w:r>
      <w:r w:rsidR="003E6958" w:rsidRPr="00EF5A9A">
        <w:rPr>
          <w:noProof/>
          <w:sz w:val="24"/>
          <w:szCs w:val="24"/>
        </w:rPr>
        <w:t>. Users can click on the “</w:t>
      </w:r>
      <w:r w:rsidR="003E6958" w:rsidRPr="00EF5A9A">
        <w:rPr>
          <w:b/>
          <w:bCs/>
          <w:noProof/>
          <w:sz w:val="24"/>
          <w:szCs w:val="24"/>
        </w:rPr>
        <w:t>Next</w:t>
      </w:r>
      <w:r w:rsidR="003E6958" w:rsidRPr="00EF5A9A">
        <w:rPr>
          <w:noProof/>
          <w:sz w:val="24"/>
          <w:szCs w:val="24"/>
        </w:rPr>
        <w:t>” or “</w:t>
      </w:r>
      <w:r w:rsidR="003E6958" w:rsidRPr="00EF5A9A">
        <w:rPr>
          <w:b/>
          <w:bCs/>
          <w:noProof/>
          <w:sz w:val="24"/>
          <w:szCs w:val="24"/>
        </w:rPr>
        <w:t>Previous</w:t>
      </w:r>
      <w:r w:rsidR="003E6958" w:rsidRPr="00EF5A9A">
        <w:rPr>
          <w:noProof/>
          <w:sz w:val="24"/>
          <w:szCs w:val="24"/>
        </w:rPr>
        <w:t>” buttons found at the bottom of the list to move from one page to another.</w:t>
      </w:r>
    </w:p>
    <w:p w14:paraId="7D409A75" w14:textId="32726DF8" w:rsidR="00924BFE" w:rsidRPr="00EF5A9A" w:rsidRDefault="00924BFE" w:rsidP="00924BFE">
      <w:pPr>
        <w:pStyle w:val="ListParagraph"/>
        <w:rPr>
          <w:noProof/>
          <w:sz w:val="24"/>
          <w:szCs w:val="24"/>
        </w:rPr>
      </w:pPr>
    </w:p>
    <w:p w14:paraId="5B33DD17" w14:textId="77777777" w:rsidR="00CE104D" w:rsidRDefault="00924BFE" w:rsidP="00CE104D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2BCDD409" wp14:editId="3DE511D5">
            <wp:extent cx="4572000" cy="2964472"/>
            <wp:effectExtent l="19050" t="19050" r="19050" b="2667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644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AD17E" w14:textId="7047CB0F" w:rsidR="00924BFE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29" w:name="_Toc5468995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2</w:t>
      </w:r>
      <w:r w:rsidR="00DD243F">
        <w:rPr>
          <w:noProof/>
        </w:rPr>
        <w:fldChar w:fldCharType="end"/>
      </w:r>
      <w:r>
        <w:t>:</w:t>
      </w:r>
      <w:r w:rsidRPr="005E7634">
        <w:t>User Manager Menu</w:t>
      </w:r>
      <w:bookmarkEnd w:id="129"/>
    </w:p>
    <w:p w14:paraId="79716473" w14:textId="4C25148A" w:rsidR="00924BFE" w:rsidRPr="00EF5A9A" w:rsidRDefault="00924BFE" w:rsidP="00C27604">
      <w:pPr>
        <w:pStyle w:val="ListParagraph"/>
        <w:ind w:left="0"/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he following subsections of section </w:t>
      </w:r>
      <w:r w:rsidR="007127CA" w:rsidRPr="00EF5A9A">
        <w:rPr>
          <w:noProof/>
          <w:sz w:val="24"/>
          <w:szCs w:val="24"/>
        </w:rPr>
        <w:t>6</w:t>
      </w:r>
      <w:r w:rsidRPr="00EF5A9A">
        <w:rPr>
          <w:noProof/>
          <w:sz w:val="24"/>
          <w:szCs w:val="24"/>
        </w:rPr>
        <w:t>.6 present the functionalities under the User Manager page:</w:t>
      </w:r>
    </w:p>
    <w:p w14:paraId="468556FA" w14:textId="6C570208" w:rsidR="00716980" w:rsidRPr="005028D1" w:rsidRDefault="00716980" w:rsidP="005028D1">
      <w:pPr>
        <w:pStyle w:val="Heading3"/>
        <w:ind w:firstLine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30" w:name="_Toc54690115"/>
      <w:r w:rsidRPr="005028D1">
        <w:rPr>
          <w:rFonts w:ascii="Times New Roman" w:hAnsi="Times New Roman"/>
          <w:b/>
          <w:bCs/>
          <w:i w:val="0"/>
          <w:iCs/>
          <w:sz w:val="24"/>
          <w:szCs w:val="24"/>
        </w:rPr>
        <w:t>Add a new User:</w:t>
      </w:r>
      <w:bookmarkEnd w:id="130"/>
      <w:r w:rsidRPr="005028D1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046696D5" w14:textId="77777777" w:rsidR="00716980" w:rsidRPr="00EF5A9A" w:rsidRDefault="00716980" w:rsidP="003922BD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F5A9A">
        <w:rPr>
          <w:sz w:val="24"/>
          <w:szCs w:val="24"/>
        </w:rPr>
        <w:t>Click on the “</w:t>
      </w:r>
      <w:r w:rsidRPr="00EF5A9A">
        <w:rPr>
          <w:b/>
          <w:bCs/>
          <w:sz w:val="24"/>
          <w:szCs w:val="24"/>
        </w:rPr>
        <w:t>Add User</w:t>
      </w:r>
      <w:r w:rsidRPr="00EF5A9A">
        <w:rPr>
          <w:sz w:val="24"/>
          <w:szCs w:val="24"/>
        </w:rPr>
        <w:t>” button.</w:t>
      </w:r>
    </w:p>
    <w:p w14:paraId="6EB50CF8" w14:textId="77777777" w:rsidR="00716980" w:rsidRPr="00EF5A9A" w:rsidRDefault="00716980" w:rsidP="00716980">
      <w:pPr>
        <w:rPr>
          <w:sz w:val="24"/>
          <w:szCs w:val="24"/>
        </w:rPr>
      </w:pPr>
    </w:p>
    <w:p w14:paraId="7FFF9583" w14:textId="77777777" w:rsidR="00CE104D" w:rsidRDefault="00611692" w:rsidP="00CE104D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2FC06117" wp14:editId="1D2F18C9">
            <wp:extent cx="4572000" cy="2558561"/>
            <wp:effectExtent l="19050" t="19050" r="19050" b="1333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585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CFF57" w14:textId="2083F9F1" w:rsidR="00716980" w:rsidRPr="00EF5A9A" w:rsidRDefault="00CE104D" w:rsidP="00CE104D">
      <w:pPr>
        <w:pStyle w:val="Caption"/>
        <w:jc w:val="center"/>
        <w:rPr>
          <w:sz w:val="24"/>
          <w:szCs w:val="24"/>
        </w:rPr>
      </w:pPr>
      <w:bookmarkStart w:id="131" w:name="_Toc5468995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3</w:t>
      </w:r>
      <w:r w:rsidR="00DD243F">
        <w:rPr>
          <w:noProof/>
        </w:rPr>
        <w:fldChar w:fldCharType="end"/>
      </w:r>
      <w:r>
        <w:t>:</w:t>
      </w:r>
      <w:r w:rsidRPr="00E15EFB">
        <w:t>Add User Step 1</w:t>
      </w:r>
      <w:bookmarkEnd w:id="131"/>
    </w:p>
    <w:p w14:paraId="44A6FC30" w14:textId="745C544D" w:rsidR="00716980" w:rsidRPr="00EF5A9A" w:rsidRDefault="00716980" w:rsidP="003922BD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Enter all required role information and click on the </w:t>
      </w:r>
      <w:r w:rsidRPr="00EF5A9A">
        <w:rPr>
          <w:b/>
          <w:sz w:val="24"/>
          <w:szCs w:val="24"/>
        </w:rPr>
        <w:t xml:space="preserve">“Save” </w:t>
      </w:r>
      <w:r w:rsidRPr="00EF5A9A">
        <w:rPr>
          <w:sz w:val="24"/>
          <w:szCs w:val="24"/>
        </w:rPr>
        <w:t>button, the new condition gets added to the list.</w:t>
      </w:r>
    </w:p>
    <w:p w14:paraId="151B14EC" w14:textId="4591C1C8" w:rsidR="00611692" w:rsidRPr="00EF5A9A" w:rsidRDefault="00611692" w:rsidP="003922BD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Screenshot in Figure </w:t>
      </w:r>
      <w:r w:rsidR="00CE104D">
        <w:rPr>
          <w:sz w:val="24"/>
          <w:szCs w:val="24"/>
        </w:rPr>
        <w:t>35</w:t>
      </w:r>
      <w:r w:rsidRPr="00EF5A9A">
        <w:rPr>
          <w:sz w:val="24"/>
          <w:szCs w:val="24"/>
        </w:rPr>
        <w:t xml:space="preserve"> shows </w:t>
      </w:r>
      <w:r w:rsidR="00832A4A">
        <w:rPr>
          <w:sz w:val="24"/>
          <w:szCs w:val="24"/>
        </w:rPr>
        <w:t xml:space="preserve">a </w:t>
      </w:r>
      <w:r w:rsidRPr="00EF5A9A">
        <w:rPr>
          <w:sz w:val="24"/>
          <w:szCs w:val="24"/>
        </w:rPr>
        <w:t xml:space="preserve">snippet of the required fields </w:t>
      </w:r>
    </w:p>
    <w:p w14:paraId="24034C26" w14:textId="77777777" w:rsidR="00BA6EBB" w:rsidRPr="00EF5A9A" w:rsidRDefault="00BA6EBB" w:rsidP="00BA6EBB">
      <w:pPr>
        <w:rPr>
          <w:sz w:val="24"/>
          <w:szCs w:val="24"/>
        </w:rPr>
      </w:pPr>
    </w:p>
    <w:p w14:paraId="21EA8169" w14:textId="77777777" w:rsidR="008A16A2" w:rsidRDefault="00611692" w:rsidP="008A16A2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59BD95DF" wp14:editId="70DBA688">
            <wp:extent cx="4572000" cy="2597287"/>
            <wp:effectExtent l="19050" t="19050" r="19050" b="1270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972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4F8D0" w14:textId="59107BDE" w:rsidR="00611692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32" w:name="_Toc5468995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4</w:t>
      </w:r>
      <w:r w:rsidR="00DD243F">
        <w:rPr>
          <w:noProof/>
        </w:rPr>
        <w:fldChar w:fldCharType="end"/>
      </w:r>
      <w:r>
        <w:t>:</w:t>
      </w:r>
      <w:r w:rsidRPr="00712001">
        <w:t>Add User Step 1</w:t>
      </w:r>
      <w:bookmarkEnd w:id="132"/>
    </w:p>
    <w:p w14:paraId="215B2B69" w14:textId="380E3446" w:rsidR="0097151E" w:rsidRPr="00EF5A9A" w:rsidRDefault="0097151E" w:rsidP="008A16A2">
      <w:pPr>
        <w:pStyle w:val="Caption"/>
        <w:rPr>
          <w:sz w:val="24"/>
          <w:szCs w:val="24"/>
        </w:rPr>
        <w:sectPr w:rsidR="0097151E" w:rsidRPr="00EF5A9A" w:rsidSect="00795082">
          <w:headerReference w:type="default" r:id="rId9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6540864" w14:textId="350BF03C" w:rsidR="003625FB" w:rsidRPr="00EF5A9A" w:rsidRDefault="00435AFB" w:rsidP="003625FB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33" w:name="_Toc54690116"/>
      <w:r>
        <w:rPr>
          <w:rFonts w:ascii="Times New Roman" w:hAnsi="Times New Roman"/>
          <w:b/>
          <w:bCs/>
          <w:i w:val="0"/>
          <w:iCs/>
          <w:sz w:val="24"/>
          <w:szCs w:val="24"/>
        </w:rPr>
        <w:t>7.1.2</w:t>
      </w:r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Export</w:t>
      </w:r>
      <w:r w:rsidR="003625FB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File</w:t>
      </w:r>
      <w:bookmarkEnd w:id="133"/>
      <w:r w:rsidR="003625FB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4210D077" w14:textId="231123E4" w:rsidR="000D2CB1" w:rsidRPr="00EF5A9A" w:rsidRDefault="000D2CB1" w:rsidP="000D2CB1">
      <w:p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o export </w:t>
      </w:r>
      <w:r w:rsidR="00832A4A">
        <w:rPr>
          <w:noProof/>
          <w:sz w:val="24"/>
          <w:szCs w:val="24"/>
        </w:rPr>
        <w:t xml:space="preserve">a </w:t>
      </w:r>
      <w:r w:rsidRPr="00EF5A9A">
        <w:rPr>
          <w:noProof/>
          <w:sz w:val="24"/>
          <w:szCs w:val="24"/>
        </w:rPr>
        <w:t xml:space="preserve">list of </w:t>
      </w:r>
      <w:r w:rsidR="00716980" w:rsidRPr="00EF5A9A">
        <w:rPr>
          <w:noProof/>
          <w:sz w:val="24"/>
          <w:szCs w:val="24"/>
        </w:rPr>
        <w:t>users</w:t>
      </w:r>
      <w:r w:rsidRPr="00EF5A9A">
        <w:rPr>
          <w:noProof/>
          <w:sz w:val="24"/>
          <w:szCs w:val="24"/>
        </w:rPr>
        <w:t xml:space="preserve"> to a different file format, click on one </w:t>
      </w:r>
      <w:r w:rsidR="00832A4A">
        <w:rPr>
          <w:noProof/>
          <w:sz w:val="24"/>
          <w:szCs w:val="24"/>
        </w:rPr>
        <w:t>of</w:t>
      </w:r>
      <w:r w:rsidRPr="00EF5A9A">
        <w:rPr>
          <w:noProof/>
          <w:sz w:val="24"/>
          <w:szCs w:val="24"/>
        </w:rPr>
        <w:t xml:space="preserve"> the following buttons:</w:t>
      </w:r>
    </w:p>
    <w:p w14:paraId="1A1A36D4" w14:textId="77777777" w:rsidR="000D2CB1" w:rsidRPr="00EF5A9A" w:rsidRDefault="000D2CB1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Copy</w:t>
      </w:r>
      <w:r w:rsidRPr="00EF5A9A">
        <w:rPr>
          <w:noProof/>
          <w:sz w:val="24"/>
          <w:szCs w:val="24"/>
        </w:rPr>
        <w:t xml:space="preserve">-copy the information to paste on to a clipboard. </w:t>
      </w:r>
    </w:p>
    <w:p w14:paraId="7AB6356F" w14:textId="77777777" w:rsidR="000D2CB1" w:rsidRPr="00EF5A9A" w:rsidRDefault="000D2CB1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CSV</w:t>
      </w:r>
      <w:r w:rsidRPr="00EF5A9A">
        <w:rPr>
          <w:noProof/>
          <w:sz w:val="24"/>
          <w:szCs w:val="24"/>
        </w:rPr>
        <w:t xml:space="preserve">-plain text format. </w:t>
      </w:r>
    </w:p>
    <w:p w14:paraId="3B2CDC09" w14:textId="77777777" w:rsidR="000D2CB1" w:rsidRPr="00EF5A9A" w:rsidRDefault="000D2CB1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Excel</w:t>
      </w:r>
      <w:r w:rsidRPr="00EF5A9A">
        <w:rPr>
          <w:noProof/>
          <w:sz w:val="24"/>
          <w:szCs w:val="24"/>
        </w:rPr>
        <w:t xml:space="preserve">- excel spreadsheet format. </w:t>
      </w:r>
    </w:p>
    <w:p w14:paraId="430210B9" w14:textId="77777777" w:rsidR="000D2CB1" w:rsidRPr="00EF5A9A" w:rsidRDefault="000D2CB1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PDF</w:t>
      </w:r>
      <w:r w:rsidRPr="00EF5A9A">
        <w:rPr>
          <w:noProof/>
          <w:sz w:val="24"/>
          <w:szCs w:val="24"/>
        </w:rPr>
        <w:t xml:space="preserve">-portable data format. </w:t>
      </w:r>
    </w:p>
    <w:p w14:paraId="4066C530" w14:textId="316BE335" w:rsidR="003625FB" w:rsidRPr="00EF5A9A" w:rsidRDefault="000D2CB1" w:rsidP="003922BD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EF5A9A">
        <w:rPr>
          <w:b/>
          <w:bCs/>
          <w:noProof/>
          <w:sz w:val="24"/>
          <w:szCs w:val="24"/>
        </w:rPr>
        <w:t>Print</w:t>
      </w:r>
      <w:r w:rsidRPr="00EF5A9A">
        <w:rPr>
          <w:noProof/>
          <w:sz w:val="24"/>
          <w:szCs w:val="24"/>
        </w:rPr>
        <w:t>- printout information.</w:t>
      </w:r>
    </w:p>
    <w:p w14:paraId="7F2CA9A7" w14:textId="77777777" w:rsidR="008A16A2" w:rsidRDefault="0097151E" w:rsidP="008A16A2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47D13D1F" wp14:editId="70499945">
            <wp:extent cx="4572000" cy="2960077"/>
            <wp:effectExtent l="19050" t="19050" r="19050" b="12065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60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C3FFA" w14:textId="68BDF854" w:rsidR="004D0B58" w:rsidRPr="00435AFB" w:rsidRDefault="008A16A2" w:rsidP="00435AFB">
      <w:pPr>
        <w:pStyle w:val="Caption"/>
        <w:jc w:val="center"/>
        <w:rPr>
          <w:sz w:val="24"/>
          <w:szCs w:val="24"/>
        </w:rPr>
      </w:pPr>
      <w:bookmarkStart w:id="134" w:name="_Toc5468995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5</w:t>
      </w:r>
      <w:r w:rsidR="00DD243F">
        <w:rPr>
          <w:noProof/>
        </w:rPr>
        <w:fldChar w:fldCharType="end"/>
      </w:r>
      <w:r>
        <w:t>:</w:t>
      </w:r>
      <w:r w:rsidRPr="00E76A8C">
        <w:t>Export Roles</w:t>
      </w:r>
      <w:bookmarkEnd w:id="134"/>
    </w:p>
    <w:p w14:paraId="2B178478" w14:textId="65E84EB1" w:rsidR="003625FB" w:rsidRPr="00435AFB" w:rsidRDefault="003625FB" w:rsidP="00435AFB">
      <w:pPr>
        <w:pStyle w:val="Heading3"/>
        <w:numPr>
          <w:ilvl w:val="2"/>
          <w:numId w:val="60"/>
        </w:numPr>
        <w:ind w:firstLine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35" w:name="_Toc54690117"/>
      <w:r w:rsidRPr="00435AFB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Search </w:t>
      </w:r>
      <w:r w:rsidR="00716980" w:rsidRPr="00435AFB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for an existing </w:t>
      </w:r>
      <w:r w:rsidRPr="00435AFB">
        <w:rPr>
          <w:rFonts w:ascii="Times New Roman" w:hAnsi="Times New Roman"/>
          <w:b/>
          <w:bCs/>
          <w:i w:val="0"/>
          <w:iCs/>
          <w:sz w:val="24"/>
          <w:szCs w:val="24"/>
        </w:rPr>
        <w:t>User:</w:t>
      </w:r>
      <w:bookmarkEnd w:id="135"/>
      <w:r w:rsidRPr="00435AFB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4041B25B" w14:textId="5BAA3D3E" w:rsidR="003625FB" w:rsidRPr="00EF5A9A" w:rsidRDefault="00813974" w:rsidP="003922BD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EF5A9A">
        <w:rPr>
          <w:sz w:val="24"/>
          <w:szCs w:val="24"/>
        </w:rPr>
        <w:t>Enter User Last Name or First Name and click on the “</w:t>
      </w:r>
      <w:r w:rsidRPr="00EF5A9A">
        <w:rPr>
          <w:b/>
          <w:bCs/>
          <w:sz w:val="24"/>
          <w:szCs w:val="24"/>
        </w:rPr>
        <w:t>Full Search</w:t>
      </w:r>
      <w:r w:rsidRPr="00EF5A9A">
        <w:rPr>
          <w:sz w:val="24"/>
          <w:szCs w:val="24"/>
        </w:rPr>
        <w:t>” button</w:t>
      </w:r>
      <w:r w:rsidR="003625FB" w:rsidRPr="00EF5A9A">
        <w:rPr>
          <w:sz w:val="24"/>
          <w:szCs w:val="24"/>
        </w:rPr>
        <w:t xml:space="preserve">.  </w:t>
      </w:r>
    </w:p>
    <w:p w14:paraId="6E5397BE" w14:textId="450A6DE0" w:rsidR="003625FB" w:rsidRPr="00EF5A9A" w:rsidRDefault="003625FB" w:rsidP="00A0432F">
      <w:pPr>
        <w:pStyle w:val="ListParagraph"/>
        <w:ind w:left="0"/>
        <w:rPr>
          <w:noProof/>
          <w:sz w:val="24"/>
          <w:szCs w:val="24"/>
        </w:rPr>
      </w:pPr>
    </w:p>
    <w:p w14:paraId="3BF9421D" w14:textId="77777777" w:rsidR="008A16A2" w:rsidRDefault="0097151E" w:rsidP="008A16A2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16341DF0" wp14:editId="3277FBF7">
            <wp:extent cx="4572000" cy="2882900"/>
            <wp:effectExtent l="19050" t="19050" r="19050" b="12700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8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7D5045" w14:textId="7DFC9934" w:rsidR="00716980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36" w:name="_Toc5468995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6</w:t>
      </w:r>
      <w:r w:rsidR="00DD243F">
        <w:rPr>
          <w:noProof/>
        </w:rPr>
        <w:fldChar w:fldCharType="end"/>
      </w:r>
      <w:r>
        <w:t>:</w:t>
      </w:r>
      <w:r w:rsidRPr="007C400B">
        <w:t>Search User Step 1</w:t>
      </w:r>
      <w:bookmarkEnd w:id="136"/>
    </w:p>
    <w:p w14:paraId="3C1AFE72" w14:textId="3D0B1B40" w:rsidR="00716980" w:rsidRPr="00EF5A9A" w:rsidRDefault="00832A4A" w:rsidP="003922BD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noProof/>
          <w:sz w:val="24"/>
          <w:szCs w:val="24"/>
        </w:rPr>
        <w:t>The s</w:t>
      </w:r>
      <w:r w:rsidR="00716980" w:rsidRPr="00EF5A9A">
        <w:rPr>
          <w:noProof/>
          <w:sz w:val="24"/>
          <w:szCs w:val="24"/>
        </w:rPr>
        <w:t xml:space="preserve">earch result </w:t>
      </w:r>
      <w:r w:rsidR="0097151E" w:rsidRPr="00EF5A9A">
        <w:rPr>
          <w:noProof/>
          <w:sz w:val="24"/>
          <w:szCs w:val="24"/>
        </w:rPr>
        <w:t>is</w:t>
      </w:r>
      <w:r w:rsidR="00716980" w:rsidRPr="00EF5A9A">
        <w:rPr>
          <w:noProof/>
          <w:sz w:val="24"/>
          <w:szCs w:val="24"/>
        </w:rPr>
        <w:t xml:space="preserve"> displayed.</w:t>
      </w:r>
    </w:p>
    <w:p w14:paraId="644FD15F" w14:textId="77777777" w:rsidR="00716980" w:rsidRPr="00EF5A9A" w:rsidRDefault="00716980" w:rsidP="00716980">
      <w:pPr>
        <w:pStyle w:val="ListParagraph"/>
        <w:rPr>
          <w:sz w:val="24"/>
          <w:szCs w:val="24"/>
        </w:rPr>
      </w:pPr>
    </w:p>
    <w:p w14:paraId="28CB828A" w14:textId="77777777" w:rsidR="008A16A2" w:rsidRDefault="00813974" w:rsidP="008A16A2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45E37681" wp14:editId="588D873F">
            <wp:extent cx="4572000" cy="1826358"/>
            <wp:effectExtent l="19050" t="19050" r="19050" b="215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26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C0C78" w14:textId="1DE2D964" w:rsidR="008C3D61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37" w:name="_Toc5468995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7</w:t>
      </w:r>
      <w:r w:rsidR="00DD243F">
        <w:rPr>
          <w:noProof/>
        </w:rPr>
        <w:fldChar w:fldCharType="end"/>
      </w:r>
      <w:r>
        <w:t>:</w:t>
      </w:r>
      <w:r w:rsidRPr="00A31EC4">
        <w:t>Search User Step 2</w:t>
      </w:r>
      <w:bookmarkEnd w:id="137"/>
    </w:p>
    <w:p w14:paraId="220726C5" w14:textId="77777777" w:rsidR="00716980" w:rsidRPr="00EF5A9A" w:rsidRDefault="00716980" w:rsidP="005028D1">
      <w:pPr>
        <w:pStyle w:val="Heading3"/>
        <w:ind w:left="1440" w:hanging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38" w:name="_Toc54690118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View an existing User:</w:t>
      </w:r>
      <w:bookmarkEnd w:id="138"/>
      <w:r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07671AE7" w14:textId="3B3FE4E0" w:rsidR="00716980" w:rsidRPr="00EF5A9A" w:rsidRDefault="00716980" w:rsidP="003922BD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EF5A9A">
        <w:rPr>
          <w:sz w:val="24"/>
          <w:szCs w:val="24"/>
        </w:rPr>
        <w:t>Select on the “</w:t>
      </w:r>
      <w:r w:rsidRPr="00EF5A9A">
        <w:rPr>
          <w:b/>
          <w:bCs/>
          <w:sz w:val="24"/>
          <w:szCs w:val="24"/>
        </w:rPr>
        <w:t>View</w:t>
      </w:r>
      <w:r w:rsidRPr="00EF5A9A">
        <w:rPr>
          <w:sz w:val="24"/>
          <w:szCs w:val="24"/>
        </w:rPr>
        <w:t>” option provided under Actions.</w:t>
      </w:r>
    </w:p>
    <w:p w14:paraId="197FC066" w14:textId="77777777" w:rsidR="00716980" w:rsidRPr="00EF5A9A" w:rsidRDefault="00716980" w:rsidP="00716980">
      <w:pPr>
        <w:pStyle w:val="ListParagraph"/>
        <w:rPr>
          <w:sz w:val="24"/>
          <w:szCs w:val="24"/>
        </w:rPr>
      </w:pPr>
    </w:p>
    <w:p w14:paraId="0F1DA83D" w14:textId="77777777" w:rsidR="008A16A2" w:rsidRDefault="0097151E" w:rsidP="008A16A2">
      <w:pPr>
        <w:pStyle w:val="ListParagraph"/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5AC813B5" wp14:editId="7BB20DAD">
            <wp:extent cx="4572000" cy="1842477"/>
            <wp:effectExtent l="19050" t="19050" r="19050" b="24765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42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2D6773" w14:textId="484C432B" w:rsidR="0097151E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39" w:name="_Toc5468995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8</w:t>
      </w:r>
      <w:r w:rsidR="00DD243F">
        <w:rPr>
          <w:noProof/>
        </w:rPr>
        <w:fldChar w:fldCharType="end"/>
      </w:r>
      <w:r>
        <w:t>:</w:t>
      </w:r>
      <w:r w:rsidRPr="003507D2">
        <w:t>View User Step 1</w:t>
      </w:r>
      <w:bookmarkEnd w:id="139"/>
    </w:p>
    <w:p w14:paraId="7DD599F6" w14:textId="43BEC71D" w:rsidR="00716980" w:rsidRPr="00EF5A9A" w:rsidRDefault="00716980" w:rsidP="003922BD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User information </w:t>
      </w:r>
      <w:r w:rsidR="0097151E" w:rsidRPr="00EF5A9A">
        <w:rPr>
          <w:sz w:val="24"/>
          <w:szCs w:val="24"/>
        </w:rPr>
        <w:t>is</w:t>
      </w:r>
      <w:r w:rsidRPr="00EF5A9A">
        <w:rPr>
          <w:sz w:val="24"/>
          <w:szCs w:val="24"/>
        </w:rPr>
        <w:t xml:space="preserve"> displayed.  </w:t>
      </w:r>
    </w:p>
    <w:p w14:paraId="08E97091" w14:textId="77777777" w:rsidR="004B1BDD" w:rsidRPr="00EF5A9A" w:rsidRDefault="004B1BDD" w:rsidP="004B1BDD">
      <w:pPr>
        <w:pStyle w:val="ListParagraph"/>
        <w:rPr>
          <w:sz w:val="24"/>
          <w:szCs w:val="24"/>
        </w:rPr>
      </w:pPr>
    </w:p>
    <w:p w14:paraId="6BA410D9" w14:textId="77777777" w:rsidR="008A16A2" w:rsidRDefault="008A16A2" w:rsidP="008A16A2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2263F13D" wp14:editId="7C80D883">
            <wp:extent cx="4810540" cy="546531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9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540" cy="546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21540" w14:textId="4FD9684F" w:rsidR="002D336F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40" w:name="_Toc5468995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89</w:t>
      </w:r>
      <w:r w:rsidR="00DD243F">
        <w:rPr>
          <w:noProof/>
        </w:rPr>
        <w:fldChar w:fldCharType="end"/>
      </w:r>
      <w:r>
        <w:t>:</w:t>
      </w:r>
      <w:r w:rsidRPr="001E6F81">
        <w:t>View User Step 2</w:t>
      </w:r>
      <w:bookmarkEnd w:id="140"/>
    </w:p>
    <w:p w14:paraId="36F1B7A9" w14:textId="508F2928" w:rsidR="00A25268" w:rsidRPr="00EF5A9A" w:rsidRDefault="004D0B58" w:rsidP="00C27604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41" w:name="_Toc54690119"/>
      <w:r>
        <w:rPr>
          <w:rFonts w:ascii="Times New Roman" w:hAnsi="Times New Roman"/>
          <w:b/>
          <w:bCs/>
          <w:i w:val="0"/>
          <w:iCs/>
          <w:sz w:val="24"/>
          <w:szCs w:val="24"/>
        </w:rPr>
        <w:t>7.1.5</w:t>
      </w:r>
      <w:r w:rsidR="00792D0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  <w:r w:rsidR="00792D0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ab/>
        <w:t xml:space="preserve">Edit an existing </w:t>
      </w:r>
      <w:r w:rsidR="00A2526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User</w:t>
      </w:r>
      <w:r w:rsidR="00792D0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:</w:t>
      </w:r>
      <w:bookmarkEnd w:id="141"/>
      <w:r w:rsidR="00792D0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2413882B" w14:textId="6E212E8E" w:rsidR="00A25268" w:rsidRPr="00EF5A9A" w:rsidRDefault="00A25268" w:rsidP="003922BD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Select </w:t>
      </w:r>
      <w:r w:rsidR="00832A4A">
        <w:rPr>
          <w:sz w:val="24"/>
          <w:szCs w:val="24"/>
        </w:rPr>
        <w:t xml:space="preserve">the </w:t>
      </w:r>
      <w:r w:rsidRPr="00EF5A9A">
        <w:rPr>
          <w:sz w:val="24"/>
          <w:szCs w:val="24"/>
        </w:rPr>
        <w:t>User and click on the “</w:t>
      </w:r>
      <w:r w:rsidRPr="00EF5A9A">
        <w:rPr>
          <w:b/>
          <w:bCs/>
          <w:sz w:val="24"/>
          <w:szCs w:val="24"/>
        </w:rPr>
        <w:t>Edit</w:t>
      </w:r>
      <w:r w:rsidRPr="00EF5A9A">
        <w:rPr>
          <w:sz w:val="24"/>
          <w:szCs w:val="24"/>
        </w:rPr>
        <w:t>” button.</w:t>
      </w:r>
    </w:p>
    <w:p w14:paraId="3B9C0302" w14:textId="6E111B92" w:rsidR="00A25268" w:rsidRPr="00EF5A9A" w:rsidRDefault="00A25268" w:rsidP="00A25268">
      <w:pPr>
        <w:rPr>
          <w:sz w:val="24"/>
          <w:szCs w:val="24"/>
        </w:rPr>
      </w:pPr>
    </w:p>
    <w:p w14:paraId="6D1D087F" w14:textId="77777777" w:rsidR="008A16A2" w:rsidRDefault="0097151E" w:rsidP="008A16A2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257ABC61" wp14:editId="2160F682">
            <wp:extent cx="4572000" cy="1862015"/>
            <wp:effectExtent l="19050" t="19050" r="19050" b="24130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62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DEE5E" w14:textId="1CAAD2EA" w:rsidR="00A25268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42" w:name="_Toc5468995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0</w:t>
      </w:r>
      <w:r w:rsidR="00DD243F">
        <w:rPr>
          <w:noProof/>
        </w:rPr>
        <w:fldChar w:fldCharType="end"/>
      </w:r>
      <w:r>
        <w:t>:</w:t>
      </w:r>
      <w:r w:rsidRPr="008342E7">
        <w:t>Edit User Step 1</w:t>
      </w:r>
      <w:bookmarkEnd w:id="142"/>
    </w:p>
    <w:p w14:paraId="759FB281" w14:textId="61713D74" w:rsidR="00642AF7" w:rsidRPr="00EF5A9A" w:rsidRDefault="00642AF7" w:rsidP="003922BD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EF5A9A">
        <w:rPr>
          <w:sz w:val="24"/>
          <w:szCs w:val="24"/>
        </w:rPr>
        <w:t>Modify user information and click on the “</w:t>
      </w:r>
      <w:r w:rsidRPr="00EF5A9A">
        <w:rPr>
          <w:b/>
          <w:bCs/>
          <w:sz w:val="24"/>
          <w:szCs w:val="24"/>
        </w:rPr>
        <w:t>Save</w:t>
      </w:r>
      <w:r w:rsidRPr="00EF5A9A">
        <w:rPr>
          <w:sz w:val="24"/>
          <w:szCs w:val="24"/>
        </w:rPr>
        <w:t>” button located at the bottom of the page, all changes get saved.</w:t>
      </w:r>
    </w:p>
    <w:p w14:paraId="1EEE55FE" w14:textId="0A03E24B" w:rsidR="00642AF7" w:rsidRPr="00EF5A9A" w:rsidRDefault="00510792" w:rsidP="003922BD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Screenshot in Figure </w:t>
      </w:r>
      <w:r w:rsidR="008A16A2">
        <w:rPr>
          <w:sz w:val="24"/>
          <w:szCs w:val="24"/>
        </w:rPr>
        <w:t>42</w:t>
      </w:r>
      <w:r w:rsidRPr="00EF5A9A">
        <w:rPr>
          <w:sz w:val="24"/>
          <w:szCs w:val="24"/>
        </w:rPr>
        <w:t xml:space="preserve"> shows </w:t>
      </w:r>
      <w:r w:rsidR="00832A4A">
        <w:rPr>
          <w:sz w:val="24"/>
          <w:szCs w:val="24"/>
        </w:rPr>
        <w:t xml:space="preserve">a </w:t>
      </w:r>
      <w:r w:rsidRPr="00EF5A9A">
        <w:rPr>
          <w:sz w:val="24"/>
          <w:szCs w:val="24"/>
        </w:rPr>
        <w:t>snippet of the required fields</w:t>
      </w:r>
    </w:p>
    <w:p w14:paraId="2A9560A3" w14:textId="77777777" w:rsidR="008A16A2" w:rsidRDefault="008A16A2" w:rsidP="008A16A2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2A2F70D1" wp14:editId="2A89FB3F">
            <wp:extent cx="4516341" cy="4773520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9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6341" cy="477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8EAEC" w14:textId="2BF9BFEB" w:rsidR="00510792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43" w:name="_Toc5468995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1</w:t>
      </w:r>
      <w:r w:rsidR="00DD243F">
        <w:rPr>
          <w:noProof/>
        </w:rPr>
        <w:fldChar w:fldCharType="end"/>
      </w:r>
      <w:r>
        <w:t>:</w:t>
      </w:r>
      <w:r w:rsidRPr="00D93637">
        <w:t>Edit User Step 2</w:t>
      </w:r>
      <w:bookmarkEnd w:id="143"/>
    </w:p>
    <w:p w14:paraId="34FA5477" w14:textId="0BF40E6A" w:rsidR="00486DA1" w:rsidRPr="00EF5A9A" w:rsidRDefault="00486DA1" w:rsidP="00510792">
      <w:pPr>
        <w:pStyle w:val="Caption"/>
        <w:jc w:val="center"/>
        <w:rPr>
          <w:noProof/>
          <w:sz w:val="24"/>
          <w:szCs w:val="24"/>
        </w:rPr>
        <w:sectPr w:rsidR="00486DA1" w:rsidRPr="00EF5A9A" w:rsidSect="0068716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83D235A" w14:textId="7F36BF75" w:rsidR="00F43E35" w:rsidRPr="00EF5A9A" w:rsidRDefault="00713A3D" w:rsidP="00484FD3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44" w:name="_Toc54690120"/>
      <w:r>
        <w:rPr>
          <w:rFonts w:ascii="Times New Roman" w:hAnsi="Times New Roman"/>
          <w:b/>
          <w:bCs/>
          <w:i w:val="0"/>
          <w:iCs/>
          <w:sz w:val="24"/>
          <w:szCs w:val="24"/>
        </w:rPr>
        <w:t>7.1.6</w:t>
      </w:r>
      <w:r w:rsidR="00484FD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. </w:t>
      </w:r>
      <w:r w:rsidR="002B157D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Delete</w:t>
      </w:r>
      <w:r w:rsidR="00A2526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an existing User:</w:t>
      </w:r>
      <w:bookmarkEnd w:id="144"/>
      <w:r w:rsidR="00A25268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3FB7C111" w14:textId="106033E7" w:rsidR="00BA6EBB" w:rsidRPr="00EF5A9A" w:rsidRDefault="00BA6EBB" w:rsidP="00BA6EBB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 Select the </w:t>
      </w:r>
      <w:r w:rsidRPr="00EF5A9A">
        <w:rPr>
          <w:b/>
          <w:sz w:val="24"/>
          <w:szCs w:val="24"/>
        </w:rPr>
        <w:t>“Delete”</w:t>
      </w:r>
      <w:r w:rsidRPr="00EF5A9A">
        <w:rPr>
          <w:sz w:val="24"/>
          <w:szCs w:val="24"/>
        </w:rPr>
        <w:t xml:space="preserve"> option, and the user gets removed from the list. </w:t>
      </w:r>
    </w:p>
    <w:p w14:paraId="137EBDA8" w14:textId="136C834A" w:rsidR="00F43E35" w:rsidRPr="00EF5A9A" w:rsidRDefault="00F43E35" w:rsidP="00BA6EBB">
      <w:pPr>
        <w:pStyle w:val="ListParagraph"/>
        <w:rPr>
          <w:sz w:val="24"/>
          <w:szCs w:val="24"/>
        </w:rPr>
      </w:pPr>
    </w:p>
    <w:p w14:paraId="12CB9D5F" w14:textId="77777777" w:rsidR="008A16A2" w:rsidRDefault="0097151E" w:rsidP="008A16A2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2E3D4061" wp14:editId="12CACE37">
            <wp:extent cx="4572000" cy="1850781"/>
            <wp:effectExtent l="19050" t="19050" r="19050" b="1651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50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BE118" w14:textId="41E426AD" w:rsidR="005F6DFB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45" w:name="_Toc5468996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2</w:t>
      </w:r>
      <w:r w:rsidR="00DD243F">
        <w:rPr>
          <w:noProof/>
        </w:rPr>
        <w:fldChar w:fldCharType="end"/>
      </w:r>
      <w:r>
        <w:t>:</w:t>
      </w:r>
      <w:r w:rsidRPr="00B174AC">
        <w:t>Delete User</w:t>
      </w:r>
      <w:bookmarkEnd w:id="145"/>
    </w:p>
    <w:p w14:paraId="3C74E8CA" w14:textId="3E5FCB32" w:rsidR="00ED163A" w:rsidRPr="00EF5A9A" w:rsidRDefault="00713A3D" w:rsidP="00484FD3">
      <w:pPr>
        <w:pStyle w:val="Heading3"/>
        <w:numPr>
          <w:ilvl w:val="0"/>
          <w:numId w:val="0"/>
        </w:numPr>
        <w:ind w:left="720"/>
        <w:rPr>
          <w:rFonts w:ascii="Times New Roman" w:hAnsi="Times New Roman"/>
          <w:b/>
          <w:bCs/>
          <w:i w:val="0"/>
          <w:iCs/>
          <w:sz w:val="24"/>
          <w:szCs w:val="24"/>
        </w:rPr>
      </w:pPr>
      <w:bookmarkStart w:id="146" w:name="_Toc54690121"/>
      <w:r>
        <w:rPr>
          <w:rFonts w:ascii="Times New Roman" w:hAnsi="Times New Roman"/>
          <w:b/>
          <w:bCs/>
          <w:i w:val="0"/>
          <w:iCs/>
          <w:sz w:val="24"/>
          <w:szCs w:val="24"/>
        </w:rPr>
        <w:t>7.1.7</w:t>
      </w:r>
      <w:r w:rsidR="00484FD3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. </w:t>
      </w:r>
      <w:r w:rsidR="00BA6EBB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>Filter a User:</w:t>
      </w:r>
      <w:bookmarkEnd w:id="146"/>
      <w:r w:rsidR="00BA6EBB" w:rsidRPr="00EF5A9A">
        <w:rPr>
          <w:rFonts w:ascii="Times New Roman" w:hAnsi="Times New Roman"/>
          <w:b/>
          <w:bCs/>
          <w:i w:val="0"/>
          <w:iCs/>
          <w:sz w:val="24"/>
          <w:szCs w:val="24"/>
        </w:rPr>
        <w:t xml:space="preserve"> </w:t>
      </w:r>
    </w:p>
    <w:p w14:paraId="114DCB27" w14:textId="686A5F91" w:rsidR="00BA6EBB" w:rsidRPr="00EF5A9A" w:rsidRDefault="00BA6EBB" w:rsidP="00BA6EBB">
      <w:pPr>
        <w:rPr>
          <w:sz w:val="24"/>
          <w:szCs w:val="24"/>
        </w:rPr>
      </w:pPr>
      <w:r w:rsidRPr="00EF5A9A">
        <w:rPr>
          <w:sz w:val="24"/>
          <w:szCs w:val="24"/>
        </w:rPr>
        <w:t xml:space="preserve">Enter Medication Name in the search bar located on the right-hand side of the page. The system automatically filters out the matching result. </w:t>
      </w:r>
    </w:p>
    <w:p w14:paraId="5714877E" w14:textId="5FA5CE30" w:rsidR="00A25268" w:rsidRPr="00EF5A9A" w:rsidRDefault="00A25268" w:rsidP="00A0432F">
      <w:pPr>
        <w:rPr>
          <w:b/>
          <w:bCs/>
          <w:sz w:val="24"/>
          <w:szCs w:val="24"/>
        </w:rPr>
      </w:pPr>
    </w:p>
    <w:p w14:paraId="65ACBB25" w14:textId="77777777" w:rsidR="008A16A2" w:rsidRDefault="005F6DFB" w:rsidP="008A16A2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02C9BB1A" wp14:editId="7A1F8DB6">
            <wp:extent cx="4572000" cy="1820496"/>
            <wp:effectExtent l="19050" t="19050" r="19050" b="27940"/>
            <wp:docPr id="286" name="Picture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20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30829" w14:textId="017481FD" w:rsidR="005F6DFB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47" w:name="_Toc5468996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3</w:t>
      </w:r>
      <w:r w:rsidR="00DD243F">
        <w:rPr>
          <w:noProof/>
        </w:rPr>
        <w:fldChar w:fldCharType="end"/>
      </w:r>
      <w:r>
        <w:t>:</w:t>
      </w:r>
      <w:r w:rsidRPr="00D94730">
        <w:t>Filter User</w:t>
      </w:r>
      <w:bookmarkEnd w:id="147"/>
    </w:p>
    <w:p w14:paraId="51C47190" w14:textId="04B4CF5C" w:rsidR="00234FBB" w:rsidRDefault="00234FBB" w:rsidP="00012BD7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48" w:name="_Toc54690122"/>
      <w:r>
        <w:rPr>
          <w:rFonts w:ascii="Times New Roman" w:hAnsi="Times New Roman"/>
          <w:color w:val="0D0D0D" w:themeColor="text1" w:themeTint="F2"/>
          <w:sz w:val="24"/>
          <w:szCs w:val="24"/>
        </w:rPr>
        <w:t>API Key Code</w:t>
      </w:r>
      <w:bookmarkEnd w:id="148"/>
    </w:p>
    <w:p w14:paraId="39ECD4FA" w14:textId="520D0F84" w:rsidR="00234064" w:rsidRPr="00EF5A9A" w:rsidRDefault="00234064" w:rsidP="00234064">
      <w:pPr>
        <w:pStyle w:val="ListParagraph"/>
        <w:numPr>
          <w:ilvl w:val="0"/>
          <w:numId w:val="23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o access </w:t>
      </w:r>
      <w:r>
        <w:rPr>
          <w:noProof/>
          <w:sz w:val="24"/>
          <w:szCs w:val="24"/>
        </w:rPr>
        <w:t>the API Keys</w:t>
      </w:r>
      <w:r w:rsidRPr="00EF5A9A">
        <w:rPr>
          <w:noProof/>
          <w:sz w:val="24"/>
          <w:szCs w:val="24"/>
        </w:rPr>
        <w:t>, click on the “</w:t>
      </w:r>
      <w:r>
        <w:rPr>
          <w:b/>
          <w:bCs/>
          <w:noProof/>
          <w:sz w:val="24"/>
          <w:szCs w:val="24"/>
        </w:rPr>
        <w:t>API Keys</w:t>
      </w:r>
      <w:r w:rsidRPr="00EF5A9A">
        <w:rPr>
          <w:noProof/>
          <w:sz w:val="24"/>
          <w:szCs w:val="24"/>
        </w:rPr>
        <w:t>” link provided under Admin</w:t>
      </w:r>
      <w:r w:rsidR="00832A4A">
        <w:rPr>
          <w:noProof/>
          <w:sz w:val="24"/>
          <w:szCs w:val="24"/>
        </w:rPr>
        <w:t>i</w:t>
      </w:r>
      <w:r w:rsidRPr="00EF5A9A">
        <w:rPr>
          <w:noProof/>
          <w:sz w:val="24"/>
          <w:szCs w:val="24"/>
        </w:rPr>
        <w:t xml:space="preserve">stration Menu.  </w:t>
      </w:r>
    </w:p>
    <w:p w14:paraId="520F8EF9" w14:textId="77777777" w:rsidR="00234064" w:rsidRPr="00234064" w:rsidRDefault="00234064" w:rsidP="00234064"/>
    <w:p w14:paraId="169C4506" w14:textId="77777777" w:rsidR="00234064" w:rsidRPr="00234064" w:rsidRDefault="00234064" w:rsidP="00234064"/>
    <w:p w14:paraId="06B2F75A" w14:textId="77777777" w:rsidR="00234064" w:rsidRDefault="00234064" w:rsidP="00234064">
      <w:pPr>
        <w:keepNext/>
        <w:jc w:val="center"/>
      </w:pPr>
      <w:r>
        <w:rPr>
          <w:noProof/>
        </w:rPr>
        <w:drawing>
          <wp:inline distT="0" distB="0" distL="0" distR="0" wp14:anchorId="4E45F0FC" wp14:editId="63485583">
            <wp:extent cx="2962275" cy="18669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E07CB" w14:textId="798BD8A7" w:rsidR="00A938F2" w:rsidRDefault="00234064" w:rsidP="00234064">
      <w:pPr>
        <w:pStyle w:val="Caption"/>
        <w:jc w:val="center"/>
      </w:pPr>
      <w:bookmarkStart w:id="149" w:name="_Toc54689962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4</w:t>
      </w:r>
      <w:r w:rsidR="00DD243F">
        <w:rPr>
          <w:noProof/>
        </w:rPr>
        <w:fldChar w:fldCharType="end"/>
      </w:r>
      <w:r>
        <w:t>: API Keys</w:t>
      </w:r>
      <w:bookmarkEnd w:id="149"/>
    </w:p>
    <w:p w14:paraId="2B27A153" w14:textId="50192DFE" w:rsidR="005F74CC" w:rsidRDefault="005F74CC" w:rsidP="005F74C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View saved API Keys</w:t>
      </w:r>
    </w:p>
    <w:p w14:paraId="38D589D5" w14:textId="77777777" w:rsidR="008F4535" w:rsidRDefault="008F4535" w:rsidP="008F4535">
      <w:pPr>
        <w:pStyle w:val="ListParagraph"/>
        <w:ind w:left="1080"/>
        <w:rPr>
          <w:sz w:val="24"/>
          <w:szCs w:val="24"/>
        </w:rPr>
      </w:pPr>
    </w:p>
    <w:p w14:paraId="155FCA72" w14:textId="4BB6B67F" w:rsidR="00A36084" w:rsidRDefault="00A36084" w:rsidP="00A36084">
      <w:pPr>
        <w:pStyle w:val="ListParagraph"/>
        <w:keepNext/>
        <w:ind w:left="1080"/>
      </w:pPr>
      <w:r>
        <w:rPr>
          <w:noProof/>
        </w:rPr>
        <w:drawing>
          <wp:inline distT="0" distB="0" distL="0" distR="0" wp14:anchorId="3DDAD59C" wp14:editId="00E6592B">
            <wp:extent cx="5943600" cy="21037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0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09D9" w14:textId="3626C12D" w:rsidR="00A36084" w:rsidRDefault="00A36084" w:rsidP="008F4535">
      <w:pPr>
        <w:pStyle w:val="Caption"/>
        <w:ind w:firstLine="720"/>
        <w:jc w:val="center"/>
        <w:rPr>
          <w:sz w:val="24"/>
          <w:szCs w:val="24"/>
        </w:rPr>
      </w:pPr>
      <w:bookmarkStart w:id="150" w:name="_Toc54689963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5</w:t>
      </w:r>
      <w:r w:rsidR="00DD243F">
        <w:rPr>
          <w:noProof/>
        </w:rPr>
        <w:fldChar w:fldCharType="end"/>
      </w:r>
      <w:r>
        <w:t>: View Saved API Keys</w:t>
      </w:r>
      <w:bookmarkEnd w:id="150"/>
    </w:p>
    <w:p w14:paraId="1818A369" w14:textId="0FD51139" w:rsidR="005F74CC" w:rsidRDefault="00CF2883" w:rsidP="005F74C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To edit or delete an API Key click on the action from the table</w:t>
      </w:r>
    </w:p>
    <w:p w14:paraId="3CD4218C" w14:textId="77777777" w:rsidR="008F4535" w:rsidRDefault="008F4535" w:rsidP="008F4535">
      <w:pPr>
        <w:pStyle w:val="ListParagraph"/>
        <w:keepNext/>
        <w:ind w:left="1080"/>
      </w:pPr>
      <w:r>
        <w:rPr>
          <w:noProof/>
        </w:rPr>
        <w:drawing>
          <wp:inline distT="0" distB="0" distL="0" distR="0" wp14:anchorId="41B840D7" wp14:editId="45E5BC98">
            <wp:extent cx="5943600" cy="22371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0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B5D23" w14:textId="75C63950" w:rsidR="008F4535" w:rsidRDefault="008F4535" w:rsidP="008F4535">
      <w:pPr>
        <w:pStyle w:val="Caption"/>
        <w:ind w:firstLine="720"/>
        <w:jc w:val="center"/>
        <w:rPr>
          <w:sz w:val="24"/>
          <w:szCs w:val="24"/>
        </w:rPr>
      </w:pPr>
      <w:bookmarkStart w:id="151" w:name="_Toc54689964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6</w:t>
      </w:r>
      <w:r w:rsidR="00DD243F">
        <w:rPr>
          <w:noProof/>
        </w:rPr>
        <w:fldChar w:fldCharType="end"/>
      </w:r>
      <w:r>
        <w:t>: Edit or Delete API Key</w:t>
      </w:r>
      <w:bookmarkEnd w:id="151"/>
    </w:p>
    <w:p w14:paraId="0621215E" w14:textId="3E6B0DA0" w:rsidR="00CF2883" w:rsidRDefault="00CF2883" w:rsidP="005F74CC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To add a new API </w:t>
      </w:r>
      <w:r w:rsidR="00076876">
        <w:rPr>
          <w:sz w:val="24"/>
          <w:szCs w:val="24"/>
        </w:rPr>
        <w:t>Key,</w:t>
      </w:r>
      <w:r>
        <w:rPr>
          <w:sz w:val="24"/>
          <w:szCs w:val="24"/>
        </w:rPr>
        <w:t xml:space="preserve"> click on “</w:t>
      </w:r>
      <w:r>
        <w:rPr>
          <w:b/>
          <w:bCs/>
          <w:sz w:val="24"/>
          <w:szCs w:val="24"/>
        </w:rPr>
        <w:t xml:space="preserve">Add </w:t>
      </w:r>
      <w:r w:rsidR="00A36084">
        <w:rPr>
          <w:b/>
          <w:bCs/>
          <w:sz w:val="24"/>
          <w:szCs w:val="24"/>
        </w:rPr>
        <w:t xml:space="preserve">an </w:t>
      </w:r>
      <w:r>
        <w:rPr>
          <w:b/>
          <w:bCs/>
          <w:sz w:val="24"/>
          <w:szCs w:val="24"/>
        </w:rPr>
        <w:t>API Key</w:t>
      </w:r>
      <w:r>
        <w:rPr>
          <w:sz w:val="24"/>
          <w:szCs w:val="24"/>
        </w:rPr>
        <w:t>”</w:t>
      </w:r>
    </w:p>
    <w:p w14:paraId="0E86FC80" w14:textId="77777777" w:rsidR="00076876" w:rsidRDefault="00076876" w:rsidP="00076876">
      <w:pPr>
        <w:pStyle w:val="ListParagraph"/>
        <w:keepNext/>
        <w:ind w:left="1080"/>
      </w:pPr>
      <w:r>
        <w:rPr>
          <w:noProof/>
        </w:rPr>
        <w:drawing>
          <wp:inline distT="0" distB="0" distL="0" distR="0" wp14:anchorId="7A706816" wp14:editId="7F956540">
            <wp:extent cx="5943600" cy="2357120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0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38D5E" w14:textId="0817101E" w:rsidR="00076876" w:rsidRDefault="00076876" w:rsidP="00076876">
      <w:pPr>
        <w:pStyle w:val="Caption"/>
        <w:ind w:firstLine="720"/>
        <w:jc w:val="center"/>
      </w:pPr>
      <w:bookmarkStart w:id="152" w:name="_Toc54689965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7</w:t>
      </w:r>
      <w:r w:rsidR="00DD243F">
        <w:rPr>
          <w:noProof/>
        </w:rPr>
        <w:fldChar w:fldCharType="end"/>
      </w:r>
      <w:r>
        <w:t>: Add New API Key</w:t>
      </w:r>
      <w:bookmarkEnd w:id="152"/>
    </w:p>
    <w:p w14:paraId="3A4C4EB1" w14:textId="7BA1465C" w:rsidR="003B54AA" w:rsidRDefault="00B95D55" w:rsidP="00B95D55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Enter API Key and click “</w:t>
      </w:r>
      <w:r>
        <w:rPr>
          <w:b/>
          <w:bCs/>
          <w:sz w:val="24"/>
          <w:szCs w:val="24"/>
        </w:rPr>
        <w:t>Save</w:t>
      </w:r>
      <w:r>
        <w:rPr>
          <w:sz w:val="24"/>
          <w:szCs w:val="24"/>
        </w:rPr>
        <w:t>”</w:t>
      </w:r>
    </w:p>
    <w:p w14:paraId="4FB0CDB2" w14:textId="77777777" w:rsidR="00F1152E" w:rsidRDefault="00F1152E" w:rsidP="00F1152E">
      <w:pPr>
        <w:pStyle w:val="ListParagraph"/>
        <w:keepNext/>
        <w:ind w:left="1080"/>
      </w:pPr>
      <w:commentRangeStart w:id="153"/>
      <w:r>
        <w:rPr>
          <w:noProof/>
        </w:rPr>
        <w:drawing>
          <wp:inline distT="0" distB="0" distL="0" distR="0" wp14:anchorId="6909C68B" wp14:editId="0D1D94DD">
            <wp:extent cx="4638674" cy="2609850"/>
            <wp:effectExtent l="0" t="0" r="9525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674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53"/>
      <w:r>
        <w:rPr>
          <w:rStyle w:val="CommentReference"/>
        </w:rPr>
        <w:commentReference w:id="153"/>
      </w:r>
    </w:p>
    <w:p w14:paraId="48A516A6" w14:textId="6B160AFA" w:rsidR="00B95D55" w:rsidRPr="00B95D55" w:rsidRDefault="00F1152E" w:rsidP="00F1152E">
      <w:pPr>
        <w:pStyle w:val="Caption"/>
        <w:jc w:val="center"/>
        <w:rPr>
          <w:sz w:val="24"/>
          <w:szCs w:val="24"/>
        </w:rPr>
      </w:pPr>
      <w:bookmarkStart w:id="154" w:name="_Toc54689966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>
        <w:rPr>
          <w:noProof/>
        </w:rPr>
        <w:t>98</w:t>
      </w:r>
      <w:r w:rsidR="00DD243F">
        <w:rPr>
          <w:noProof/>
        </w:rPr>
        <w:fldChar w:fldCharType="end"/>
      </w:r>
      <w:r>
        <w:t>: Enter new API Key</w:t>
      </w:r>
      <w:bookmarkEnd w:id="154"/>
    </w:p>
    <w:p w14:paraId="220F2731" w14:textId="1AF2055D" w:rsidR="00DB6D2C" w:rsidRPr="00EF5A9A" w:rsidRDefault="00250E69" w:rsidP="00012BD7">
      <w:pPr>
        <w:pStyle w:val="Heading2"/>
        <w:rPr>
          <w:rFonts w:ascii="Times New Roman" w:hAnsi="Times New Roman"/>
          <w:color w:val="0D0D0D" w:themeColor="text1" w:themeTint="F2"/>
          <w:sz w:val="24"/>
          <w:szCs w:val="24"/>
        </w:rPr>
      </w:pPr>
      <w:bookmarkStart w:id="155" w:name="_Toc54690123"/>
      <w:r w:rsidRPr="005F74CC">
        <w:rPr>
          <w:rFonts w:ascii="Times New Roman" w:hAnsi="Times New Roman"/>
          <w:color w:val="0D0D0D" w:themeColor="text1" w:themeTint="F2"/>
          <w:sz w:val="24"/>
          <w:szCs w:val="24"/>
        </w:rPr>
        <w:t>Capture</w:t>
      </w:r>
      <w:r w:rsidRPr="00EF5A9A">
        <w:rPr>
          <w:rFonts w:ascii="Times New Roman" w:hAnsi="Times New Roman"/>
          <w:color w:val="0D0D0D" w:themeColor="text1" w:themeTint="F2"/>
          <w:sz w:val="24"/>
          <w:szCs w:val="24"/>
        </w:rPr>
        <w:t xml:space="preserve"> </w:t>
      </w:r>
      <w:r w:rsidR="00DB6D2C" w:rsidRPr="00EF5A9A">
        <w:rPr>
          <w:rFonts w:ascii="Times New Roman" w:hAnsi="Times New Roman"/>
          <w:color w:val="0D0D0D" w:themeColor="text1" w:themeTint="F2"/>
          <w:sz w:val="24"/>
          <w:szCs w:val="24"/>
        </w:rPr>
        <w:t>QR Code</w:t>
      </w:r>
      <w:bookmarkEnd w:id="155"/>
    </w:p>
    <w:p w14:paraId="342CF215" w14:textId="119E0622" w:rsidR="00250E69" w:rsidRPr="00EF5A9A" w:rsidRDefault="00250E69" w:rsidP="005F74CC">
      <w:pPr>
        <w:pStyle w:val="ListParagraph"/>
        <w:numPr>
          <w:ilvl w:val="0"/>
          <w:numId w:val="59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To access </w:t>
      </w:r>
      <w:r w:rsidR="00832A4A">
        <w:rPr>
          <w:noProof/>
          <w:sz w:val="24"/>
          <w:szCs w:val="24"/>
        </w:rPr>
        <w:t xml:space="preserve">the </w:t>
      </w:r>
      <w:r w:rsidRPr="00EF5A9A">
        <w:rPr>
          <w:noProof/>
          <w:sz w:val="24"/>
          <w:szCs w:val="24"/>
        </w:rPr>
        <w:t>QR Code scanner, click on the “</w:t>
      </w:r>
      <w:r w:rsidRPr="00EF5A9A">
        <w:rPr>
          <w:b/>
          <w:bCs/>
          <w:noProof/>
          <w:sz w:val="24"/>
          <w:szCs w:val="24"/>
        </w:rPr>
        <w:t>Capture QR Code</w:t>
      </w:r>
      <w:r w:rsidRPr="00EF5A9A">
        <w:rPr>
          <w:noProof/>
          <w:sz w:val="24"/>
          <w:szCs w:val="24"/>
        </w:rPr>
        <w:t>” link provided under Admin</w:t>
      </w:r>
      <w:r w:rsidR="00832A4A">
        <w:rPr>
          <w:noProof/>
          <w:sz w:val="24"/>
          <w:szCs w:val="24"/>
        </w:rPr>
        <w:t>i</w:t>
      </w:r>
      <w:r w:rsidRPr="00EF5A9A">
        <w:rPr>
          <w:noProof/>
          <w:sz w:val="24"/>
          <w:szCs w:val="24"/>
        </w:rPr>
        <w:t xml:space="preserve">stration Menu.  </w:t>
      </w:r>
    </w:p>
    <w:p w14:paraId="5475F91A" w14:textId="77777777" w:rsidR="004B1BDD" w:rsidRPr="00EF5A9A" w:rsidRDefault="004B1BDD" w:rsidP="004B1BDD">
      <w:pPr>
        <w:pStyle w:val="ListParagraph"/>
        <w:ind w:left="1080"/>
        <w:rPr>
          <w:noProof/>
          <w:sz w:val="24"/>
          <w:szCs w:val="24"/>
        </w:rPr>
      </w:pPr>
    </w:p>
    <w:p w14:paraId="68017889" w14:textId="23FA1BEC" w:rsidR="008A16A2" w:rsidRDefault="008A16A2" w:rsidP="008A16A2">
      <w:pPr>
        <w:keepNext/>
        <w:jc w:val="center"/>
      </w:pPr>
      <w:r>
        <w:rPr>
          <w:noProof/>
        </w:rPr>
        <w:drawing>
          <wp:inline distT="0" distB="0" distL="0" distR="0" wp14:anchorId="4D0E054D" wp14:editId="19B93CB0">
            <wp:extent cx="2686050" cy="1781175"/>
            <wp:effectExtent l="0" t="0" r="0" b="9525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F042A" w14:textId="60D677C4" w:rsidR="005F6DFB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56" w:name="_Toc54689967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99</w:t>
      </w:r>
      <w:r w:rsidR="00DD243F">
        <w:rPr>
          <w:noProof/>
        </w:rPr>
        <w:fldChar w:fldCharType="end"/>
      </w:r>
      <w:r>
        <w:t>:</w:t>
      </w:r>
      <w:r w:rsidRPr="00FF2CF1">
        <w:t>Capture QR Code Step 1</w:t>
      </w:r>
      <w:bookmarkEnd w:id="156"/>
    </w:p>
    <w:p w14:paraId="2F3B2DB8" w14:textId="0B1F4E12" w:rsidR="005F6DFB" w:rsidRPr="00EF5A9A" w:rsidRDefault="00832A4A" w:rsidP="005F74CC">
      <w:pPr>
        <w:pStyle w:val="ListParagraph"/>
        <w:numPr>
          <w:ilvl w:val="0"/>
          <w:numId w:val="59"/>
        </w:numPr>
        <w:rPr>
          <w:sz w:val="24"/>
          <w:szCs w:val="24"/>
        </w:rPr>
      </w:pPr>
      <w:r>
        <w:rPr>
          <w:sz w:val="24"/>
          <w:szCs w:val="24"/>
        </w:rPr>
        <w:t>The u</w:t>
      </w:r>
      <w:r w:rsidR="005F6DFB" w:rsidRPr="00EF5A9A">
        <w:rPr>
          <w:sz w:val="24"/>
          <w:szCs w:val="24"/>
        </w:rPr>
        <w:t xml:space="preserve">ser is directed to the QR Code Scanner page; click on </w:t>
      </w:r>
      <w:r>
        <w:rPr>
          <w:sz w:val="24"/>
          <w:szCs w:val="24"/>
        </w:rPr>
        <w:t xml:space="preserve">the </w:t>
      </w:r>
      <w:r w:rsidR="005F6DFB" w:rsidRPr="00EF5A9A">
        <w:rPr>
          <w:sz w:val="24"/>
          <w:szCs w:val="24"/>
        </w:rPr>
        <w:t>“</w:t>
      </w:r>
      <w:r w:rsidR="005F6DFB" w:rsidRPr="00EF5A9A">
        <w:rPr>
          <w:b/>
          <w:bCs/>
          <w:sz w:val="24"/>
          <w:szCs w:val="24"/>
        </w:rPr>
        <w:t>Request Camera Permissions</w:t>
      </w:r>
      <w:r w:rsidR="005F6DFB" w:rsidRPr="00EF5A9A">
        <w:rPr>
          <w:sz w:val="24"/>
          <w:szCs w:val="24"/>
        </w:rPr>
        <w:t xml:space="preserve">” button to allow access to </w:t>
      </w:r>
      <w:r>
        <w:rPr>
          <w:sz w:val="24"/>
          <w:szCs w:val="24"/>
        </w:rPr>
        <w:t xml:space="preserve">the </w:t>
      </w:r>
      <w:r w:rsidR="005F6DFB" w:rsidRPr="00EF5A9A">
        <w:rPr>
          <w:sz w:val="24"/>
          <w:szCs w:val="24"/>
        </w:rPr>
        <w:t xml:space="preserve">camera.  </w:t>
      </w:r>
    </w:p>
    <w:p w14:paraId="0C55C576" w14:textId="77777777" w:rsidR="005F6DFB" w:rsidRPr="00EF5A9A" w:rsidRDefault="005F6DFB" w:rsidP="005F6DFB">
      <w:pPr>
        <w:pStyle w:val="ListParagraph"/>
        <w:rPr>
          <w:sz w:val="24"/>
          <w:szCs w:val="24"/>
        </w:rPr>
      </w:pPr>
    </w:p>
    <w:p w14:paraId="72851077" w14:textId="77777777" w:rsidR="008A16A2" w:rsidRDefault="008A16A2" w:rsidP="008A16A2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589398C5" wp14:editId="3158AC63">
            <wp:extent cx="4703122" cy="1926974"/>
            <wp:effectExtent l="19050" t="19050" r="21590" b="165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173" cy="19315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D4AF87" w14:textId="660D50C4" w:rsidR="005F6DFB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57" w:name="_Toc54689968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00</w:t>
      </w:r>
      <w:r w:rsidR="00DD243F">
        <w:rPr>
          <w:noProof/>
        </w:rPr>
        <w:fldChar w:fldCharType="end"/>
      </w:r>
      <w:r>
        <w:t>:</w:t>
      </w:r>
      <w:r w:rsidRPr="00192038">
        <w:t>Capture QR Code Step 2</w:t>
      </w:r>
      <w:bookmarkEnd w:id="157"/>
    </w:p>
    <w:p w14:paraId="1661958A" w14:textId="2C215ECE" w:rsidR="005F6DFB" w:rsidRPr="00EF5A9A" w:rsidRDefault="005F6DFB" w:rsidP="005F74CC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EF5A9A">
        <w:rPr>
          <w:sz w:val="24"/>
          <w:szCs w:val="24"/>
        </w:rPr>
        <w:t xml:space="preserve">A screen will pop up with </w:t>
      </w:r>
      <w:r w:rsidR="00832A4A">
        <w:rPr>
          <w:sz w:val="24"/>
          <w:szCs w:val="24"/>
        </w:rPr>
        <w:t xml:space="preserve">a </w:t>
      </w:r>
      <w:r w:rsidRPr="00EF5A9A">
        <w:rPr>
          <w:sz w:val="24"/>
          <w:szCs w:val="24"/>
        </w:rPr>
        <w:t xml:space="preserve">request </w:t>
      </w:r>
      <w:r w:rsidR="00832A4A">
        <w:rPr>
          <w:sz w:val="24"/>
          <w:szCs w:val="24"/>
        </w:rPr>
        <w:t>for</w:t>
      </w:r>
      <w:r w:rsidRPr="00EF5A9A">
        <w:rPr>
          <w:sz w:val="24"/>
          <w:szCs w:val="24"/>
        </w:rPr>
        <w:t xml:space="preserve"> camera access. Click on the “</w:t>
      </w:r>
      <w:r w:rsidRPr="00EF5A9A">
        <w:rPr>
          <w:b/>
          <w:bCs/>
          <w:sz w:val="24"/>
          <w:szCs w:val="24"/>
        </w:rPr>
        <w:t>Allow</w:t>
      </w:r>
      <w:r w:rsidRPr="00EF5A9A">
        <w:rPr>
          <w:sz w:val="24"/>
          <w:szCs w:val="24"/>
        </w:rPr>
        <w:t xml:space="preserve">” button to allow camera access. </w:t>
      </w:r>
    </w:p>
    <w:p w14:paraId="38B2932B" w14:textId="348E7FB7" w:rsidR="005F6DFB" w:rsidRPr="00EF5A9A" w:rsidRDefault="005F6DFB" w:rsidP="005F6DFB">
      <w:pPr>
        <w:pStyle w:val="ListParagraph"/>
        <w:rPr>
          <w:sz w:val="24"/>
          <w:szCs w:val="24"/>
        </w:rPr>
      </w:pPr>
    </w:p>
    <w:p w14:paraId="59C65F6D" w14:textId="77777777" w:rsidR="004B1BDD" w:rsidRPr="00EF5A9A" w:rsidRDefault="004B1BDD" w:rsidP="005F6DFB">
      <w:pPr>
        <w:pStyle w:val="ListParagraph"/>
        <w:rPr>
          <w:sz w:val="24"/>
          <w:szCs w:val="24"/>
        </w:rPr>
      </w:pPr>
    </w:p>
    <w:p w14:paraId="35C4AFC3" w14:textId="77777777" w:rsidR="005F6DFB" w:rsidRPr="00EF5A9A" w:rsidRDefault="005F6DFB" w:rsidP="005F6DFB">
      <w:pPr>
        <w:pStyle w:val="ListParagraph"/>
        <w:ind w:firstLine="720"/>
        <w:rPr>
          <w:sz w:val="24"/>
          <w:szCs w:val="24"/>
        </w:rPr>
      </w:pPr>
      <w:r w:rsidRPr="00EF5A9A">
        <w:rPr>
          <w:b/>
          <w:bCs/>
          <w:sz w:val="24"/>
          <w:szCs w:val="24"/>
        </w:rPr>
        <w:t>Note:</w:t>
      </w:r>
      <w:r w:rsidRPr="00EF5A9A">
        <w:rPr>
          <w:sz w:val="24"/>
          <w:szCs w:val="24"/>
        </w:rPr>
        <w:t xml:space="preserve"> this step is a one-time request that will occur if the device camera setting is off.</w:t>
      </w:r>
    </w:p>
    <w:p w14:paraId="3728E576" w14:textId="77777777" w:rsidR="005F6DFB" w:rsidRPr="00EF5A9A" w:rsidRDefault="005F6DFB" w:rsidP="005F6DFB">
      <w:pPr>
        <w:rPr>
          <w:sz w:val="24"/>
          <w:szCs w:val="24"/>
        </w:rPr>
      </w:pPr>
    </w:p>
    <w:p w14:paraId="00A2C833" w14:textId="77777777" w:rsidR="008A16A2" w:rsidRDefault="005F6DFB" w:rsidP="008A16A2">
      <w:pPr>
        <w:keepNext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53A387F4" wp14:editId="42652E45">
            <wp:extent cx="4572000" cy="1672981"/>
            <wp:effectExtent l="19050" t="19050" r="19050" b="228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729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931C0" w14:textId="317A9A4F" w:rsidR="005F6DFB" w:rsidRPr="00EF5A9A" w:rsidRDefault="008A16A2" w:rsidP="008A16A2">
      <w:pPr>
        <w:pStyle w:val="Caption"/>
        <w:jc w:val="center"/>
        <w:rPr>
          <w:sz w:val="24"/>
          <w:szCs w:val="24"/>
        </w:rPr>
      </w:pPr>
      <w:bookmarkStart w:id="158" w:name="_Toc54689969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01</w:t>
      </w:r>
      <w:r w:rsidR="00DD243F">
        <w:rPr>
          <w:noProof/>
        </w:rPr>
        <w:fldChar w:fldCharType="end"/>
      </w:r>
      <w:r>
        <w:t>:</w:t>
      </w:r>
      <w:r w:rsidRPr="003645A9">
        <w:t>Capture QR Code Step 3</w:t>
      </w:r>
      <w:bookmarkEnd w:id="158"/>
    </w:p>
    <w:p w14:paraId="2B566B9E" w14:textId="77777777" w:rsidR="005F6DFB" w:rsidRPr="00EF5A9A" w:rsidRDefault="005F6DFB" w:rsidP="005F6DFB">
      <w:pPr>
        <w:rPr>
          <w:noProof/>
          <w:sz w:val="24"/>
          <w:szCs w:val="24"/>
        </w:rPr>
      </w:pPr>
    </w:p>
    <w:p w14:paraId="08F0E9DC" w14:textId="173ECF05" w:rsidR="005F6DFB" w:rsidRPr="00EF5A9A" w:rsidRDefault="005F6DFB" w:rsidP="005F74CC">
      <w:pPr>
        <w:pStyle w:val="ListParagraph"/>
        <w:numPr>
          <w:ilvl w:val="0"/>
          <w:numId w:val="59"/>
        </w:numPr>
        <w:rPr>
          <w:noProof/>
          <w:sz w:val="24"/>
          <w:szCs w:val="24"/>
        </w:rPr>
      </w:pPr>
      <w:r w:rsidRPr="00EF5A9A">
        <w:rPr>
          <w:noProof/>
          <w:sz w:val="24"/>
          <w:szCs w:val="24"/>
        </w:rPr>
        <w:t xml:space="preserve">Click on </w:t>
      </w:r>
      <w:r w:rsidR="00832A4A">
        <w:rPr>
          <w:noProof/>
          <w:sz w:val="24"/>
          <w:szCs w:val="24"/>
        </w:rPr>
        <w:t>the</w:t>
      </w:r>
      <w:r w:rsidRPr="00EF5A9A">
        <w:rPr>
          <w:noProof/>
          <w:sz w:val="24"/>
          <w:szCs w:val="24"/>
        </w:rPr>
        <w:t xml:space="preserve"> “</w:t>
      </w:r>
      <w:r w:rsidRPr="00EF5A9A">
        <w:rPr>
          <w:b/>
          <w:bCs/>
          <w:noProof/>
          <w:sz w:val="24"/>
          <w:szCs w:val="24"/>
        </w:rPr>
        <w:t>Start Scanning</w:t>
      </w:r>
      <w:r w:rsidRPr="00EF5A9A">
        <w:rPr>
          <w:noProof/>
          <w:sz w:val="24"/>
          <w:szCs w:val="24"/>
        </w:rPr>
        <w:t>” button to scan a QR code and hold till the four corners of the screen turns green.</w:t>
      </w:r>
    </w:p>
    <w:p w14:paraId="08A1F549" w14:textId="77777777" w:rsidR="004B1BDD" w:rsidRPr="00EF5A9A" w:rsidRDefault="004B1BDD" w:rsidP="004B1BDD">
      <w:pPr>
        <w:pStyle w:val="ListParagraph"/>
        <w:ind w:left="1080"/>
        <w:rPr>
          <w:noProof/>
          <w:sz w:val="24"/>
          <w:szCs w:val="24"/>
        </w:rPr>
      </w:pPr>
    </w:p>
    <w:p w14:paraId="5D52585B" w14:textId="77777777" w:rsidR="008A16A2" w:rsidRDefault="005F6DFB" w:rsidP="008A16A2">
      <w:pPr>
        <w:pStyle w:val="ListParagraph"/>
        <w:keepNext/>
        <w:ind w:left="0"/>
        <w:jc w:val="center"/>
      </w:pPr>
      <w:r w:rsidRPr="00EF5A9A">
        <w:rPr>
          <w:noProof/>
          <w:sz w:val="24"/>
          <w:szCs w:val="24"/>
        </w:rPr>
        <w:drawing>
          <wp:inline distT="0" distB="0" distL="0" distR="0" wp14:anchorId="72405172" wp14:editId="3090556F">
            <wp:extent cx="4572000" cy="2060820"/>
            <wp:effectExtent l="19050" t="19050" r="19050" b="158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0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83FEA" w14:textId="25319C71" w:rsidR="005F6DFB" w:rsidRDefault="008A16A2" w:rsidP="008A16A2">
      <w:pPr>
        <w:pStyle w:val="Caption"/>
        <w:jc w:val="center"/>
      </w:pPr>
      <w:bookmarkStart w:id="159" w:name="_Toc54689970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02</w:t>
      </w:r>
      <w:r w:rsidR="00DD243F">
        <w:rPr>
          <w:noProof/>
        </w:rPr>
        <w:fldChar w:fldCharType="end"/>
      </w:r>
      <w:r>
        <w:t>:</w:t>
      </w:r>
      <w:r w:rsidRPr="000332B7">
        <w:t>Capture QR Code Step 4</w:t>
      </w:r>
      <w:bookmarkEnd w:id="159"/>
    </w:p>
    <w:p w14:paraId="7B4B562A" w14:textId="14359587" w:rsidR="00554BBF" w:rsidRDefault="00554BBF" w:rsidP="00554BBF"/>
    <w:p w14:paraId="71AC30EB" w14:textId="77777777" w:rsidR="00554BBF" w:rsidRDefault="00554BBF" w:rsidP="00554BBF">
      <w:pPr>
        <w:pStyle w:val="ListParagraph"/>
        <w:ind w:firstLine="720"/>
        <w:rPr>
          <w:sz w:val="24"/>
          <w:szCs w:val="24"/>
        </w:rPr>
      </w:pPr>
      <w:r w:rsidRPr="00EF5A9A">
        <w:rPr>
          <w:b/>
          <w:bCs/>
          <w:sz w:val="24"/>
          <w:szCs w:val="24"/>
        </w:rPr>
        <w:t>Note:</w:t>
      </w:r>
      <w:r>
        <w:rPr>
          <w:sz w:val="24"/>
          <w:szCs w:val="24"/>
        </w:rPr>
        <w:t xml:space="preserve"> If having difficulties scanning QR Code check the following:</w:t>
      </w:r>
    </w:p>
    <w:p w14:paraId="75DD8B8C" w14:textId="77777777" w:rsidR="00554BBF" w:rsidRPr="006D3786" w:rsidRDefault="00554BBF" w:rsidP="00554BBF">
      <w:pPr>
        <w:pStyle w:val="ListParagraph"/>
        <w:numPr>
          <w:ilvl w:val="0"/>
          <w:numId w:val="61"/>
        </w:numPr>
        <w:rPr>
          <w:sz w:val="24"/>
          <w:szCs w:val="24"/>
        </w:rPr>
      </w:pPr>
      <w:r w:rsidRPr="006D3786">
        <w:rPr>
          <w:b/>
          <w:bCs/>
          <w:sz w:val="24"/>
          <w:szCs w:val="24"/>
        </w:rPr>
        <w:t>Are you too close to or too far away from the QR Code?</w:t>
      </w:r>
      <w:r w:rsidRPr="006D3786">
        <w:rPr>
          <w:sz w:val="24"/>
          <w:szCs w:val="24"/>
        </w:rPr>
        <w:t xml:space="preserve">  </w:t>
      </w:r>
      <w:r>
        <w:rPr>
          <w:sz w:val="24"/>
          <w:szCs w:val="24"/>
        </w:rPr>
        <w:t xml:space="preserve">Try moving the QR Code closer or further away from the scanner. </w:t>
      </w:r>
    </w:p>
    <w:p w14:paraId="4F3F7484" w14:textId="3A4294CF" w:rsidR="00EE1C02" w:rsidRDefault="00554BBF" w:rsidP="00554BBF">
      <w:pPr>
        <w:pStyle w:val="ListParagraph"/>
        <w:numPr>
          <w:ilvl w:val="0"/>
          <w:numId w:val="61"/>
        </w:numPr>
        <w:rPr>
          <w:sz w:val="24"/>
          <w:szCs w:val="24"/>
        </w:rPr>
      </w:pPr>
      <w:r w:rsidRPr="006D3786">
        <w:rPr>
          <w:b/>
          <w:bCs/>
          <w:sz w:val="24"/>
          <w:szCs w:val="24"/>
        </w:rPr>
        <w:t>Is the QR Code blurry?</w:t>
      </w:r>
      <w:r w:rsidRPr="006D3786">
        <w:rPr>
          <w:sz w:val="24"/>
          <w:szCs w:val="24"/>
        </w:rPr>
        <w:t> </w:t>
      </w:r>
      <w:r>
        <w:rPr>
          <w:sz w:val="24"/>
          <w:szCs w:val="24"/>
        </w:rPr>
        <w:t xml:space="preserve">Make sure the QR Code appears clearly </w:t>
      </w:r>
      <w:r w:rsidR="00D37D6B">
        <w:rPr>
          <w:sz w:val="24"/>
          <w:szCs w:val="24"/>
        </w:rPr>
        <w:t>o</w:t>
      </w:r>
      <w:r>
        <w:rPr>
          <w:sz w:val="24"/>
          <w:szCs w:val="24"/>
        </w:rPr>
        <w:t xml:space="preserve">n the scanner screen. </w:t>
      </w:r>
    </w:p>
    <w:p w14:paraId="6FE57306" w14:textId="1F16F794" w:rsidR="00554BBF" w:rsidRPr="00EE1C02" w:rsidRDefault="00EE1C02" w:rsidP="00EE1C02">
      <w:pPr>
        <w:widowControl/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6B610B7" w14:textId="77777777" w:rsidR="00554BBF" w:rsidRPr="00554BBF" w:rsidRDefault="00554BBF" w:rsidP="00554BBF"/>
    <w:p w14:paraId="1DE39110" w14:textId="74B4A0F4" w:rsidR="005F6DFB" w:rsidRPr="00EF5A9A" w:rsidRDefault="005F6DFB" w:rsidP="005F74CC">
      <w:pPr>
        <w:pStyle w:val="ListParagraph"/>
        <w:numPr>
          <w:ilvl w:val="0"/>
          <w:numId w:val="59"/>
        </w:numPr>
        <w:rPr>
          <w:noProof/>
          <w:color w:val="0D0D0D" w:themeColor="text1" w:themeTint="F2"/>
          <w:sz w:val="24"/>
          <w:szCs w:val="24"/>
        </w:rPr>
      </w:pPr>
      <w:r w:rsidRPr="00EF5A9A">
        <w:rPr>
          <w:noProof/>
          <w:color w:val="0D0D0D" w:themeColor="text1" w:themeTint="F2"/>
          <w:sz w:val="24"/>
          <w:szCs w:val="24"/>
        </w:rPr>
        <w:t>Participant’s information will be displayed.</w:t>
      </w:r>
    </w:p>
    <w:p w14:paraId="3E40C6BD" w14:textId="77777777" w:rsidR="005F6DFB" w:rsidRPr="00EF5A9A" w:rsidRDefault="005F6DFB" w:rsidP="005F6DFB">
      <w:pPr>
        <w:pStyle w:val="ListParagraph"/>
        <w:rPr>
          <w:noProof/>
          <w:color w:val="0D0D0D" w:themeColor="text1" w:themeTint="F2"/>
          <w:sz w:val="24"/>
          <w:szCs w:val="24"/>
        </w:rPr>
      </w:pPr>
    </w:p>
    <w:p w14:paraId="0B9468E8" w14:textId="77777777" w:rsidR="00173E60" w:rsidRDefault="00173E60" w:rsidP="00173E60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787D04DD" wp14:editId="79FF0BDD">
            <wp:extent cx="4214191" cy="479094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/>
                  </pic:nvPicPr>
                  <pic:blipFill>
                    <a:blip r:embed="rId1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191" cy="479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515C7" w14:textId="36B4C0D2" w:rsidR="005F6DFB" w:rsidRPr="00EF5A9A" w:rsidRDefault="00173E60" w:rsidP="00173E60">
      <w:pPr>
        <w:pStyle w:val="Caption"/>
        <w:jc w:val="center"/>
        <w:rPr>
          <w:sz w:val="24"/>
          <w:szCs w:val="24"/>
        </w:rPr>
      </w:pPr>
      <w:bookmarkStart w:id="160" w:name="_Toc54689971"/>
      <w:r>
        <w:t xml:space="preserve">Figure </w:t>
      </w:r>
      <w:r w:rsidR="00DD243F">
        <w:fldChar w:fldCharType="begin"/>
      </w:r>
      <w:r w:rsidR="00DD243F">
        <w:instrText xml:space="preserve"> SEQ Figure \* ARABIC </w:instrText>
      </w:r>
      <w:r w:rsidR="00DD243F">
        <w:fldChar w:fldCharType="separate"/>
      </w:r>
      <w:r w:rsidR="00F1152E">
        <w:rPr>
          <w:noProof/>
        </w:rPr>
        <w:t>103</w:t>
      </w:r>
      <w:r w:rsidR="00DD243F">
        <w:rPr>
          <w:noProof/>
        </w:rPr>
        <w:fldChar w:fldCharType="end"/>
      </w:r>
      <w:r>
        <w:t>:</w:t>
      </w:r>
      <w:r w:rsidRPr="00FE22BC">
        <w:t>Capture QR Code Step 5</w:t>
      </w:r>
      <w:bookmarkEnd w:id="160"/>
    </w:p>
    <w:p w14:paraId="1FB1A75B" w14:textId="12DE7874" w:rsidR="00323E1F" w:rsidRPr="00EF5A9A" w:rsidRDefault="000B0FD4" w:rsidP="00935DD7">
      <w:pPr>
        <w:pStyle w:val="Heading1"/>
        <w:rPr>
          <w:rFonts w:ascii="Times New Roman" w:hAnsi="Times New Roman"/>
          <w:color w:val="0D0D0D" w:themeColor="text1" w:themeTint="F2"/>
          <w:szCs w:val="24"/>
        </w:rPr>
      </w:pPr>
      <w:bookmarkStart w:id="161" w:name="_Toc54690124"/>
      <w:r w:rsidRPr="00EF5A9A">
        <w:rPr>
          <w:rFonts w:ascii="Times New Roman" w:hAnsi="Times New Roman"/>
          <w:color w:val="0D0D0D" w:themeColor="text1" w:themeTint="F2"/>
          <w:szCs w:val="24"/>
        </w:rPr>
        <w:t>Support</w:t>
      </w:r>
      <w:bookmarkEnd w:id="161"/>
      <w:r w:rsidRPr="00EF5A9A">
        <w:rPr>
          <w:rFonts w:ascii="Times New Roman" w:hAnsi="Times New Roman"/>
          <w:color w:val="0D0D0D" w:themeColor="text1" w:themeTint="F2"/>
          <w:szCs w:val="24"/>
        </w:rPr>
        <w:t xml:space="preserve"> </w:t>
      </w:r>
    </w:p>
    <w:p w14:paraId="10266CE0" w14:textId="5F989F8C" w:rsidR="005C4AEB" w:rsidRPr="00EF5A9A" w:rsidRDefault="005C4AEB" w:rsidP="003922BD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EF5A9A">
        <w:rPr>
          <w:sz w:val="24"/>
          <w:szCs w:val="24"/>
        </w:rPr>
        <w:t>For EMS personnel</w:t>
      </w:r>
      <w:r w:rsidR="001F1F4E" w:rsidRPr="00EF5A9A">
        <w:rPr>
          <w:sz w:val="24"/>
          <w:szCs w:val="24"/>
        </w:rPr>
        <w:t xml:space="preserve">, </w:t>
      </w:r>
      <w:r w:rsidRPr="00EF5A9A">
        <w:rPr>
          <w:sz w:val="24"/>
          <w:szCs w:val="24"/>
        </w:rPr>
        <w:t>Program Participants</w:t>
      </w:r>
      <w:r w:rsidR="00832A4A">
        <w:rPr>
          <w:sz w:val="24"/>
          <w:szCs w:val="24"/>
        </w:rPr>
        <w:t>,</w:t>
      </w:r>
      <w:r w:rsidR="001F1F4E" w:rsidRPr="00EF5A9A">
        <w:rPr>
          <w:sz w:val="24"/>
          <w:szCs w:val="24"/>
        </w:rPr>
        <w:t xml:space="preserve"> and Patient Agent</w:t>
      </w:r>
      <w:r w:rsidRPr="00EF5A9A">
        <w:rPr>
          <w:sz w:val="24"/>
          <w:szCs w:val="24"/>
        </w:rPr>
        <w:t xml:space="preserve"> please go to the contact us page and contact the system </w:t>
      </w:r>
      <w:r w:rsidR="001F1F4E" w:rsidRPr="00EF5A9A">
        <w:rPr>
          <w:sz w:val="24"/>
          <w:szCs w:val="24"/>
        </w:rPr>
        <w:t>admin</w:t>
      </w:r>
      <w:r w:rsidRPr="00EF5A9A">
        <w:rPr>
          <w:sz w:val="24"/>
          <w:szCs w:val="24"/>
        </w:rPr>
        <w:t>.</w:t>
      </w:r>
    </w:p>
    <w:p w14:paraId="35199E58" w14:textId="5B48960C" w:rsidR="00882C6E" w:rsidRPr="00173E60" w:rsidRDefault="005C4AEB" w:rsidP="003922BD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EF5A9A">
        <w:rPr>
          <w:sz w:val="24"/>
          <w:szCs w:val="24"/>
        </w:rPr>
        <w:t>For System</w:t>
      </w:r>
      <w:r w:rsidR="00EF5A9A">
        <w:rPr>
          <w:sz w:val="24"/>
          <w:szCs w:val="24"/>
        </w:rPr>
        <w:t xml:space="preserve"> admins please refer to the </w:t>
      </w:r>
      <w:proofErr w:type="spellStart"/>
      <w:r w:rsidR="00EF5A9A">
        <w:rPr>
          <w:sz w:val="24"/>
          <w:szCs w:val="24"/>
        </w:rPr>
        <w:t>RunB</w:t>
      </w:r>
      <w:r w:rsidRPr="00EF5A9A">
        <w:rPr>
          <w:sz w:val="24"/>
          <w:szCs w:val="24"/>
        </w:rPr>
        <w:t>ook</w:t>
      </w:r>
      <w:proofErr w:type="spellEnd"/>
      <w:r w:rsidR="005A4997" w:rsidRPr="00EF5A9A">
        <w:rPr>
          <w:sz w:val="24"/>
          <w:szCs w:val="24"/>
        </w:rPr>
        <w:t>.</w:t>
      </w:r>
      <w:r w:rsidRPr="00EF5A9A">
        <w:rPr>
          <w:sz w:val="24"/>
          <w:szCs w:val="24"/>
        </w:rPr>
        <w:t xml:space="preserve">  </w:t>
      </w:r>
    </w:p>
    <w:sectPr w:rsidR="00882C6E" w:rsidRPr="00173E60" w:rsidSect="0068716B">
      <w:headerReference w:type="default" r:id="rId1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3" w:author="Kimberly Van Allen" w:date="2020-10-27T11:11:00Z" w:initials="KVA">
    <w:p w14:paraId="0BC4992D" w14:textId="77777777" w:rsidR="00F1152E" w:rsidRDefault="00F1152E">
      <w:pPr>
        <w:pStyle w:val="CommentText"/>
      </w:pPr>
      <w:r>
        <w:rPr>
          <w:rStyle w:val="CommentReference"/>
        </w:rPr>
        <w:annotationRef/>
      </w:r>
      <w:r>
        <w:t xml:space="preserve">Add new </w:t>
      </w:r>
      <w:r w:rsidR="002A16CC">
        <w:t>image if user friendly explanation is updated</w:t>
      </w:r>
    </w:p>
    <w:p w14:paraId="355B3E24" w14:textId="78025004" w:rsidR="002A16CC" w:rsidRDefault="002A16CC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5B3E2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427EF1" w16cex:dateUtc="2020-10-27T18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5B3E24" w16cid:durableId="23427E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691A1" w14:textId="77777777" w:rsidR="00DD243F" w:rsidRDefault="00DD243F" w:rsidP="00585A30">
      <w:pPr>
        <w:spacing w:line="240" w:lineRule="auto"/>
      </w:pPr>
      <w:r>
        <w:separator/>
      </w:r>
    </w:p>
  </w:endnote>
  <w:endnote w:type="continuationSeparator" w:id="0">
    <w:p w14:paraId="5B5B9C09" w14:textId="77777777" w:rsidR="00DD243F" w:rsidRDefault="00DD243F" w:rsidP="00585A30">
      <w:pPr>
        <w:spacing w:line="240" w:lineRule="auto"/>
      </w:pPr>
      <w:r>
        <w:continuationSeparator/>
      </w:r>
    </w:p>
  </w:endnote>
  <w:endnote w:type="continuationNotice" w:id="1">
    <w:p w14:paraId="50433489" w14:textId="77777777" w:rsidR="00DD243F" w:rsidRDefault="00DD243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0F92B" w14:textId="77777777" w:rsidR="00DD243F" w:rsidRDefault="00DD243F" w:rsidP="00585A30">
      <w:pPr>
        <w:spacing w:line="240" w:lineRule="auto"/>
      </w:pPr>
      <w:r>
        <w:separator/>
      </w:r>
    </w:p>
  </w:footnote>
  <w:footnote w:type="continuationSeparator" w:id="0">
    <w:p w14:paraId="3B605864" w14:textId="77777777" w:rsidR="00DD243F" w:rsidRDefault="00DD243F" w:rsidP="00585A30">
      <w:pPr>
        <w:spacing w:line="240" w:lineRule="auto"/>
      </w:pPr>
      <w:r>
        <w:continuationSeparator/>
      </w:r>
    </w:p>
  </w:footnote>
  <w:footnote w:type="continuationNotice" w:id="1">
    <w:p w14:paraId="7ED8CA8C" w14:textId="77777777" w:rsidR="00DD243F" w:rsidRDefault="00DD243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76871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005A41" w14:textId="663CD19D" w:rsidR="000F08F6" w:rsidRDefault="000F08F6" w:rsidP="00EB388C">
        <w:pPr>
          <w:pStyle w:val="Header"/>
        </w:pPr>
        <w:r>
          <w:t>VIRTUAL LETTER OF LIFE APPLICATION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4644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3737179" w14:textId="524297B8" w:rsidR="000F08F6" w:rsidRDefault="000F08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5</w:t>
        </w:r>
        <w:r>
          <w:rPr>
            <w:noProof/>
          </w:rPr>
          <w:fldChar w:fldCharType="end"/>
        </w:r>
      </w:p>
    </w:sdtContent>
  </w:sdt>
  <w:p w14:paraId="50901CA9" w14:textId="77777777" w:rsidR="000F08F6" w:rsidRDefault="000F08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94701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E5C71A2" w14:textId="3BBBBB5F" w:rsidR="000F08F6" w:rsidRDefault="000F08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5</w:t>
        </w:r>
        <w:r>
          <w:rPr>
            <w:noProof/>
          </w:rPr>
          <w:fldChar w:fldCharType="end"/>
        </w:r>
      </w:p>
    </w:sdtContent>
  </w:sdt>
  <w:p w14:paraId="1B802D52" w14:textId="77777777" w:rsidR="000F08F6" w:rsidRDefault="000F08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97CD0CE"/>
    <w:lvl w:ilvl="0">
      <w:start w:val="1"/>
      <w:numFmt w:val="decimal"/>
      <w:pStyle w:val="Heading1"/>
      <w:lvlText w:val="%1."/>
      <w:legacy w:legacy="1" w:legacySpace="144" w:legacyIndent="0"/>
      <w:lvlJc w:val="left"/>
      <w:rPr>
        <w:rFonts w:ascii="Times New Roman" w:hAnsi="Times New Roman" w:cs="Times New Roman" w:hint="default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4863BAA"/>
    <w:multiLevelType w:val="multilevel"/>
    <w:tmpl w:val="2D6E40A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75B6ED9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B23CD"/>
    <w:multiLevelType w:val="hybridMultilevel"/>
    <w:tmpl w:val="2E80340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9633D42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A4311F"/>
    <w:multiLevelType w:val="hybridMultilevel"/>
    <w:tmpl w:val="4AB8F6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C0D7C0A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527E7B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044D8"/>
    <w:multiLevelType w:val="hybridMultilevel"/>
    <w:tmpl w:val="CFA8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BF7597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A52D6"/>
    <w:multiLevelType w:val="hybridMultilevel"/>
    <w:tmpl w:val="FD589D7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0341C4"/>
    <w:multiLevelType w:val="hybridMultilevel"/>
    <w:tmpl w:val="946A1A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2CA7F8C"/>
    <w:multiLevelType w:val="hybridMultilevel"/>
    <w:tmpl w:val="6576ECA2"/>
    <w:lvl w:ilvl="0" w:tplc="44EA1F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C11AAD"/>
    <w:multiLevelType w:val="hybridMultilevel"/>
    <w:tmpl w:val="2FEAA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45387F"/>
    <w:multiLevelType w:val="hybridMultilevel"/>
    <w:tmpl w:val="59F0C436"/>
    <w:lvl w:ilvl="0" w:tplc="572A369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plc="744A94A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plc="9E76A48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plc="F79238B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plc="FF006D6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plc="B674307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plc="87AA114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plc="C1B4A7A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plc="0862058A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1F581B"/>
    <w:multiLevelType w:val="hybridMultilevel"/>
    <w:tmpl w:val="789441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1BC6325A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3C2D1D"/>
    <w:multiLevelType w:val="hybridMultilevel"/>
    <w:tmpl w:val="2538575E"/>
    <w:lvl w:ilvl="0" w:tplc="15B2B5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D57342"/>
    <w:multiLevelType w:val="hybridMultilevel"/>
    <w:tmpl w:val="E28CBDA0"/>
    <w:lvl w:ilvl="0" w:tplc="04090001">
      <w:start w:val="1"/>
      <w:numFmt w:val="bullet"/>
      <w:lvlText w:val=""/>
      <w:lvlJc w:val="left"/>
      <w:pPr>
        <w:ind w:left="15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3" w:hanging="360"/>
      </w:pPr>
      <w:rPr>
        <w:rFonts w:ascii="Wingdings" w:hAnsi="Wingdings" w:hint="default"/>
      </w:rPr>
    </w:lvl>
  </w:abstractNum>
  <w:abstractNum w:abstractNumId="19" w15:restartNumberingAfterBreak="0">
    <w:nsid w:val="237566CB"/>
    <w:multiLevelType w:val="hybridMultilevel"/>
    <w:tmpl w:val="6610E950"/>
    <w:lvl w:ilvl="0" w:tplc="63EE25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350FF8"/>
    <w:multiLevelType w:val="hybridMultilevel"/>
    <w:tmpl w:val="87D46514"/>
    <w:lvl w:ilvl="0" w:tplc="D2FA667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6D35E8"/>
    <w:multiLevelType w:val="hybridMultilevel"/>
    <w:tmpl w:val="977AB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480E7B"/>
    <w:multiLevelType w:val="hybridMultilevel"/>
    <w:tmpl w:val="7E96DB0A"/>
    <w:lvl w:ilvl="0" w:tplc="50DC78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583E37"/>
    <w:multiLevelType w:val="hybridMultilevel"/>
    <w:tmpl w:val="F238F1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2C4044E0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CFB67D0"/>
    <w:multiLevelType w:val="hybridMultilevel"/>
    <w:tmpl w:val="0354025E"/>
    <w:lvl w:ilvl="0" w:tplc="6152FF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DFA78C8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F5A50A6"/>
    <w:multiLevelType w:val="hybridMultilevel"/>
    <w:tmpl w:val="912CE9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0710BA3"/>
    <w:multiLevelType w:val="hybridMultilevel"/>
    <w:tmpl w:val="FD589D7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DA3DD2"/>
    <w:multiLevelType w:val="hybridMultilevel"/>
    <w:tmpl w:val="E494B79C"/>
    <w:lvl w:ilvl="0" w:tplc="CE9EF9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81154E"/>
    <w:multiLevelType w:val="hybridMultilevel"/>
    <w:tmpl w:val="2FF0649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3A33EA"/>
    <w:multiLevelType w:val="hybridMultilevel"/>
    <w:tmpl w:val="87D46514"/>
    <w:lvl w:ilvl="0" w:tplc="D2FA667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7D1D43"/>
    <w:multiLevelType w:val="hybridMultilevel"/>
    <w:tmpl w:val="74E03E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95B7B12"/>
    <w:multiLevelType w:val="hybridMultilevel"/>
    <w:tmpl w:val="68284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3C2CDB"/>
    <w:multiLevelType w:val="hybridMultilevel"/>
    <w:tmpl w:val="FD589D7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43336C"/>
    <w:multiLevelType w:val="multilevel"/>
    <w:tmpl w:val="2D6E40AC"/>
    <w:lvl w:ilvl="0">
      <w:start w:val="6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500F0CA7"/>
    <w:multiLevelType w:val="hybridMultilevel"/>
    <w:tmpl w:val="5B8C642C"/>
    <w:lvl w:ilvl="0" w:tplc="C36CAC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DB7732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506344"/>
    <w:multiLevelType w:val="hybridMultilevel"/>
    <w:tmpl w:val="15A84E52"/>
    <w:lvl w:ilvl="0" w:tplc="8C1EDF4C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44615B"/>
    <w:multiLevelType w:val="hybridMultilevel"/>
    <w:tmpl w:val="5D121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B506859"/>
    <w:multiLevelType w:val="hybridMultilevel"/>
    <w:tmpl w:val="CBC01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D23644E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15B3342"/>
    <w:multiLevelType w:val="hybridMultilevel"/>
    <w:tmpl w:val="54CA2D9A"/>
    <w:lvl w:ilvl="0" w:tplc="359AC3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460C9D"/>
    <w:multiLevelType w:val="hybridMultilevel"/>
    <w:tmpl w:val="6BD2F29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90244A"/>
    <w:multiLevelType w:val="hybridMultilevel"/>
    <w:tmpl w:val="FD589D7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1F6055"/>
    <w:multiLevelType w:val="multilevel"/>
    <w:tmpl w:val="2D6E40A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6" w15:restartNumberingAfterBreak="0">
    <w:nsid w:val="6A1D1BE2"/>
    <w:multiLevelType w:val="hybridMultilevel"/>
    <w:tmpl w:val="2438FD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655BA3"/>
    <w:multiLevelType w:val="hybridMultilevel"/>
    <w:tmpl w:val="8DC085B8"/>
    <w:lvl w:ilvl="0" w:tplc="E0C2F6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BB01901"/>
    <w:multiLevelType w:val="hybridMultilevel"/>
    <w:tmpl w:val="BEBE1CA8"/>
    <w:lvl w:ilvl="0" w:tplc="FB1AA7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3DB6B4C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042775"/>
    <w:multiLevelType w:val="hybridMultilevel"/>
    <w:tmpl w:val="6BD2F29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8937E6E"/>
    <w:multiLevelType w:val="hybridMultilevel"/>
    <w:tmpl w:val="390A93E0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A931D43"/>
    <w:multiLevelType w:val="hybridMultilevel"/>
    <w:tmpl w:val="B99623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7A9D3D15"/>
    <w:multiLevelType w:val="hybridMultilevel"/>
    <w:tmpl w:val="786A0C6C"/>
    <w:lvl w:ilvl="0" w:tplc="868402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E211AA9"/>
    <w:multiLevelType w:val="hybridMultilevel"/>
    <w:tmpl w:val="F0385160"/>
    <w:lvl w:ilvl="0" w:tplc="57A0F5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F9008A7"/>
    <w:multiLevelType w:val="hybridMultilevel"/>
    <w:tmpl w:val="2FF0649C"/>
    <w:lvl w:ilvl="0" w:tplc="45ECDD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0"/>
    <w:lvlOverride w:ilvl="0">
      <w:startOverride w:val="1"/>
    </w:lvlOverride>
    <w:lvlOverride w:ilvl="1">
      <w:startOverride w:val="3"/>
    </w:lvlOverride>
  </w:num>
  <w:num w:numId="4">
    <w:abstractNumId w:val="13"/>
  </w:num>
  <w:num w:numId="5">
    <w:abstractNumId w:val="8"/>
  </w:num>
  <w:num w:numId="6">
    <w:abstractNumId w:val="23"/>
  </w:num>
  <w:num w:numId="7">
    <w:abstractNumId w:val="15"/>
  </w:num>
  <w:num w:numId="8">
    <w:abstractNumId w:val="21"/>
  </w:num>
  <w:num w:numId="9">
    <w:abstractNumId w:val="40"/>
  </w:num>
  <w:num w:numId="10">
    <w:abstractNumId w:val="5"/>
  </w:num>
  <w:num w:numId="11">
    <w:abstractNumId w:val="33"/>
  </w:num>
  <w:num w:numId="12">
    <w:abstractNumId w:val="54"/>
  </w:num>
  <w:num w:numId="13">
    <w:abstractNumId w:val="22"/>
  </w:num>
  <w:num w:numId="14">
    <w:abstractNumId w:val="36"/>
  </w:num>
  <w:num w:numId="15">
    <w:abstractNumId w:val="42"/>
  </w:num>
  <w:num w:numId="16">
    <w:abstractNumId w:val="48"/>
  </w:num>
  <w:num w:numId="17">
    <w:abstractNumId w:val="12"/>
  </w:num>
  <w:num w:numId="18">
    <w:abstractNumId w:val="19"/>
  </w:num>
  <w:num w:numId="19">
    <w:abstractNumId w:val="32"/>
  </w:num>
  <w:num w:numId="20">
    <w:abstractNumId w:val="35"/>
  </w:num>
  <w:num w:numId="21">
    <w:abstractNumId w:val="1"/>
  </w:num>
  <w:num w:numId="22">
    <w:abstractNumId w:val="45"/>
  </w:num>
  <w:num w:numId="23">
    <w:abstractNumId w:val="31"/>
  </w:num>
  <w:num w:numId="24">
    <w:abstractNumId w:val="47"/>
  </w:num>
  <w:num w:numId="25">
    <w:abstractNumId w:val="46"/>
  </w:num>
  <w:num w:numId="26">
    <w:abstractNumId w:val="53"/>
  </w:num>
  <w:num w:numId="27">
    <w:abstractNumId w:val="3"/>
  </w:num>
  <w:num w:numId="28">
    <w:abstractNumId w:val="27"/>
  </w:num>
  <w:num w:numId="29">
    <w:abstractNumId w:val="52"/>
  </w:num>
  <w:num w:numId="30">
    <w:abstractNumId w:val="39"/>
  </w:num>
  <w:num w:numId="31">
    <w:abstractNumId w:val="25"/>
  </w:num>
  <w:num w:numId="32">
    <w:abstractNumId w:val="17"/>
  </w:num>
  <w:num w:numId="33">
    <w:abstractNumId w:val="29"/>
  </w:num>
  <w:num w:numId="34">
    <w:abstractNumId w:val="11"/>
  </w:num>
  <w:num w:numId="35">
    <w:abstractNumId w:val="38"/>
  </w:num>
  <w:num w:numId="36">
    <w:abstractNumId w:val="44"/>
  </w:num>
  <w:num w:numId="37">
    <w:abstractNumId w:val="34"/>
  </w:num>
  <w:num w:numId="38">
    <w:abstractNumId w:val="26"/>
  </w:num>
  <w:num w:numId="39">
    <w:abstractNumId w:val="30"/>
  </w:num>
  <w:num w:numId="40">
    <w:abstractNumId w:val="49"/>
  </w:num>
  <w:num w:numId="41">
    <w:abstractNumId w:val="2"/>
  </w:num>
  <w:num w:numId="42">
    <w:abstractNumId w:val="4"/>
  </w:num>
  <w:num w:numId="43">
    <w:abstractNumId w:val="24"/>
  </w:num>
  <w:num w:numId="44">
    <w:abstractNumId w:val="50"/>
  </w:num>
  <w:num w:numId="45">
    <w:abstractNumId w:val="41"/>
  </w:num>
  <w:num w:numId="46">
    <w:abstractNumId w:val="37"/>
  </w:num>
  <w:num w:numId="47">
    <w:abstractNumId w:val="10"/>
  </w:num>
  <w:num w:numId="48">
    <w:abstractNumId w:val="28"/>
  </w:num>
  <w:num w:numId="49">
    <w:abstractNumId w:val="7"/>
  </w:num>
  <w:num w:numId="50">
    <w:abstractNumId w:val="55"/>
  </w:num>
  <w:num w:numId="51">
    <w:abstractNumId w:val="9"/>
  </w:num>
  <w:num w:numId="52">
    <w:abstractNumId w:val="51"/>
  </w:num>
  <w:num w:numId="53">
    <w:abstractNumId w:val="6"/>
  </w:num>
  <w:num w:numId="54">
    <w:abstractNumId w:val="43"/>
  </w:num>
  <w:num w:numId="55">
    <w:abstractNumId w:val="16"/>
  </w:num>
  <w:num w:numId="56">
    <w:abstractNumId w:val="0"/>
    <w:lvlOverride w:ilvl="0">
      <w:startOverride w:val="5"/>
    </w:lvlOverride>
    <w:lvlOverride w:ilvl="1">
      <w:startOverride w:val="1"/>
    </w:lvlOverride>
    <w:lvlOverride w:ilvl="2">
      <w:startOverride w:val="2"/>
    </w:lvlOverride>
  </w:num>
  <w:num w:numId="57">
    <w:abstractNumId w:val="0"/>
    <w:lvlOverride w:ilvl="0">
      <w:startOverride w:val="6"/>
    </w:lvlOverride>
    <w:lvlOverride w:ilvl="1">
      <w:startOverride w:val="3"/>
    </w:lvlOverride>
    <w:lvlOverride w:ilvl="2">
      <w:startOverride w:val="2"/>
    </w:lvlOverride>
  </w:num>
  <w:num w:numId="58">
    <w:abstractNumId w:val="0"/>
    <w:lvlOverride w:ilvl="0">
      <w:startOverride w:val="6"/>
    </w:lvlOverride>
    <w:lvlOverride w:ilvl="1">
      <w:startOverride w:val="3"/>
    </w:lvlOverride>
    <w:lvlOverride w:ilvl="2">
      <w:startOverride w:val="5"/>
    </w:lvlOverride>
  </w:num>
  <w:num w:numId="59">
    <w:abstractNumId w:val="20"/>
  </w:num>
  <w:num w:numId="60">
    <w:abstractNumId w:val="0"/>
    <w:lvlOverride w:ilvl="0">
      <w:startOverride w:val="7"/>
    </w:lvlOverride>
    <w:lvlOverride w:ilvl="1">
      <w:startOverride w:val="1"/>
    </w:lvlOverride>
    <w:lvlOverride w:ilvl="2">
      <w:startOverride w:val="3"/>
    </w:lvlOverride>
  </w:num>
  <w:num w:numId="61">
    <w:abstractNumId w:val="14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mberly Van Allen">
    <w15:presenceInfo w15:providerId="None" w15:userId="Kimberly Van All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TA2MDIxM7W0NDZS0lEKTi0uzszPAykwqwUA4V+cLiwAAAA="/>
  </w:docVars>
  <w:rsids>
    <w:rsidRoot w:val="00323E1F"/>
    <w:rsid w:val="00001BD6"/>
    <w:rsid w:val="00001DFD"/>
    <w:rsid w:val="00004689"/>
    <w:rsid w:val="000051CF"/>
    <w:rsid w:val="000058A7"/>
    <w:rsid w:val="00007B33"/>
    <w:rsid w:val="0001035A"/>
    <w:rsid w:val="000114FD"/>
    <w:rsid w:val="00012BD7"/>
    <w:rsid w:val="00012CD5"/>
    <w:rsid w:val="00016FC6"/>
    <w:rsid w:val="00021FC4"/>
    <w:rsid w:val="00026711"/>
    <w:rsid w:val="000311FC"/>
    <w:rsid w:val="000313C8"/>
    <w:rsid w:val="00032DDD"/>
    <w:rsid w:val="000355C1"/>
    <w:rsid w:val="00046960"/>
    <w:rsid w:val="000472A6"/>
    <w:rsid w:val="000477A5"/>
    <w:rsid w:val="00054082"/>
    <w:rsid w:val="0005689D"/>
    <w:rsid w:val="000568CD"/>
    <w:rsid w:val="00057570"/>
    <w:rsid w:val="00057DDE"/>
    <w:rsid w:val="0006206A"/>
    <w:rsid w:val="0006231E"/>
    <w:rsid w:val="00063729"/>
    <w:rsid w:val="0006490E"/>
    <w:rsid w:val="00065DD8"/>
    <w:rsid w:val="0007481A"/>
    <w:rsid w:val="00075AD3"/>
    <w:rsid w:val="00076356"/>
    <w:rsid w:val="00076876"/>
    <w:rsid w:val="00084F71"/>
    <w:rsid w:val="00085A28"/>
    <w:rsid w:val="000907F8"/>
    <w:rsid w:val="00094F32"/>
    <w:rsid w:val="000A3863"/>
    <w:rsid w:val="000A58E3"/>
    <w:rsid w:val="000A789B"/>
    <w:rsid w:val="000B0FD4"/>
    <w:rsid w:val="000B6D07"/>
    <w:rsid w:val="000B6DBB"/>
    <w:rsid w:val="000C0A96"/>
    <w:rsid w:val="000C497B"/>
    <w:rsid w:val="000D08FC"/>
    <w:rsid w:val="000D2CB1"/>
    <w:rsid w:val="000D2EF6"/>
    <w:rsid w:val="000D6972"/>
    <w:rsid w:val="000D73F8"/>
    <w:rsid w:val="000E0D8E"/>
    <w:rsid w:val="000E107B"/>
    <w:rsid w:val="000F08F6"/>
    <w:rsid w:val="000F3932"/>
    <w:rsid w:val="000F5519"/>
    <w:rsid w:val="000F6DC0"/>
    <w:rsid w:val="000F70D1"/>
    <w:rsid w:val="00102FBF"/>
    <w:rsid w:val="001116EE"/>
    <w:rsid w:val="0012316F"/>
    <w:rsid w:val="001238EE"/>
    <w:rsid w:val="001239E1"/>
    <w:rsid w:val="00124688"/>
    <w:rsid w:val="00125FB6"/>
    <w:rsid w:val="00130B34"/>
    <w:rsid w:val="00131B98"/>
    <w:rsid w:val="001339F4"/>
    <w:rsid w:val="00133CBF"/>
    <w:rsid w:val="001342C0"/>
    <w:rsid w:val="00135F9D"/>
    <w:rsid w:val="00143B47"/>
    <w:rsid w:val="00147021"/>
    <w:rsid w:val="00147203"/>
    <w:rsid w:val="00147833"/>
    <w:rsid w:val="0015520C"/>
    <w:rsid w:val="00155A79"/>
    <w:rsid w:val="00156B8F"/>
    <w:rsid w:val="00162387"/>
    <w:rsid w:val="001634F0"/>
    <w:rsid w:val="00163A92"/>
    <w:rsid w:val="0016662F"/>
    <w:rsid w:val="001679A5"/>
    <w:rsid w:val="00173E60"/>
    <w:rsid w:val="00174770"/>
    <w:rsid w:val="00181B38"/>
    <w:rsid w:val="00182B34"/>
    <w:rsid w:val="00184B0B"/>
    <w:rsid w:val="00186B36"/>
    <w:rsid w:val="00186E36"/>
    <w:rsid w:val="00193594"/>
    <w:rsid w:val="00196114"/>
    <w:rsid w:val="001B0A10"/>
    <w:rsid w:val="001B1FC5"/>
    <w:rsid w:val="001B4C71"/>
    <w:rsid w:val="001C7280"/>
    <w:rsid w:val="001D18E6"/>
    <w:rsid w:val="001D3495"/>
    <w:rsid w:val="001E1964"/>
    <w:rsid w:val="001E3B77"/>
    <w:rsid w:val="001E43AC"/>
    <w:rsid w:val="001E4BBE"/>
    <w:rsid w:val="001E769C"/>
    <w:rsid w:val="001F1F4E"/>
    <w:rsid w:val="001F3DFD"/>
    <w:rsid w:val="001F4B3A"/>
    <w:rsid w:val="001F7D47"/>
    <w:rsid w:val="00201021"/>
    <w:rsid w:val="00201691"/>
    <w:rsid w:val="00201EC8"/>
    <w:rsid w:val="0020426D"/>
    <w:rsid w:val="00204C2A"/>
    <w:rsid w:val="00210B72"/>
    <w:rsid w:val="00214E80"/>
    <w:rsid w:val="002163CE"/>
    <w:rsid w:val="002224B2"/>
    <w:rsid w:val="0022487F"/>
    <w:rsid w:val="00225F6B"/>
    <w:rsid w:val="00226F84"/>
    <w:rsid w:val="0022769D"/>
    <w:rsid w:val="002316BB"/>
    <w:rsid w:val="0023381F"/>
    <w:rsid w:val="00234064"/>
    <w:rsid w:val="00234FBB"/>
    <w:rsid w:val="002368A0"/>
    <w:rsid w:val="00236E93"/>
    <w:rsid w:val="00240DB9"/>
    <w:rsid w:val="0024566A"/>
    <w:rsid w:val="00246DE8"/>
    <w:rsid w:val="002477E3"/>
    <w:rsid w:val="00250E69"/>
    <w:rsid w:val="00251816"/>
    <w:rsid w:val="00260F7C"/>
    <w:rsid w:val="002676C9"/>
    <w:rsid w:val="00270BC2"/>
    <w:rsid w:val="00274D78"/>
    <w:rsid w:val="00287625"/>
    <w:rsid w:val="00287867"/>
    <w:rsid w:val="00291219"/>
    <w:rsid w:val="002957DD"/>
    <w:rsid w:val="002A14F9"/>
    <w:rsid w:val="002A16CC"/>
    <w:rsid w:val="002A67C2"/>
    <w:rsid w:val="002A7A15"/>
    <w:rsid w:val="002B157D"/>
    <w:rsid w:val="002B1BE2"/>
    <w:rsid w:val="002B6EEB"/>
    <w:rsid w:val="002C1FE6"/>
    <w:rsid w:val="002D08EA"/>
    <w:rsid w:val="002D0C63"/>
    <w:rsid w:val="002D336F"/>
    <w:rsid w:val="002D6906"/>
    <w:rsid w:val="002D717E"/>
    <w:rsid w:val="002E098D"/>
    <w:rsid w:val="002E1BF3"/>
    <w:rsid w:val="002E442A"/>
    <w:rsid w:val="002E57AA"/>
    <w:rsid w:val="002E6F25"/>
    <w:rsid w:val="002F0633"/>
    <w:rsid w:val="002F0651"/>
    <w:rsid w:val="002F494B"/>
    <w:rsid w:val="002F7C5E"/>
    <w:rsid w:val="0030046C"/>
    <w:rsid w:val="00303256"/>
    <w:rsid w:val="00304AB3"/>
    <w:rsid w:val="0031281C"/>
    <w:rsid w:val="003166C6"/>
    <w:rsid w:val="00323E1F"/>
    <w:rsid w:val="0032402D"/>
    <w:rsid w:val="003278E5"/>
    <w:rsid w:val="00330109"/>
    <w:rsid w:val="00333A34"/>
    <w:rsid w:val="003341B4"/>
    <w:rsid w:val="0033655F"/>
    <w:rsid w:val="003409ED"/>
    <w:rsid w:val="00342908"/>
    <w:rsid w:val="0034388F"/>
    <w:rsid w:val="00346893"/>
    <w:rsid w:val="003501F8"/>
    <w:rsid w:val="0035688C"/>
    <w:rsid w:val="00356DD7"/>
    <w:rsid w:val="00361588"/>
    <w:rsid w:val="003625FB"/>
    <w:rsid w:val="003638CD"/>
    <w:rsid w:val="0036565A"/>
    <w:rsid w:val="00372942"/>
    <w:rsid w:val="00374AD8"/>
    <w:rsid w:val="00381411"/>
    <w:rsid w:val="003842A9"/>
    <w:rsid w:val="00384ACA"/>
    <w:rsid w:val="00385F11"/>
    <w:rsid w:val="003922BD"/>
    <w:rsid w:val="00394B61"/>
    <w:rsid w:val="003A3E5E"/>
    <w:rsid w:val="003A6DD6"/>
    <w:rsid w:val="003A6E2E"/>
    <w:rsid w:val="003B2E65"/>
    <w:rsid w:val="003B4F27"/>
    <w:rsid w:val="003B54AA"/>
    <w:rsid w:val="003C1003"/>
    <w:rsid w:val="003C2560"/>
    <w:rsid w:val="003C651F"/>
    <w:rsid w:val="003D0A94"/>
    <w:rsid w:val="003D0B8B"/>
    <w:rsid w:val="003D1084"/>
    <w:rsid w:val="003D1287"/>
    <w:rsid w:val="003D2504"/>
    <w:rsid w:val="003D40AC"/>
    <w:rsid w:val="003D5E7C"/>
    <w:rsid w:val="003D70B6"/>
    <w:rsid w:val="003E1659"/>
    <w:rsid w:val="003E1F64"/>
    <w:rsid w:val="003E6958"/>
    <w:rsid w:val="003F1A64"/>
    <w:rsid w:val="003F2EAC"/>
    <w:rsid w:val="003F594E"/>
    <w:rsid w:val="00400DAD"/>
    <w:rsid w:val="0040695B"/>
    <w:rsid w:val="00412F53"/>
    <w:rsid w:val="004134BB"/>
    <w:rsid w:val="00415ADF"/>
    <w:rsid w:val="00423392"/>
    <w:rsid w:val="00424197"/>
    <w:rsid w:val="00435AFB"/>
    <w:rsid w:val="004364A0"/>
    <w:rsid w:val="00437DA2"/>
    <w:rsid w:val="004460FB"/>
    <w:rsid w:val="00446908"/>
    <w:rsid w:val="004473FB"/>
    <w:rsid w:val="00450FF8"/>
    <w:rsid w:val="00452065"/>
    <w:rsid w:val="004528A3"/>
    <w:rsid w:val="0046086B"/>
    <w:rsid w:val="00460928"/>
    <w:rsid w:val="004662FF"/>
    <w:rsid w:val="00466315"/>
    <w:rsid w:val="00471C12"/>
    <w:rsid w:val="00477B83"/>
    <w:rsid w:val="00481B3F"/>
    <w:rsid w:val="00484FD3"/>
    <w:rsid w:val="00486CCA"/>
    <w:rsid w:val="00486DA1"/>
    <w:rsid w:val="00493E02"/>
    <w:rsid w:val="004B1BDD"/>
    <w:rsid w:val="004B2313"/>
    <w:rsid w:val="004B70E5"/>
    <w:rsid w:val="004C315F"/>
    <w:rsid w:val="004C3DF2"/>
    <w:rsid w:val="004D0B58"/>
    <w:rsid w:val="004D1743"/>
    <w:rsid w:val="004D256B"/>
    <w:rsid w:val="004D2998"/>
    <w:rsid w:val="004D2BF9"/>
    <w:rsid w:val="004D3889"/>
    <w:rsid w:val="004D7EA5"/>
    <w:rsid w:val="004E512B"/>
    <w:rsid w:val="004E5E1C"/>
    <w:rsid w:val="004F212F"/>
    <w:rsid w:val="004F2B58"/>
    <w:rsid w:val="004F2FFF"/>
    <w:rsid w:val="004F73F2"/>
    <w:rsid w:val="005028D1"/>
    <w:rsid w:val="0051054A"/>
    <w:rsid w:val="00510792"/>
    <w:rsid w:val="0051443A"/>
    <w:rsid w:val="00515302"/>
    <w:rsid w:val="005233D4"/>
    <w:rsid w:val="00525D37"/>
    <w:rsid w:val="00526CA1"/>
    <w:rsid w:val="005271D3"/>
    <w:rsid w:val="0053048F"/>
    <w:rsid w:val="00531E45"/>
    <w:rsid w:val="0053278B"/>
    <w:rsid w:val="005333AB"/>
    <w:rsid w:val="00537B91"/>
    <w:rsid w:val="00542D25"/>
    <w:rsid w:val="00543D8E"/>
    <w:rsid w:val="00551714"/>
    <w:rsid w:val="00554BBF"/>
    <w:rsid w:val="00567D21"/>
    <w:rsid w:val="00571D44"/>
    <w:rsid w:val="0057785C"/>
    <w:rsid w:val="00585A30"/>
    <w:rsid w:val="00590055"/>
    <w:rsid w:val="00591C77"/>
    <w:rsid w:val="00592486"/>
    <w:rsid w:val="005A46E3"/>
    <w:rsid w:val="005A4997"/>
    <w:rsid w:val="005A527B"/>
    <w:rsid w:val="005A7571"/>
    <w:rsid w:val="005A7769"/>
    <w:rsid w:val="005B73F6"/>
    <w:rsid w:val="005C0D44"/>
    <w:rsid w:val="005C1026"/>
    <w:rsid w:val="005C4AEB"/>
    <w:rsid w:val="005C4B03"/>
    <w:rsid w:val="005C4D70"/>
    <w:rsid w:val="005C7FF5"/>
    <w:rsid w:val="005D294F"/>
    <w:rsid w:val="005D3C42"/>
    <w:rsid w:val="005D740B"/>
    <w:rsid w:val="005E3676"/>
    <w:rsid w:val="005E5388"/>
    <w:rsid w:val="005E5709"/>
    <w:rsid w:val="005F3054"/>
    <w:rsid w:val="005F31B8"/>
    <w:rsid w:val="005F5C01"/>
    <w:rsid w:val="005F6DFB"/>
    <w:rsid w:val="005F74CC"/>
    <w:rsid w:val="00600131"/>
    <w:rsid w:val="0060448C"/>
    <w:rsid w:val="00610C24"/>
    <w:rsid w:val="00611632"/>
    <w:rsid w:val="00611692"/>
    <w:rsid w:val="00615849"/>
    <w:rsid w:val="00615B06"/>
    <w:rsid w:val="00620207"/>
    <w:rsid w:val="00622838"/>
    <w:rsid w:val="00634C32"/>
    <w:rsid w:val="006350E1"/>
    <w:rsid w:val="006359A1"/>
    <w:rsid w:val="00640C58"/>
    <w:rsid w:val="0064231F"/>
    <w:rsid w:val="00642AF7"/>
    <w:rsid w:val="006455F0"/>
    <w:rsid w:val="00646987"/>
    <w:rsid w:val="00656454"/>
    <w:rsid w:val="0065791E"/>
    <w:rsid w:val="00657A0B"/>
    <w:rsid w:val="0066271B"/>
    <w:rsid w:val="006642E1"/>
    <w:rsid w:val="00666976"/>
    <w:rsid w:val="006701B5"/>
    <w:rsid w:val="0068082D"/>
    <w:rsid w:val="00685C28"/>
    <w:rsid w:val="0068716B"/>
    <w:rsid w:val="006902A3"/>
    <w:rsid w:val="00691B0C"/>
    <w:rsid w:val="006947A8"/>
    <w:rsid w:val="006A1C73"/>
    <w:rsid w:val="006A2790"/>
    <w:rsid w:val="006A4E91"/>
    <w:rsid w:val="006A74DB"/>
    <w:rsid w:val="006B3ADB"/>
    <w:rsid w:val="006B5289"/>
    <w:rsid w:val="006C075F"/>
    <w:rsid w:val="006C2992"/>
    <w:rsid w:val="006C4C77"/>
    <w:rsid w:val="006D3786"/>
    <w:rsid w:val="006D47A4"/>
    <w:rsid w:val="006E26CB"/>
    <w:rsid w:val="006E3923"/>
    <w:rsid w:val="006E7E77"/>
    <w:rsid w:val="006F10DF"/>
    <w:rsid w:val="006F57AD"/>
    <w:rsid w:val="006F6327"/>
    <w:rsid w:val="006F63AE"/>
    <w:rsid w:val="006F716F"/>
    <w:rsid w:val="006F76DA"/>
    <w:rsid w:val="006F77F6"/>
    <w:rsid w:val="006F7BBC"/>
    <w:rsid w:val="00711257"/>
    <w:rsid w:val="007127CA"/>
    <w:rsid w:val="00712B42"/>
    <w:rsid w:val="00713907"/>
    <w:rsid w:val="00713A3D"/>
    <w:rsid w:val="0071411C"/>
    <w:rsid w:val="00716980"/>
    <w:rsid w:val="007201DB"/>
    <w:rsid w:val="00720450"/>
    <w:rsid w:val="007274FE"/>
    <w:rsid w:val="00732D17"/>
    <w:rsid w:val="00736AAB"/>
    <w:rsid w:val="00745567"/>
    <w:rsid w:val="0074678B"/>
    <w:rsid w:val="00751B94"/>
    <w:rsid w:val="00753ECD"/>
    <w:rsid w:val="00755061"/>
    <w:rsid w:val="0075707A"/>
    <w:rsid w:val="007622DC"/>
    <w:rsid w:val="007642B7"/>
    <w:rsid w:val="00764FAE"/>
    <w:rsid w:val="00764FCE"/>
    <w:rsid w:val="007735D0"/>
    <w:rsid w:val="007824EC"/>
    <w:rsid w:val="007849F3"/>
    <w:rsid w:val="00792D08"/>
    <w:rsid w:val="00795082"/>
    <w:rsid w:val="007A2178"/>
    <w:rsid w:val="007B08C9"/>
    <w:rsid w:val="007B3EFC"/>
    <w:rsid w:val="007B52AC"/>
    <w:rsid w:val="007B7F36"/>
    <w:rsid w:val="007C704B"/>
    <w:rsid w:val="007C7990"/>
    <w:rsid w:val="007D5D44"/>
    <w:rsid w:val="007D5E06"/>
    <w:rsid w:val="007E2577"/>
    <w:rsid w:val="007F0041"/>
    <w:rsid w:val="007F240E"/>
    <w:rsid w:val="00807901"/>
    <w:rsid w:val="008112C1"/>
    <w:rsid w:val="00812523"/>
    <w:rsid w:val="008127E6"/>
    <w:rsid w:val="00813974"/>
    <w:rsid w:val="0082265F"/>
    <w:rsid w:val="00826623"/>
    <w:rsid w:val="00832A4A"/>
    <w:rsid w:val="008368E8"/>
    <w:rsid w:val="008417BC"/>
    <w:rsid w:val="008421F1"/>
    <w:rsid w:val="008427CD"/>
    <w:rsid w:val="00846D28"/>
    <w:rsid w:val="0085569E"/>
    <w:rsid w:val="00856741"/>
    <w:rsid w:val="0086063A"/>
    <w:rsid w:val="00866EB5"/>
    <w:rsid w:val="00867167"/>
    <w:rsid w:val="00871648"/>
    <w:rsid w:val="00880647"/>
    <w:rsid w:val="00882C6E"/>
    <w:rsid w:val="008847CC"/>
    <w:rsid w:val="008878F6"/>
    <w:rsid w:val="00887A29"/>
    <w:rsid w:val="00890581"/>
    <w:rsid w:val="008925E6"/>
    <w:rsid w:val="00894226"/>
    <w:rsid w:val="00895756"/>
    <w:rsid w:val="008A16A2"/>
    <w:rsid w:val="008A3E50"/>
    <w:rsid w:val="008A780F"/>
    <w:rsid w:val="008B0A77"/>
    <w:rsid w:val="008B295B"/>
    <w:rsid w:val="008B4749"/>
    <w:rsid w:val="008B4BEB"/>
    <w:rsid w:val="008C0A2F"/>
    <w:rsid w:val="008C1691"/>
    <w:rsid w:val="008C3D61"/>
    <w:rsid w:val="008D1427"/>
    <w:rsid w:val="008D1A39"/>
    <w:rsid w:val="008D3741"/>
    <w:rsid w:val="008E2416"/>
    <w:rsid w:val="008E3250"/>
    <w:rsid w:val="008E5204"/>
    <w:rsid w:val="008E5F84"/>
    <w:rsid w:val="008E7E8E"/>
    <w:rsid w:val="008F03B5"/>
    <w:rsid w:val="008F07F7"/>
    <w:rsid w:val="008F31D9"/>
    <w:rsid w:val="008F4535"/>
    <w:rsid w:val="008F5858"/>
    <w:rsid w:val="008F5F42"/>
    <w:rsid w:val="008F767E"/>
    <w:rsid w:val="0090075A"/>
    <w:rsid w:val="0090317C"/>
    <w:rsid w:val="00904AB1"/>
    <w:rsid w:val="0091230A"/>
    <w:rsid w:val="00912CC8"/>
    <w:rsid w:val="00920588"/>
    <w:rsid w:val="009232CE"/>
    <w:rsid w:val="00924A6A"/>
    <w:rsid w:val="00924BFE"/>
    <w:rsid w:val="00926081"/>
    <w:rsid w:val="00926109"/>
    <w:rsid w:val="009275BC"/>
    <w:rsid w:val="0093093D"/>
    <w:rsid w:val="00935DD7"/>
    <w:rsid w:val="0094335F"/>
    <w:rsid w:val="00943BF2"/>
    <w:rsid w:val="0094434A"/>
    <w:rsid w:val="00945ADD"/>
    <w:rsid w:val="009463CC"/>
    <w:rsid w:val="009468C9"/>
    <w:rsid w:val="0095574E"/>
    <w:rsid w:val="00956B94"/>
    <w:rsid w:val="009577CF"/>
    <w:rsid w:val="00963321"/>
    <w:rsid w:val="00967FED"/>
    <w:rsid w:val="0097151E"/>
    <w:rsid w:val="00971A94"/>
    <w:rsid w:val="00972CC9"/>
    <w:rsid w:val="00975ED3"/>
    <w:rsid w:val="009800AA"/>
    <w:rsid w:val="009845F4"/>
    <w:rsid w:val="00986F0D"/>
    <w:rsid w:val="0098799A"/>
    <w:rsid w:val="00990A89"/>
    <w:rsid w:val="00993565"/>
    <w:rsid w:val="009938AD"/>
    <w:rsid w:val="00994FDA"/>
    <w:rsid w:val="009A6204"/>
    <w:rsid w:val="009A6B12"/>
    <w:rsid w:val="009B1E93"/>
    <w:rsid w:val="009B50FD"/>
    <w:rsid w:val="009B51D8"/>
    <w:rsid w:val="009C04BD"/>
    <w:rsid w:val="009C4C30"/>
    <w:rsid w:val="009C4F6C"/>
    <w:rsid w:val="009C60A5"/>
    <w:rsid w:val="009C62F2"/>
    <w:rsid w:val="009D0708"/>
    <w:rsid w:val="009D1825"/>
    <w:rsid w:val="009D47B1"/>
    <w:rsid w:val="009D66D5"/>
    <w:rsid w:val="009E067A"/>
    <w:rsid w:val="009E2045"/>
    <w:rsid w:val="009E4389"/>
    <w:rsid w:val="009E455A"/>
    <w:rsid w:val="009F11C3"/>
    <w:rsid w:val="009F18D8"/>
    <w:rsid w:val="009F20F9"/>
    <w:rsid w:val="009F4D0D"/>
    <w:rsid w:val="00A0432F"/>
    <w:rsid w:val="00A04D03"/>
    <w:rsid w:val="00A05AD1"/>
    <w:rsid w:val="00A22609"/>
    <w:rsid w:val="00A244AC"/>
    <w:rsid w:val="00A25268"/>
    <w:rsid w:val="00A3528A"/>
    <w:rsid w:val="00A36084"/>
    <w:rsid w:val="00A415F6"/>
    <w:rsid w:val="00A45BB2"/>
    <w:rsid w:val="00A5070F"/>
    <w:rsid w:val="00A528A4"/>
    <w:rsid w:val="00A56C41"/>
    <w:rsid w:val="00A60850"/>
    <w:rsid w:val="00A65723"/>
    <w:rsid w:val="00A81E44"/>
    <w:rsid w:val="00A938F2"/>
    <w:rsid w:val="00A94662"/>
    <w:rsid w:val="00A95785"/>
    <w:rsid w:val="00A976E9"/>
    <w:rsid w:val="00AA0CC8"/>
    <w:rsid w:val="00AA4ACF"/>
    <w:rsid w:val="00AA5D52"/>
    <w:rsid w:val="00AB12FB"/>
    <w:rsid w:val="00AB319B"/>
    <w:rsid w:val="00AB41A3"/>
    <w:rsid w:val="00AB7033"/>
    <w:rsid w:val="00AC381B"/>
    <w:rsid w:val="00AC381E"/>
    <w:rsid w:val="00AD4507"/>
    <w:rsid w:val="00AD7E7C"/>
    <w:rsid w:val="00AE03EE"/>
    <w:rsid w:val="00AE6988"/>
    <w:rsid w:val="00AF24AA"/>
    <w:rsid w:val="00AF36ED"/>
    <w:rsid w:val="00B0071D"/>
    <w:rsid w:val="00B11310"/>
    <w:rsid w:val="00B120E8"/>
    <w:rsid w:val="00B1743E"/>
    <w:rsid w:val="00B2151C"/>
    <w:rsid w:val="00B224E6"/>
    <w:rsid w:val="00B26048"/>
    <w:rsid w:val="00B274C5"/>
    <w:rsid w:val="00B30436"/>
    <w:rsid w:val="00B339A2"/>
    <w:rsid w:val="00B371DE"/>
    <w:rsid w:val="00B461DC"/>
    <w:rsid w:val="00B5085B"/>
    <w:rsid w:val="00B51EF3"/>
    <w:rsid w:val="00B56C28"/>
    <w:rsid w:val="00B6031D"/>
    <w:rsid w:val="00B65A28"/>
    <w:rsid w:val="00B6687C"/>
    <w:rsid w:val="00B71714"/>
    <w:rsid w:val="00B75898"/>
    <w:rsid w:val="00B80CB3"/>
    <w:rsid w:val="00B83C82"/>
    <w:rsid w:val="00B84038"/>
    <w:rsid w:val="00B94BF0"/>
    <w:rsid w:val="00B9538F"/>
    <w:rsid w:val="00B95D55"/>
    <w:rsid w:val="00B95E58"/>
    <w:rsid w:val="00B963FB"/>
    <w:rsid w:val="00B97C53"/>
    <w:rsid w:val="00BA1DEB"/>
    <w:rsid w:val="00BA6C9E"/>
    <w:rsid w:val="00BA6D13"/>
    <w:rsid w:val="00BA6EBB"/>
    <w:rsid w:val="00BA7AC6"/>
    <w:rsid w:val="00BA7E17"/>
    <w:rsid w:val="00BB3150"/>
    <w:rsid w:val="00BB3568"/>
    <w:rsid w:val="00BB395A"/>
    <w:rsid w:val="00BB3A95"/>
    <w:rsid w:val="00BB3C6E"/>
    <w:rsid w:val="00BB43FE"/>
    <w:rsid w:val="00BB7709"/>
    <w:rsid w:val="00BB791A"/>
    <w:rsid w:val="00BC0655"/>
    <w:rsid w:val="00BC2B0A"/>
    <w:rsid w:val="00BC38FC"/>
    <w:rsid w:val="00BD6B7A"/>
    <w:rsid w:val="00BD6F5E"/>
    <w:rsid w:val="00BE22BC"/>
    <w:rsid w:val="00BE5CAF"/>
    <w:rsid w:val="00C02CCC"/>
    <w:rsid w:val="00C03C3E"/>
    <w:rsid w:val="00C03E62"/>
    <w:rsid w:val="00C12ECD"/>
    <w:rsid w:val="00C23CBF"/>
    <w:rsid w:val="00C27604"/>
    <w:rsid w:val="00C2763B"/>
    <w:rsid w:val="00C35EAB"/>
    <w:rsid w:val="00C436A0"/>
    <w:rsid w:val="00C44079"/>
    <w:rsid w:val="00C44169"/>
    <w:rsid w:val="00C454D7"/>
    <w:rsid w:val="00C47C0A"/>
    <w:rsid w:val="00C51A9A"/>
    <w:rsid w:val="00C61A19"/>
    <w:rsid w:val="00C644FE"/>
    <w:rsid w:val="00C6473A"/>
    <w:rsid w:val="00C65329"/>
    <w:rsid w:val="00C70E56"/>
    <w:rsid w:val="00C7112E"/>
    <w:rsid w:val="00C811DA"/>
    <w:rsid w:val="00C823A3"/>
    <w:rsid w:val="00C83546"/>
    <w:rsid w:val="00C836A8"/>
    <w:rsid w:val="00C8559F"/>
    <w:rsid w:val="00C85CF2"/>
    <w:rsid w:val="00C85D98"/>
    <w:rsid w:val="00C85EA0"/>
    <w:rsid w:val="00C87235"/>
    <w:rsid w:val="00C97554"/>
    <w:rsid w:val="00CA17F9"/>
    <w:rsid w:val="00CB6AEF"/>
    <w:rsid w:val="00CB6EE0"/>
    <w:rsid w:val="00CC1BDF"/>
    <w:rsid w:val="00CC3451"/>
    <w:rsid w:val="00CC4434"/>
    <w:rsid w:val="00CC654F"/>
    <w:rsid w:val="00CC6601"/>
    <w:rsid w:val="00CC709B"/>
    <w:rsid w:val="00CD20E1"/>
    <w:rsid w:val="00CD24CE"/>
    <w:rsid w:val="00CD27CD"/>
    <w:rsid w:val="00CD4DE7"/>
    <w:rsid w:val="00CE104D"/>
    <w:rsid w:val="00CE4202"/>
    <w:rsid w:val="00CE5759"/>
    <w:rsid w:val="00CF2883"/>
    <w:rsid w:val="00CF4178"/>
    <w:rsid w:val="00CF6FCD"/>
    <w:rsid w:val="00D07A83"/>
    <w:rsid w:val="00D1330D"/>
    <w:rsid w:val="00D17630"/>
    <w:rsid w:val="00D21011"/>
    <w:rsid w:val="00D21512"/>
    <w:rsid w:val="00D2677C"/>
    <w:rsid w:val="00D26BF3"/>
    <w:rsid w:val="00D300CB"/>
    <w:rsid w:val="00D31253"/>
    <w:rsid w:val="00D346D5"/>
    <w:rsid w:val="00D353C1"/>
    <w:rsid w:val="00D36893"/>
    <w:rsid w:val="00D36B85"/>
    <w:rsid w:val="00D37D6B"/>
    <w:rsid w:val="00D40903"/>
    <w:rsid w:val="00D44440"/>
    <w:rsid w:val="00D5167D"/>
    <w:rsid w:val="00D51872"/>
    <w:rsid w:val="00D527F2"/>
    <w:rsid w:val="00D532D1"/>
    <w:rsid w:val="00D605CE"/>
    <w:rsid w:val="00D60A0E"/>
    <w:rsid w:val="00D60C38"/>
    <w:rsid w:val="00D625F0"/>
    <w:rsid w:val="00D6334C"/>
    <w:rsid w:val="00D63642"/>
    <w:rsid w:val="00D66D32"/>
    <w:rsid w:val="00D73637"/>
    <w:rsid w:val="00D74965"/>
    <w:rsid w:val="00D80495"/>
    <w:rsid w:val="00D866C7"/>
    <w:rsid w:val="00D92B81"/>
    <w:rsid w:val="00D92FDB"/>
    <w:rsid w:val="00D96862"/>
    <w:rsid w:val="00D96D9C"/>
    <w:rsid w:val="00DA0C20"/>
    <w:rsid w:val="00DA7A4E"/>
    <w:rsid w:val="00DA7C73"/>
    <w:rsid w:val="00DB02B0"/>
    <w:rsid w:val="00DB15A8"/>
    <w:rsid w:val="00DB6D2C"/>
    <w:rsid w:val="00DC40DF"/>
    <w:rsid w:val="00DC449E"/>
    <w:rsid w:val="00DD1280"/>
    <w:rsid w:val="00DD146C"/>
    <w:rsid w:val="00DD191A"/>
    <w:rsid w:val="00DD243F"/>
    <w:rsid w:val="00DD2E5A"/>
    <w:rsid w:val="00DD5775"/>
    <w:rsid w:val="00DE4FC4"/>
    <w:rsid w:val="00DF03A7"/>
    <w:rsid w:val="00DF25DC"/>
    <w:rsid w:val="00DF3234"/>
    <w:rsid w:val="00DF6CEF"/>
    <w:rsid w:val="00E00D5E"/>
    <w:rsid w:val="00E06B67"/>
    <w:rsid w:val="00E10CE1"/>
    <w:rsid w:val="00E20BEB"/>
    <w:rsid w:val="00E22C9E"/>
    <w:rsid w:val="00E2724D"/>
    <w:rsid w:val="00E3186D"/>
    <w:rsid w:val="00E37BF6"/>
    <w:rsid w:val="00E40CD2"/>
    <w:rsid w:val="00E46C37"/>
    <w:rsid w:val="00E54522"/>
    <w:rsid w:val="00E56443"/>
    <w:rsid w:val="00E6034A"/>
    <w:rsid w:val="00E610A4"/>
    <w:rsid w:val="00E632AB"/>
    <w:rsid w:val="00E63784"/>
    <w:rsid w:val="00E64F12"/>
    <w:rsid w:val="00E67E46"/>
    <w:rsid w:val="00E75648"/>
    <w:rsid w:val="00E80A3D"/>
    <w:rsid w:val="00E82CF5"/>
    <w:rsid w:val="00E90D36"/>
    <w:rsid w:val="00E9122A"/>
    <w:rsid w:val="00E91477"/>
    <w:rsid w:val="00E95971"/>
    <w:rsid w:val="00E96841"/>
    <w:rsid w:val="00EA090E"/>
    <w:rsid w:val="00EA3D04"/>
    <w:rsid w:val="00EB388C"/>
    <w:rsid w:val="00EB4AC3"/>
    <w:rsid w:val="00EB5A3A"/>
    <w:rsid w:val="00EC0592"/>
    <w:rsid w:val="00EC1954"/>
    <w:rsid w:val="00EC3E9D"/>
    <w:rsid w:val="00ED163A"/>
    <w:rsid w:val="00EE1C02"/>
    <w:rsid w:val="00EE2AC2"/>
    <w:rsid w:val="00EE38FE"/>
    <w:rsid w:val="00EF055F"/>
    <w:rsid w:val="00EF0A40"/>
    <w:rsid w:val="00EF5A9A"/>
    <w:rsid w:val="00EF6FE7"/>
    <w:rsid w:val="00EF72E9"/>
    <w:rsid w:val="00F052BB"/>
    <w:rsid w:val="00F05C11"/>
    <w:rsid w:val="00F1152E"/>
    <w:rsid w:val="00F13DF8"/>
    <w:rsid w:val="00F148CE"/>
    <w:rsid w:val="00F170B8"/>
    <w:rsid w:val="00F229BA"/>
    <w:rsid w:val="00F23F10"/>
    <w:rsid w:val="00F2756B"/>
    <w:rsid w:val="00F3265D"/>
    <w:rsid w:val="00F36DA6"/>
    <w:rsid w:val="00F42EA6"/>
    <w:rsid w:val="00F42F66"/>
    <w:rsid w:val="00F438FE"/>
    <w:rsid w:val="00F43E35"/>
    <w:rsid w:val="00F44B72"/>
    <w:rsid w:val="00F536DD"/>
    <w:rsid w:val="00F547D5"/>
    <w:rsid w:val="00F6174C"/>
    <w:rsid w:val="00F62B3B"/>
    <w:rsid w:val="00F632B1"/>
    <w:rsid w:val="00F654C9"/>
    <w:rsid w:val="00F66860"/>
    <w:rsid w:val="00F719F5"/>
    <w:rsid w:val="00F721AF"/>
    <w:rsid w:val="00F728BF"/>
    <w:rsid w:val="00F75011"/>
    <w:rsid w:val="00F81631"/>
    <w:rsid w:val="00F924CE"/>
    <w:rsid w:val="00F968F5"/>
    <w:rsid w:val="00F97675"/>
    <w:rsid w:val="00FA36E6"/>
    <w:rsid w:val="00FA41E2"/>
    <w:rsid w:val="00FA4FB9"/>
    <w:rsid w:val="00FA5BE4"/>
    <w:rsid w:val="00FA71DC"/>
    <w:rsid w:val="00FC2C25"/>
    <w:rsid w:val="00FC2F0C"/>
    <w:rsid w:val="00FC628A"/>
    <w:rsid w:val="00FC69BB"/>
    <w:rsid w:val="00FD3320"/>
    <w:rsid w:val="00FD5BD0"/>
    <w:rsid w:val="00FD7271"/>
    <w:rsid w:val="00FE51B4"/>
    <w:rsid w:val="00FF11F0"/>
    <w:rsid w:val="00FF4C71"/>
    <w:rsid w:val="126FDB9B"/>
    <w:rsid w:val="2938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1B8D2E"/>
  <w15:chartTrackingRefBased/>
  <w15:docId w15:val="{20853420-488C-4618-B7DA-F4A2F5AF2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E1F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323E1F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rsid w:val="00323E1F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link w:val="Heading3Char"/>
    <w:qFormat/>
    <w:rsid w:val="00323E1F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link w:val="Heading4Char"/>
    <w:qFormat/>
    <w:rsid w:val="00323E1F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link w:val="Heading5Char"/>
    <w:qFormat/>
    <w:rsid w:val="00323E1F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323E1F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323E1F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323E1F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323E1F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3E1F"/>
    <w:rPr>
      <w:rFonts w:ascii="Arial" w:eastAsia="Times New Roman" w:hAnsi="Arial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323E1F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323E1F"/>
    <w:rPr>
      <w:rFonts w:ascii="Arial" w:eastAsia="Times New Roman" w:hAnsi="Arial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23E1F"/>
    <w:rPr>
      <w:rFonts w:ascii="Arial" w:eastAsia="Times New Roman" w:hAnsi="Arial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323E1F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323E1F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323E1F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323E1F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323E1F"/>
    <w:rPr>
      <w:rFonts w:ascii="Times New Roman" w:eastAsia="Times New Roman" w:hAnsi="Times New Roman" w:cs="Times New Roman"/>
      <w:b/>
      <w:i/>
      <w:sz w:val="18"/>
      <w:szCs w:val="20"/>
    </w:rPr>
  </w:style>
  <w:style w:type="paragraph" w:styleId="Title">
    <w:name w:val="Title"/>
    <w:basedOn w:val="Normal"/>
    <w:next w:val="Normal"/>
    <w:link w:val="TitleChar"/>
    <w:qFormat/>
    <w:rsid w:val="00323E1F"/>
    <w:pPr>
      <w:spacing w:line="240" w:lineRule="auto"/>
      <w:jc w:val="center"/>
    </w:pPr>
    <w:rPr>
      <w:rFonts w:ascii="Arial" w:hAnsi="Arial"/>
      <w:b/>
      <w:sz w:val="36"/>
    </w:rPr>
  </w:style>
  <w:style w:type="character" w:customStyle="1" w:styleId="TitleChar">
    <w:name w:val="Title Char"/>
    <w:basedOn w:val="DefaultParagraphFont"/>
    <w:link w:val="Title"/>
    <w:rsid w:val="00323E1F"/>
    <w:rPr>
      <w:rFonts w:ascii="Arial" w:eastAsia="Times New Roman" w:hAnsi="Arial" w:cs="Times New Roman"/>
      <w:b/>
      <w:sz w:val="36"/>
      <w:szCs w:val="20"/>
    </w:rPr>
  </w:style>
  <w:style w:type="paragraph" w:styleId="TOC1">
    <w:name w:val="toc 1"/>
    <w:basedOn w:val="Normal"/>
    <w:next w:val="Normal"/>
    <w:uiPriority w:val="39"/>
    <w:rsid w:val="00323E1F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rsid w:val="00323E1F"/>
    <w:pPr>
      <w:tabs>
        <w:tab w:val="right" w:pos="9360"/>
      </w:tabs>
      <w:ind w:left="432" w:right="720"/>
    </w:pPr>
  </w:style>
  <w:style w:type="paragraph" w:styleId="Header">
    <w:name w:val="header"/>
    <w:basedOn w:val="Normal"/>
    <w:link w:val="HeaderChar"/>
    <w:uiPriority w:val="99"/>
    <w:rsid w:val="00323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3E1F"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semiHidden/>
    <w:rsid w:val="00323E1F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semiHidden/>
    <w:rsid w:val="00323E1F"/>
    <w:pPr>
      <w:tabs>
        <w:tab w:val="center" w:pos="4320"/>
        <w:tab w:val="right" w:pos="8640"/>
      </w:tabs>
    </w:pPr>
  </w:style>
  <w:style w:type="paragraph" w:customStyle="1" w:styleId="Tabletext">
    <w:name w:val="Tabletext"/>
    <w:basedOn w:val="Normal"/>
    <w:rsid w:val="00323E1F"/>
    <w:pPr>
      <w:keepLines/>
      <w:spacing w:after="120"/>
    </w:pPr>
  </w:style>
  <w:style w:type="paragraph" w:styleId="BodyText">
    <w:name w:val="Body Text"/>
    <w:basedOn w:val="Normal"/>
    <w:link w:val="BodyTextChar"/>
    <w:semiHidden/>
    <w:rsid w:val="00323E1F"/>
    <w:pPr>
      <w:keepLines/>
      <w:spacing w:after="120"/>
      <w:ind w:left="720"/>
    </w:pPr>
  </w:style>
  <w:style w:type="character" w:customStyle="1" w:styleId="BodyTextChar">
    <w:name w:val="Body Text Char"/>
    <w:basedOn w:val="DefaultParagraphFont"/>
    <w:link w:val="BodyText"/>
    <w:semiHidden/>
    <w:rsid w:val="00323E1F"/>
    <w:rPr>
      <w:rFonts w:ascii="Times New Roman" w:eastAsia="Times New Roman" w:hAnsi="Times New Roman" w:cs="Times New Roman"/>
      <w:sz w:val="20"/>
      <w:szCs w:val="20"/>
    </w:rPr>
  </w:style>
  <w:style w:type="paragraph" w:customStyle="1" w:styleId="InfoBlue">
    <w:name w:val="InfoBlue"/>
    <w:basedOn w:val="Normal"/>
    <w:next w:val="BodyText"/>
    <w:autoRedefine/>
    <w:rsid w:val="00323E1F"/>
    <w:pPr>
      <w:spacing w:after="120"/>
      <w:ind w:left="720"/>
    </w:pPr>
    <w:rPr>
      <w:i/>
      <w:color w:val="0000FF"/>
    </w:rPr>
  </w:style>
  <w:style w:type="table" w:styleId="TableGrid">
    <w:name w:val="Table Grid"/>
    <w:basedOn w:val="TableNormal"/>
    <w:uiPriority w:val="59"/>
    <w:rsid w:val="00323E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3E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3E1F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E1F"/>
    <w:rPr>
      <w:rFonts w:ascii="Tahoma" w:eastAsia="Times New Roman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E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3E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3E1F"/>
    <w:pPr>
      <w:spacing w:line="240" w:lineRule="auto"/>
    </w:p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E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E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323E1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23E1F"/>
    <w:pPr>
      <w:widowControl/>
      <w:spacing w:line="259" w:lineRule="auto"/>
    </w:pPr>
    <w:rPr>
      <w:rFonts w:ascii="Calibri" w:eastAsia="Calibri" w:hAnsi="Calibri" w:cs="Calibr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323E1F"/>
    <w:pPr>
      <w:keepLines/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323E1F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FC62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1152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2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0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12" Type="http://schemas.openxmlformats.org/officeDocument/2006/relationships/image" Target="media/image96.png"/><Relationship Id="rId16" Type="http://schemas.openxmlformats.org/officeDocument/2006/relationships/image" Target="media/image6.png"/><Relationship Id="rId107" Type="http://schemas.microsoft.com/office/2011/relationships/commentsExtended" Target="commentsExtended.xm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8.png"/><Relationship Id="rId102" Type="http://schemas.openxmlformats.org/officeDocument/2006/relationships/image" Target="media/image90.png"/><Relationship Id="rId5" Type="http://schemas.openxmlformats.org/officeDocument/2006/relationships/numbering" Target="numbering.xml"/><Relationship Id="rId90" Type="http://schemas.openxmlformats.org/officeDocument/2006/relationships/image" Target="media/image79.png"/><Relationship Id="rId95" Type="http://schemas.openxmlformats.org/officeDocument/2006/relationships/image" Target="media/image83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113" Type="http://schemas.openxmlformats.org/officeDocument/2006/relationships/header" Target="header3.xml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1.png"/><Relationship Id="rId108" Type="http://schemas.microsoft.com/office/2016/09/relationships/commentsIds" Target="commentsIds.xml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header" Target="header2.xml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comments" Target="comments.xml"/><Relationship Id="rId114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109" Type="http://schemas.microsoft.com/office/2018/08/relationships/commentsExtensible" Target="commentsExtensible.xml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header" Target="header1.xml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0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6.png"/><Relationship Id="rId110" Type="http://schemas.openxmlformats.org/officeDocument/2006/relationships/image" Target="media/image94.png"/><Relationship Id="rId115" Type="http://schemas.microsoft.com/office/2011/relationships/people" Target="people.xml"/><Relationship Id="rId61" Type="http://schemas.openxmlformats.org/officeDocument/2006/relationships/image" Target="media/image51.png"/><Relationship Id="rId82" Type="http://schemas.openxmlformats.org/officeDocument/2006/relationships/image" Target="media/image7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6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111" Type="http://schemas.openxmlformats.org/officeDocument/2006/relationships/image" Target="media/image9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B863488A423044976ADB8D072D6F59" ma:contentTypeVersion="5" ma:contentTypeDescription="Create a new document." ma:contentTypeScope="" ma:versionID="00e4b39ac455be9b027716cae8040cec">
  <xsd:schema xmlns:xsd="http://www.w3.org/2001/XMLSchema" xmlns:xs="http://www.w3.org/2001/XMLSchema" xmlns:p="http://schemas.microsoft.com/office/2006/metadata/properties" xmlns:ns2="5b5e8037-a1d6-470a-8387-f3337ffdad2a" targetNamespace="http://schemas.microsoft.com/office/2006/metadata/properties" ma:root="true" ma:fieldsID="d241423015e305800c3d3fcf7837255d" ns2:_="">
    <xsd:import namespace="5b5e8037-a1d6-470a-8387-f3337ffdad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e8037-a1d6-470a-8387-f3337ffdad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09D53-EC00-4AA1-8884-DED582F78F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5e8037-a1d6-470a-8387-f3337ffdad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585E0-B261-4F9F-898C-2F1743DB6D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3499FA-C47D-461A-BDA1-B7E8EB1F29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062B0F-976E-46F9-B074-982B68974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5821</Words>
  <Characters>33184</Characters>
  <Application>Microsoft Office Word</Application>
  <DocSecurity>0</DocSecurity>
  <Lines>276</Lines>
  <Paragraphs>77</Paragraphs>
  <ScaleCrop>false</ScaleCrop>
  <Company>MMC</Company>
  <LinksUpToDate>false</LinksUpToDate>
  <CharactersWithSpaces>38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ela, Meron</dc:creator>
  <cp:keywords/>
  <dc:description/>
  <cp:lastModifiedBy>Rebecca Johnson</cp:lastModifiedBy>
  <cp:revision>2</cp:revision>
  <dcterms:created xsi:type="dcterms:W3CDTF">2021-10-18T03:17:00Z</dcterms:created>
  <dcterms:modified xsi:type="dcterms:W3CDTF">2021-10-18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B863488A423044976ADB8D072D6F59</vt:lpwstr>
  </property>
</Properties>
</file>